
<file path=[Content_Types].xml><?xml version="1.0" encoding="utf-8"?>
<Types xmlns="http://schemas.openxmlformats.org/package/2006/content-types">
  <Default Extension="emf" ContentType="image/emf;base64"/>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EF0438" w14:textId="77777777" w:rsidR="005E32D4" w:rsidRDefault="008C0DC0">
      <w:pPr>
        <w:pStyle w:val="Title"/>
      </w:pPr>
      <w:bookmarkStart w:id="0" w:name="_GoBack"/>
      <w:bookmarkEnd w:id="0"/>
      <w:r>
        <w:t>C</w:t>
      </w:r>
      <w:r w:rsidR="00F82A0C">
        <w:t>hapter 1</w:t>
      </w:r>
    </w:p>
    <w:p w14:paraId="3B81908A" w14:textId="77777777" w:rsidR="005E32D4" w:rsidRDefault="00F82A0C">
      <w:pPr>
        <w:pStyle w:val="Subtitle"/>
      </w:pPr>
      <w:r>
        <w:t xml:space="preserve">SDN </w:t>
      </w:r>
      <w:r w:rsidR="008C0DC0">
        <w:t>Review</w:t>
      </w:r>
    </w:p>
    <w:p w14:paraId="7492E0CF" w14:textId="77777777" w:rsidR="005E32D4" w:rsidRDefault="00F82A0C">
      <w:pPr>
        <w:pStyle w:val="Date"/>
      </w:pPr>
      <w:r>
        <w:t>2020-11-02</w:t>
      </w:r>
      <w:r w:rsidR="00ED6F0A">
        <w:t xml:space="preserve"> </w:t>
      </w:r>
    </w:p>
    <w:p w14:paraId="41C76DDE" w14:textId="77777777" w:rsidR="005E32D4" w:rsidRDefault="00F82A0C">
      <w:pPr>
        <w:pStyle w:val="Heading2"/>
      </w:pPr>
      <w:bookmarkStart w:id="1" w:name="Xa47819b7c63e7792dcd2290b34127df5ddf96bb"/>
      <w:r>
        <w:t>Network device evolution</w:t>
      </w:r>
      <w:bookmarkEnd w:id="1"/>
    </w:p>
    <w:p w14:paraId="1ACEC37B" w14:textId="77777777" w:rsidR="005E32D4" w:rsidRDefault="00F82A0C">
      <w:pPr>
        <w:pStyle w:val="FirstParagraph"/>
      </w:pPr>
      <w:r>
        <w:t>Since the early 1990</w:t>
      </w:r>
      <w:r w:rsidR="008C0DC0">
        <w:t>s</w:t>
      </w:r>
      <w:r>
        <w:t xml:space="preserve"> network device manufacturers have made a lot of innovation in order to increase router speeds. They started from a router node in which everything was computed </w:t>
      </w:r>
      <w:r w:rsidR="008C0DC0">
        <w:t xml:space="preserve">by </w:t>
      </w:r>
      <w:r>
        <w:t xml:space="preserve">the central CPU to a situation where the central CPU is used less and less due to a distributed architecture in which lots of action </w:t>
      </w:r>
      <w:r w:rsidR="008C0DC0">
        <w:t xml:space="preserve">is </w:t>
      </w:r>
      <w:r>
        <w:t xml:space="preserve">done </w:t>
      </w:r>
      <w:r w:rsidR="008C0DC0">
        <w:t>by</w:t>
      </w:r>
      <w:r>
        <w:t xml:space="preserve"> line cards.</w:t>
      </w:r>
    </w:p>
    <w:p w14:paraId="092DF365" w14:textId="77777777" w:rsidR="005E32D4" w:rsidRDefault="00F82A0C">
      <w:pPr>
        <w:pStyle w:val="BodyText"/>
      </w:pPr>
      <w:r>
        <w:rPr>
          <w:noProof/>
        </w:rPr>
        <w:drawing>
          <wp:inline distT="0" distB="0" distL="0" distR="0" wp14:anchorId="3FD5D4BF" wp14:editId="094F6840">
            <wp:extent cx="5334000" cy="1960867"/>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oHDWUQpGu1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BkAwAAqAEAAFUEAADcAQAABQAAAGk2nB0tRZwdLUWoGmk2qBppNpw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3vHVElErkQwRAAAAMAAAAAAAAACEAAAAIAAAAHAAAAAgAAABLAAAAQAAAADAAAAAFAAAAIAAAAAEAAAABAAAAEAAAAAAAAAAAAAAA8AUAADQCAAAAAAAAAAAAAPAFAAA0AgAAJAAAACQAAAAAAIA/AAAAAAAAAAAAAIA/t7x1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XRHdElErkQwRAAAAMAAAAAAAAACEAAAAIAAAAHAAAAAgAAABLAAAAQAAAADAAAAAFAAAAIAAAAAEAAAABAAAAEAAAAAAAAAAAAAAA8AUAADQCAAAAAAAAAAAAAPAFAAA0AgAAJAAAACQAAAAAAIA/AAAAAAAAAAAAAIA/l0R3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0ZXhElErkQwRAAAAMAAAAAAAAACEAAAAIAAAAHAAAAAgAAABLAAAAQAAAADAAAAAFAAAAIAAAAAEAAAABAAAAEAAAAAAAAAAAAAAA8AUAADQCAAAAAAAAAAAAAPAFAAA0AgAAJAAAACQAAAAAAIA/AAAAAAAAAAAAAIA/9GV4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D0kykMKQACAJAAAABgAAADf8ev/AQAAAAAAAAAmk8m+7/f7PyaTyT4hAAAACAAAAGIAAAAMAAAAAQAAACQAAAAkAAAAAACAPQAAAAAAAAAAAACAPQAAAAAAAAAAAgAAACUAAAAMAAAAAQAAACUAAAAMAAAACAAAgFYAAAAwAAAAZgMAAGQBAABTBAAAlAEAAAUAAABpNkkWaTY9GS1FPRktRUkWaTZJ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Bw1lEPSTK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ZAMAAGIBAABVBAAAlgEAAAUAAABpNj0ZLUU9GS1FSRZpNkkWaTY9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MfmJEqFTBQwRAAAAMAAAAAAAAACEAAAAIAAAAHAAAAAgAAABLAAAAQAAAADAAAAAFAAAAIAAAAAEAAAABAAAAEAAAAAAAAAAAAAAA8AUAADQCAAAAAAAAAAAAAPAFAAA0AgAAJAAAACQAAAAAAIA/AAAAAAAAAAAAAIA/zH5iRKhUwU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CUhyRKhUwUMEQAAADAAAAAAAAAAhAAAACAAAABwAAAAIAAAASwAAAEAAAAAwAAAABQAAACAAAAABAAAAAQAAABAAAAAAAAAAAAAAAPAFAAA0AgAAAAAAAAAAAADwBQAANAIAACQAAAAkAAAAAACAPwAAAAAAAAAAAACAPwlIck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6c9zRKhUwUMEQAAADAAAAAAAAAAhAAAACAAAABwAAAAIAAAASwAAAEAAAAAwAAAABQAAACAAAAABAAAAAQAAABAAAAAAAAAAAAAAAPAFAAA0AgAAAAAAAAAAAADwBQAANAIAACQAAAAkAAAAAACAPwAAAAAAAAAAAACAP+nPc0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R/F0RKhUwUMEQAAADAAAAAAAAAAhAAAACAAAABwAAAAIAAAASwAAAEAAAAAwAAAABQAAACAAAAABAAAAAQAAABAAAAAAAAAAAAAAAPAFAAA0AgAAAAAAAAAAAADwBQAANAIAACQAAAAkAAAAAACAPwAAAAAAAAAAAACAP0fxdE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SLqdDCkAAgCQAAAAYAAAA3/Hr/wEAAAAAAAAAJpPJvu/3+z8mk8k+IQAAAAgAAABiAAAADAAAAAEAAAAkAAAAJAAAAAAAgD0AAAAAAAAAAAAAgD0AAAAAAAAAAAIAAAAlAAAADAAAAAEAAAAlAAAADAAAAAgAAIBWAAAAMAAAAGYDAAAeAQAAUwQAAE4BAAAFAAAAaTbqEWk23hQtRd4ULUXqEWk26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FIup0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GQDAAAdAQAAVQQAAFABAAAFAAAAaTbeFC1F3hQtReoRaTbqEWk23h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Ti1mRLxenkMEQAAADAAAAAAAAAAhAAAACAAAABwAAAAIAAAASwAAAEAAAAAwAAAABQAAACAAAAABAAAAAQAAABAAAAAAAAAAAAAAAPAFAAA0AgAAAAAAAAAAAADwBQAANAIAACQAAAAkAAAAAACAPwAAAAAAAAAAAACAP04tZkS8Xp5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z2dUS8Xp5DBEAAAAwAAAAAAAAAIQAAAAgAAAAcAAAACAAAAEsAAABAAAAAMAAAAAUAAAAgAAAAAQAAAAEAAAAQAAAAAAAAAAAAAADwBQAANAIAAAAAAAAAAAAA8AUAADQCAAAkAAAAJAAAAAAAgD8AAAAAAAAAAAAAgD+M9nV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x+d0S8Xp5DBEAAAAwAAAAAAAAAIQAAAAgAAAAcAAAACAAAAEsAAABAAAAAMAAAAAUAAAAgAAAAAQAAAAEAAAAQAAAAAAAAAAAAAADwBQAANAIAAAAAAAAAAAAA8AUAADQCAAAkAAAAJAAAAAAAgD8AAAAAAAAAAAAAgD9sfnd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mfeES8Xp5DBEAAAAwAAAAAAAAAIQAAAAgAAAAcAAAACAAAAEsAAABAAAAAMAAAAAUAAAAgAAAAAQAAAAEAAAAQAAAAAAAAAAAAAADwBQAANAIAAAAAAAAAAAAA8AUAADQCAAAkAAAAJAAAAAAAgD8AAAAAAAAAAAAAgD/Jn3h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mOIRDCkAAgCQAAAAYAAAA3/Hr/wEAAAAAAAAAJpPJvu/3+z8mk8k+IQAAAAgAAABiAAAADAAAAAEAAAAkAAAAJAAAAAAAgD0AAAAAAAAAAAAAgD0AAAAAAAAAAAIAAAAlAAAADAAAAAEAAAAlAAAADAAAAAgAAIBWAAAAMAAAAGYDAADYAAAAUwQAAAgBAAAFAAAAaTaMDWk2gBAtRYAQLUWMDWk2jA0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GY4hE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GQDAADXAAAAVQQAAAoBAAAFAAAAaTaAEC1FgBAtRYwNaTaMDWk2gB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FZhRKHRdkMEQAAADAAAAAAAAAAhAAAACAAAABwAAAAIAAAASwAAAEAAAAAwAAAABQAAACAAAAABAAAAAQAAABAAAAAAAAAAAAAAAPAFAAA0AgAAAAAAAAAAAADwBQAANAIAACQAAAAkAAAAAACAPwAAAAAAAAAAAACAP0hWYUSh0XZ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YfcUSh0XZDBEAAAAwAAAAAAAAAIQAAAAgAAAAcAAAACAAAAEsAAABAAAAAMAAAAAUAAAAgAAAAAQAAAAEAAAAQAAAAAAAAAAAAAADwBQAANAIAAAAAAAAAAAAA8AUAADQCAAAkAAAAJAAAAAAAgD8AAAAAAAAAAAAAgD+GH3FEodF2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adc0Sh0XZDBEAAAAwAAAAAAAAAIQAAAAgAAAAcAAAACAAAAEsAAABAAAAAMAAAAAUAAAAgAAAAAQAAAAEAAAAQAAAAAAAAAAAAAADwBQAANAIAAAAAAAAAAAAA8AUAADQCAAAkAAAAJAAAAAAAgD8AAAAAAAAAAAAAgD8GnXNEodF2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Y750RKHRdkMEQAAADAAAAAAAAAAhAAAACAAAABwAAAAIAAAASwAAAEAAAAAwAAAABQAAACAAAAABAAAAAQAAABAAAAAAAAAAAAAAAPAFAAA0AgAAAAAAAAAAAADwBQAANAIAACQAAAAkAAAAAACAPwAAAAAAAAAAAACAP2O+dESh0XZ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PWEQkMKQACAJAAAABgAAADa3PL/AQAAAAAAAABoNJq/7/f7P2g0mj8oAAAADAAAAAEAAAAhAAAACAAAAGIAAAAMAAAAAQAAACQAAAAkAAAAAACAPQAAAAAAAAAAAACAPQAAAAAAAAAAAgAAACcAAAAYAAAAAQAAAAAAAADy3NoAAAAAACUAAAAMAAAAAQAAACUAAAAMAAAACAAAgFYAAAAwAAAAZgMAADEAAABTBAAAwwAAAAUAAABpNhgDaTYhDC1FIQwtRRgDaTYY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Bw1lE9YRCQwhAAAI8AAAAMAAAAAIQwNsAAAAAjgAAAAAAAACrqio8AgAAAAIAAAACAAAAAAAAAAIQwNsAAAAAAAAA/whAAQNIAAAAPAAAAAIQwNsFAAAAAAAAAAAAAAAAAAAA7/f7PwAAAADv9/s/aDSavwAAAABoNJq/AAAAAAAAAAAAAQEBgdLS/xVAAQAQAAAABAAAAAAAAAAkAAAAJAAAAAAAgD0AAAAAAAAAAAAAgD0AAAAAAAAAAAIAAABfAAAAOAAAAAIAAAA4AAAAAAAAADgAAAAAAAAAAAABABQAAAAAAAAAAAAAAAAAAAAAAAAAAAAAACUAAAAMAAAAAgAAACUAAAAMAAAABQAAgFYAAAAwAAAAZAMAAC8AAABVBAAAxAAAAAUAAABpNiEMLUUhDC1FGANpNhgDaTYhD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iFBREG5PtQwpAAIAkAAAAGAAAAN/x6/8BAAAAAAAAACaTyb7v9/s/JpPJPigAAAAMAAAAAQAAACEAAAAIAAAAYgAAAAwAAAABAAAAJAAAACQAAAAAAIA9AAAAAAAAAAAAAIA9AAAAAAAAAAACAAAAJwAAABgAAAABAAAAAAAAAOvx3wAAAAAAJQAAAAwAAAABAAAAJQAAAAwAAAAIAACAVgAAADAAAABPAgAAqwEAAD0DAADbAQAABQAAAP4ktxr+JKsdwTOrHcEztxr+JLc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iIUFEQbk+1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BOAgAAqQEAAD4DAADdAQAABQAAAP4kqx3BM6sdwTO3Gv4ktxr+JKs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YDTBEhsPkQwRAAAAMAAAAAAAAACEAAAAIAAAAHAAAAAgAAABLAAAAQAAAADAAAAAFAAAAIAAAAAEAAAABAAAAEAAAAAAAAAAAAAAA8AUAADQCAAAAAAAAAAAAAPAFAAA0AgAAJAAAACQAAAAAAIA/AAAAAAAAAAAAAIA/WA0w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4lTFEhsPkQwRAAAAMAAAAAAAAACEAAAAIAAAAHAAAAAgAAABLAAAAQAAAADAAAAAFAAAAIAAAAAEAAAABAAAAEAAAAAAAAAAAAAAA8AUAADQCAAAAAAAAAAAAAPAFAAA0AgAAJAAAACQAAAAAAIA/AAAAAAAAAAAAAIA/OJUx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WtjJEhsPkQwRAAAAMAAAAAAAAACEAAAAIAAAAHAAAAAgAAABLAAAAQAAAADAAAAAFAAAAIAAAAAEAAAABAAAAEAAAAAAAAAAAAAAA8AUAADQCAAAAAAAAAAAAAPAFAAA0AgAAJAAAACQAAAAAAIA/AAAAAAAAAAAAAIA/lrYy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IhQURDCdykMKQACAJAAAABgAAADf8ev/AQAAAAAAAAAmk8m+7/f7PyaTyT4hAAAACAAAAGIAAAAMAAAAAQAAACQAAAAkAAAAAACAPQAAAAAAAAAAAACAPQAAAAAAAAAAAgAAACUAAAAMAAAAAQAAACUAAAAMAAAACAAAgFYAAAAwAAAATwIAAGUBAAA9AwAAlQEAAAUAAAD+JFgW/iRMGcEzTBnBM1gW/iRY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IiFBREMJ3K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TgIAAGMBAAA+AwAAlwEAAAUAAAD+JEwZwTNMGcEzWBb+JFgW/iRM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uzxxEms3BQwRAAAAMAAAAAAAAACEAAAAIAAAAHAAAAAgAAABLAAAAQAAAADAAAAAFAAAAIAAAAAEAAAABAAAAEAAAAAAAAAAAAAAA8AUAADQCAAAAAAAAAAAAAPAFAAA0AgAAJAAAACQAAAAAAIA/AAAAAAAAAAAAAIA/bs8cRJrNwU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q5gsRJrNwUMEQAAADAAAAAAAAAAhAAAACAAAABwAAAAIAAAASwAAAEAAAAAwAAAABQAAACAAAAABAAAAAQAAABAAAAAAAAAAAAAAAPAFAAA0AgAAAAAAAAAAAADwBQAANAIAACQAAAAkAAAAAACAPwAAAAAAAAAAAACAP6uYLE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yAuRJrNwUMEQAAADAAAAAAAAAAhAAAACAAAABwAAAAIAAAASwAAAEAAAAAwAAAABQAAACAAAAABAAAAAQAAABAAAAAAAAAAAAAAAPAFAAA0AgAAAAAAAAAAAADwBQAANAIAACQAAAAkAAAAAACAPwAAAAAAAAAAAACAP4sgLk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6EEvRJrNwUMEQAAADAAAAAAAAAAhAAAACAAAABwAAAAIAAAASwAAAEAAAAAwAAAABQAAACAAAAABAAAAAQAAABAAAAAAAAAAAAAAAPAFAAA0AgAAAAAAAAAAAADwBQAANAIAACQAAAAkAAAAAACAPwAAAAAAAAAAAACAP+hBL0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Ep6dDCkAAgCQAAAAYAAAA3/Hr/wEAAAAAAAAAJpPJvu/3+z8mk8k+IQAAAAgAAABiAAAADAAAAAEAAAAkAAAAJAAAAAAAgD0AAAAAAAAAAAAAgD0AAAAAAAAAAAIAAAAlAAAADAAAAAEAAAAlAAAADAAAAAgAAIBWAAAAMAAAAE8CAAAfAQAAPQMAAE8BAAAFAAAA/iT5Ef4k7RTBM+0UwTP5Ef4k+R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ESnp0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E4CAAAdAQAAPgMAAFEBAAAFAAAA/iTtFMEz7RTBM/kR/iT5Ef4k7R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H0gRK7XnkMEQAAADAAAAAAAAAAhAAAACAAAABwAAAAIAAAASwAAAEAAAAAwAAAABQAAACAAAAABAAAAAQAAABAAAAAAAAAAAAAAAPAFAAA0AgAAAAAAAAAAAADwBQAANAIAACQAAAAkAAAAAACAPwAAAAAAAAAAAACAP/B9IESu155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5HMESu155DBEAAAAwAAAAAAAAAIQAAAAgAAAAcAAAACAAAAEsAAABAAAAAMAAAAAUAAAAgAAAAAQAAAAEAAAAQAAAAAAAAAAAAAADwBQAANAIAAAAAAAAAAAAA8AUAADQCAAAkAAAAJAAAAAAAgD8AAAAAAAAAAAAAgD8uRzB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7PMUSu155DBEAAAAwAAAAAAAAAIQAAAAgAAAAcAAAACAAAAEsAAABAAAAAMAAAAAUAAAAgAAAAAQAAAAEAAAAQAAAAAAAAAAAAAADwBQAANAIAAAAAAAAAAAAA8AUAADQCAAAkAAAAJAAAAAAAgD8AAAAAAAAAAAAAgD8OzzF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vwMkSu155DBEAAAAwAAAAAAAAAIQAAAAgAAAAcAAAACAAAAEsAAABAAAAAMAAAAAUAAAAgAAAAAQAAAAEAAAAQAAAAAAAAAAAAAADwBQAANAIAAAAAAAAAAAAA8AUAADQCAAAkAAAAJAAAAAAAgD8AAAAAAAAAAAAAgD9r8DJ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mOIRDCkAAgCQAAAAYAAAA2tzy/wEAAAAAAAAAj8fjv+/3+z+Px+M/KAAAAAwAAAABAAAAIQAAAAgAAABiAAAADAAAAAEAAAAkAAAAJAAAAAAAgD0AAAAAAAAAAAAAgD0AAAAAAAAAAAIAAAAnAAAAGAAAAAEAAAAAAAAA8tzaAAAAAAAlAAAADAAAAAEAAAAlAAAADAAAAAgAAIBWAAAAMAAAAE8CAAAyAAAAPQMAAAgBAAAFAAAA/iQnA/4kgBDBM4AQwTMnA/4kJ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GY4hEMIQAACPAAAADAAAAACEMDbAAAAAI4AAAAAAAAAq6oqPAIAAAACAAAAAgAAAAAAAAACEMDbAAAAAAAAAP8IQAEDSAAAADwAAAACEMDbBQAAAAAAAAAAAAAAAAAAAO/3+z8AAAAA7/f7P4/H478AAAAAj8fjvwAAAAAAAAAAAAEBAYHS0v8VQAEAEAAAAAQAAAAAAAAAJAAAACQAAAAAAIA9AAAAAAAAAAAAAIA9AAAAAAAAAAACAAAAXwAAADgAAAACAAAAOAAAAAAAAAA4AAAAAAAAAAAAAQAUAAAAAAAAAAAAAAAAAAAAAAAAAAAAAAAlAAAADAAAAAIAAAAlAAAADAAAAAUAAIBWAAAAMAAAAE4CAAAwAAAAPgMAAAoBAAAFAAAA/iSAEMEzgBDBMycD/iQnA/4kgB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9smkMbk+1DCkAAgCQAAAAYAAAA3/Hr/wEAAAAAAAAAJpPJvu/3+z8mk8k+KAAAAAwAAAABAAAAIQAAAAgAAABiAAAADAAAAAEAAAAkAAAAJAAAAAAAgD0AAAAAAAAAAAAAgD0AAAAAAAAAAAIAAAAnAAAAGAAAAAEAAAAAAAAA6/HfAAAAAAAlAAAADAAAAAEAAAAlAAAADAAAAAgAAIBWAAAAMAAAADQBAACrAQAAIQIAANsBAAAFAAAARhO3GkYTqx0KIqsdCiK3GkYTtx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2yaQxuT7U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DIBAACpAQAAIwIAAN0BAAAFAAAARhOrHQoiqx0KIrcaRhO3GkYTqx0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tf0kOGw+RDBEAAAAwAAAAAAAAAIQAAAAgAAAAcAAAACAAAAEsAAABAAAAAMAAAAAUAAAAgAAAAAQAAAAEAAAAQAAAAAAAAAAAAAADwBQAANAIAAAAAAAAAAAAA8AUAADQCAAAkAAAAJAAAAAAAgD8AAAAAAAAAAAAAgD87X9J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tu1UOGw+RDBEAAAAwAAAAAAAAAIQAAAAgAAAAcAAAACAAAAEsAAABAAAAAMAAAAAUAAAAgAAAAAQAAAAEAAAAQAAAAAAAAAAAAAADwBQAANAIAAAAAAAAAAAAA8AUAADQCAAAkAAAAJAAAAAAAgD8AAAAAAAAAAAAAgD/7btV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ax10OGw+RDBEAAAAwAAAAAAAAAIQAAAAgAAAAcAAAACAAAAEsAAABAAAAAMAAAAAUAAAAgAAAAAQAAAAEAAAAQAAAAAAAAAAAAAADwBQAANAIAAAAAAAAAAAAA8AUAADQCAAAkAAAAJAAAAAAAgD8AAAAAAAAAAAAAgD+2sdd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PbJpDMJ3KQwpAAIAkAAAAGAAAAN/x6/8BAAAAAAAAACaTyb7v9/s/JpPJPiEAAAAIAAAAYgAAAAwAAAABAAAAJAAAACQAAAAAAIA9AAAAAAAAAAAAAIA9AAAAAAAAAAACAAAAJQAAAAwAAAABAAAAJQAAAAwAAAAIAACAVgAAADAAAAA0AQAAZQEAACECAACVAQAABQAAAEYTWBZGE0wZCiJMGQoiWBZGE1g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s9smkMwncp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AyAQAAYwEAACMCAACXAQAABQAAAEYTTBkKIkwZCiJYFkYTWBZGE0wZ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2Xjq0OazcFDBEAAAAwAAAAAAAAAIQAAAAgAAAAcAAAACAAAAEsAAABAAAAAMAAAAAUAAAAgAAAAAQAAAAEAAAAQAAAAAAAAAAAAAADwBQAANAIAAAAAAAAAAAAA8AUAADQCAAAkAAAAJAAAAAAAgD8AAAAAAAAAAAAAgD9l46tDms3B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z2yaQ0Snp0MKQACAJAAAABgAAADa3PL/AQAAAAAAAABerxfA7/f7P16vF0AoAAAADAAAAAEAAAAhAAAACAAAAGIAAAAMAAAAAQAAACQAAAAkAAAAAACAPQAAAAAAAAAAAACAPQAAAAAAAAAAAgAAACcAAAAYAAAAAQAAAAAAAADy3NoAAAAAACUAAAAMAAAAAQAAACUAAAAMAAAACAAAgFYAAAAwAAAANAEAADIAAAAhAgAATwEAAAUAAABGEycDRhPtFAoi7RQKIicDRhMn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LPbJpDRKenQwhAAAI8AAAAMAAAAAIQwNsAAAAAjgAAAAAAAACrqio8AgAAAAIAAAACAAAAAAAAAAIQwNsAAAAAAAAA/whAAQNIAAAAPAAAAAIQwNsFAAAAAAAAAAAAAAAAAAAA7/f7PwAAAADv9/s/Xq8XwAAAAABerxfAAAAAAAAAAAAAAQEBgdLS/xVAAQAQAAAABAAAAAAAAAAkAAAAJAAAAAAAgD0AAAAAAAAAAAAAgD0AAAAAAAAAAAIAAABfAAAAOAAAAAIAAAA4AAAAAAAAADgAAAAAAAAAAAABABQAAAAAAAAAAAAAAAAAAAAAAAAAAAAAACUAAAAMAAAAAgAAACUAAAAMAAAABQAAgFYAAAAwAAAAMgEAADAAAAAjAgAAUQEAAAUAAABGE+0UCiLtFAoiJwNGEycDRhPtF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5bLFQz4aX0MEQAAADAAAAAAAAAAhAAAACAAAABwAAAAIAAAASwAAAEAAAAAwAAAABQAAACAAAAABAAAAAQAAABAAAAAAAAAAAAAAAPAFAAA0AgAAAAAAAAAAAADwBQAANAIAACQAAAAkAAAAAACAPwAAAAAAAAAAAACAP+WyxUM+Gl9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BXLQaJW7UMKQACAJAAAABgAAADf8ev/AQAAAAAAAAAmk8m+7/f7PyaTyT4oAAAADAAAAAEAAAAhAAAACAAAAGIAAAAMAAAAAQAAACQAAAAkAAAAAACAPQAAAAAAAAAAAACAPQAAAAAAAAAAAgAAACcAAAAYAAAAAQAAAAAAAADr8d8AAAAAACUAAAAMAAAAAQAAACUAAAAMAAAACAAAgFYAAAAwAAAAGAAAAKoBAAAGAQAA2wEAAAUAAACPAa8ajwGjHVIQox1SEK8ajwGvG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AFctBolbt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FwAAAKkBAAAHAQAA3AEAAAUAAACPAaMdUhCjHVIQrxqPAa8ajwGjH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EcJQw2H5EMEQAAADAAAAAAAAAAhAAAACAAAABwAAAAIAAAASwAAAEAAAAAwAAAABQAAACAAAAABAAAAAQAAABAAAAAAAAAAAAAAAPAFAAA0AgAAAAAAAAAAAADwBQAANAIAACQAAAAkAAAAAACAPwAAAAAAAAAAAACAP4hHCU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CGcPQw2H5EMEQAAADAAAAAAAAAAhAAAACAAAABwAAAAIAAAASwAAAEAAAAAwAAAABQAAACAAAAABAAAAAQAAABAAAAAAAAAAAAAAAPAFAAA0AgAAAAAAAAAAAADwBQAANAIAACQAAAAkAAAAAACAPwAAAAAAAAAAAACAPwhnD0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fuwTQw2H5EMEQAAADAAAAAAAAAAhAAAACAAAABwAAAAIAAAASwAAAEAAAAAwAAAABQAAACAAAAABAAAAAQAAABAAAAAAAAAAAAAAAPAFAAA0AgAAAAAAAAAAAADwBQAANAIAACQAAAAkAAAAAACAPwAAAAAAAAAAAACAP37sE0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AVy0EwncpDCkAAgCQAAAAYAAAA2tzy/wEAAAAAAAAAdTo9wO/3+z91Oj1AKAAAAAwAAAABAAAAIQAAAAgAAABiAAAADAAAAAEAAAAkAAAAJAAAAAAAgD0AAAAAAAAAAAAAgD0AAAAAAAAAAAIAAAAnAAAAGAAAAAEAAAAAAAAA8tzaAAAAAAAlAAAADAAAAAEAAAAlAAAADAAAAAgAAIBWAAAAMAAAABgAAAAxAAAABgEAAJUBAAAFAAAAjwEfA48BTBlSEEwZUhAfA48BH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BXLQTCdykMIQAACPAAAADAAAAACEMDbAAAAAI4AAAAAAAAAq6oqPAIAAAACAAAAAgAAAAAAAAACEMDbAAAAAAAAAP8IQAEDSAAAADwAAAACEMDbBQAAAAAAAAAAAAAAAAAAAO/3+z8AAAAA7/f7P3U6PcAAAAAAdTo9wAAAAAAAAAAAAAEBAYHS0v8VQAEAEAAAAAQAAAAAAAAAJAAAACQAAAAAAIA9AAAAAAAAAAAAAIA9AAAAAAAAAAACAAAAXwAAADgAAAACAAAAOAAAAAAAAAA4AAAAAAAAAAAAAQAUAAAAAAAAAAAAAAAAAAAAAAAAAAAAAAAlAAAADAAAAAIAAAAlAAAADAAAAAUAAIBWAAAAMAAAABcAAAAwAAAABwEAAJcBAAAFAAAAjwFMGVIQTBlSEB8DjwEfA48BTB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MaA5E73zmQwhAAQOQAAAAhAAAAAIQwNsNAAAAAAAAABaLxT6r1Sq/FovFPo6XhL9dUpk+q9WqvxaLRT6r1aq/5eKwPavVqr8AAACkjpeEvwAAAKSr1Sq/AADApHb4mL7l4rA9AACAJRaLRT4AAIAlXVKZPgAAwCUWi8U+dviYvhaLxT6r1Sq/AAMDAwMDAwMDAwMDg9LS/xRAAYAQAAAABAAAAAAA//8hAAAACAAAAGIAAAAMAAAAAQAAACQAAAAkAAAAAACAPQAAAAAAAAAAAACAPQAAAAAAAAAAAgAAACUAAAAMAAAAAQAAABMAAAAMAAAAAQAAADsAAAAIAAAAVQAAAFAAAAAAAAAAAAAAAP//////////DQAAAHcmxxd3JgMV0iXGEgUlxhI4JMYSkyMDFZMjxxeTI4oaOCTIHAUlyBzSJcgcdyaKGncmxxc8AAAACAAAAD4AAAAYAAAAOQIAACwBAABoAgAAzQ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MJ2OQ2I260MIQAEDkAAAAIQAAAACEMDbDQAAAAAAAAAWi8U+drvdvhaLxT6HGCy/XVKZPna7Xb8Wi0U+drtdv+XisD12u12/AAAApIcYLL8AAACkdrvdvgAAwKS8i0a+5eKwPQAAACUWi0U+AAAAJV1SmT4AAIAlFovFPryLRr4Wi8U+drvdvgADAwMDAwMDAwMDA4PS0v8UQAGAEAAAAAQAAAAAAP//IQAAAAgAAABiAAAADAAAAAEAAAAkAAAAJAAAAAAAgD0AAAAAAAAAAAAAgD0AAAAAAAAAAAIAAAAlAAAADAAAAAEAAAATAAAADAAAAAEAAAA7AAAACAAAAFUAAABQAAAAAAAAAAAAAAD//////////w0AAACxFCAasRRVGAsU4BY/E+AWchLgFswRVRjMESAazBHrG3ISXx0/E18dCxRfHbEU6xuxFCAaPAAAAAgAAAA+AAAAGAAAABwBAABuAQAATAEAANY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iJxSRE4slkMIQAACTAAAAEAAAAACEMDbAAAAAM4BAAAAAAAAANQURgIAAAACAAAAAgAAAAIAAAAAAAAAAgAAAAAAAEAAAIA/AhDA2wAAAAAAAAD/CEABAzwAAAAwAAAAAhDA2wQAAAAAAAAAT6Y6SP/Vg8kAAAAA/9WDyQAAAAAAAAAAdrGERwAAAAAAAQEB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iJxSRE4slkMIQAEDUAAAAEQAAAACEMDbBgAAAAAAAADkOI4+XC6Xv11uPz4mXpG/SBJOPvwGlb9IEk4+vVWZv11uPz6T/py/5DiOPlwul78AAQMDA4EDAxRAAYAQAAAABAAAAAAAAP8kAAAAJAAAAAAAgD0AAAAAAAAAAAAAgD0AAAAAAAAAAAIAAAAlAAAADAAAAAIAAAATAAAADAAAAAEAAAA7AAAACAAAABsAAAAQAAAAtTYAAOIJAAA2AAAAEAAAAAc2AAA5CgAAWAAAACgAAAAAAAAAAAAAAP//////////AwAAACI2AwoiNsIJBzaLCTYAAAAQAAAAtTYAAOIJAAA9AAAACAAAADwAAAAIAAAAPgAAABgAAABgAwAAmAAAAGwD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ZAoMRC4cpEMIQAIDUAAAAEQAAAACEMDbBgAAAAAAAADkOI4+XC6Xv11uPz4mXpG/SBJOPvwGlb9IEk4+vVWZv11uPz6T/py/5DiOPlwul78AAQMDA4EAABRAAoAQAAAABAAAAAAAAP8kAAAAJAAAAAAAgD0AAAAAAAAAAAAAgD0AAAAAAAAAAAIAAAAlAAAADAAAAAIAAAATAAAADAAAAAEAAAA7AAAACAAAABsAAAAQAAAAECUAAKALAAA2AAAAEAAAAGIkAAD3CwAAWAAAACgAAAAAAAAAAAAAAP//////////AwAAAH0kwQt9JIALYiRJCzYAAAAQAAAAECUAAKALAAA9AAAACAAAADwAAAAIAAAAPgAAABgAAABGAgAAtAAAAFECAADA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JMKJQzCdykMIQAMDUAAAAEQAAAACEMDbBgAAAAAAAADkOI4+XC6Xv11uPz4mXpG/SBJOPvwGlb9IEk4+vVWZv11uPz6T/py/5DiOPlwul78AAQMDA4EAABRAA4AQAAAABAAAAAAAAP8kAAAAJAAAAAAAgD0AAAAAAAAAAAAAgD0AAAAAAAAAAAIAAAAlAAAADAAAAAIAAAATAAAADAAAAAEAAAA7AAAACAAAABsAAAAQAAAARhMAAHAQAAA2AAAAEAAAAJgSAADIEAAAWAAAACgAAAAAAAAAAAAAAP//////////AwAAALMSkRCzElAQmBIZEDYAAAAQAAAARhMAAHAQAAA9AAAACAAAADwAAAAIAAAAPgAAABgAAAApAQAAAQEAADUBAAAN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iTCiUMwncpDCEAEA1AAAABEAAAAAhDA2wYAAAAAAAAAEH0SPgAAAACa5lU91AY6PSI7iD0W2Ik8IjuIPRXYibya5lU90wY6vRB9Ej4AAAAAAAEDAwOBAwMUQASAEAAAAAQAAAAAAAD/JAAAACQAAAAAAIA9AAAAAAAAAAAAAIA9AAAAAAAAAAACAAAAJQAAAAwAAAACAAAAEwAAAAwAAAABAAAAOwAAAAgAAAAbAAAAEAAAAEMSAABMGQAANgAAABAAAACVEQAAoxkAAFgAAAAoAAAAAAAAAAAAAAD//////////wMAAACwEWwZsBEsGZUR9Rg2AAAAEAAAAEMSAABMGQAAPQAAAAgAAAA8AAAACAAAAD4AAAAYAAAAGQEAAI8BAAAlAQAAmw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suqbRKJW7UMKQACAJAAAABgAAADf8ev/AQAAAAAAAAAmk8m+7/f7PyaTyT4oAAAADAAAAAIAAAAhAAAACAAAAGIAAAAMAAAAAQAAACQAAAAkAAAAAACAPQAAAAAAAAAAAACAPQAAAAAAAAAAAgAAACcAAAAYAAAAAgAAAAAAAADr8d8AAAAAACUAAAAMAAAAAgAAACUAAAAMAAAACAAAgFYAAAAwAAAA3gQAAKoBAADMBQAA2wEAAAUAAADuTa8a7k2jHbFcox2xXK8a7k2vG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y6ptEolbtQwhAAAI8AAAAMAAAAAIQwNsAAAAAjgAAAAAAAACrqio8AgAAAAIAAAACAAAAAAAAAAIQwNsAAAAAAAAA/whABANIAAAAPAAAAAIQwNsFAAAAAAAAAAAAAAAAAAAA7/f7PwAAAADv9/s/JpPJvgAAAAAmk8m+AAAAAAAAAAAAAQEBgYEDAxVABAAQAAAABAAAAAAAAAAkAAAAJAAAAAAAgD0AAAAAAAAAAAAAgD0AAAAAAAAAAAIAAABfAAAAOAAAAAEAAAA4AAAAAAAAADgAAAAAAAAAAAABABQAAAAAAAAAAAAAAAAAAAAAAAAAAAAAACUAAAAMAAAAAQAAACUAAAAMAAAABQAAgFYAAAAwAAAA3QQAAKkBAADNBQAA3AEAAAUAAADuTaMdsVyjHbFcrxruTa8a7k2jHS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TeepRA2H5EMEQAAADAAAAAAAAAAhAAAACAAAABwAAAAIAAAASwAAAEAAAAAwAAAABQAAACAAAAABAAAAAQAAABAAAAAAAAAAAAAAAPAFAAA0AgAAAAAAAAAAAADwBQAANAIAACQAAAAkAAAAAACAPwAAAAAAAAAAAACAP03nqU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PauqRA2H5EMEQAAADAAAAAAAAAAhAAAACAAAABwAAAAIAAAASwAAAEAAAAAwAAAABQAAACAAAAABAAAAAQAAABAAAAAAAAAAAAAAAPAFAAA0AgAAAAAAAAAAAADwBQAANAIAACQAAAAkAAAAAACAPwAAAAAAAAAAAACAPz2rqk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DurRA2H5EMEQAAADAAAAAAAAAAhAAAACAAAABwAAAAIAAAASwAAAEAAAAAwAAAABQAAACAAAAABAAAAAQAAABAAAAAAAAAAAAAAAPAFAAA0AgAAAAAAAAAAAADwBQAANAIAACQAAAAkAAAAAACAPwAAAAAAAAAAAACAP+w7q0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S2YMpDCkAAgCQAAAAYAAAA3/Hr/wEAAAAAAAAAJpPJvu/3+z8mk8k+IQAAAAgAAABiAAAADAAAAAEAAAAkAAAAJAAAAAAAgD0AAAAAAAAAAAAAgD0AAAAAAAAAAAIAAAAlAAAADAAAAAIAAAAlAAAADAAAAAgAAIBWAAAAMAAAAN4EAABlAQAAzAUAAJUBAAAFAAAA7k1RFu5NRRmxXEUZsVxRFu5NUR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LZgykMIQAACPAAAADAAAAACEMDbAAAAAI4AAAAAAAAAq6oqPAIAAAACAAAAAgAAAAAAAAACEMDbAAAAAAAAAP8IQAQDSAAAADwAAAACEMDbBQAAAAAAAAAAAAAAAAAAAO/3+z8AAAAA7/f7PyaTyb4AAAAAJpPJvgAAAAAAAAAAAAEBAYGBAwMVQAQAEAAAAAQAAAAAAAAAJAAAACQAAAAAAIA9AAAAAAAAAAAAAIA9AAAAAAAAAAACAAAAXwAAADgAAAABAAAAOAAAAAAAAAA4AAAAAAAAAAAAAQAUAAAAAAAAAAAAAAAAAAAAAAAAAAAAAAAlAAAADAAAAAEAAAAlAAAADAAAAAUAAIBWAAAAMAAAAN0EAABjAQAAzQUAAJYBAAAFAAAA7k1FGbFcRRmxXFEW7k1RFu5NR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EigRCGRwUMEQAAADAAAAAAAAAAhAAAACAAAABwAAAAIAAAASwAAAEAAAAAwAAAABQAAACAAAAABAAAAAQAAABAAAAAAAAAAAAAAAPAFAAA0AgAAAAAAAAAAAADwBQAANAIAACQAAAAkAAAAAACAPwAAAAAAAAAAAACAP1hIoEQhkcF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sqEQhkcFDBEAAAAwAAAAAAAAAIQAAAAgAAAAcAAAACAAAAEsAAABAAAAAMAAAAAUAAAAgAAAAAQAAAAEAAAAQAAAAAAAAAAAAAADwBQAANAIAAAAAAAAAAAAA8AUAADQCAAAkAAAAJAAAAAAAgD8AAAAAAAAAAAAAgD/2LKh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bwqEQhkcFDBEAAAAwAAAAAAAAAIQAAAAgAAAAcAAAACAAAAEsAAABAAAAAMAAAAAUAAAAgAAAAAQAAAAEAAAAQAAAAAAAAAAAAAADwBQAANAIAAAAAAAAAAAAA8AUAADQCAAAkAAAAJAAAAAAAgD8AAAAAAAAAAAAAgD/m8Kh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WBqUQhkcFDBEAAAAwAAAAAAAAAIQAAAAgAAAAcAAAACAAAAEsAAABAAAAAMAAAAAUAAAAgAAAAAQAAAAEAAAAQAAAAAAAAAAAAAADwBQAANAIAAAAAAAAAAAAA8AUAADQCAAAkAAAAJAAAAAAAgD8AAAAAAAAAAAAAgD+Vgal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y6ptE5/1CQwpAAIAkAAAAGAAAANrc8v8BAAAAAAAAAGg0mr/v9/s/aDSaPygAAAAMAAAAAgAAACEAAAAIAAAAYgAAAAwAAAABAAAAJAAAACQAAAAAAIA9AAAAAAAAAAAAAIA9AAAAAAAAAAACAAAAJwAAABgAAAACAAAAAAAAAPLc2gAAAAAAJQAAAAwAAAACAAAAJQAAAAwAAAAIAACAVgAAADAAAADeBAAAMQAAAMwFAADDAAAABQAAAO5NHwPuTSgMsVwoDLFcHwPuTR8D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Lqm0Tn/UJDCEAAAjwAAAAwAAAAAhDA2wAAAACOAAAAAAAAAKuqKjwCAAAAAgAAAAIAAAAAAAAAAhDA2wAAAAAAAAD/CEAEA0gAAAA8AAAAAhDA2wUAAAAAAAAAAAAAAAAAAADv9/s/AAAAAO/3+z9oNJq/AAAAAGg0mr8AAAAAAAAAAAABAQGBgQMDFUAEABAAAAAEAAAAAAAAACQAAAAkAAAAAACAPQAAAAAAAAAAAACAPQAAAAAAAAAAAgAAAF8AAAA4AAAAAQAAADgAAAAAAAAAOAAAAAAAAAAAAAEAFAAAAAAAAAAAAAAAAAAAAAAAAAAAAAAAJQAAAAwAAAABAAAAJQAAAAwAAAAFAACAVgAAADAAAADdBAAAMAAAAM0FAADFAAAABQAAAO5NKAyxXCgMsVwfA+5NHwPuTSgM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TLaqdDCkAAgCQAAAAYAAAA2tzy/wEAAAAAAAAAJpPJvu/3+z8mk8k+KAAAAAwAAAABAAAAIQAAAAgAAABiAAAADAAAAAEAAAAkAAAAJAAAAAAAgD0AAAAAAAAAAAAAgD0AAAAAAAAAAAIAAAAnAAAAGAAAAAEAAAAAAAAA8tzaAAAAAAAlAAAADAAAAAEAAAAlAAAADAAAAAgAAIBWAAAAMAAAAN4EAAAfAQAAzAUAAE8BAAAFAAAA7k3yEe5N5hSxXOYUsVzyEe5N8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Mtqp0MIQAACPAAAADAAAAACEMDbAAAAAI4AAAAAAAAAq6oqPAIAAAACAAAAAgAAAAAAAAACEMDbAAAAAAAAAP8IQAUDSAAAADwAAAACEMDbBQAAAAAAAAAAAAAAAAAAAO/3+z8AAAAA7/f7PyaTyb4AAAAAJpPJvgAAAAAAAAAAAAEBAYGBAAAVQAUAEAAAAAQAAAAAAAAAJAAAACQAAAAAAIA9AAAAAAAAAAAAAIA9AAAAAAAAAAACAAAAXwAAADgAAAACAAAAOAAAAAAAAAA4AAAAAAAAAAAAAQAUAAAAAAAAAAAAAAAAAAAAAAAAAAAAAAAlAAAADAAAAAIAAAAlAAAADAAAAAUAAIBWAAAAMAAAAN0EAAAdAQAAzQUAAFABAAAFAAAA7k3mFLFc5hSxXPIR7k3yEe5N5h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pHiXRNXvlUMIQAUDUAAAAEQAAAACEMDbBgAAAAAAAADkOI4+XC6Xv11uPz4mXpG/SBJOPvwGlb9IEk4+vVWZv11uPz6T/py/5DiOPlwul78AAQMDA4EAABRABYAQAAAABAAAAAAAAP8kAAAAJAAAAAAAgD0AAAAAAAAAAAAAgD0AAAAAAAAAAAIAAAAlAAAADAAAAAIAAAATAAAADAAAAAEAAAA7AAAACAAAABsAAAAQAAAAyk0AANsJAAA2AAAAEAAAABxNAAAyCgAAWAAAACgAAAAAAAAAAAAAAP//////////AwAAADdN+wk3TboJHE2ECTYAAAAQAAAAyk0AANsJAAA9AAAACAAAADwAAAAIAAAAPgAAABgAAADRBAAAmAAAAN0E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RM6ORNdwgEMKQACAJAAAABgAAADa3PL/AQAAAAAAAAByudy/5DiOPnK53D8oAAAADAAAAAEAAAAhAAAACAAAAGIAAAAMAAAAAQAAACQAAAAkAAAAAACAPQAAAAAAAAAAAACAPQAAAAAAAAAAAgAAACcAAAAYAAAAAQAAAAAAAADy3NoAAAAAACUAAAAMAAAAAQAAACUAAAAMAAAACAAAgFYAAAAwAAAAdgQAADEAAACYBAAAAQEAAAUAAABgRxgDYEcHEHVJBxB1SRgDYEcY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JEzo5E13CAQwhAAAI8AAAAMAAAAAIQwNsAAAAAjgAAAAAAAACrqio8AgAAAAIAAAACAAAAAAAAAAIQwNsAAAAAAAAA/whABgNIAAAAPAAAAAIQwNsFAAAAAAAAAAAAAAAAAAAA5DiOPgAAAADkOI4+crncvwAAAAByudy/AAAAAAAAAAAAAQEBgYEAABVABgAQAAAABAAAAAAAAAAkAAAAJAAAAAAAgD0AAAAAAAAAAAAAgD0AAAAAAAAAAAIAAABfAAAAOAAAAAIAAAA4AAAAAAAAADgAAAAAAAAAAAABABQAAAAAAAAAAAAAAAAAAAAAAAAAAAAAACUAAAAMAAAAAgAAACUAAAAMAAAABQAAgFYAAAAwAAAAdAQAAC8AAACZBAAAAwEAAAUAAABgRwcQdUkHEHVJGANgRxgDYEcHE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6D5BER9XGQgRAAAAMAAAAAAAAACEAAAAIAAAAHAAAAAgAAABLAAAAQAAAADAAAAAFAAAAIAAAAAEAAAABAAAAEAAAAAAAAAAAAAAA8AUAADQCAAAAAAAAAAAAAPAFAAA0AgAAJAAAACQAAAAAAIA/AAAAAAAAAAAAAIA/ug+QREfVxkI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TUJBEU9X2QgRAAAAMAAAAAAAAACEAAAAIAAAAHAAAAAgAAABLAAAAQAAAADAAAAAFAAAAIAAAAAEAAAABAAAAEAAAAAAAAAAAAAAA8AUAADQCAAAAAAAAAAAAAPAFAAA0AgAAJAAAACQAAAAAAIA/AAAAAAAAAAAAAIA/k1CQRFPV9kI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rR5BEr2oTQwRAAAAMAAAAAAAAACEAAAAIAAAAHAAAAAgAAABLAAAAQAAAADAAAAAFAAAAIAAAAAEAAAABAAAAEAAAAAAAAAAAAAAA8AUAADQCAAAAAAAAAAAAAPAFAAA0AgAAJAAAACQAAAAAAIA/AAAAAAAAAAAAAIA/q0eQRK9qE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xo9EtWorQwRAAAAMAAAAAAAAACEAAAAIAAAAHAAAAAgAAABLAAAAQAAAADAAAAAFAAAAIAAAAAEAAAABAAAAEAAAAAAAAAAAAAAA8AUAADQCAAAAAAAAAAAAAPAFAAA0AgAAJAAAACQAAAAAAIA/AAAAAAAAAAAAAIA/6caPRLVqK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yKpBE2WpDQwRAAAAMAAAAAAAAACEAAAAIAAAAHAAAAAgAAABLAAAAQAAAADAAAAAFAAAAIAAAAAEAAAABAAAAEAAAAAAAAAAAAAAA8AUAADQCAAAAAAAAAAAAAPAFAAA0AgAAJAAAACQAAAAAAIA/AAAAAAAAAAAAAIA/ciqQRNlqQ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bNZBE32pbQwRAAAAMAAAAAAAAACEAAAAIAAAAHAAAAAgAAABLAAAAQAAAADAAAAAFAAAAIAAAAAEAAAABAAAAEAAAAAAAAAAAAAAA8AUAADQCAAAAAAAAAAAAAPAFAAA0AgAAJAAAACQAAAAAAIA/AAAAAAAAAAAAAIA/2zWQRN9qW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cR5BE5WpzQwRAAAAMAAAAAAAAACEAAAAIAAAAHAAAAAgAAABLAAAAQAAAADAAAAAFAAAAIAAAAAEAAAABAAAAEAAAAAAAAAAAAAAA8AUAADQCAAAAAAAAAAAAAPAFAAA0AgAAJAAAACQAAAAAAIA/AAAAAAAAAAAAAIA/XEeQROVqc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Ezo5EG5PtQwpAAIAkAAAAGAAAAN/x6/8BAAAAAAAAAHK53L/kOI4+crncPygAAAAMAAAAAQAAACEAAAAIAAAAYgAAAAwAAAABAAAAJAAAACQAAAAAAIA9AAAAAAAAAAAAAIA9AAAAAAAAAAACAAAAJwAAABgAAAABAAAAAAAAAOvx3wAAAAAAJQAAAAwAAAABAAAAJQAAAAwAAAAIAACAVgAAADAAAAB2BAAACwEAAJgEAADbAQAABQAAAGBHvBBgR6sddUmrHXVJvBBgR7wQ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kTOjkQbk+1DCEAAAjwAAAAwAAAAAhDA2wAAAACOAAAAAAAAAKuqKjwCAAAAAgAAAAIAAAAAAAAAAhDA2wAAAAAAAAD/CEAGA0gAAAA8AAAAAhDA2wUAAAAAAAAAAAAAAAAAAADkOI4+AAAAAOQ4jj5yudy/AAAAAHK53L8AAAAAAAAAAAABAQGBgQAAFUAGABAAAAAEAAAAAAAAACQAAAAkAAAAAACAPQAAAAAAAAAAAACAPQAAAAAAAAAAAgAAAF8AAAA4AAAAAgAAADgAAAAAAAAAOAAAAAAAAAAAAAEAFAAAAAAAAAAAAAAAAAAAAAAAAAAAAAAAJQAAAAwAAAACAAAAJQAAAAwAAAAFAACAVgAAADAAAAB0BAAACgEAAJkEAADdAQAABQAAAGBHqx11SasddUm8EGBHvBBgR6s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W155DBEAAAAwAAAAAAAAAIQAAAAgAAAAcAAAACAAAAEsAAABAAAAAMAAAAAUAAAAgAAAAAQAAAAEAAAAQAAAAAAAAAAAAAADwBQAANAIAAAAAAAAAAAAA8AUAADQCAAAkAAAAJAAAAAAAgD8AAAAAAAAAAAAAgD9yKpBEltee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Z16pDBEAAAAwAAAAAAAAAIQAAAAgAAAAcAAAACAAAAEsAAABAAAAAMAAAAAUAAAAgAAAAAQAAAAEAAAAQAAAAAAAAAAAAAADwBQAANAIAAAAAAAAAAAAA8AUAADQCAAAkAAAAJAAAAAAAgD8AAAAAAAAAAAAAgD/bNZBEmdeq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oekESc17ZDBEAAAAwAAAAAAAAAIQAAAAgAAAAcAAAACAAAAEsAAABAAAAAMAAAAAUAAAAgAAAAAQAAAAEAAAAQAAAAAAAAAAAAAADwBQAANAIAAAAAAAAAAAAA8AUAADQCAAAkAAAAJAAAAAAAgD8AAAAAAAAAAAAAgD+6HpBEnNe2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nGj0Sf18JDBEAAAAwAAAAAAAAAIQAAAAgAAAAcAAAACAAAAEsAAABAAAAAMAAAAAUAAAAgAAAAAQAAAAEAAAAQAAAAAAAAAAAAAADwBQAANAIAAAAAAAAAAAAA8AUAADQCAAAkAAAAJAAAAAAAgD8AAAAAAAAAAAAAgD/pxo9En9fC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x185DBEAAAAwAAAAAAAAAIQAAAAgAAAAcAAAACAAAAEsAAABAAAAAMAAAAAUAAAAgAAAAAQAAAAEAAAAQAAAAAAAAAAAAAADwBQAANAIAAAAAAAAAAAAA8AUAADQCAAAkAAAAJAAAAAAAgD8AAAAAAAAAAAAAgD9yKpBEsdfO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019pDBEAAAAwAAAAAAAAAIQAAAAgAAAAcAAAACAAAAEsAAABAAAAAMAAAAAUAAAAgAAAAAQAAAAEAAAAQAAAAAAAAAAAAAADwBQAANAIAAAAAAAAAAAAA8AUAADQCAAAkAAAAJAAAAAAAgD8AAAAAAAAAAAAAgD/bNZBEtNfa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xHkES31+ZDBEAAAAwAAAAAAAAAIQAAAAgAAAAcAAAACAAAAEsAAABAAAAAMAAAAAUAAAAgAAAAAQAAAAEAAAAQAAAAAAAAAAAAAADwBQAANAIAAAAAAAAAAAAA8AUAADQCAAAkAAAAJAAAAAAAgD8AAAAAAAAAAAAAgD9cR5BEt9fm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"/>
                    <pic:cNvPicPr>
                      <a:picLocks noChangeAspect="1" noChangeArrowheads="1"/>
                    </pic:cNvPicPr>
                  </pic:nvPicPr>
                  <pic:blipFill>
                    <a:blip r:embed="rId7"/>
                    <a:stretch>
                      <a:fillRect/>
                    </a:stretch>
                  </pic:blipFill>
                  <pic:spPr bwMode="auto">
                    <a:xfrm>
                      <a:off x="0" y="0"/>
                      <a:ext cx="5334000" cy="1960867"/>
                    </a:xfrm>
                    <a:prstGeom prst="rect">
                      <a:avLst/>
                    </a:prstGeom>
                    <a:noFill/>
                    <a:ln w="9525">
                      <a:noFill/>
                      <a:headEnd/>
                      <a:tailEnd/>
                    </a:ln>
                  </pic:spPr>
                </pic:pic>
              </a:graphicData>
            </a:graphic>
          </wp:inline>
        </w:drawing>
      </w:r>
    </w:p>
    <w:p w14:paraId="42DF1586" w14:textId="77777777" w:rsidR="008C0DC0" w:rsidRDefault="008C0DC0">
      <w:pPr>
        <w:pStyle w:val="BodyText"/>
      </w:pPr>
      <w:r>
        <w:t>Figure 1.1</w:t>
      </w:r>
      <w:r>
        <w:tab/>
        <w:t>Network Device Evolution</w:t>
      </w:r>
    </w:p>
    <w:p w14:paraId="0349997D" w14:textId="77777777" w:rsidR="005E32D4" w:rsidRDefault="008C0DC0">
      <w:pPr>
        <w:pStyle w:val="BodyText"/>
      </w:pPr>
      <w:r>
        <w:t xml:space="preserve">This </w:t>
      </w:r>
      <w:r w:rsidR="00F82A0C">
        <w:t>progress</w:t>
      </w:r>
      <w:r>
        <w:t xml:space="preserve"> has</w:t>
      </w:r>
      <w:r w:rsidR="00F82A0C">
        <w:t xml:space="preserve"> been made thanks to the use of proprietary TCAM (Ternary Content-Addressable Memory) and ASICs (Application-Specific Integrated Circuit) which have been designed to perform table look up and data packet forwarding at </w:t>
      </w:r>
      <w:r>
        <w:t xml:space="preserve">extreme </w:t>
      </w:r>
      <w:r w:rsidR="00F82A0C">
        <w:t>high speed</w:t>
      </w:r>
      <w:r>
        <w:t>s</w:t>
      </w:r>
      <w:r w:rsidR="00F82A0C">
        <w:t>.</w:t>
      </w:r>
    </w:p>
    <w:p w14:paraId="399201CA" w14:textId="77777777" w:rsidR="005E32D4" w:rsidRDefault="00F82A0C">
      <w:pPr>
        <w:pStyle w:val="BodyText"/>
      </w:pPr>
      <w:r>
        <w:t xml:space="preserve">In early 2000, the </w:t>
      </w:r>
      <w:r w:rsidR="008C0DC0">
        <w:t xml:space="preserve">virtualization of </w:t>
      </w:r>
      <w:r>
        <w:t xml:space="preserve">x86 computers led to lots of innovation in systems domain. Compute virtualization and </w:t>
      </w:r>
      <w:r w:rsidR="008C0DC0">
        <w:t>high</w:t>
      </w:r>
      <w:r>
        <w:t>-</w:t>
      </w:r>
      <w:r w:rsidR="008C0DC0">
        <w:t xml:space="preserve">speed </w:t>
      </w:r>
      <w:r>
        <w:t xml:space="preserve">network devices evolution </w:t>
      </w:r>
      <w:r w:rsidR="008C0DC0">
        <w:t xml:space="preserve">has </w:t>
      </w:r>
      <w:r>
        <w:t xml:space="preserve">enabled the </w:t>
      </w:r>
      <w:r w:rsidR="008C0DC0">
        <w:t xml:space="preserve">network </w:t>
      </w:r>
      <w:r w:rsidR="008C0DC0" w:rsidRPr="0009100C">
        <w:rPr>
          <w:bCs/>
        </w:rPr>
        <w:t>cloud</w:t>
      </w:r>
      <w:r w:rsidR="008C0DC0">
        <w:t xml:space="preserve"> </w:t>
      </w:r>
      <w:r>
        <w:t>creation.</w:t>
      </w:r>
    </w:p>
    <w:p w14:paraId="315B70C3" w14:textId="77777777" w:rsidR="005E32D4" w:rsidRDefault="008C0DC0">
      <w:pPr>
        <w:pStyle w:val="BodyText"/>
      </w:pPr>
      <w:r>
        <w:t>Since it</w:t>
      </w:r>
      <w:r w:rsidR="00F82A0C">
        <w:t xml:space="preserve"> </w:t>
      </w:r>
      <w:r>
        <w:t>isn’t</w:t>
      </w:r>
      <w:r w:rsidR="00F82A0C">
        <w:t xml:space="preserve"> convenient to manage several isolated network devices</w:t>
      </w:r>
      <w:r>
        <w:t>,</w:t>
      </w:r>
      <w:r w:rsidR="00F82A0C">
        <w:t xml:space="preserve"> each having their own configuration language</w:t>
      </w:r>
      <w:r>
        <w:t>, t</w:t>
      </w:r>
      <w:r w:rsidR="00F82A0C">
        <w:t>he following needs have emerged:</w:t>
      </w:r>
    </w:p>
    <w:p w14:paraId="1C01B32C" w14:textId="77777777" w:rsidR="005E32D4" w:rsidRDefault="00F82A0C">
      <w:pPr>
        <w:numPr>
          <w:ilvl w:val="0"/>
          <w:numId w:val="2"/>
        </w:numPr>
      </w:pPr>
      <w:r>
        <w:t>Single point of configuration</w:t>
      </w:r>
    </w:p>
    <w:p w14:paraId="084359A8" w14:textId="77777777" w:rsidR="005E32D4" w:rsidRDefault="00F82A0C">
      <w:pPr>
        <w:numPr>
          <w:ilvl w:val="0"/>
          <w:numId w:val="2"/>
        </w:numPr>
      </w:pPr>
      <w:r>
        <w:t>Configuration protocol standardization</w:t>
      </w:r>
    </w:p>
    <w:p w14:paraId="1AD33E20" w14:textId="77777777" w:rsidR="005E32D4" w:rsidRDefault="00F82A0C">
      <w:pPr>
        <w:numPr>
          <w:ilvl w:val="0"/>
          <w:numId w:val="2"/>
        </w:numPr>
      </w:pPr>
      <w:r>
        <w:t>Network feature support on x86 servers</w:t>
      </w:r>
    </w:p>
    <w:p w14:paraId="35031F07" w14:textId="77777777" w:rsidR="005E32D4" w:rsidRDefault="00F82A0C">
      <w:pPr>
        <w:numPr>
          <w:ilvl w:val="0"/>
          <w:numId w:val="2"/>
        </w:numPr>
      </w:pPr>
      <w:r>
        <w:t>Extensibility and ability to scale</w:t>
      </w:r>
    </w:p>
    <w:p w14:paraId="53CA1B5F" w14:textId="77777777" w:rsidR="005E32D4" w:rsidRDefault="00F82A0C">
      <w:pPr>
        <w:numPr>
          <w:ilvl w:val="0"/>
          <w:numId w:val="2"/>
        </w:numPr>
      </w:pPr>
      <w:r>
        <w:t>Good performance</w:t>
      </w:r>
    </w:p>
    <w:p w14:paraId="0B88DE76" w14:textId="77777777" w:rsidR="005E32D4" w:rsidRDefault="00874368">
      <w:pPr>
        <w:pStyle w:val="FirstParagraph"/>
      </w:pPr>
      <w:r>
        <w:lastRenderedPageBreak/>
        <w:t>Which called for</w:t>
      </w:r>
      <w:r w:rsidR="00F82A0C">
        <w:t xml:space="preserve"> </w:t>
      </w:r>
      <w:r>
        <w:t xml:space="preserve">more </w:t>
      </w:r>
      <w:r w:rsidR="00F82A0C">
        <w:t>cloud and SDN technology development.</w:t>
      </w:r>
    </w:p>
    <w:p w14:paraId="1CCB0B45" w14:textId="77777777" w:rsidR="005E32D4" w:rsidRDefault="00F82A0C">
      <w:pPr>
        <w:pStyle w:val="Heading2"/>
      </w:pPr>
      <w:bookmarkStart w:id="2" w:name="X347ccdb78083a8a65ab1a5060c8293cdadc151a"/>
      <w:r>
        <w:t xml:space="preserve">Early </w:t>
      </w:r>
      <w:r w:rsidR="00874368">
        <w:t xml:space="preserve">Age </w:t>
      </w:r>
      <w:r>
        <w:t>of SDN</w:t>
      </w:r>
      <w:bookmarkEnd w:id="2"/>
    </w:p>
    <w:p w14:paraId="347C0499" w14:textId="77777777" w:rsidR="005E32D4" w:rsidRDefault="00F82A0C">
      <w:pPr>
        <w:pStyle w:val="FirstParagraph"/>
      </w:pPr>
      <w:r>
        <w:t xml:space="preserve">In Stanford University (US - CA), Clean Slate Research Projects program was initiated in 2006 in order to think about how to improve the </w:t>
      </w:r>
      <w:r w:rsidR="00874368">
        <w:t xml:space="preserve">internet’s </w:t>
      </w:r>
      <w:r>
        <w:t xml:space="preserve">network architecture. </w:t>
      </w:r>
      <w:r w:rsidR="00874368">
        <w:t>The Ethane</w:t>
      </w:r>
      <w:r>
        <w:t xml:space="preserve"> project was part of this program. Its purpose was to Design network</w:t>
      </w:r>
      <w:r w:rsidR="00874368">
        <w:t>s</w:t>
      </w:r>
      <w:r>
        <w:t xml:space="preserve"> where connectivity is governed by high-level, global policy</w:t>
      </w:r>
      <w:r w:rsidR="00874368">
        <w:t xml:space="preserve">. </w:t>
      </w:r>
      <w:r>
        <w:t>This project is generally known as the first implementation of SDN.</w:t>
      </w:r>
    </w:p>
    <w:p w14:paraId="14C933B5" w14:textId="77777777" w:rsidR="005E32D4" w:rsidRDefault="00F82A0C">
      <w:pPr>
        <w:pStyle w:val="BodyText"/>
      </w:pPr>
      <w:r>
        <w:t>In 2008, a white paper was proposed by ACM (Association for Computing Machinery) to design a new protocol (OpenFlow) that can program network devices from a network controller.</w:t>
      </w:r>
    </w:p>
    <w:p w14:paraId="05D15D3B" w14:textId="77777777" w:rsidR="005E32D4" w:rsidRDefault="00F82A0C">
      <w:pPr>
        <w:pStyle w:val="BodyText"/>
      </w:pPr>
      <w:r>
        <w:t>In 2011, ONF (Open Networking Foundation) was created to promote SDN Architecture and OpenFlow protocols.</w:t>
      </w:r>
    </w:p>
    <w:p w14:paraId="4BF255EF" w14:textId="77777777" w:rsidR="005E32D4" w:rsidRDefault="00F82A0C">
      <w:pPr>
        <w:pStyle w:val="Heading2"/>
      </w:pPr>
      <w:bookmarkStart w:id="3" w:name="X6f4871aa3ff2183b0aad6631140857572e750af"/>
      <w:r>
        <w:t xml:space="preserve">SDN </w:t>
      </w:r>
      <w:r w:rsidR="00874368">
        <w:t xml:space="preserve">Startups </w:t>
      </w:r>
      <w:r>
        <w:t>acquired by major networks or virtualization vendors</w:t>
      </w:r>
      <w:bookmarkEnd w:id="3"/>
    </w:p>
    <w:p w14:paraId="2AD77FD4" w14:textId="77777777" w:rsidR="005E32D4" w:rsidRDefault="00874368">
      <w:pPr>
        <w:pStyle w:val="FirstParagraph"/>
      </w:pPr>
      <w:r>
        <w:t xml:space="preserve">The first </w:t>
      </w:r>
      <w:r w:rsidR="00F82A0C">
        <w:t>companies focusing on SDN were founded around 2010. (Most of them have now been acquired by main networks or virtualization solution vendors.) In 2007, Martin Casado, who was working on Ethane project founded Nicira to provide solutions for network virtualization with SDN concept</w:t>
      </w:r>
      <w:r>
        <w:t>s</w:t>
      </w:r>
      <w:r w:rsidR="00F82A0C">
        <w:t>. Nicira was aquired by vMware in 2012 to develop VMWare NSX. In 2016, VMWare also bought PLUMGrid, a SDN startup founded in 2013. In 2010, BigSwitch networks, which was proposing an SDN solution, was founded. In early 2020, BigSwitch was acquired by Arista Networks. In 2012, Cisco created Insieme Networks, a spin-off start-up company working on SDN. In 2013, Cisco took back control of Insieme in order to develop its own SDN solution called ACI (Application Centric Infrastructure). In early 2012, Contrail Systems was created and aquired at the end of the year by Juniper Networks. In 2013, Alcatel Lucent created Nuage Networks, a spin-off start-up company working on SDN, which is now an affiliate of Nokia.</w:t>
      </w:r>
    </w:p>
    <w:p w14:paraId="284F9EDD" w14:textId="77777777" w:rsidR="005E32D4" w:rsidRDefault="00F82A0C">
      <w:pPr>
        <w:pStyle w:val="BodyText"/>
      </w:pPr>
      <w:r>
        <w:t xml:space="preserve">The road of SDN development and its history is never straighforward and looks more nuanced than a single storyline might suggest. It’s actually far more complex to be described in a short section. </w:t>
      </w:r>
      <w:r w:rsidR="00874368">
        <w:t>Figure 2.1</w:t>
      </w:r>
      <w:r>
        <w:t xml:space="preserve"> from </w:t>
      </w:r>
      <w:hyperlink w:anchor="sdn-history">
        <w:r>
          <w:rPr>
            <w:rStyle w:val="Hyperlink"/>
          </w:rPr>
          <w:t>[sdn-history]</w:t>
        </w:r>
      </w:hyperlink>
      <w:r>
        <w:t xml:space="preserve"> shows developments in programmable networking over the past 20 years, and their chronological relationship to advances in network virtualization.</w:t>
      </w:r>
    </w:p>
    <w:p w14:paraId="118E5CA1" w14:textId="77777777" w:rsidR="005E32D4" w:rsidRDefault="00F82A0C">
      <w:pPr>
        <w:pStyle w:val="BodyText"/>
      </w:pPr>
      <w:r>
        <w:rPr>
          <w:noProof/>
        </w:rPr>
        <w:lastRenderedPageBreak/>
        <w:drawing>
          <wp:inline distT="0" distB="0" distL="0" distR="0" wp14:anchorId="465F0FF4" wp14:editId="47F3E007">
            <wp:extent cx="5334000" cy="3078171"/>
            <wp:effectExtent l="0" t="0" r="0" b="0"/>
            <wp:docPr id="2" name="Picture" descr="sdn-history"/>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"/>
                    <pic:cNvPicPr>
                      <a:picLocks noChangeAspect="1" noChangeArrowheads="1"/>
                    </pic:cNvPicPr>
                  </pic:nvPicPr>
                  <pic:blipFill>
                    <a:blip r:embed="rId8"/>
                    <a:stretch>
                      <a:fillRect/>
                    </a:stretch>
                  </pic:blipFill>
                  <pic:spPr bwMode="auto">
                    <a:xfrm>
                      <a:off x="0" y="0"/>
                      <a:ext cx="5334000" cy="3078171"/>
                    </a:xfrm>
                    <a:prstGeom prst="rect">
                      <a:avLst/>
                    </a:prstGeom>
                    <a:noFill/>
                    <a:ln w="9525">
                      <a:noFill/>
                      <a:headEnd/>
                      <a:tailEnd/>
                    </a:ln>
                  </pic:spPr>
                </pic:pic>
              </a:graphicData>
            </a:graphic>
          </wp:inline>
        </w:drawing>
      </w:r>
    </w:p>
    <w:p w14:paraId="1D8445E3" w14:textId="77777777" w:rsidR="005E32D4" w:rsidRDefault="00874368">
      <w:pPr>
        <w:pStyle w:val="Heading2"/>
      </w:pPr>
      <w:bookmarkStart w:id="4" w:name="X7c72bf765c8ccb9f65c20c5f58a432f93afa567"/>
      <w:r>
        <w:t xml:space="preserve">So </w:t>
      </w:r>
      <w:bookmarkStart w:id="5" w:name="Xc2b34e8eb12b259ed43b3246438910d4c5ae65b"/>
      <w:bookmarkEnd w:id="4"/>
      <w:r w:rsidR="00F82A0C">
        <w:t>What is SDN?</w:t>
      </w:r>
      <w:bookmarkEnd w:id="5"/>
    </w:p>
    <w:p w14:paraId="7679CE2F" w14:textId="77777777" w:rsidR="005E32D4" w:rsidRDefault="00F82A0C">
      <w:pPr>
        <w:pStyle w:val="FirstParagraph"/>
      </w:pPr>
      <w:r>
        <w:t xml:space="preserve">The concept of </w:t>
      </w:r>
      <w:r>
        <w:rPr>
          <w:rStyle w:val="VerbatimChar"/>
        </w:rPr>
        <w:t>SDN</w:t>
      </w:r>
      <w:r>
        <w:t xml:space="preserve">, and the term itself, </w:t>
      </w:r>
      <w:r w:rsidR="00874368">
        <w:t xml:space="preserve">is </w:t>
      </w:r>
      <w:r>
        <w:t xml:space="preserve">both broad and often confusing. There is no real accurate definition of SDN, and vendors usually take it very differently. Initially it was used to </w:t>
      </w:r>
      <w:r w:rsidR="00874368">
        <w:t xml:space="preserve">descibe </w:t>
      </w:r>
      <w:r>
        <w:t xml:space="preserve">Stanford’s OpenFlow project, </w:t>
      </w:r>
      <w:r w:rsidR="00874368">
        <w:t>but today</w:t>
      </w:r>
      <w:r>
        <w:t xml:space="preserve"> it has been extended to include a much wider </w:t>
      </w:r>
      <w:r w:rsidR="00874368">
        <w:t xml:space="preserve">swath </w:t>
      </w:r>
      <w:r>
        <w:t>of technologies. Discussion about each vendor’s exact SDN definition is beyond the scope of this book</w:t>
      </w:r>
      <w:r w:rsidR="00874368">
        <w:t>, but in general</w:t>
      </w:r>
      <w:r>
        <w:t xml:space="preserve"> consider that a SDN solution has to provide one to several of following characteristics:</w:t>
      </w:r>
    </w:p>
    <w:p w14:paraId="39E7CE2C" w14:textId="77777777" w:rsidR="005E32D4" w:rsidRDefault="00F82A0C">
      <w:pPr>
        <w:numPr>
          <w:ilvl w:val="0"/>
          <w:numId w:val="3"/>
        </w:numPr>
      </w:pPr>
      <w:r>
        <w:t>A network control and configuration plane split from the network data</w:t>
      </w:r>
      <w:r w:rsidR="00874368">
        <w:t xml:space="preserve"> </w:t>
      </w:r>
      <w:r>
        <w:t>plane.</w:t>
      </w:r>
    </w:p>
    <w:p w14:paraId="0CDD3372" w14:textId="77777777" w:rsidR="005E32D4" w:rsidRDefault="00F82A0C">
      <w:pPr>
        <w:numPr>
          <w:ilvl w:val="0"/>
          <w:numId w:val="3"/>
        </w:numPr>
      </w:pPr>
      <w:r>
        <w:t>A centralized configuration and control plane (SDN controller)</w:t>
      </w:r>
    </w:p>
    <w:p w14:paraId="1D0B5E81" w14:textId="77777777" w:rsidR="005E32D4" w:rsidRDefault="00F82A0C">
      <w:pPr>
        <w:numPr>
          <w:ilvl w:val="0"/>
          <w:numId w:val="3"/>
        </w:numPr>
      </w:pPr>
      <w:r>
        <w:t>A simplified network node</w:t>
      </w:r>
    </w:p>
    <w:p w14:paraId="58353648" w14:textId="77777777" w:rsidR="005E32D4" w:rsidRDefault="00F82A0C">
      <w:pPr>
        <w:numPr>
          <w:ilvl w:val="0"/>
          <w:numId w:val="3"/>
        </w:numPr>
      </w:pPr>
      <w:r>
        <w:t>Network programmability to provide network automation</w:t>
      </w:r>
    </w:p>
    <w:p w14:paraId="0C704392" w14:textId="77777777" w:rsidR="005E32D4" w:rsidRDefault="00F82A0C">
      <w:pPr>
        <w:numPr>
          <w:ilvl w:val="0"/>
          <w:numId w:val="3"/>
        </w:numPr>
      </w:pPr>
      <w:r>
        <w:t>Automatic provisioning (ZTP zero touch provisioning) of network nodes</w:t>
      </w:r>
    </w:p>
    <w:p w14:paraId="49DD0298" w14:textId="77777777" w:rsidR="005E32D4" w:rsidRDefault="00F82A0C">
      <w:pPr>
        <w:numPr>
          <w:ilvl w:val="0"/>
          <w:numId w:val="3"/>
        </w:numPr>
      </w:pPr>
      <w:r>
        <w:t>Virtualization support and openness</w:t>
      </w:r>
    </w:p>
    <w:p w14:paraId="3EB950CB" w14:textId="77777777" w:rsidR="005E32D4" w:rsidRDefault="00F82A0C">
      <w:pPr>
        <w:pStyle w:val="FirstParagraph"/>
      </w:pPr>
      <w:r>
        <w:t xml:space="preserve">According to </w:t>
      </w:r>
      <w:hyperlink w:anchor="onf-sdn-definition">
        <w:r>
          <w:rPr>
            <w:rStyle w:val="Hyperlink"/>
          </w:rPr>
          <w:t>[onf-sdn-definition]</w:t>
        </w:r>
      </w:hyperlink>
      <w:r>
        <w:t xml:space="preserve">, </w:t>
      </w:r>
      <w:r>
        <w:rPr>
          <w:b/>
        </w:rPr>
        <w:t>Software-Defined Networking (SDN)</w:t>
      </w:r>
      <w:r>
        <w:t xml:space="preserve"> is:</w:t>
      </w:r>
    </w:p>
    <w:p w14:paraId="665D51D6" w14:textId="77777777" w:rsidR="005E32D4" w:rsidRDefault="00F82A0C">
      <w:pPr>
        <w:pStyle w:val="BlockText"/>
      </w:pPr>
      <w:r>
        <w:t>The physical separation of the network control plane from the forwarding plane, and where a control plane controls several devices</w:t>
      </w:r>
    </w:p>
    <w:p w14:paraId="251973A2" w14:textId="77777777" w:rsidR="005E32D4" w:rsidRDefault="00F82A0C">
      <w:pPr>
        <w:pStyle w:val="FirstParagraph"/>
      </w:pPr>
      <w:r>
        <w:rPr>
          <w:b/>
        </w:rPr>
        <w:t>SDN layer</w:t>
      </w:r>
      <w:hyperlink w:anchor="onf-sdn-definition">
        <w:r>
          <w:rPr>
            <w:rStyle w:val="Hyperlink"/>
            <w:b/>
            <w:vertAlign w:val="superscript"/>
          </w:rPr>
          <w:t>[onf-sdn-definition]</w:t>
        </w:r>
      </w:hyperlink>
      <w:r>
        <w:rPr>
          <w:b/>
        </w:rPr>
        <w:t>.</w:t>
      </w:r>
    </w:p>
    <w:p w14:paraId="5C75CF1D" w14:textId="77777777" w:rsidR="005E32D4" w:rsidRDefault="00F82A0C">
      <w:pPr>
        <w:pStyle w:val="BodyText"/>
      </w:pPr>
      <w:r>
        <w:rPr>
          <w:noProof/>
        </w:rPr>
        <w:lastRenderedPageBreak/>
        <w:drawing>
          <wp:inline distT="0" distB="0" distL="0" distR="0" wp14:anchorId="71E644F5" wp14:editId="29F051BB">
            <wp:extent cx="5334000" cy="3106208"/>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"/>
                    <pic:cNvPicPr>
                      <a:picLocks noChangeAspect="1" noChangeArrowheads="1"/>
                    </pic:cNvPicPr>
                  </pic:nvPicPr>
                  <pic:blipFill>
                    <a:blip r:embed="rId9"/>
                    <a:stretch>
                      <a:fillRect/>
                    </a:stretch>
                  </pic:blipFill>
                  <pic:spPr bwMode="auto">
                    <a:xfrm>
                      <a:off x="0" y="0"/>
                      <a:ext cx="5334000" cy="3106208"/>
                    </a:xfrm>
                    <a:prstGeom prst="rect">
                      <a:avLst/>
                    </a:prstGeom>
                    <a:noFill/>
                    <a:ln w="9525">
                      <a:noFill/>
                      <a:headEnd/>
                      <a:tailEnd/>
                    </a:ln>
                  </pic:spPr>
                </pic:pic>
              </a:graphicData>
            </a:graphic>
          </wp:inline>
        </w:drawing>
      </w:r>
    </w:p>
    <w:p w14:paraId="2E976D65" w14:textId="071BCA60" w:rsidR="00874368" w:rsidRDefault="00874368">
      <w:pPr>
        <w:pStyle w:val="BodyText"/>
      </w:pPr>
      <w:r>
        <w:t>Figure 1.3</w:t>
      </w:r>
      <w:r>
        <w:tab/>
      </w:r>
      <w:del w:id="6" w:author="Ping Song" w:date="2020-11-19T10:19:00Z">
        <w:r w:rsidDel="007345BE">
          <w:delText xml:space="preserve">What is </w:delText>
        </w:r>
      </w:del>
      <w:r>
        <w:t>SDN</w:t>
      </w:r>
      <w:ins w:id="7" w:author="Ping Song" w:date="2020-11-19T10:20:00Z">
        <w:r w:rsidR="007345BE">
          <w:t xml:space="preserve"> </w:t>
        </w:r>
        <w:r w:rsidR="007345BE">
          <w:rPr>
            <w:rFonts w:eastAsiaTheme="minorHAnsi"/>
          </w:rPr>
          <w:t>definition</w:t>
        </w:r>
      </w:ins>
      <w:del w:id="8" w:author="Ping Song" w:date="2020-11-19T10:20:00Z">
        <w:r w:rsidDel="007345BE">
          <w:delText>?</w:delText>
        </w:r>
      </w:del>
    </w:p>
    <w:p w14:paraId="024C77B7" w14:textId="77777777" w:rsidR="005E32D4" w:rsidRDefault="00874368">
      <w:pPr>
        <w:pStyle w:val="BodyText"/>
      </w:pPr>
      <w:r>
        <w:t>Y</w:t>
      </w:r>
      <w:r w:rsidR="00F82A0C">
        <w:t xml:space="preserve">ou can see </w:t>
      </w:r>
      <w:r>
        <w:t xml:space="preserve">in Figure </w:t>
      </w:r>
      <w:r w:rsidR="00191BDD">
        <w:t>1.3</w:t>
      </w:r>
      <w:r>
        <w:t xml:space="preserve">, </w:t>
      </w:r>
      <w:r w:rsidR="00F82A0C">
        <w:t xml:space="preserve">that SDN allows simple high-level policies in the application layer to modify the network, because the device level dependency is eliminated to some extent. The network administrator can operate the different vendor-specific devices in the infrastructure layer from a single software console </w:t>
      </w:r>
      <w:r>
        <w:t xml:space="preserve">– </w:t>
      </w:r>
      <w:r w:rsidR="00F82A0C">
        <w:t xml:space="preserve">the control layer. The controller in </w:t>
      </w:r>
      <w:r>
        <w:t xml:space="preserve">the </w:t>
      </w:r>
      <w:r w:rsidR="00F82A0C">
        <w:t xml:space="preserve">control layer is designed </w:t>
      </w:r>
      <w:r>
        <w:t xml:space="preserve">in </w:t>
      </w:r>
      <w:r w:rsidR="00F82A0C">
        <w:t xml:space="preserve">such a way that it can </w:t>
      </w:r>
      <w:r>
        <w:t xml:space="preserve">globally </w:t>
      </w:r>
      <w:r w:rsidR="00F82A0C">
        <w:t>view the whole network. This controller design helps to introduce functionalities or programs, since the applications just need to talk to the centralized controller without need</w:t>
      </w:r>
      <w:r>
        <w:t>ing</w:t>
      </w:r>
      <w:r w:rsidR="00F82A0C">
        <w:t xml:space="preserve"> to know all </w:t>
      </w:r>
      <w:r>
        <w:t xml:space="preserve">the </w:t>
      </w:r>
      <w:r w:rsidR="00F82A0C">
        <w:t>details communicating with each individual device. These details are hidden by the controller from the applications.</w:t>
      </w:r>
    </w:p>
    <w:p w14:paraId="4A99478D" w14:textId="77777777" w:rsidR="005E32D4" w:rsidRDefault="00F82A0C">
      <w:pPr>
        <w:pStyle w:val="BodyText"/>
      </w:pPr>
      <w:r>
        <w:t xml:space="preserve">Several </w:t>
      </w:r>
      <w:r w:rsidR="00874368">
        <w:t>traits fit</w:t>
      </w:r>
      <w:r>
        <w:t xml:space="preserve"> this new model:</w:t>
      </w:r>
    </w:p>
    <w:p w14:paraId="755ABC2C" w14:textId="77777777" w:rsidR="005E32D4" w:rsidRPr="00874368" w:rsidRDefault="00F82A0C">
      <w:pPr>
        <w:numPr>
          <w:ilvl w:val="0"/>
          <w:numId w:val="4"/>
        </w:numPr>
        <w:rPr>
          <w:bCs/>
        </w:rPr>
      </w:pPr>
      <w:r w:rsidRPr="0009100C">
        <w:rPr>
          <w:bCs/>
        </w:rPr>
        <w:t>Openness</w:t>
      </w:r>
      <w:r w:rsidRPr="00874368">
        <w:rPr>
          <w:bCs/>
        </w:rPr>
        <w:t>: Communication between controller and network device uses standardized protocols like REST, OpenFlow, XMPP, NetConf, gRPC</w:t>
      </w:r>
      <w:r w:rsidR="00874368">
        <w:rPr>
          <w:bCs/>
        </w:rPr>
        <w:t>,</w:t>
      </w:r>
      <w:r w:rsidRPr="00874368">
        <w:rPr>
          <w:bCs/>
        </w:rPr>
        <w:t xml:space="preserve"> etc. This eliminates traditional vendor lock-in, giving you freedom of choice in networking.</w:t>
      </w:r>
    </w:p>
    <w:p w14:paraId="34F1CD8F" w14:textId="77777777" w:rsidR="005E32D4" w:rsidRPr="00874368" w:rsidRDefault="00F82A0C">
      <w:pPr>
        <w:numPr>
          <w:ilvl w:val="0"/>
          <w:numId w:val="4"/>
        </w:numPr>
        <w:rPr>
          <w:bCs/>
        </w:rPr>
      </w:pPr>
      <w:r w:rsidRPr="0009100C">
        <w:rPr>
          <w:bCs/>
        </w:rPr>
        <w:t>Cost reduction</w:t>
      </w:r>
      <w:r w:rsidRPr="00874368">
        <w:rPr>
          <w:bCs/>
        </w:rPr>
        <w:t>: Due to the open model, users can pick any low-cost vendor for their infrastructure (hardware).</w:t>
      </w:r>
    </w:p>
    <w:p w14:paraId="3B67BE3E" w14:textId="77777777" w:rsidR="005E32D4" w:rsidRDefault="00F82A0C">
      <w:pPr>
        <w:numPr>
          <w:ilvl w:val="0"/>
          <w:numId w:val="4"/>
        </w:numPr>
      </w:pPr>
      <w:r w:rsidRPr="0009100C">
        <w:rPr>
          <w:bCs/>
        </w:rPr>
        <w:t>Automation</w:t>
      </w:r>
      <w:r w:rsidRPr="00874368">
        <w:rPr>
          <w:bCs/>
        </w:rPr>
        <w:t>: The controller</w:t>
      </w:r>
      <w:r>
        <w:t xml:space="preserve"> layer has a global view of whole network. With the APIs exposed by the control layer, automation of applications becomes much easiler.</w:t>
      </w:r>
    </w:p>
    <w:p w14:paraId="15FA1B74" w14:textId="77777777" w:rsidR="005E32D4" w:rsidRDefault="00191BDD">
      <w:pPr>
        <w:pStyle w:val="FirstParagraph"/>
      </w:pPr>
      <w:r>
        <w:t>In Figure 3.1, O</w:t>
      </w:r>
      <w:r w:rsidR="00F82A0C">
        <w:t xml:space="preserve">penflow is </w:t>
      </w:r>
      <w:r>
        <w:t xml:space="preserve">labeled </w:t>
      </w:r>
      <w:r w:rsidR="00F82A0C">
        <w:t xml:space="preserve">as the protocol between </w:t>
      </w:r>
      <w:r>
        <w:t xml:space="preserve">the </w:t>
      </w:r>
      <w:r w:rsidR="00F82A0C">
        <w:t>control and infrastructure layer</w:t>
      </w:r>
      <w:r>
        <w:t>s</w:t>
      </w:r>
      <w:r w:rsidR="00F82A0C">
        <w:t xml:space="preserve">. This is just an example showing the use of standard communication protocols. As of today more choices of communication protocols are available and </w:t>
      </w:r>
      <w:r>
        <w:t xml:space="preserve">the </w:t>
      </w:r>
      <w:r w:rsidR="00F82A0C">
        <w:t>standardized in the SDN industry, which will be covered later in this chapter.</w:t>
      </w:r>
    </w:p>
    <w:p w14:paraId="36FBFD32" w14:textId="77777777" w:rsidR="005E32D4" w:rsidRDefault="00F82A0C">
      <w:pPr>
        <w:pStyle w:val="Heading2"/>
      </w:pPr>
      <w:bookmarkStart w:id="9" w:name="X952292c15e2fb9959bd8a0890e5edf3cdc65f5c"/>
      <w:r>
        <w:lastRenderedPageBreak/>
        <w:t>Traditional Network Planes and SDN layer</w:t>
      </w:r>
      <w:bookmarkEnd w:id="9"/>
    </w:p>
    <w:p w14:paraId="7C2D28A6" w14:textId="77777777" w:rsidR="005E32D4" w:rsidRDefault="00F82A0C">
      <w:pPr>
        <w:pStyle w:val="BodyText"/>
      </w:pPr>
      <w:r>
        <w:t>Traditionally, a typical network device (</w:t>
      </w:r>
      <w:r w:rsidR="00191BDD">
        <w:t xml:space="preserve">for example, a </w:t>
      </w:r>
      <w:r>
        <w:t xml:space="preserve">router) has </w:t>
      </w:r>
      <w:r w:rsidR="00191BDD">
        <w:t xml:space="preserve">the </w:t>
      </w:r>
      <w:r>
        <w:t>following planes</w:t>
      </w:r>
      <w:r w:rsidR="00191BDD">
        <w:t xml:space="preserve"> shown in Figure 1.4.</w:t>
      </w:r>
    </w:p>
    <w:p w14:paraId="6B7D5F10" w14:textId="77777777" w:rsidR="005E32D4" w:rsidRDefault="00F82A0C">
      <w:pPr>
        <w:pStyle w:val="BodyText"/>
      </w:pPr>
      <w:r>
        <w:rPr>
          <w:noProof/>
        </w:rPr>
        <w:drawing>
          <wp:inline distT="0" distB="0" distL="0" distR="0" wp14:anchorId="037C4DFA" wp14:editId="52C81788">
            <wp:extent cx="4565514" cy="4681470"/>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xYQUQ4AGAUQIQAECPAAAADAAAAACEMDbAAAAAI4AAAAAAAAAAACAPQIAAAACAAAAAgAAAAAAAAACEMDbAAAAAD8/P/8IQAADLAAAACAAAAACEMDbAgAAAAAAAAAAAAAAAAAAAC6XSz8AAAAAAAEDAxVAAAAQAAAABAAAAAEAAAAkAAAAJAAAAAAAgD0AAAAAAAAAAAAAgD0AAAAAAAAAAAIAAABfAAAAOAAAAAIAAAA4AAAAAAAAADgAAAAAAAAAAAABAHgAAAAAAAAAPz8/AAAAAAAAAAAAAAAAACUAAAAMAAAAAgAAACUAAAAMAAAABQAAgFcAAAAkAAAAjwAAAP4BAACZAAAAaAIAAAIAAABBCTogQQkxJi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Ako69DBq6wQwhAAQI8AAAAMAAAAAIQwNsAAAAAjgAAAAAAAAAAAIA9AgAAAAIAAAACAAAAAAAAAAIQwNsAAAAAPz8//whAAAMsAAAAIAAAAAIQwNsCAAAAAAAAAAAAAAAAAAAALpdLPwAAAAAAAQMDFUAAABAAAAAEAAAAAQAAACQAAAAkAAAAAACAPQAAAAAAAAAAAACAPQAAAAAAAAAAAgAAAF8AAAA4AAAAAgAAADgAAAAAAAAAOAAAAAAAAAAAAAEAeAAAAAAAAAA/Pz8AAAAAAAAAAAAAAAAAJQAAAAwAAAACAAAAJQAAAAwAAAAFAACAVwAAACQAAABaAQAAXAEAAGQBAADGAQAAAgAAAO0VDhbtFQUc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s8HOEO+1tNDCEABAjwAAAAwAAAAAhDA2wAAAACOAAAAAAAAAKuqKjwCAAAAAgAAAAIAAAAAAAAAAhDA2wAAAAAAAAD/CEACAzwAAAAwAAAAAhDA2wQAAAAAAAAAAAAAAPfJIr92ar8+98kiv7ZTFkAAAAAAw2IxQAAAAAAAAQEBFUACABAAAAAEAAAAAQAAACQAAAAkAAAAAACAPQAAAAAAAAAAAACAPQAAAAAAAAAAAgAAAF8AAAA4AAAAAQAAADgAAAAAAAAAOAAAAAAAAAAAAAEAFAAAAAAAAAAAAAAAAAAAAAAAAAAAAAAAJQAAAAwAAAABAAAAJQAAAAwAAAAFAACAVwAAACwAAAC1AAAApQEAAAYCAAD2AQAABAAAAHkLOB9HDjgfFx1zGkMgcxo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jthQUKLwChECkAAgCQAAAAYAAAA8+7b/wEAAAAAAAAARqLYvo8KNz9Gotg+KAAAAAwAAAACAAAAJAAAACQAAAAAAIA9AAAAAAAAAAAAAIA9AAAAAAAAAAACAAAAJwAAABgAAAACAAAAAAAAANvu8wAAAAAAJQAAAAwAAAACAAAAJQAAAAwAAAAIAACAVgAAADAAAAAvAAAAbwIAAIYAAACjAgAABQAAAP4C/Cb+AikqWwgpKlsI/Cb+Avwm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thQUKLwChECEABAjwAAAAwAAAAAhDA2wAAAACOAAAAAAAAAKuqKjwCAAAAAgAAAAIAAAAAAAAAAhDA2wAAAAAAAAD/CEACA0gAAAA8AAAAAhDA2wUAAAAAAAAAAAAAAAAAAACPCjc/AAAAAI8KNz9Goti+AAAAAEai2L4AAAAAAAAAAAABAQGBAQMDFUACABAAAAAEAAAAAQAAACQAAAAkAAAAAACAPQAAAAAAAAAAAACAPQAAAAAAAAAAAgAAAF8AAAA4AAAAAQAAADgAAAAAAAAAOAAAAAAAAAAAAAEAFAAAAAAAAAAAAAAAAAAAAAAAAAAAAAAAJQAAAAwAAAABAAAAJQAAAAwAAAAFAACAVgAAADAAAAAuAAAAbgIAAIgAAAClAgAABQAAAP4CKSpbCCkqWwj8Jv4C/Cb+Aikq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wX0hCBUk0RCtAAAAMAAAAAAAAAB5ABgAMAAAAAAAAACFABQAMAAAAAAAAAB5ACQAMAAAAAAAAACpAAAAkAAAAGAAAAMCbCTkAAAAAAAAAAMCbCTmwX0hCBUk0RCFABwAMAAAAAAAAAAhAAgM8AAAAMAAAAAIQwNsEAAAAAAAAAAAAAAAAAAAAAMJiSAAAAAAAwmJIAA5iyAAA4boADmLIAAEBgTNAAgEMAAAAAAAAACRABAAMAAAAAAAAACpAAAAkAAAAGAAAAB3WUj8AAAAAAAAAAONJUj+vX0h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MgAAALMCAABR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EhCAMAsRCQAAAAkAAAAVFVVPwAAAAAAAAAAQFROPwAASEIAwCxEBAAAAHMAAAAMAAAAAAAAAA0AAAAQAAAAMgAAALMCAABSAAAAcAEAAAEAAAAUAAAACQAAAAAAAAAAAAAAvAIAAAAAAAAHAgIiUwB5AHMAdABlAG0AAAAAAAAAAAAAAAAAAAAAAAAAAAAAAAAAAAAAAAAAAAAAAAAAAAAAAAAAAAAAAAAAAAAAAAAAAAAg1+5+NAIAAAEAAAACAAAAGQMAAAQAAAAAAAAAAAAAAMAM7340AgAAcNfufjQCAADQtnljnQAAAEsAAAAAAAAA0LZ5Y50AAACOAAAAAAAAAEBNpjX+fwAAMVBhSQAAAAAwAO9+NAIAAAQAAAABAAAAAAAAAAQAAAAAAAAAAAAAAEsAAEv/////AAAAAP////8HCwAMNAIAAAAAAAAAAAAAsF9GQgUpNES7IaBC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YAAAALMCAAB/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MBCAMAsRCQAAAAkAAAAVFVVPwAAAAAAAAAAQFROPwAAwEIAwCxEBAAAAHMAAAAMAAAAAAAAAA0AAAAQAAAAYAAAALMCAABSAAAAcAEAAAEAAAAUAAAACQAAAAAAAAAAAAAAvAIAAAAAAAAHAgIiUwB5AHMAdABlAG0AAAAAAAAAAAAAAAAAAAAAAAAAAAAAAAAAAAAAAAAAAAAAAAAAAAAAAAAAAAAAAAAAAAAAAAAAAAAg1+5+NAIAAAEAAAACAAAA/QUAAAQAAAAAAAAAAAAAAMAM7340AgAAcNfufjQCAADQtnljnQAAAEsAAAAAAAAA0LZ5Y50AAACOAAAAAAAAAEBNpjX+fwAAMVBhSQAAAAAw/e5+NAIAAAQAAAABAAAAAAAAAAQAAAAAAAAAAAAAAEsAAEv/////AAAAAP////8HPgA5NAIAAAAAAAAAAAAApZa/QgUpNESIiPxC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kQAAALMCAACv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ABFDAMAsRCQAAAAkAAAA4zhOPwAAAAAAAAAAQFROPwAAEUMAwCxEBAAAAHMAAAAMAAAAAAAAAA0AAAAQAAAAkQAAALMCAABSAAAAcAEAAAEAAAAUAAAACQAAAAAAAAAAAAAAvAIAAAAAAAAHAgIiUwB5AHMAdABlAG0AAAAAAAAAAAAAAAAAAAAAAAAAAAAAAAAAAAAAAAAAAAAAAAAAAAAAAAAAAAAAAAAAAAAAAAAAAAAg1+5+NAIAAAEAAAACAAAAAQkAAAQAAAAAAAAAAAAAAMAM7340AgAAcNfufjQCAADQtnljnQAAAEsAAAAAAAAA0LZ5Y50AAACOAAAAAAAAAEBNpjX+fwAAMVBhSQAAAACw++5+NAIAAAQAAAABAAAAAAAAAAQAAAAAAAAAAAAAAEsAAEv/////AAAAAP////8HPgA5NAIAAAAAAAAAAAAA5RQQQwUpNETWjS5D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1wAAALMCAAD2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FdDAMAsRCQAAAAkAAAAVFVVPwAAAAAAAAAAQFROPwAAV0MAwCxEBAAAAHMAAAAMAAAAAAAAAA0AAAAQAAAA1wAAALMCAABSAAAAcAEAAAEAAAAUAAAACQAAAAAAAAAAAAAAvAIAAAAAAAAHAgIiUwB5AHMAdABlAG0AAAAAAAAAAAAAAAAAAAAAAAAAAAAAAAAAAAAAAAAAAAAAAAAAAAAAAAAAAAAAAAAAAAAAAAAAAAAg1+5+NAIAAAEAAAACAAAAcA0AAAQAAAAAAAAAAAAAAMAM7340AgAAcNfufjQCAADQtnljnQAAAEsAAAAAAAAA0LZ5Y50AAACOAAAAAAAAAEBNpjX+fwAAMVBhSQAAAAAw+u5+NAIAAAQAAAABAAAAAAAAAAQAAAAAAAAAAAAAAEsAAEv/////AAAAAP////8HPgA5NAIAAAAAAAAAAAAAtfxWQwUpNESmdXVD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n7MEM2tU1DCEABAjwAAAAwAAAAAhDA2wAAAACOAAAAAAAAAKuqKjwCAAAAAgAAAAIAAAAAAAAAAhDA2wAAAACgMHD/FUACABAAAAAEAAAAAQAAACQAAAAkAAAAAACAPQAAAAAAAAAAAACAPQAAAAAAAAAAAgAAAF8AAAA4AAAAAQAAADgAAAAAAAAAOAAAAAAAAAAAAAEAFAAAAAAAAABwMKAAAAAAAAAAAAAAAAAAJQAAAAwAAAABAAAAJQAAAAwAAAAFAACAVQAAAFAAAACuAAAAmAAAAA0BAADPAAAADQAAALAQPguwEF0KbA+nCdwNpwlMDKcJCAtdCggLPgsICx4MTAzUDNwN1AxsD9QMsBAeDLAQPgs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I2UQzKJTUMIQAIDkAAAAIQAAAACEMDbDQAAAAAAAADRE0E/RqJYvtETQT+EI6i+BtsVP0ai2L7RE8E+RqLYvi3jLD5Goti+AAAAAIQjqL4AAAAARqJYvgAAAAAI+8G9LeMsPgAAACTRE8E+AACAJAbbFT8AAMAk0RNBPwj7wb3RE0E/RqJYvgADAwMDAwMDAwMDA4MBAwMUQAKAEAAAAAQAAAD/////IQAAAAgAAABiAAAADAAAAAEAAAAkAAAAJAAAAAAAgD0AAAAAAAAAAAAAgD0AAAAAAAAAAAIAAAAlAAAADAAAAAIAAAATAAAADAAAAAEAAAA7AAAACAAAAFUAAABQAAAAAAAAAAAAAAD//////////w0AAAAyGDsLMhhbCu4WpQleFaUJzhOlCYoSWwqKEjsLihIbDM4T0QxeFdEM7hbRDDIYGwwyGDsLPAAAAAgAAAA+AAAAGAAAACgBAACaAAAAhAEAAM4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I2UQzKJTUMIQAECPAAAADAAAAACEMDbAAAAAI4AAAAAAAAAq6oqPAIAAAACAAAAAgAAAAAAAAACEMDbAAAAAKAwcP8VQAIAEAAAAAQAAAABAAAAJAAAACQAAAAAAIA9AAAAAAAAAAAAAIA9AAAAAAAAAAACAAAAXwAAADgAAAABAAAAOAAAAAAAAAA4AAAAAAAAAAAAAQAUAAAAAAAAAHAwoAAAAAAAAAAAAAAAAAAlAAAADAAAAAEAAAAlAAAADAAAAAUAAIBVAAAAUAAAACcBAACYAAAAhQEAAM8AAAANAAAAMhg7CzIYWwruFqUJXhWlCc4TpQmKElsKihI7C4oSGwzOE9EMXhXRDO4W0QwyGBsMMhg7C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xWTTQ9wtTUMIQAIDkAAAAIQAAAACEMDbDQAAAAAAAADRE0E/RqJYvtETQT+EI6i+BtsVP0ai2L7RE8E+RqLYvi3jLD5Goti+AAAAAIQjqL4AAAAARqJYvgAAAAAI+8G9LeMsPgAAACTRE8E+AACAJAbbFT8AAMAk0RNBPwj7wb3RE0E/RqJYvgADAwMDAwMDAwMDA4MBAwMUQAKAEAAAAAQAAAD/////IQAAAAgAAABiAAAADAAAAAEAAAAkAAAAJAAAAAAAgD0AAAAAAAAAAAAAgD0AAAAAAAAAAAIAAAAlAAAADAAAAAIAAAATAAAADAAAAAEAAAA7AAAACAAAAFUAAABQAAAAAAAAAAAAAAD//////////w0AAAANIDULDSBVCskenwk5HZ8JqRufCWUaVQplGjULZRoVDKkbyww5HcsMyR7LDA0gFQwNIDULPAAAAAgAAAA+AAAAGAAAAKYBAACZAAAAAQIAAM0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xWTTQ9wtTUMIQAECPAAAADAAAAACEMDbAAAAAI4AAAAAAAAAq6oqPAIAAAACAAAAAgAAAAAAAAACEMDbAAAAAKAwcP8VQAIAEAAAAAQAAAABAAAAJAAAACQAAAAAAIA9AAAAAAAAAAAAAIA9AAAAAAAAAAACAAAAXwAAADgAAAABAAAAOAAAAAAAAAA4AAAAAAAAAAAAAQAUAAAAAAAAAHAwoAAAAAAAAAAAAAAAAAAlAAAADAAAAAEAAAAlAAAADAAAAAUAAIBVAAAAUAAAAKQBAACYAAAAAwIAAM8AAAANAAAADSA1Cw0gVQrJHp8JOR2fCakbnwllGlUKZRo1C2UaFQypG8sMOR3LDMkeywwNIBUMDSA1C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6GChQtw2oUMIQAECPAAAADAAAAACEMDbAAAAAI4AAAAAAAAAq6oqPAIAAAACAAAAAgAAAAAAAAACEMDbAAAAAAAA//8VQAIAEAAAAAQAAAABAAAAJAAAACQAAAAAAIA9AAAAAAAAAAAAAIA9AAAAAAAAAAACAAAAXwAAADgAAAACAAAAOAAAAAAAAAA4AAAAAAAAAAAAAQAUAAAAAAAAAP8AAAAAAAAAAAAAAAAAAAAlAAAADAAAAAIAAAAlAAAADAAAAAUAAIBVAAAAUAAAAE4AAAAQAQAAtAAAAEQBAAANAAAAJAuiEiQL0BHFCSURFAglEWMGJREDBdARAwWiEgMFdRNjBh8UFAgfFMUJHxQkC3UTJAu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ufQ/Q9w2oUMIQAIDkAAAAIQAAAACEMDbDQAAAAAAAABWE1E/2U9LvlYTUT+KzJ2+u0UiP9lPy75WE9E+2U/Lvm02Oz7ZT8u+AAAApYrMnb4AAACl2U9LvgAAAKU7Dba9bTY7PgAAwCRWE9E+AAAAJbtFIj8AAEAlVhNRPzsNtr1WE1E/2U9LvgADAwMDAwMDAwMDA4MBAwMUQAKAEAAAAAQAAAD/////IQAAAAgAAABiAAAADAAAAAEAAAAkAAAAJAAAAAAAgD0AAAAAAAAAAAAAgD0AAAAAAAAAAAIAAAAlAAAADAAAAAEAAAATAAAADAAAAAEAAAA7AAAACAAAAFUAAABQAAAAAAAAAAAAAAD//////////w0AAAAYEqISGBLQEbkQJREIDyURVw0lEfgL0BH4C6IS+At1E1cNHxQIDx8UuRAfFBgSdRMYEqISPAAAAAgAAAA+AAAAGAAAAL8AAAASAQAAIg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fQ/Q9w2oUMIQAECPAAAADAAAAACEMDbAAAAAI4AAAAAAAAAq6oqPAIAAAACAAAAAgAAAAAAAAACEMDbAAAAAAAA//8VQAIAEAAAAAQAAAABAAAAJAAAACQAAAAAAIA9AAAAAAAAAAAAAIA9AAAAAAAAAAACAAAAXwAAADgAAAACAAAAOAAAAAAAAAA4AAAAAAAAAAAAAQAUAAAAAAAAAP8AAAAAAAAAAAAAAAAAAAAlAAAADAAAAAIAAAAlAAAADAAAAAUAAIBVAAAAUAAAAL0AAAAQAQAAJAEAAEQBAAANAAAAGBKiEhgS0BG5ECURCA8lEVcNJRH4C9AR+AuiEvgLdRNXDR8UCA8fFLkQHxQYEnUTGBK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f5yXQ9w2oUMIQAIDkAAAAIQAAAACEMDbDQAAAAAAAABWE1E/2U9LvlYTUT+KzJ2+u0UiP9lPy75WE9E+2U/Lvm02Oz7ZT8u+AAAApYrMnb4AAACl2U9LvgAAAKU7Dba9bTY7PgAAwCRWE9E+AAAAJbtFIj8AAEAlVhNRPzsNtr1WE1E/2U9LvgADAwMDAwMDAwMDA4MBAwMUQAKAEAAAAAQAAAD/////IQAAAAgAAABiAAAADAAAAAEAAAAkAAAAJAAAAAAAgD0AAAAAAAAAAAAAgD0AAAAAAAAAAAIAAAAlAAAADAAAAAEAAAATAAAADAAAAAEAAAA7AAAACAAAAFUAAABQAAAAAAAAAAAAAAD//////////w0AAAAMGaISDBnQEa0XJRH8FSURSxQlEewS0BHsEqIS7BJ1E0sUHxT8FR8UrRcfFAwZdRMMGaISPAAAAAgAAAA+AAAAGAAAAC4BAAASAQAAkQ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f5yXQ9w2oUMIQAECPAAAADAAAAACEMDbAAAAAI4AAAAAAAAAq6oqPAIAAAACAAAAAgAAAAAAAAACEMDbAAAAAAAA//8VQAIAEAAAAAQAAAABAAAAJAAAACQAAAAAAIA9AAAAAAAAAAAAAIA9AAAAAAAAAAACAAAAXwAAADgAAAACAAAAOAAAAAAAAAA4AAAAAAAAAAAAAQAUAAAAAAAAAP8AAAAAAAAAAAAAAAAAAAAlAAAADAAAAAIAAAAlAAAADAAAAAUAAIBVAAAAUAAAAC0BAAAQAQAAkwEAAEQBAAANAAAADBmiEgwZ0BGtFyUR/BUlEUsUJRHsEtAR7BKiEuwSdRNLFB8U/BUfFK0XHxQMGXUTDBm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hPs9D3DahQwhAAgOQAAAAhAAAAAIQwNsNAAAAAAAAAFYTUT/ZT0u+VhNRP4rMnb67RSI/2U/LvlYT0T7ZT8u+bTY7PtlPy74AAAClisydvgAAAKXZT0u+AAAApTsNtr1tNjs+AADAJFYT0T4AAAAlu0UiPwAAQCVWE1E/Ow22vVYTUT/ZT0u+AAMDAwMDAwMDAwMDgwEDAxRAAoAQAAAABAAAAP////8hAAAACAAAAGIAAAAMAAAAAQAAACQAAAAkAAAAAACAPQAAAAAAAAAAAACAPQAAAAAAAAAAAgAAACUAAAAMAAAAAQAAABMAAAAMAAAAAQAAADsAAAAIAAAAVQAAAFAAAAAAAAAAAAAAAP//////////DQAAAAAgohIAINARoR4lEfAcJRE/GyUR4BnQEeAZohLgGXUTPxsfFPAcHxShHh8UACB1EwAgohI8AAAACAAAAD4AAAAYAAAAngEAABIBAAAAAgAAQg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hPs9D3DahQwhAAQI8AAAAMAAAAAIQwNsAAAAAjgAAAAAAAACrqio8AgAAAAIAAAACAAAAAAAAAAIQwNsAAAAAAAD//xVAAgAQAAAABAAAAAEAAAAkAAAAJAAAAAAAgD0AAAAAAAAAAAAAgD0AAAAAAAAAAAIAAABfAAAAOAAAAAIAAAA4AAAAAAAAADgAAAAAAAAAAAABABQAAAAAAAAA/wAAAAAAAAAAAAAAAAAAACUAAAAMAAAAAgAAACUAAAAMAAAABQAAgFUAAABQAAAAnAEAABABAAACAgAARAEAAA0AAAAAIKISACDQEaEeJRHwHCURPxslEeAZ0BHgGaIS4Bl1Ez8bHxTwHB8UoR4fFAAgdRMAIKIS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FwA0TcNqFDCEACA5AAAACEAAAAAhDA2w0AAAAAAAAAVhNRP9lPS75WE1E/isydvrtFIj/ZT8u+VhPRPtlPy75tNjs+2U/LvgAAAKWKzJ2+AAAApdlPS74AAAClOw22vW02Oz4AAMAkVhPRPgAAACW7RSI/AABAJVYTUT87Dba9VhNRP9lPS74AAwMDAwMDAwMDAwODAQMDFEACgBAAAAAEAAAA/////yEAAAAIAAAAYgAAAAwAAAABAAAAJAAAACQAAAAAAIA9AAAAAAAAAAAAAIA9AAAAAAAAAAACAAAAJQAAAAwAAAABAAAAEwAAAAwAAAABAAAAOwAAAAgAAABVAAAAUAAAAAAAAAAAAAAA//////////8NAAAA9SaiEvUm0BGWJSUR5SMlETQiJRHVINAR1SCiEtUgdRM0Ih8U5SMfFJYlHxT1JnUT9SaiEjwAAAAIAAAAPgAAABgAAAANAgAAEgEAAHACAAB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FwA0TcNqFDCEABAjwAAAAwAAAAAhDA2wAAAACOAAAAAAAAAKuqKjwCAAAAAgAAAAIAAAAAAAAAAhDA2wAAAAAAAP//FUACABAAAAAEAAAAAQAAACQAAAAkAAAAAACAPQAAAAAAAAAAAACAPQAAAAAAAAAAAgAAAF8AAAA4AAAAAgAAADgAAAAAAAAAOAAAAAAAAAAAAAEAFAAAAAAAAAD/AAAAAAAAAAAAAAAAAAAAJQAAAAwAAAACAAAAJQAAAAwAAAAFAACAVQAAAFAAAAALAgAAEAEAAHECAABEAQAADQAAAPUmohL1JtARliUlEeUjJRE0IiUR1SDQEdUgohLVIHUTNCIfFOUjHxSWJR8U9SZ1E/UmohI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l67R9D0n8rRCtAAAAMAAAAAAAAAB5ABgAMAAAAAAAAACFABQAMAAAAAAAAAB5ACQAMAAAAAAAAACpAAAAkAAAAGAAAAMCbCTkAAAAAAAAAAMCbCTl67R9D0n8rRCFABwAMAAAAAAAAAAhAAgM8AAAAMAAAAAIQwNsEAAAAAAAAAAAAAAAAAAAAkVYXSQAAAACRVhdJ0qXxyP3EZ7zSpfHIAAEBgTNAAgEMAAAAAAAAACRABAAMAAAAAAAAACpAAAAkAAAAGAAAAEf9tT0AAAAAAAAAAHkqlj157R9DOUM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CpXk0AgAA4MF5Y50AAAAGAAAAAAAAAHZkxkL+fwAADgAAAAAAAABy7dNE/n8AAAAAAAAAAAAAv8TVRP5/AABgAAAAAAAAACAAAAAAAAAAUOt+bjQCAABcodhE/n8AAAEAAAAAAAAA2jd+bjQCAAAAAAAA6AQAAHODnDUAAAAASywAZwAAAAAAAOl+NAIAAAIAAAIAAAAAXYacNf5/AADeGiG//////wEAAAAAAAAA4MB5Y50AAAAlhZw1AAAAAAAAAAAAAAAASAAAAAAAAAAAAAAAAAAAAAAAAAAAAAAABQAAAAAAAABQAAAAAAAAAAAAfm40AgAAu7rVRG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HAEAAAAA0AAAAAwAAAAIAAAAAAAAAAAAAACrdZESscF1EAwAAAAAAAAAAAAAAKt1kRAAAAAAAAAAArHBdRCEAAAAIAAAAYgAAAAwAAAABAAAAIQAAAAgAAAAeAAAAGAAAAKAAAABtAgAA8QAAAK4C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t716EOvXSlECkAAgCQAAAAYAAAA8+7b/wEAAAAAAAAARqLYvo8KNz9Gotg+KAAAAAwAAAABAAAAJAAAACQAAAAAAIA9AAAAAAAAAAAAAIA9AAAAAAAAAAACAAAAJwAAABgAAAABAAAAAAAAANvu8wAAAAAAJQAAAAwAAAABAAAAJQAAAAwAAAAIAACAVgAAADAAAADRAQAAcgIAACgCAAClAgAABQAAABcdJCcXHVAqdCJQKnQiJCcXHSQn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716EOvXSlECEABAjwAAAAwAAAAAhDA2wAAAACOAAAAAAAAAKuqKjwCAAAAAgAAAAIAAAAAAAAAAhDA2wAAAAAAAAD/CEACA0gAAAA8AAAAAhDA2wUAAAAAAAAAAAAAAAAAAACPCjc/AAAAAI8KNz9Goti+AAAAAEai2L4AAAAAAAAAAAABAQGBAQMDFUACABAAAAAEAAAAAQAAACQAAAAkAAAAAACAPQAAAAAAAAAAAACAPQAAAAAAAAAAAgAAAF8AAAA4AAAAAgAAADgAAAAAAAAAOAAAAAAAAAAAAAEAFAAAAAAAAAAAAAAAAAAAAAAAAAAAAAAAJQAAAAwAAAACAAAAJQAAAAwAAAAFAACAVgAAADAAAADPAQAAcAIAACkCAACnAgAABQAAABcdUCp0IlAqdCIkJxcdJCcXHVAq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t1elDKeY0RCtAAAAMAAAAAAAAAB5ABgAMAAAAAAAAACFABQAMAAAAAAAAAB5ACQAMAAAAAAAAACpAAAAkAAAAGAAAAMCbCTkAAAAAAAAAAMCbCTmt1elDKeY0RCFABwAMAAAAAAAAAAhAAgM8AAAAMAAAAAIQwNsEAAAAAAAAAAAAAAAAAAAAAMJiSAAAAAAAwmJIAA5iyAAA4boADmLIAAEBgTNAAgEMAAAAAAAAACRABAAMAAAAAAAAACpAAAAkAAAAGAAAAB3WUj8AAAAAAAAAAONJUj+s1elD+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1AEAALUCAADyAQ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AOpDAEAtRCQAAAAkAAAA4zhOPwAAAAAAAAAAo3FVPwAA6kMAQC1EBAAAAHMAAAAMAAAAAAAAAA0AAAAQAAAA1AEAALUCAABSAAAAcAEAAAIAAAAUAAAACQAAAAAAAAAAAAAAvAIAAAAAAAAHAgIiUwB5AHMAdABlAG0AAAAAAAAAAAAAAAAAAAAAAAAAAAAAAAAAAAAAAAAAAAAAAAAAAAAAAAAAAAAAAAAAAAAAAAAAAAAg1+5+NAIAAAEAAAACAAAAMx0AAAQAAAAAAAAAAAAAAMAM7340AgAAcNfufjQCAADQtnljnQAAAEkAAAAAAAAA0LZ5Y50AAACOAAAAAAAAAEBNpjX+fwAAMVBhSQAAAAAw+u5+NAIAAAQAAAABAAAAAAAAAAQAAAAAAAAAAAAAAEkAAEn/////AAAAAP////8HfQB6NAIAAAAAAAAAAAAArZXpQynGNEQl0vhD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AgIAALUCAAAg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gABEAEAtRCQAAAAkAAAA4zhOPwAAAAAAAAAAo3FVPwCAAEQAQC1EBAAAAHMAAAAMAAAAAAAAAA0AAAAQAAAAAgIAALUCAABSAAAAcAEAAAIAAAAUAAAACQAAAAAAAAAAAAAAvAIAAAAAAAAHAgIiUwB5AHMAdABlAG0AAAAAAAAAAAAAAAAAAAAAAAAAAAAAAAAAAAAAAAAAAAAAAAAAAAAAAAAAAAAAAAAAAAAAAAAAAAAg1+5+NAIAAAEAAAACAAAAFiAAAAQAAAAAAAAAAAAAAMAM7340AgAAcNfufjQCAADQtnljnQAAAEkAAAAAAAAA0LZ5Y50AAACOAAAAAAAAAEBNpjX+fwAAMVBhSQAAAAAwAO9+NAIAAAQAAAABAAAAAAAAAAQAAAAAAAAAAAAAAEkAAEn/////AAAAAP////8HfQB6NAIAAAAAAAAAAAAAsFcARCnGNETs9Qd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MgIAALUCAABR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gAxEAEAtRCQAAAAkAAAAVFVVPwAAAAAAAAAAo3FVPwCADEQAQC1EBAAAAHMAAAAMAAAAAAAAAA0AAAAQAAAAMgIAALUCAABSAAAAcAEAAAIAAAAUAAAACQAAAAAAAAAAAAAAvAIAAAAAAAAHAgIiUwB5AHMAdABlAG0AAAAAAAAAAAAAAAAAAAAAAAAAAAAAAAAAAAAAAAAAAAAAAAAAAAAAAAAAAAAAAAAAAAAAAAAAAAAg1+5+NAIAAAEAAAACAAAAGyMAAAQAAAAAAAAAAAAAAMAM7340AgAAcNfufjQCAADQtnljnQAAAEkAAAAAAAAA0LZ5Y50AAACOAAAAAAAAAEBNpjX+fwAAMVBhSQAAAAAw/e5+NAIAAAQAAAABAAAAAAAAAAQAAAAAAAAAAAAAAEkAAEn/////AAAAAP////8HfQB6NAIAAAAAAAAAAAAAFWoMRCnGNERRCBR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eQIAALUCAACY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QB5EAEAtRCQAAAAkAAAAVFVVPwAAAAAAAAAAo3FVPwBAHkQAQC1EBAAAAHMAAAAMAAAAAAAAAA0AAAAQAAAAeQIAALUCAABSAAAAcAEAAAIAAAAUAAAACQAAAAAAAAAAAAAAvAIAAAAAAAAHAgIiUwB5AHMAdABlAG0AAAAAAAAAAAAAAAAAAAAAAAAAAAAAAAAAAAAAAAAAAAAAAAAAAAAAAAAAAAAAAAAAAAAAAAAAAAAg1+5+NAIAAAEAAAACAAAAiScAAAQAAAAAAAAAAAAAAMAM7340AgAAcNfufjQCAADQtnljnQAAAEkAAAAAAAAA0LZ5Y50AAACOAAAAAAAAAEBNpjX+fwAAMVBhSQAAAACw++5+NAIAAAQAAAABAAAAAAAAAAQAAAAAAAAAAAAAAEkAAEn/////AAAAAP////8HfQB6NAIAAAAAAAAAAAAACCQeRCnGNEREwiV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6YBBE9hwsRCtAAAAMAAAAAAAAAB5ABgAMAAAAAAAAACFABQAMAAAAAAAAAB5ACQAMAAAAAAAAACpAAAAkAAAAGAAAAMCbCTkAAAAAAAAAAMCbCTk6YBBE9hwsRCFABwAMAAAAAAAAAAhAAgM8AAAAMAAAAAIQwNsEAAAAAAAAAAAAAAAAAAAAkVYXSQAAAACRVhdJ0qXxyP3EZ7zSpfHIAAEBgTNAAgEMAAAAAAAAACRABAAMAAAAAAAAACpAAAAkAAAAGAAAAEf9tT0AAAAAAAAAAHkqlj06YBBEXeA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AIAAAAAAAAA4MF5Y50AAAAHAAAAAAAAAHZkxkL+fwAADgAAAAAAAABy7dNE/n8AAAAAAAAAAAAAv8TVRP5/AABQAAAAAAAAACAAAAAAAAAAUOt+bjQCAABcodhE/n8AAAIAAAAAAAAA2jd+bjQCAAACAAAC6AQAAHODnDUAAAAA9bwIQQAAAAAAAOl+NAIAAAIAAAIAAAAAXYacNf5/AACAISGv/////wEAAAAAAAAA4MB5Y50AAAAlhZw1AAAAAAAAAAAAAAAASAAAAAAAAAAAAAAAAAAAAAAAAAAAAAAABQAAAAAAAABQAAAAAAAAAAAAfm40AgAAu7rVRG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LCCQAAAAYAAAAAhDA2wEAAAAEAAAAAAAAAAAAAAAAAAAAG0AHAEAAAAA0AAAACwAAAAIAAAAAAAAAAAAAACrdZESscF1EAwAAAAAAAAAAAAAAKt1kRAAAAAAAAAAArHBdRCEAAAAIAAAAYgAAAAwAAAABAAAAIQAAAAgAAAAeAAAAGAAAAEECAABvAgAAkwIAALAC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"/>
                    <pic:cNvPicPr>
                      <a:picLocks noChangeAspect="1" noChangeArrowheads="1"/>
                    </pic:cNvPicPr>
                  </pic:nvPicPr>
                  <pic:blipFill>
                    <a:blip r:embed="rId10"/>
                    <a:stretch>
                      <a:fillRect/>
                    </a:stretch>
                  </pic:blipFill>
                  <pic:spPr bwMode="auto">
                    <a:xfrm>
                      <a:off x="0" y="0"/>
                      <a:ext cx="4565514" cy="4681470"/>
                    </a:xfrm>
                    <a:prstGeom prst="rect">
                      <a:avLst/>
                    </a:prstGeom>
                    <a:noFill/>
                    <a:ln w="9525">
                      <a:noFill/>
                      <a:headEnd/>
                      <a:tailEnd/>
                    </a:ln>
                  </pic:spPr>
                </pic:pic>
              </a:graphicData>
            </a:graphic>
          </wp:inline>
        </w:drawing>
      </w:r>
    </w:p>
    <w:p w14:paraId="43B4E545" w14:textId="7CFBC796" w:rsidR="00191BDD" w:rsidRPr="00191BDD" w:rsidRDefault="00191BDD">
      <w:pPr>
        <w:pStyle w:val="BodyText"/>
      </w:pPr>
      <w:r w:rsidRPr="0009100C">
        <w:t>Figure 1.4</w:t>
      </w:r>
      <w:r w:rsidRPr="0009100C">
        <w:tab/>
      </w:r>
      <w:ins w:id="10" w:author="Ping Song" w:date="2020-11-19T10:22:00Z">
        <w:r w:rsidR="007345BE">
          <w:t xml:space="preserve">Router </w:t>
        </w:r>
      </w:ins>
      <w:ins w:id="11" w:author="Ping Song" w:date="2020-11-19T10:20:00Z">
        <w:r w:rsidR="007345BE">
          <w:t>architecture</w:t>
        </w:r>
      </w:ins>
      <w:del w:id="12" w:author="Ping Song" w:date="2020-11-19T10:20:00Z">
        <w:r w:rsidRPr="0009100C" w:rsidDel="007345BE">
          <w:delText>xxxxx</w:delText>
        </w:r>
      </w:del>
    </w:p>
    <w:p w14:paraId="0DCC56AB" w14:textId="77777777" w:rsidR="00191BDD" w:rsidRDefault="00191BDD">
      <w:pPr>
        <w:pStyle w:val="BodyText"/>
      </w:pPr>
      <w:r>
        <w:t>The figure illustrates the following:</w:t>
      </w:r>
    </w:p>
    <w:p w14:paraId="7325A659" w14:textId="77777777" w:rsidR="005E32D4" w:rsidRPr="00077413" w:rsidRDefault="00F82A0C">
      <w:pPr>
        <w:numPr>
          <w:ilvl w:val="0"/>
          <w:numId w:val="5"/>
        </w:numPr>
        <w:rPr>
          <w:bCs/>
        </w:rPr>
      </w:pPr>
      <w:r w:rsidRPr="0009100C">
        <w:rPr>
          <w:bCs/>
        </w:rPr>
        <w:t>Configuration</w:t>
      </w:r>
      <w:r w:rsidRPr="00191BDD">
        <w:rPr>
          <w:bCs/>
        </w:rPr>
        <w:t xml:space="preserve"> (and management) </w:t>
      </w:r>
      <w:r w:rsidRPr="0009100C">
        <w:rPr>
          <w:bCs/>
        </w:rPr>
        <w:t>plane</w:t>
      </w:r>
      <w:r w:rsidRPr="00191BDD">
        <w:rPr>
          <w:bCs/>
        </w:rPr>
        <w:t>: This is used for network node configuration and supervision. Examples of widely use protocols are CLI (Command Line Interface), SNMP (Simple Network Management Protocol) and NetConf.</w:t>
      </w:r>
    </w:p>
    <w:p w14:paraId="066BA86F" w14:textId="77777777" w:rsidR="005E32D4" w:rsidRPr="00191BDD" w:rsidRDefault="00F82A0C">
      <w:pPr>
        <w:numPr>
          <w:ilvl w:val="0"/>
          <w:numId w:val="5"/>
        </w:numPr>
        <w:rPr>
          <w:bCs/>
        </w:rPr>
      </w:pPr>
      <w:r w:rsidRPr="0009100C">
        <w:rPr>
          <w:bCs/>
        </w:rPr>
        <w:t>Control plane</w:t>
      </w:r>
      <w:r w:rsidRPr="00191BDD">
        <w:rPr>
          <w:bCs/>
        </w:rPr>
        <w:t>: This is used by network nodes to make packet forwarding decision</w:t>
      </w:r>
      <w:r w:rsidR="00191BDD">
        <w:rPr>
          <w:bCs/>
        </w:rPr>
        <w:t>s</w:t>
      </w:r>
      <w:r w:rsidRPr="00191BDD">
        <w:rPr>
          <w:bCs/>
        </w:rPr>
        <w:t>. In traditional networks there have been a wide range of different network control protocols</w:t>
      </w:r>
      <w:r w:rsidR="00191BDD">
        <w:rPr>
          <w:bCs/>
        </w:rPr>
        <w:t xml:space="preserve">: </w:t>
      </w:r>
      <w:r w:rsidRPr="00191BDD">
        <w:rPr>
          <w:bCs/>
        </w:rPr>
        <w:t>OSPF, ISIS, BGP, LDP, RSVP-TE, etc.</w:t>
      </w:r>
    </w:p>
    <w:p w14:paraId="6B2966CA" w14:textId="77777777" w:rsidR="005E32D4" w:rsidRDefault="00F82A0C">
      <w:pPr>
        <w:numPr>
          <w:ilvl w:val="0"/>
          <w:numId w:val="5"/>
        </w:numPr>
      </w:pPr>
      <w:r w:rsidRPr="0009100C">
        <w:rPr>
          <w:bCs/>
        </w:rPr>
        <w:t>Forwarding</w:t>
      </w:r>
      <w:r w:rsidRPr="00191BDD">
        <w:rPr>
          <w:bCs/>
        </w:rPr>
        <w:t xml:space="preserve"> (or data) </w:t>
      </w:r>
      <w:r w:rsidRPr="0009100C">
        <w:rPr>
          <w:bCs/>
        </w:rPr>
        <w:t>plane</w:t>
      </w:r>
      <w:r w:rsidRPr="00191BDD">
        <w:rPr>
          <w:bCs/>
        </w:rPr>
        <w:t>: This</w:t>
      </w:r>
      <w:r>
        <w:t xml:space="preserve"> plane is responsible </w:t>
      </w:r>
      <w:r w:rsidR="00191BDD">
        <w:t>for performing</w:t>
      </w:r>
      <w:r>
        <w:t xml:space="preserve"> data packet processing and forwarding. This forwarding plane is made of proprietary protocols and is specific to each network equipment vendor.</w:t>
      </w:r>
    </w:p>
    <w:p w14:paraId="2E5943A0" w14:textId="77777777" w:rsidR="005E32D4" w:rsidRDefault="00F82A0C">
      <w:pPr>
        <w:pStyle w:val="FirstParagraph"/>
      </w:pPr>
      <w:r>
        <w:lastRenderedPageBreak/>
        <w:t>Configuration and Control planes are located in the device’s main processor card, often called the routing engine</w:t>
      </w:r>
      <w:r w:rsidR="00191BDD">
        <w:t xml:space="preserve"> (RE)</w:t>
      </w:r>
      <w:r>
        <w:t xml:space="preserve"> or routing switching engine. The forwarding plane is located in the device’s packet forwarding card, often called </w:t>
      </w:r>
      <w:r w:rsidR="00191BDD">
        <w:t xml:space="preserve">the </w:t>
      </w:r>
      <w:r>
        <w:t>line card.</w:t>
      </w:r>
    </w:p>
    <w:p w14:paraId="31842EDD" w14:textId="77777777" w:rsidR="005E32D4" w:rsidRDefault="00F82A0C">
      <w:pPr>
        <w:pStyle w:val="BodyText"/>
      </w:pPr>
      <w:r>
        <w:t xml:space="preserve">SDN architecture typically has </w:t>
      </w:r>
      <w:r w:rsidR="00191BDD">
        <w:t xml:space="preserve">three </w:t>
      </w:r>
      <w:r>
        <w:t>layers</w:t>
      </w:r>
      <w:r w:rsidR="00191BDD">
        <w:t xml:space="preserve"> as shown in Figure 1.5.</w:t>
      </w:r>
    </w:p>
    <w:p w14:paraId="370690AE" w14:textId="77777777" w:rsidR="005E32D4" w:rsidRDefault="00F82A0C">
      <w:pPr>
        <w:pStyle w:val="BodyText"/>
      </w:pPr>
      <w:r>
        <w:rPr>
          <w:noProof/>
        </w:rPr>
        <w:drawing>
          <wp:inline distT="0" distB="0" distL="0" distR="0" wp14:anchorId="613BA095" wp14:editId="478C6EB6">
            <wp:extent cx="5334000" cy="6143426"/>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mk03UPKCDdECEAAAjwAAAAwAAAAAhDA2wAAAACOAAAAAAAAAKuqKjwCAAAAAgAAAAIAAAAAAAAAAhDA2wAAAAAAAAD/CEABAzwAAAAwAAAAAhDA2wQAAAAAAAAAAAAAAPfJIr92ar8+98kiv7ZTFkAAAAAAw2IxQAAAAAAAAQEBFUABABAAAAAEAAAAAAAAACQAAAAkAAAAAACAPQAAAAAAAAAAAACAPQAAAAAAAAAAAgAAAF8AAAA4AAAAAQAAADgAAAAAAAAAOAAAAAAAAAAAAAEAFAAAAAAAAAAAAAAAAAAAAAAAAAAAAAAAJQAAAAwAAAABAAAAJQAAAAwAAAAFAACAVwAAACwAAAC4AQAA2gIAAAkDAAAqAwAABAAAAJ8bgDJtHoAyPS27LWkwuy0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jWu2UMO+d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1iChGdYgwRiSHwsYAh4LGHIcCxguG8EYLhuhGS4bghpyHDgbAh44G5IfOBvWIIIa1iChGTwAAAAIAAAAPgAAABgAAACyAQAAgAEAAA4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Wu2UMO+dlDCEAAAjwAAAAwAAAAAhDA2wAAAACOAAAAAAAAAKuqKjwCAAAAAgAAAAIAAAAAAAAAAhDA2wAAAACgMHD/FUABABAAAAAEAAAAAAAAACQAAAAkAAAAAACAPQAAAAAAAAAAAACAPQAAAAAAAAAAAgAAAF8AAAA4AAAAAQAAADgAAAAAAAAAOAAAAAAAAAAAAAEAFAAAAAAAAABwMKAAAAAAAAAAAAAAAAAAJQAAAAwAAAABAAAAJQAAAAwAAAAFAACAVQAAAFAAAACxAQAAfwEAAA8CAAC2AQAADQAAANYgoRnWIMEYkh8LGAIeCxhyHAsYLhvBGC4boRkuG4Iachw4GwIeOBuSHzgb1iCCGtYgo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1/lQ5pHykMEQAAADAAAAAAAAAAhAAAACAAAABwAAAAIAAAASwAAAEAAAAAwAAAABQAAACAAAAABAAAAAQAAABAAAAAAAAAAAAAAAMQDAABfBAAAAAAAAAAAAADEAwAAXwQAACQAAAAkAAAAAACAPwAAAAAAAAAAAACAP8Nf5UOaR8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556UOdR9ZDBEAAAAwAAAAAAAAAIQAAAAgAAAAcAAAACAAAAEsAAABAAAAAMAAAAAUAAAAgAAAAAQAAAAEAAAAQAAAAAAAAAAAAAADEAwAAXwQAAAAAAAAAAAAAxAMAAF8EAAAkAAAAJAAAAAAAgD8AAAAAAAAAAAAAgD8eeelDnUf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PfCkQM49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WCifGVgovhgUJwgYhCUIGPQjCBiwIr4YsCKfGbAifxr0IzUbhCU1GxQnNRtYKH8aWCifGTwAAAAIAAAAPgAAABgAAAArAgAAgAEAAIY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PfCkQM49lDCEAAAjwAAAAwAAAAAhDA2wAAAACOAAAAAAAAAKuqKjwCAAAAAgAAAAIAAAAAAAAAAhDA2wAAAACgMHD/FUABABAAAAAEAAAAAAAAACQAAAAkAAAAAACAPQAAAAAAAAAAAACAPQAAAAAAAAAAAgAAAF8AAAA4AAAAAQAAADgAAAAAAAAAOAAAAAAAAAAAAAEAFAAAAAAAAABwMKAAAAAAAAAAAAAAAAAAJQAAAAwAAAABAAAAJQAAAAwAAAAFAACAVQAAAFAAAAApAgAAfgEAAIgCAAC1AQAADQAAAFgonxlYKL4YFCcIGIQlCBj0IwgYsCK+GLAinxmwIn8a9CM1G4QlNRsUJzUbWCh/Glgonx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vzwPRJgxykMEQAAADAAAAAAAAAAhAAAACAAAABwAAAAIAAAASwAAAEAAAAAwAAAABQAAACAAAAABAAAAAQAAABAAAAAAAAAAAAAAAMQDAABfBAAAAAAAAAAAAADEAwAAXwQAACQAAAAkAAAAAACAPwAAAAAAAAAAAACAP788D0SYMc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fEEkSaMdZDBEAAAAwAAAAAAAAAIQAAAAgAAAAcAAAACAAAAEsAAABAAAAAMAAAAAUAAAAgAAAAAQAAAAEAAAAQAAAAAAAAAAAAAADEAwAAXwQAAAAAAAAAAAAAxAMAAF8EAAAkAAAAJAAAAAAAgD8AAAAAAAAAAAAAgD93xBJEmjH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NKKkRhtd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MzCZGTMwuRjvLgMYXy0DGM8rAxiLKrkYiyqZGYsqeRrPKy8bXy0vG+8uLxszMHkaMzCZGTwAAAAIAAAAPgAAABgAAACoAgAAgAEAAAQDAACz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NKKkRhtdlDCEAAAjwAAAAwAAAAAhDA2wAAAACOAAAAAAAAAKuqKjwCAAAAAgAAAAIAAAAAAAAAAhDA2wAAAACgMHD/FUABABAAAAAEAAAAAAAAACQAAAAkAAAAAACAPQAAAAAAAAAAAACAPQAAAAAAAAAAAgAAAF8AAAA4AAAAAQAAADgAAAAAAAAAOAAAAAAAAAAAAAEAFAAAAAAAAABwMKAAAAAAAAAAAAAAAAAAJQAAAAwAAAABAAAAJQAAAAwAAAAFAACAVQAAAFAAAACnAgAAfgEAAAUDAAC1AQAADQAAADMwmRkzMLkY7y4DGF8tAxjPKwMYiyq5GIsqmRmLKnkazysvG18tLxvvLi8bMzB5GjMwm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aiMwRO0DykMEQAAADAAAAAAAAAAhAAAACAAAABwAAAAIAAAASwAAAEAAAAAwAAAABQAAACAAAAABAAAAAQAAABAAAAAAAAAAAAAAAMQDAABfBAAAAAAAAAAAAADEAwAAXwQAACQAAAAkAAAAAACAPwAAAAAAAAAAAACAP2ojMETtA8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cwMkTwA9ZDBEAAAAwAAAAAAAAAIQAAAAgAAAAcAAAACAAAAEsAAABAAAAAMAAAAAUAAAAgAAAAAQAAAAEAAAAQAAAAAAAAAAAAAADEAwAAXwQAAAAAAAAAAAAAxAMAAF8EAAAkAAAAJAAAAAAAgD8AAAAAAAAAAAAAgD8XMDJE8AP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7iKlD2rgdRAhAAAI8AAAAMAAAAAIQwNsAAAAAjgAAAAAAAACrqio8AgAAAAIAAAACAAAAAAAAAAIQwNsAAAAAAAD//xVAAQAQAAAABAAAAAAAAAAkAAAAJAAAAAAAgD0AAAAAAAAAAAAAgD0AAAAAAAAAAAIAAABfAAAAOAAAAAIAAAA4AAAAAAAAADgAAAAAAAAAAAABABQAAAAAAAAA/wAAAAAAAAAAAAAAAAAAACUAAAAMAAAAAgAAACUAAAAMAAAABQAAgFUAAABQAAAAUQEAAEUCAAC3AQAAeQIAAA0AAABKG+klShsXJesZbCQ6GGwkiRZsJCoVFyUqFeklKhW8JokWZyc6GGcn6xlnJ0obvCZKG+kl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t0q4UPauB1ECEABA5AAAACEAAAAAhDA2w0AAAAAAAAAVhNRP9lPS75WE1E/isydvrtFIj/ZT8u+VhPRPtlPy75tNjs+2U/LvgAAAKWKzJ2+AAAApdlPS74AAAClOw22vW02Oz4AAMAkVhPRPgAAACW7RSI/AABAJVYTUT87Dba9VhNRP9lPS74AAwMDAwMDAwMDAwODAQMDFEABgBAAAAAEAAAA/////yEAAAAIAAAAYgAAAAwAAAABAAAAJAAAACQAAAAAAIA9AAAAAAAAAAAAAIA9AAAAAAAAAAACAAAAJQAAAAwAAAABAAAAEwAAAAwAAAABAAAAOwAAAAgAAABVAAAAUAAAAAAAAAAAAAAA//////////8NAAAAPiLpJT4iFyXfIGwkLh9sJH0dbCQeHBclHhzpJR4cvCZ9HWcnLh9nJ98gZyc+IrwmPiLpJTwAAAAIAAAAPgAAABgAAADBAQAARgIAAC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0q4UPauB1ECEAAAjwAAAAwAAAAAhDA2wAAAACOAAAAAAAAAKuqKjwCAAAAAgAAAAIAAAAAAAAAAhDA2wAAAAAAAP//FUABABAAAAAEAAAAAAAAACQAAAAkAAAAAACAPQAAAAAAAAAAAACAPQAAAAAAAAAAAgAAAF8AAAA4AAAAAgAAADgAAAAAAAAAOAAAAAAAAAAAAAEAFAAAAAAAAAD/AAAAAAAAAAAAAAAAAAAAJQAAAAwAAAACAAAAJQAAAAwAAAAFAACAVQAAAFAAAADAAQAARQIAACYCAAB5AgAADQAAAD4i6SU+Ihcl3yBsJC4fbCR9HWwkHhwXJR4c6SUeHLwmfR1nJy4fZyffIGcnPiK8Jj4i6SU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BmDETauB1ECEABA5AAAACEAAAAAhDA2w0AAAAAAAAAVhNRP9lPS75WE1E/isydvrtFIj/ZT8u+VhPRPtlPy75tNjs+2U/LvgAAAKWKzJ2+AAAApdlPS74AAAClOw22vW02Oz4AAMAkVhPRPgAAACW7RSI/AABAJVYTUT87Dba9VhNRP9lPS74AAwMDAwMDAwMDAwODAQMDFEABgBAAAAAEAAAA/////yEAAAAIAAAAYgAAAAwAAAABAAAAJAAAACQAAAAAAIA9AAAAAAAAAAAAAIA9AAAAAAAAAAACAAAAJQAAAAwAAAABAAAAEwAAAAwAAAABAAAAOwAAAAgAAABVAAAAUAAAAAAAAAAAAAAA//////////8NAAAAMinpJTIpFyXTJ2wkIiZsJHEkbCQSIxclEiPpJRIjvCZxJGcnIiZnJ9MnZycyKbwmMinpJTwAAAAIAAAAPgAAABgAAAAxAgAARgIAAJ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BmDETauB1ECEAAAjwAAAAwAAAAAhDA2wAAAACOAAAAAAAAAKuqKjwCAAAAAgAAAAIAAAAAAAAAAhDA2wAAAAAAAP//FUABABAAAAAEAAAAAAAAACQAAAAkAAAAAACAPQAAAAAAAAAAAACAPQAAAAAAAAAAAgAAAF8AAAA4AAAAAgAAADgAAAAAAAAAOAAAAAAAAAAAAAEAFAAAAAAAAAD/AAAAAAAAAAAAAAAAAAAAJQAAAAwAAAACAAAAJQAAAAwAAAAFAACAVQAAAFAAAAAvAgAARQIAAJUCAAB5AgAADQAAADIp6SUyKRcl0ydsJCImbCRxJGwkEiMXJRIj6SUSI7wmcSRnJyImZyfTJ2cnMim8JjIp6SU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TcoRNq4HUQIQAEDkAAAAIQAAAACEMDbDQAAAAAAAABWE1E/2U9LvlYTUT+KzJ2+u0UiP9lPy75WE9E+2U/Lvm02Oz7ZT8u+AAAApYrMnb4AAACl2U9LvgAAAKU7Dba9bTY7PgAAwCRWE9E+AAAAJbtFIj8AAEAlVhNRPzsNtr1WE1E/2U9LvgADAwMDAwMDAwMDA4MBAwMUQAGAEAAAAAQAAAD/////IQAAAAgAAABiAAAADAAAAAEAAAAkAAAAJAAAAAAAgD0AAAAAAAAAAAAAgD0AAAAAAAAAAAIAAAAlAAAADAAAAAEAAAATAAAADAAAAAEAAAA7AAAACAAAAFUAAABQAAAAAAAAAAAAAAD//////////w0AAAAmMOklJjAXJccubCQWLWwkZStsJAYqFyUGKuklBiq8JmUrZycWLWcnxy5nJyYwvCYmMOklPAAAAAgAAAA+AAAAGAAAAKACAABGAgAAAwMAAHc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kTcoRNq4HUQIQAACPAAAADAAAAACEMDbAAAAAI4AAAAAAAAAq6oqPAIAAAACAAAAAgAAAAAAAAACEMDbAAAAAAAA//8VQAEAEAAAAAQAAAAAAAAAJAAAACQAAAAAAIA9AAAAAAAAAAAAAIA9AAAAAAAAAAACAAAAXwAAADgAAAACAAAAOAAAAAAAAAA4AAAAAAAAAAAAAQAUAAAAAAAAAP8AAAAAAAAAAAAAAAAAAAAlAAAADAAAAAIAAAAlAAAADAAAAAUAAIBVAAAAUAAAAJ4CAABFAgAABAMAAHkCAAANAAAAJjDpJSYwFyXHLmwkFi1sJGUrbCQGKhclBirpJQYqvCZlK2cnFi1nJ8cuZycmMLwmJjDpJ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jCERE2rgdRAhAAQOQAAAAhAAAAAIQwNsNAAAAAAAAAFYTUT/ZT0u+VhNRP4rMnb67RSI/2U/LvlYT0T7ZT8u+bTY7PtlPy74AAAClisydvgAAAKXZT0u+AAAApTsNtr1tNjs+AADAJFYT0T4AAAAlu0UiPwAAQCVWE1E/Ow22vVYTUT/ZT0u+AAMDAwMDAwMDAwMDgwEDAxRAAYAQAAAABAAAAP////8hAAAACAAAAGIAAAAMAAAAAQAAACQAAAAkAAAAAACAPQAAAAAAAAAAAACAPQAAAAAAAAAAAgAAACUAAAAMAAAAAQAAABMAAAAMAAAAAQAAADsAAAAIAAAAVQAAAFAAAAAAAAAAAAAAAP//////////DQAAABs36SUbNxclvDVsJAs0bCRaMmwk+zAXJfsw6SX7MLwmWjJnJws0Zye8NWcnGze8Jhs36SU8AAAACAAAAD4AAAAYAAAADwMAAEYCAAByAwAAdw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jCERE2rgdRAhAAAI8AAAAMAAAAAIQwNsAAAAAjgAAAAAAAACrqio8AgAAAAIAAAACAAAAAAAAAAIQwNsAAAAAAAD//xVAAQAQAAAABAAAAAAAAAAkAAAAJAAAAAAAgD0AAAAAAAAAAAAAgD0AAAAAAAAAAAIAAABfAAAAOAAAAAIAAAA4AAAAAAAAADgAAAAAAAAAAAABABQAAAAAAAAA/wAAAAAAAAAAAAAAAAAAACUAAAAMAAAAAgAAACUAAAAMAAAABQAAgFUAAABQAAAADgMAAEUCAAB0AwAAeQIAAA0AAAAbN+klGzcXJbw1bCQLNGwkWjJsJPswFyX7MOkl+zC8JloyZycLNGcnvDVnJxs3vCYbN+kl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a0ilQ1N3DEQIQAACTAAAAEAAAAACEMDbAAAAAM4BAAAAAAAAAD7fRgIAAAACAAAAAgAAAAIAAAAAAAAAAgAAAAAAAEAAAIA/AhDA2wAAAAAAAAD/CEABA0gAAAA8AAAAAhDA2wUAAAAAAAAAAAAAAAAAAAD/1YNKAAAAAP/Vg0p0P0DJAAAAAHQ/QMkAAAAAAAAAAAABAQGBAwMD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FjgQ+G9B0QrQAAADAAAAAAAAAAeQAYADAAAAAAAAAAhQAUADAAAAAAAAAAeQAkADAAAAAAAAAAqQAAAJAAAABgAAADAmwk5AAAAAAAAAADAmwk5GFjgQ+G9B0QhQAcADAAAAAAAAAAIQAEDPAAAADAAAAACEMDbBAAAAAAAAAAAAAAAAAAAAG5bw0gAAAAAblvDSGUlmMhO3uO7ZSWYyAABAYEzQAEBDAAAAAAAAAAkQAQADAAAAAAAAAAqQAAAJAAAABgAAAB57Go9AAAAAAAAAADIPmo9F1jgQ50J+0MIQAIFUGEAAERhAAACEMDbAgAAAAQAAAA0YQAAAQAAAGwAAAAAAAAAAAAAAJEDAADJAgAAAAAAAAAAAAAAQAAA2DEAACBFTUYAAAEANGE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tGVdPT09PT09PT09PT09PT09PT09POx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QAAAAAAAAAAAAAAAAAAAAAAAAAAAAAAAAEBIz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gkRAAAAAAAAAAAAAAAAAAAAAAAAAAAAAAAAAAAADyU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1YSAAAAAAAAAAAAAAAAAAAAAAAAAAAAAAAAAAAAAAAde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oKAAAAAAAAAAAAAAAAAAAAAAAAAAAAAAAAAAAAAAAAAFN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3CgAAAAAAAAAAAAAAAAAAAAAAAAAAAAAAAAAAAAAAAAAAADJ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R0AAAAAAAAAAAAAAAAAAAAAAAAAAAAAAAAAAAAAAAAAAAB4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oPAAAAAAAAAAAAAAAAAAAAAAAAAAAAAAAAAAAAAAAAAAAAHV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EAAAAAAAAAAAAAAAAAAAAAAAAAAAAAAAAAAAAAAAAAAAABE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AAAAAAAAAAAAAAAAAAAAAAAAAAAAAAAAAAAAAAAAAAAAAA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EAAAAAAAAAAAAAAAAAAAAAAAAAAAAAAAAAAAAAAAAAAAAAAAAA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AAAAAAAAAAAAAAAAAAAAAAAAAAAAAAAAAAAAAAAAAAAAAAAAAD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RwAAAAAAAAAAAAAAAAAAAAAAAAAAAAAAAAAAAAAAAAAAAAAAAA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sAAAAAAAAAAAAAAAAAAAAAAAAAAAAAAAAAAAAAAAAAAAAAAAAAE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9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EQAAAAAAAAAAAAAAAAAAAAAAAAAAAAAAAAAAAAAAAAAAAAAAAAAA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wAAAAAAAAAAAAAAAAAAAAAAAAAAAAAAAAAAAAAAAAAAAAAAAAAAAG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QAAAAAAAAAAAAAAAAAAAAAAAAAAAAAAAAAAAAAAAAAAAAAAAAAAAA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eAAAAAAAAAAAAAAAAAAAAAAAAAAAAAAAAAAAAAAAAAAAAAAAAAAAA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lAAAAAAAAAAAAAAAAAAAAAAAAAAAAAAAAAAAAAAAAAAAAAAAAAAAAA9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VRtAQEBAQEBAQEBAQEBAQEBAQEBAQEBAQEBAQEBAQEBAQEBAQEBAQEBAQEBAQVAAAAAAAAAAAAAAAAAAAAAAAAAAAAAAAAAAAAAAAAAAAAAAAAAAAAAEk8BAQEBAQEBAQEBAQEBAQEBAQEBAQEBAQEBAQEBAQEBAQEBAQEBAQEBAX5HQmsLXW8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eRQkcCVs5KgEBAQEBAQEBAQEBAQEBAQEBAQEBAQEBAQEBAQEBAQEBAQEBAQEBAQFdEAAAAAAAAAAAAAAAAAAAAAAAAAAAAAAAAAAAAAAAAAAAAAAAAAAAAABzAQEBAQEBAQEBAQEBAQEBAQEBAQEBAQEBAQEBAQEBAQEBAQEBAQEBAStgHQAAAAA9bgc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9BAAAAAAAAETIFAQEBAQEBAQEBAQEBAQEBAQEBAQEBAQEBAQEBAQEBAQEBAQEBAQFyCQAAAAAAAAAAAAAAAAAAAAAAAAAAAAAAAAAAAAAAAAAAAAAAAAAAAAAAJncBAQEBAQEBAQEBAQEBAQEBAQEBAQEBAQEBAQEBAQEBAQEBAQEBNkUAAAAAAAAAABBjI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EAtmAQEBAQEBAQEBAQEBAQEBAQEBAQEBAQEBAQEBAQEBAQEBAQEBHBAAAAAAAAAAAAAAAAAAAAAAAAAAAAAAAAAAAAAAAAAAAAAAAAAAAAAAAAAmNQEBAQEBAQEBAQEBAQEBAQEBAQEBAQEBAQEBAQEBAQEBAQEBKzIAAAAAAAAAAAAAACZw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QJiABAQEBAQEBAQEBAQEBAQEBAQEBAQEBAQEBAQEBAQEBAQFRQBAAAAAAAAAAAAAAAAAAAAAAAAAAAAAAAAAAAAAAAAAAAAAAAAAAAAAAAAAAEBI3AQEBAQEBAQEBAQEBAQEBAQEBAQEBAQEBAQEBAQEBAQFmYhIAAAAAAAAAAAAAAAAADwI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8oegEBAQEBAQEBAQEBAQEBAQEBAQEBAQEBAQEBAQEBAQErYREAAAAAAAAAAAAAAAAAAAAAAAAAAAAAAAAAAAAAAAAAAAAAAAAAAAAAAAAAAAAAYk0CAQEBAQEBAQEBAQEBAQEBAQEBAQEBAQEBAQEBAQEFKQ8AAAAAAAAAAAAAAAAAAAAJbA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9rfgEBAQEBAQEBAQEBAQEBAQEBAQEBAQEBAQEBZUYfRAAAAAAAAAAAAAAAAAAAAAAAAAAAAAAAAAAAAAAAAAAAAAAAAAAAAAAAAAAAAAAAAAAdKUc3AQEBAQEBAQEBAQEBAQEBAQEBAQEBAQEBAQFfYgAAAAAAAAAAAAAAAAAAAAAAAGMM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iAAAAAAAAAAAAAAAAAAAAAAAAAA4NAQEBAQEBAQEBAQEBAQEBAQEBAQEBAQFnLhwRAAAAAAAAAAAAAAAAAAAAAAAAAAAAAAAAAAAAAAAAAAAAAAAAAAAAAAAAAAAAAAAAAAAAAAAAECk5FQEBAQEBAQEBAQEBAQEBAQEBAQEBAXtSJwAAAAAAAAAAAAAAAAAAAAAAAAAALWk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AAAAAAAAAAAAAAAALEoBAQEBAQEBAQEBAQEBAQEBAQEBeVpEAAAAAAAAAAAAAAAAAAAAAAAAAAAAAAAAAAAAAAAAAAAAAAAAAAAAAAAAAAAAAAAAAAAAAAAAAAAAAAAAABI9DQEBAQEBAQEBAQEBAQEBAQEBAXUnAAAAAAAAAAAAAAAAAAAAAAAAAAAAAAAmI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AAAAAAAAAAAAAAAAQD08BAQEBAQEBAQEBAQEBAQEXHA8QAAAAAAAAAAAAAAAAAAAAAAAAAAAAAAAAAAAAAAAAAAAAAAAAAAAAAAAAAAAAAAAAAAAAAAAAAAAAAAAAAAAAABEPHxoBAQEBAQEBAQEBAQEBAYARAAAAAAAAAAAAAAAAAAAAAAAAAAAAAAAAAA8C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AAAAAAAAAAAAAAAAAmTXsBAQEBAQEBAQEBAWo+Jg8AAAAAAAAAAAAAAAAAAAAAAAAAAAAAAAAAAAAAAAAAAAAAAAAAAAAAAAAAAAAAAAAAAAAAAAAAAAAAAAAAAAAAAAAAADoJSSMBAQEBAQEBAQEBCCUnAAAAAAAAAAAAAAAAAAAAAAAAAAAAAAAAAAAACWw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9AAAAAAAAAAAAAAAAAAAAAAAAAAAAAAAAAAAAADpQNAEBAQEBAQEHRls6EAAAAAAAAAAAAAAAAAAAAAAAAAAAAAAAAAAAAAAAAAAAAAAAAAAAAAAAAAAAAAAAAAAAAAAAAAAAAAAAAAAAAAAAAAAAAAAAABEcaBYiAQEBAQEMbhwRAAAAAAAAAAAAAAAAAAAAAAAAAAAAAAAAAAAAAABj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NiAAAAAAAAAAAAAAAAAAAAAAAAAAAAAAAAAAAAAAAAABI+F2dlKhR9CRAAAAAAAAAAAAAAAAAAAAAAAAAAAAAAAAAAAAAAAAAAAAAAAAAAAAAAAAAAAAAAAAAAAAAAAAAAAAAAAAAAAAAAAAAAAAAAAAAAAAAAAAAPDk1fcW5OOhAAAAAAAAAAAAAAAAAAAAAAAAAAAAAAAAAAAAAAAAAAAEps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EmAAAAAAAAAAAAAAAAAAAAAAAAAAAAAAAAAAAAAAAAAAAAAAAAAAAAAAAAAAAAAAAAAAAAAAAAAAAAAAAAAAAAAAAAAAAAAAAAAAAAAAAAAAAAAAAAAAAAAAAAAAAAAAAAAAAAAAAAAAAAAAAAAAAAAAAAAAAAAAAAAAAAAAAAAAAAAAAAAAAAAAAAAAAAAAAAAAAAAAAAAAAAAAAAAAAAAAAAJmw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Q6AAAAAAAAAAAAAAAAAAAAAAAAAAAAAAAAAAAAAAAAAAAAAAAAAAAAAAAAAAAAAAAAAAAAAAAAAAAAAAAAAAAAAAAAAAAAAAAAAAAAAAAAAAAAAAAAAAAAAAAAAAAAAAAAAAAAAAAAAAAAAAAAAAAAAAAAAAAAAAAAAAAAAAAAAAAAAAAAAAAAAAAAAAAAAAAAAAAAAAAAAAAAAAAAAAAAAAAAAAARDA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tTEAAAAAAAAAAAAAAAAAAAAAAAAAAAAAAAAAAAAAAAAAAAAAAAAAAAAAAAAAAAAAAAAAAAAAAAAAAAAAAAAAAAAAAAAAAAAAAAAAAAAAAAAAAAAAAAAAAAAAAAAAAAAAAAAAAAAAAAAAAAAAAAAAAAAAAAAAAAAAAAAAAAAAAAAAAAAAAAAAAAAAAAAAAAAAAAAAAAAAAAAAAAAAAAAAAAAAAAAAAAAB5p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AAAAAAAAAAAAAAAAAAAAAAAAAAAAAAAAAAAAAAAAAAAAAAAAAAAAAAAAAAAAAAAAAAAAAAAAAAAAAAAAAAAAAAAAAAAAAAAAAAAAAAAAAAAAAAAAAAAAAAAAAAAAAAAAAAAAAAAAAAAAAAAAAAAAAAAAAAAAAAAAAAAAAAAAAAAAAAAAAAAAAAAAAAAAAAAAAAAAAAAAAAJWw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AAAAAAAAAAAAAAAAAAAAAAAAAAAAAAAAAAAAAAAAAAAAAAAAAAAAAAAAAAAAAAAAAAAAAAAAAAAAAAAAAAAAAAAAAAAAAAAAAAAAAAAAAAAAAAAAAAAAAAAAAAAAAAAAAAAAAAAAAAAAAAAAAAAAAAAAAAAAAAAAAAAAAAAAAAAAAAAAAAAAAAAAAAAAAAAAAAAAAAAAAAAAAAAAAAAAAAAAAAAAAAAAAABON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1gAAAAAAAAAAAAAAAAAAAAAAAAAAAAAAAAAAAAAAAAAAAAAAAAAAAAAAAAAAAAAAAAAAAAAAAAAAAAAAAAAAAAAAAAAAAAAAAAAAAAAAAAAAAAAAAAAAAAAAAAAAAAAAAAAAAAAAAAAAAAAAAAAAAAAAAAAAAAAAAAAAAAAAAAAAAAAAAAAAAAAAAAAAAAAAAAAAAAAAAAAAAAAAAAAAAAAAAAAAAAAAAAAAAAECU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4EAAAAAAAAAAAAAAAAAAAAAAAAAAAAAAAAAAAAAAAAAAAAAAAAAAAAAAAAAAAAAAAAAAAAAAAAAAAAAAAAAAAAAAAAAAAAAAAAAAAAAAAAAAAAAAAAAAAAAAAAAAAAAAAAAAAAAAAAAAAAAAAAAAAAAAAAAAAAAAAAAAAAAAAAAAAAAAAAAAAAAAAAAAAAAAAAAAAAAAAAAAAAAAAAAAAAAAAAAAAAAAAAAAAAABTG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7KAAAAAAAAAAAAAAAAAAAAAAAAAAAAAAAAAAAAAAAAAAAAAAAAAAAAAAAAAAAAAAAAAAAAAAAAAAAAAAAAAAAAAAAAAAAAAAAAAAAAAAAAAAAAAAAAAAAAAAAAAAAAAAAAAAAAAAAAAAAAAAAAAAAAAAAAAAAAAAAAAAAAAAAAAAAAAAAAAAAAAAAAAAAAAAAAAAAAAAAAAAAAAAAAAAAAAAAAAAAAAAAAAAAAAAAEm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oAAAAAAAAAAAAAAAAAAAAAAAAAAAAAAAAAAAAAAAAAAAAAAAAAAAAAAAAAAAAAAAAAAAAAAAAAAAAAAAAAAAAAAAAAAAAAAAAAAAAAAAAAAAAAAAAAAAAAAAAAAAAAAAAAAAAAAAAAAAAAAAAAAAAAAAAAAAAAAAAAAAAAAAAAAAAAAAAAAAAAAAAAAAAAAAAAAAAAAAAAAAAAAAAAAAAAAAAAAAAAAAAAAAAAABAS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0dAAAAAAAAAAAAAAAAAAAAAAAAAAAAAAAAAAAAAAAAAAAAAAAAAAAAAAAAAAAAAAAAAAAAAAAAAA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zoAAAAAAAAAAAAAAAAAAAAAAAAAAAAAAAAAAAAAAAAAAAAAAAAAAAAAAAAAAAAAAAAAAAAAAAAAAAAAAAAAAAAAAAAAAAAAAAAAAAAAAAAAAAAAAAAAAAAAAAAAAA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UoAAAAAAAAAAAAAAAAAAAAAAAAAAAAAAAAAAAAAAAAAAAAAAAAAAAAAAAAAAAAAAAAAAAAAAAAAAAAAAAAAAAAAAAAAAAAAAAAAAAAAAAAAAAAAAAAAAAAAAAAAAAAAAAAAAAAAAAAAAAAAAAAAAAAAAAAAAAAAAAAAAAAAAAAAAAAAAAAAAAAAAAAAAAAAAAAAAAAAAAAAAAAAAAAAAAAAAAAAAAAAAAAAAAAAAAoSw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IAAAAAAAAAAAAAAAAAAAAAAAAAAAAAAAAAAAAAAAAAAAAAAAAAAAAAAAAAAAAAAAAAAAAAAAAAAAAAAAAAAAAAAAAAAAAAAAAAAAAAAAAAAAAAAAAAAAAAAAAAAAAAAAAAAAAAAAAAAAAAAAAAAAAAAAAAAAAAAAAAAAAAAAAAAAAAAAAAAAAAAAAAAAAAAAAAAAAAAAAAAAAAAAAAAAAAAAAAAAAAAAAAAAAsHw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RgAAAAAAAAAAAAAAAAAAAAAAAAAAAAAAAAAAAAAAAAAAAAAAAAAAAAAAAAAAAAAAAAAAAAAAAAAAAAAAAAAAAAAAAAAAAAAAAAAAAAAAAAAAAAAAAAAAAAAAAAAAAAAAAAAAAAAAAAAAAAAAAAAAAAAAAAAAAAAAAAAAAAAAAAAAAAAAAAAAAAAAAAAAAAAAAAAAAAAAAAAAAAAAAAAAAAAAAAAAAAAAAAAAAAQS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3gAAAAAAAAAAAAAAAAAAAAAAAAAAAAAAAAAAAAAAAAAAAAAAAAAAAAAAAAAAAAAAAAAAAAAAAAAAAAAAAAAAAAAAAAAAAAAAAAAAAAAAAAAAAAAAAAAAAAAAAAAAAAAAAAAAAAAAAAAAAAAAAAAAAAAAAAAAAAAAAAAAAAAAAAAAAAAAAAAAAAAAAAAAAAAAAAAAAAAAAAAAAAAAAAAAAAAAAAAAAAAAAAAREM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H0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AAAAAAAAAAAAAAAAAAAAAAAAAAAAAAAAAAAAAAAAAAAAAAAAAAAAAAAAAAAAAAAAAAAAAAAAAAAAAAAAAAAAAAAAAAAAAAAAAAAAAAAAAAAAAAAAAAAAAAAAAAAAAAAAAAAAAAAAAAAAAAAAAAAAAAAAAAAAAAAAAAAAAAAAAGA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LBAAAAAAAAAAAAAAAAAAAAAAAAAAAAAAAAAAAAAAAAAAAAAAAAAAAAAAAAAAAAAAAAAAAAAAAAAAAAAAAAAAAAAAAAAAAAAAAAAAAAAAAAAAAAAAAAAAAAAAAAAAAAAAAAAAAAAAAAAAAAAAAAAAAAAAAAAAAAAAAAAAAAAAAAAAAAAAAAAAAAAAAAAAAAAAAAAAAAAAAAAAAAAAAAAAAAAAAAAAEBJn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sdAAAAAAAAAAAAAAAAAAAAAAAAAAAAAAAAAAAAAAAAAAAAAAAAAAAAAAAAAAAAAAAAAAAAAAAAAAAAAAAAAAAAAAAAAAAAAAAAAAAAAAAAAAAAAAAAAAAAAAAAAAAAAAAAAAAAAAAAAAAAAAAAAAAAAAAAAAAAAAAAAAAAAAAAAAAAAAAAAAAAAAAAAAAAAAAAAAAAAAAAAAAAAAAAAAAAAAAAADpu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IAAAAAAAAAAAAAAAAAAAAAAAAAAAAAAAAAAAAAAAAAAAAAAAAAAAAAAAAAAAAAAAAAAAAAAAAAAAAAAAAAAAAAAAAAAAAAAAAAAAAAAAAAAAAAAAAAAAAAAAAAAAAAAAAAAAAAAAAAAAAAAAAAAAAAAAAAAAAAAAAAAAAAAAAAAAAAAAAAAAAAAAAAAAAAAAAAAAAAAAAAAAAAAAAAAAAAACwT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JAAAAAAAAAAAAAAAAAAAAAAAAAAAAAAAAAAAAAAAAAAAAAAAAAAAAAAAAAAAAAAAAAAAAAAAAAAAAAAAAAAAAAAAAAAAAAAAAAAAAAAAAAAAAAAAAAAAAAAAAAAAAAAAAAAAAAAAAAAAAAAAAAAAAAAAAAAAAAAAAAAAAAAAAAAAAAAAAAAAAAAAAAAAAAAAAAAAAAAAAAAAAAAAAAAAAAAA4Lw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XgAAAAAAAAAAAAAAAAAAAAAAAAAAAAAAAAAAAAAAAAAAAAAAAAAAAAAAAAAAAAAAAAAAAAAAAAAAAAAAAAAAAAAAAAAAAAAAAAAAAAAAAAAAAAAAAAAAAAAAAAAAAAAAAAAAAAAAAAAAAAAAAAAAAAAAAAAAAAAAAAAAAAAAAAAAAAAAAAAAAAAAAAAAAAAAAAAAAAAAAAAAAAAAAAAAAAKOw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2EAAAAAAAAAAAAAAAAAAAAAAAAAAAAAAAAAAAAAAAAAAAAAAAAAAAAAAAAAAAAAAAAAAAAAAAAAAAAAAAAAAAAAAAAAAAAAAAAAAAAAAAAAAAAAAAAAAAAAAAAAAAAAAAAAAAAAAAAAAAAAAAAAAAAAAAAAAAAAAAAAAAAAAAAAAAAAAAAAAAAAAAAAAAAAAAAAAAAAAAAAAAAAAAAAAAf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4AAAAAAAAAAAAAAAAAAAAAAAAAAAAAAAAAAAAAAAAAAAAAAAAAAAAAAAAAAAAAAAAAAAAAAAAAAAAAAAAAAAAAAAAAAAAAAAAAAAAAAAAAAAAAAAAAAAAAAAAAAAAAAAAAAAAAAAAAAAAAAAAAAAAAAAAAAAAAAAAAAAAAAAAAAAAAAAAAAAAAAAAAAAAAAAAAAAAAAAAAAAAAAAAASg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MChAAAAAAAAAAAAAAAAAAAAAAAAAAAAAAAAAAAAAAAAAAAAAAAAAAAAAAAAAAAAAAAAAAAAAAAAAAAAAAAAAAAAAAAAAAAAAAAAAAAAAAAAAAAAAAAAAAAAAAAAAAAAAAAAAAAAAAAAAAAAAAAAAAAAAAAAAAAAAAAAAAAAAAAAAAAAAAAAAAAAAAAAAAAAAAAAAAAAAAAAAAAAAQJxQ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ksAAAAAAAAAAAAAAAAAAAAAAAAAAAAAAAAAAAAAAAAAAAAAAAAAAAAAAAAAAAAAAAAAAAAAAAAAAAAAAAAAAAAAAAAAAAAAAAAAAAAAAAAAAAAAAAAAAAAAAAAAAAAAAAAAAAAAAAAAAAAAAAAAAAAAAAAAAAAAAAAAAAAAAAAAAAAAAAAAAAAAAAAAAAAAAAAAAAAAAAAAAAALFA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hAAAAAAAAAAAAAAAAAAAAAAAAAAAAAAAAAAAAAAAAAAAAAAAAAAAAAAAAAAAAAAAAAAAAAAAAAAAAAAAAAAAAAAAAAAAAAAAAAAAAAAAAAAAAAAAAAAAAAAAAAAAAAAAAAAAAAAAAAAAAAAAAAAAAAAAAAAAAAAAAAAAAAAAAAAAAAAAAAAAAAAAAAAAAAAAAAAAAAAAAAAAGI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cAAAAAAAAAAAAAAAAAAAAAAAAAAAAAAAAAAAAAAAAAAAAAAA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AAAAAAAAAAAAAAAAAAAAEjJjCxs5TwgjFktyNAQ7d3Z0UAkKEAAAAAAAAAAAAAAAAAAAAAAAAAAAAAAAAAAAAAAAAAAAAAAAAAAAAAAAAAAAAAAAAAAAAAAAAAAAAAAAAAAAAAA9B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UAAAAAAAAAAAAAAAAAAAAAAAAAAAAAAAAAAAAAAAAAAAAAAAAAAAAAAAAAAAAAAAAAAAAAAAAAAAAAAAAQHTFKWxsINQEBAQEBAQEBAQEBAQEBASJ8OXNOCUAPAAAAAAAAAAAAAAAAAAAAAAAAAAAAAAAAAAAAAAAAAAAAAAAAAAAAAAAAAAAAAAAAAAAAAAAAAAAAAAAAYzU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xAAAAAAAAAAAAAAAAAAAAAAAAAAAAAAAAAAAAAAAAAAAAAAAAAAAAAAAAAAAAAAAAAAAAAAAAAAAAAAAAEiUDAQEBAQEBAQEBAQEBAQEBAQEBAQEBAQEBARVNMgAAAAAAAAAAAAAAAAAAAAAAAAAAAAAAAAAAAAAAAAAAAAAAAAAAAAAAAAAAAAAAAAAAAAAAAAAAAAAAAFs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gAAAAAAAAAAAAAAAAAAAAAAAAAAAAAAAAAAAAAAAAAAAAAAAAAAAAAAAAAAAAAAAAAAAAAAAAAAACdoPwEBAQEBAQEBAQEBAQEBAQEBAQEBAQEBAQEBAQEBAQEBDT0SAAAAAAAAAAAAAAAAAAAAAAAAAAAAAAAAAAAAAAAAAAAAAAAAAAAAAAAAAAAAAAAAAAAAAAAAAACAT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8AAAAAAAAAAAAAAAAAAAAAAAAAAAAAAAAAAAAAAAAAAAAAAAAAAAAAAAAAAAAAAAAAAAAAAAAPY0MBAQEBAQEBAQEBAQEBAQEBAQEBAQEBAQEBAQEBAQEBAQEBAQEBfnp4AAAAAAAAAAAAAAAAAAAAAAAAAAAAAAAAAAAAAAAAAAAAAAAAAAAAAAAAAAAAAAAAAAAAAAAAOHw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AAAAAAAAAACyARgEBAQEBAQEBAQEBAQEBAQEBAQEBAQEBAQEBAQEBAQEBAQEBAQEBAQEBfGhEEQAAAAAAAAAAAAAAAAAAAAAAAAAAAAAAAAAAAAAAAAAAAAAAAAAAAAAAAAAAAAAAAAAAAEAu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HQ48UQEBAQEBAQEBAQEBAQEBAQEBAQEBAQEBAQEBAQEBAQEBAQEBAQEBAQEBAQEBd2N4AAAAAAAAAAAAAAAAAAAAAAAAAAAAAAAAAAAAAAAAAAAAAAAAAAAAAAAAAAAAAAAAAAAAK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yYAAAAAAAAAAAAAAAAAAAAAAAAAAAAAAAAAAAAAAAAAAAAAAAAAAAAAAAAAAAAAAAAAAEFpAQEBAQEBAQEBAQEBAQEBAQEBAQEBAQEBAQEBAQEBAQEBAQEBAQEBAQEBAQEBAQEBdBEAAAAAAAAAAAAAAAAAAAAAAAAAAAAAAAAAAAAAAAAAAAAAAAAAAAAAAAAAAAAAAAAAADJ+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UPAAAAAAAAAAAAAAAAAAAAAAAAAAAAAAAAAAAAAAAAAAAAAAAAAAAAAAAAAAAAAAAAEkYBAQEBAQEBAQEBAQEBAQEBAQEBAQEBAQEBAQEBAQEBAQEBAQEBAQEBAQEBAQEBAQEBAQE1OBEAAAAAAAAAAAAAAAAAAAAAAAAAAAAAAAAAAAAAAAAAAAAAAAAAAAAAAAAAAAAAAAASQ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VTAAAAAAAAAAAAAAAAAAAAAAAAAAAAAAAAAAAAAAAAAAAAAAAAAAAAAAAAAAAAAAAdJVgBAQEBAQEBAQEBAQEBAQEBAQEBAQEBAQEBAQEBAQEBAQEBAQEBAQEBAQEBAQEBAQEBAQEBAQEuK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LLAAAAAAAAAAAAAAAAAAAAAAAAAAAAAAAAAAAAAAAAAAAAAAAAAAAAAAAAAAAAAAoGwEBAQEBAQEBAQEBAQEBAQEBAQEBAQEBAQEBAQEBAQEBAQEBAQEBAQEBAQEBAQEBAQEBAQEBAQEBARktE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AAAAAAAAAAAAAAAAAAAAAAAAAAAAAAAAAAAAAAAAAAAAAAAAAAAAAAAAAAAAAAoMwEBAQEBAQEBAQEBAQEBAQEBAQEBAQEBAQEBAQEBAQEBAQEBAQEBAQEBAQEBAQEBAQEBAQEBAQEBAQEBfGAQAAAAAAAAAAAA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QAAAAAAAAAAAAAAAAAAAAAAAAAAAAAAAAAAAAAAAAAAAAAAAAAAAAAAAAAAAAAAKwEBAQEBAQEBAQEBAQEBAQEBAQEBAQEBAQEBAQEBAQEBAQEBAQEBAQEBAQEBAQEBAQEBAQEBAQEBAQEBAQFIJxAAAAAAAAAAAAAAAAAAAAAAAAAAAAAAAAAAAAAAAAAAAAAAAAAAAAAAAAAAAAAARg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IAAAAAAAAAAAAAAAAAAAAAAAAAAAAAAAAAAAAAAAAAAAAAAAAAAAAAAAAAAABAVAEBAQEBAQEBAQEBAQEBAQEBAQEBAQEBAQEBAQEBAQEBAQEBAQEBAQEBAQEBAQEBAQEBAQEBAQEBAQEBAQEBAQFiDwAAAAAAAAAAAAAAAAAAAAAAAAAAAAAAAAAAAAAAAAAAAAAAAAAAAAAAAAAAABM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cPAAAAAAAAAAAAAAAAAAAAAAAAAAAAAAAAAAAAAAAAAAAAAAAAAAAAAAAAAAAOQwEBAQEBAQEBAQEBAQEBAQEBAQEBAQEBAQEBAQEBAQEBAQEBAQEBAQEBAQEBAQEBAQEBAQEBAQEBAQEBAQEBAQEBAVARAAAAAAAAAAAAAAAAAAAAAAAAAAAAAAAAAAAAAAAAAAAAAAAAAAAAAAAAAAAK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9OwEBAQEBAQEBAQEBAQEBAQEBAQEBAQEBAQEBAQEBAQEBAQEBAQEBAQEBAQEBAQEBAQEBAQEBAQEBAQEBAQEBAQEBAQEqgBAAAAAAAAAAAAAAAAAAAAAAAAAAAAAAAAAAAAAAAAAAAAAAAAAAAAAAAAAAAG4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CQAAAAAAAAAAAAAAAAAAAAAAAAAAAAAAAAAAAAAAAAAAAAAAAAAAAAAAAAB4cQEBAQEBAQEBAQEBAQEBAQEBAQEBAQEBAQEBAQEBAQEBAQEBAQEBAQEBAQEBAQEBAQEBAQEBAQEBAQEBAQEBAQEBAQEBAWwOAAAAAAAAAAAAAAAAAAAAAAAAAAAAAAAAAAAAAAAAAAAAAAAAAAAAAAAAAAAlKg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ORAAAAAAAAAAAAAAAAAAAAAAAAAAAAAAAAAAAAAAAAAAAAAAAAAAAAAAAAAAdAEBAQEBAQEBAQEBAQEBAQEBAQEBAQEBAQEBAQEBAQEBAQEBAQEBAQEBAQEBAQEBAQEBAQEBAQEBAQEBAQEBAQEBAQEBAQEBNxAAAAAAAAAAAAAAAAAAAAAAAAAAAAAAAAAAAAAAAAAAAAAAAAAAAAAAAAAAHTw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AAAAAAAAAAAAAAAAAAAAAAAAAAAAAAAAAAAAAAAAAAAAAAAAAAAAAAAARMQEBAQEBAQEBAQEBAQEBAQEBAQEBAQEBAQEBAQEBAQEBAQEBAQEBAQEBAQEBAQEBAQEBAQEBAQEBAQEBAQEBAQEBAQEBAQEBAQFkLAAAAAAAAAAAAAAAAAAAAAAAAAAAAAAAAAAAAAAAAAAAAAAAAAAAAAAAABB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MeAAAAAAAAAAAAAAAAAAAAAAAAAAAAAAAAAAAAAAAAAAAAAAAAAAAAAAAQMhUBAQEBAQEBAQEBAQEBAQEBAQEBAQEBAQEBAQEBAQEBAQEBAQEBAQEBAQEBAQEBAQEBAQEBAQEBAQEBAQEBAQEBAQEBAQEBAQEBASUsAAAAAAAAAAAAAAAAAAAAAAAAAAAAAAAAAAAAAAAAAAAAAAAAAAAAAAAAKHI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HQAAAAAAAAAAAAAAAAAAAAAAAAAAAAAAAAAAAAAAAAAAAAAAAAAAAAAAJnEBAQEBAQEBAQEBAQEBAQEBAQEBAQEBAQEBAQEBAQEBAQEBAQEBAQEBAQEBAQEBAQEBAQEBAQEBAQEBAQEBAQEBAQEBAQEBAQEBAQE/LRAAAAAAAAAAAAAAAAAAAAAAAAAAAAAAAAAAAAAAAAAAAAAAAAAAAAAAABJ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EjwBAQEBAQEBAQEBAQEBAQEBAQEBAQEBAQEBAQEBAQEBAQEBAQEBAQEBAQEBAQEBAQEBAQEBAQEBAQEBAQEBAQEBAQEBAQEBAQEBAQEBARdEAAAAAAAAAAAAAAAAAAAAAAAAAAAAAAAAAAAAAAAAAAAAAAAAAAAAAAAAABQ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ywAAAAAAAAAAAAAAAAAAAAAAAAAAAAAAAAAAAAAAAAAAAAAAAAAAAAAADFtAQEBAQEBAQEBAQEBAQEBAQEBAQEBAQEBAQEBAQEBAQEBAQEBAQEBAQEBAQEBAQEBAQEBAQEBAQEBAQEBAQEBAQEBAQEBAQEBAQEBAQEBPAAAAAAAAAAAAAAAAAAAAAAAAAAAAAAAAAAAAAAAAAAAAAAAAAAAAAAAAAAnPw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goQAAAAAAAAAAAAAAAAAAAAAAAAAAAAAAAAAAAAAAAAAAAAAAAAAAAAAABXAQEBAQEBAQEBAQEBAQEBAQEBAQEBAQEBAQEBAQEBAQEBAQEBAQEBAQEBAQEBAQEBAQEBAQEBAQEBAQEBAQEBAQEBAQEBAQEBAQEBAQEBASF4AAAAAAAAAAAAAAAAAAAAAAAAAAAAAAAAAAAAAAAAAAAAAAAAAAAAAAAAEDgI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2AAAAAAAAAAAAAAAAAAAAAAAAAAAAAAAAAAAAAAAAAAAAAAAAAAAAAAAABjAQEBAQEBAQEBAQEBAQEBAQEBAQEBAQEBAQEBAQEBAQEBAQEBAQEBAQEBAQEBAQEBAQEBAQEBAQEBAQEBAQEBAQEBAQEBAQEBAQEBAQEBAQEBIAAAAAAAAAAAAAAAAAAAAAAAAAAAAAAAAAAAAAAAAAAAAAAAAAAAAAAAAAAQPX1p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DEAAAAAAAAAAAAAAAAAAAAAAAAAAAAAAAAAAAAAAAAAAAAAAAAAAAAAAAAAFgEBAQEBAQEBAQEBAQEBAQEBAQEBAQEBAQEBAQEBAQEBAQEBAQEBAQEBAQEBAQEBAQEBAQEBAQEBAQEBAQEBAQEBAQEBAQEBAQEBAQEBAQEBAQFAEAAAAAAAAAAAAAAAAAAAAAAAAAAAAAAAAAAAAAAAAAAAAAAAAAAAAAAAAAAQJx85A3A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FRzHQAAAAAAAAAAAAAAAAAAAAAAAAAAAAAAAAAAAAAAAAAAAAAAAAAAAAAAAAAQRAEBAQEBAQEBAQEBAQEBAQEBAQEBAQEBAQEBAQEBAQEBAQEBAQEBAQEBAQEBAQEBAQEBAQEBAQEBAQEBAQEBAQEBAQEBAQEBAQEBAQEBAQEBAQEBQhIAAAAAAAAAAAAAAAAAAAAAAAAAAAAAAAAAAAAAAAAAAAAAAAAAAAAAAAAAAAAAAAAAACw4dA1pZg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dDIRAAAAAAAAAAAAAAAAAAAAAAAAAAAAAAAAAAAAAAAAAAAAAAAAAAAAAAAAAAAAAAAAJy4BAQEBAQEBAQEBAQEBAQEBAQEBAQEBAQEBAQEBAQEBAQEBAQEBAQEBAQEBAQEBAQEBAQEBAQEBAQEBAQEBAQEBAQEBAQEBAQEBAQEBAQEBAQEBAUx4AAAAAAAAAAAAAAAAAAAAAAAAAAAAAAAAAAAAAAAAAAAAAAAAAAAAAAAAAAAAAAAAAAAAAAAAAAAAEDqAOWk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lFmRzPkoJJgoPAAAAAAAAAAAAAAAAAAAAAAAAAAAAAAAAAAAAAAAAAAAAAAAAAAAAAAAAAAAAAAAAADEBAQEBAQEBAQEBAQEBAQEBAQEBAQEBAQEBAQEBAQEBAQEBAQEBAQEBAQEBAQEBAQEBAQEBAQEBAQEBAQEBAQEBAQEBAQEBAQEBAQEBAQEBAQEBAQEBLRIAAAAAAAAAAAAAAAAAAAAAAAAAAAAAAAAAAAAAAAAAAAAAAAAAAAAAAAAAAAAAAAAAAAAAAAAAAAARJ1M9LQtv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wRnZCTj0nAAAAAAAAAAAAAAAAAAAAAAAAAAAAAAAAAAAAAAAAAAAAAAAAAAAAAAAAAAAAAAAAAAAAAAAAAB1FAQEBAQEBAQEBAQEBAQEBAQEBAQEBAQEBAQEBAQEBAQEBAQEBAQEBAQEBAQEBAQEBAQEBAQEBAQEBAQEBAQEBAQEBAQEBAQEBAQEBAQEBAQEBAQEBARYOAAAAAAAAAAAAAAAAAAAAAAAAAAAAAAAAAAAAAAAAAAAAAAAAAAAAAAAAAAAAAAAAAAAAAAAAAAAAAAAAAAAPDk8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MhAAAAAAAAAAAAAAAAAAAAAAAAAAAAAAAAAAAAAAAAAAAAAAAAAAAAAAAAAAAAAAAAAAAAAAAAAAAAAAAAAOFgEBAQEBAQEBAQEBAQEBAQEBAQEBAQEBAQEBAQEBAQEBAQEBAQEBAQEBAQEBAQEBAQEBAQEBAQEBAQEBAQEBAQEBAQEBAQEBAQEBAQEBAQEBAQEBAQEBRQAAAAAAAAAAAAAAAAAAAAAAAAAAAAAAAAAAAAAAAAAAAAAAAAAAAAAAAAAAAAAAAAAAAAAAAAAAAAAAAAAAAAA6Qw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TEQAAAAAAAAAAAAAAAAAAAAAAAAAAAAAAAAAAAAAAAAAAAAAAAAAAAAAAAAAAAAAAAAAAAAAAAAAAAAAAAAAAawEBAQEBAQEBAQEBAQEBAQEBAQEBAQEBAQEBAQEBAQEBAQEBAQEBAQEBAQEBAQEBAQEBAQEBAQEBAQEBAQEBAQEBAQEBAQEBAQEBAQEBAQEBAQEBAQEBAUcPAAAAAAAAAAAAAAAAAAAAAAAAAAAAAAAAAAAAAAAAAAAAAAAAAAAAAAAAAAAAAAAAAAAAAAAAAAAAAAAAAAAAABwM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GoBAQEBAQEBAQEBAQEBAQEBAQEBAQEBAQEBAQEBAQEBAQEBAQEBAQEBAQEBAQEBAQEBAQEBAQEBAQEBAQEBAQEBAQEBAQEBAQEBAQEBAQEBAQEBAQEBAQEvJgAAAAAAAAAAAAAAAAAAAAAAAAAAAAAAAAAAAAAAAAAAAAAAAAAAAAAAAAAAAAAAAAAAAAAAAAAAAAAAAAAAAAAAbg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1EgAAAAAAAAAAAAAAAAAAAAAAAAAAAAAAAAAAAAAAAAAAAAAAAAAAAAAAAAAAAAAAAAAAAAAAAAAAAAAAAAAAACYGAQEBAQEBAQEBAQEBAQEBAQEBAQEBAQEBAQEBAQEBAQEBAQEBAQEBAQEBAQEBAQEBAQEBAQEBAQEBAQEBAQEBAQEBAQEBAQEBAQEBAQEBAQEBAQEBAQEBAXoAAAAAAAAAAAAAAAAAAAAAAAAAAAAAAAAAAAAAAAAAAAAAAAAAAAAAAAAAAAAAAAAAAAAAAAAAAAAAAAAAAAAAAFBM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wAAAAAAAAAAAAAAAAAAAAAAAAAAAAAAAAAAAAAAAAAAAAAAAAAAAAAAAAAAAAAAAAAAAAAAAAAAAAAAAAAAAABbAQEBAQEBAQEBAQEBAQEBAQEBAQEBAQEBAQEBAQEBAQEBAQEBAQEBAQEBAQEBAQEBAQEBAQEBAQEBAQEBAQEBAQEBAQEBAQEBAQEBAQEBAQEBAQEBAQEBAQEXAAAAAAAAAAAAAAAAAAAAAAAAAAAAAAAAAAAAAAAAAAAAAAAAAAAAAAAAAAAAAAAAAAAAAAAAAAAAAAAAAAAAAAA4f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gAAAAAAAAAAAAAAAAAAAAAAAAAAAAAAAAAAAAAAAAAAAAAAAAAAAAAAAAAAAAAAAAAAAAAAAAAAAAAAAAAAAAAagEBAQEBAQEBAQEBAQEBAQEBAQEBAQEBAQEBAQEBAQEBAQEBAQEBAQEBAQEBAQEBAQEBAQEBAQEBAQEBAQEBAQEBAQEBAQEBAQEBAQEBAQEBAQEBAQEBAQEBFBAAAAAAAAAAAAAAAAAAAAAAAAAAAAAAAAAAAAAAAAAAAAAAAAAAAAAAAAAAAAAAAAAAAAAAAAAAAAAAAAAAAAAAPQU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MRAAAAAAAAAAAAAAAAAAAAAAAAAAAAAAAAAAAAAAAAAAAAAAAAAAAAAAAAAAAAAAAAAAAAAAAAAAAAAAAAAAAAAEsBAQEBAQEBAQEBAQEBAQEBAQEBAQEBAQEBAQEBAQEBAQEBAQEBAQEBAQEBAQEBAQEBAQEBAQEBAQEBAQEBAQEBAQEBAQEBAQEBAQEBAQEBAQEBAQEBAQEBASJ4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ABIAQEBAQEBAQEBAQEBAQEBAQEBAQEBAQEBAQEBAQEBAQEBAQEBAQEBAQEBAQEBAQEBAQEBAQEBAQEBAQEBAQEBAQEBAQEBAQEBAQEBAQEBAQEBAQEBAQEBAQEBg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4AQEBAQEBAQEBAQEBAQEBAQEBAQEBAQEBAQEBAQEBAQEBAQEBAQEBAQEBAQEBAQEBAQEBAQEBAQEBAQEBAQEBAQEBAQEBAQEBAQEBAQEBAQEBAQEBAQEBAQEBAU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SgEBAQEBAQEBAQEBAQEBAQEBAQEBAQEBAQEBAQEBAQEBAQEBAQEBAQEBAQEBAQEBAQEBAQEBAQEBAQEBAQEBAQEBAQEBAQEBAQEBAQEBAQEBAQEBAQEBAQEBAQEZ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F0BAQEBAQEBAQEBAQEBAQEBAQEBAQEBAQEBAQEBAQEBAQEBAQEBAQEBAQEBAQEBAQEBAQEBAQEBAQEBAQEBAQEBAQEBAQEBAQEBAQEBAQEBAQEBAQEBAQEBAQEBD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YAQEBAQEBAQEBAQEBAQEBAQEBAQEBAQEBAQEBAQEBAQEBAQEBAQEBAQEBAQEBAQEBAQEBAQEBAQEBAQEBAQEBAQEBAQEBAQEBAQEBAQEBAQEBAQEBAQEBAQEBAQ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A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8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s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2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G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L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Ow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0BAQEBAQEBAQEBAQEBAQEBAQEBAQEBAQEBAQEBAQEBAQEBAQEBAQEBAQEBAQEBAQEBAQEBAQEBAQEBAQEBAQEBAQEBAQEBAQEBAQEBAQEBAQEBAQEBAQEBAQEBKg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fAQEBAQEBAQEBAQEBAQEBAQEBAQEBAQEBAQEBAQEBAQEBAQEBAQEBAQEBAQEBAQEBAQEBAQEBAQEBAQEBAQEBAQEBAQEBAQEBAQEBAQEBAQEBAQEBAQEBAQEBAUs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PQEBAQEBAQEBAQEBAQEBAQEBAQEBAQEBAQEBAQEBAQEBAQEBAQEBAQEBAQEBAQEBAQEBAQEBAQEBAQEBAQEBAQEBAQEBAQEBAQEBAQEBAQEBAQEBAQEBAQEBAQF3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B0iAQEBAQEBAQEBAQEBAQEBAQEBAQEBAQEBAQEBAQEBAQEBAQEBAQEBAQEBAQEBAQEBAQEBAQEBAQEBAQEBAQEBAQEBAQEBAQEBAQEBAQEBAQEBAQEBAQEBAQEBdAAAAAAAAAAAAAAAAAAAAAAAAAAAAAAAAAAAAAAAAAAAAAAAAAAAAAAAAAAAAAAAAAAAAAAAAAAAAAAAAAAAAABiIw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AbQEBAQEBAQEBAQEBAQEBAQEBAQEBAQEBAQEBAQEBAQEBAQEBAQEBAQEBAQEBAQEBAQEBAQEBAQEBAQEBAQEBAQEBAQEBAQEBAQEBAQEBAQEBAQEBAQEBAQEBATgAAAAAAAAAAAAAAAAAAAAAAAAAAAAAAAAAAAAAAAAAAAAAAAAAAAAAAAAAAAAAAAAAAAAAAAAAAAAAAAAAAAAAYB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cAAAAAAAAAAAAAAAAAAAAAAAAAAAAAAAAAAAAAAAAAAAAAAAAAAAAAAAAAAAAAAAAAAAAAAAAAAAAAAAAAAAAAAE8BAQEBAQEBAQEBAQEBAQEBAQEBAQEBAQEBAQEBAQEBAQEBAQEBAQEBAQEBAQEBAQEBAQEBAQEBAQEBAQEBAQEBAQEBAQEBAQEBAQEBAQEBAQEBAQEBAQEBATYQAAAAAAAAAAAAAAAAAAAAAAAAAAAAAAAAAAAAAAAAAAAAAAAAAAAAAAAAAAAAAAAAAAAAAAAAAAAAAAAAAAAAAFYBAQEBAQEBAQEBAQEBAQEBAQEBAQEBAQEBAQEBAQEBAQEBAQEBAQEBAQEBAQEBAQF5GSRhHQAAAAAL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EgAAAAAAAAAAAAAAAAAAAAAAAAAAAAAAAAAAAAAAAAAAAAAAAAAAAAAAAAAAAAAAAAAAAAAAAAAAAAAAAAAAAABdAQEBAQEBAQEBAQEBAQEBAQEBAQEBAQEBAQEBAQEBAQEBAQEBAQEBAQEBAQEBAQEBAQEBAQEBAQEBAQEBAQEBAQEBAQEBAQEBAQEBAQEBAQEBAQEBAQEBAQEjAAAAAAAAAAAAAAAAAAAAAAAAAAAAAAAAAAAAAAAAAAAAAAAAAAAAAAAAAAAAAAAAAAAAAAAAAAAAAAAAAAAAAAB2AQEBAQEBAQEBAQEBAQEBAQEBAQEBAQEBAQEBAQEBAQEBAQEBAQEBAQFsRhtFgEpgYjJ4EhAAAAAAOj5c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YFgBAQEBAQEBAQEBAQEBAQEBAQEBAQEBAQEBAQEBAQEBAQEBAQEBAQEBAQEBAQEBAQEBAQEBAQEBAQEBAQEBAQEBAQEBAQEBAQEBAQEBAQEBAQEBAQEBAQEBZAAAAAAAAAAAAAAAAAAAAAAAAAAAAAAAAAAAAAAAAAAAAAAAAAAAAAAAAAAAAAAAAAAAAAAAAAAAAAAAAAAAAAAOAgEBAQEBAQEBAQEBAQEBAQEBAQEBAQEBAQEBAQEBAQEBAQEBAQEBGmRbKSYdEAAAAAAAAAAAAAAAAAAsZA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AAAAAAAAAAAAAAAAAAAAAAAAAAAAAAAAAAAAAAAAAAAAAAAAAAAAAAAAAAAAAAAAAAAAAAAAAAAAAAAAAAAAACc7AQEBAQEBAQEBAQEBAQEBAQEBAQEBAQEBAQEBAQEBAQEBAQEBAQEBAQEBAQEBAQEBAQEBAQEBAQEBAQEBAQEBAQEBAQEBAQEBAQEBAQEBAQEBAQEBAQEBB04AAAAAAAAAAAAAAAAAAAAAAAAAAAAAAAAAAAAAAAAAAAAAAAAAAAAAAAAAAAAAAAAAAAAAAAAAAAAAAAAAAAA6VwEBAQEBAQEBAQEBAQEBAQEBAQEBAQEBAQEBAQEBAQEBAQEBAQEBBQkAAAAAAAAAAAAAAAAAAAAAAAAAAGAG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SgAAAAAAAAAAAAAAAAAAAAAAAAAAAAAAAAAAAAAAAAAAAAAAAAAAAAAAAAAAAAAAAAAAAAAAAAAAAAAAAAAAAAAXQEBAQEBAQEBAQEBAQEBAQEBAQEBAQEBAQEBAQEBAQEBAQEBAQEBAQEBAQEBAQEBAQEBAQEBAQEBAQEBAQEBAQEBAQEBAQEBAQEBAQEBAQEBAQEBAQEBATsKAAAAAAAAAAAAAAAAAAAAAAAAAAAAAAAAAAAAAAAAAAAAAAAAAAAAAAAAAAAAAAAAAAAAAAAAAAAAAAAAABFEJAEBAQEBAQEBAQEBAQEBAQEBAQEBAQEBAQEBAQEBAQEBAQEBAQEBFB4AAAAAAAAAAAAAAAAAAAAAAAAAAAASQg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DwAAAAAAAAAAAAAAAAAAAAAAAAAAAAAAAAAAAAAAAAAAAAAAAAAAAAAAAAAAAAAAAAAAAAAAAAAAAAAAAAAAAEo1AQEBAQEBAQEBAQEBAQEBAQEBAQEBAQEBAQEBAQEBAQEBAQEBAQEBAQEBAQEBAQEBAQEBAQEBAQEBAQEBAQEBAQEBAQEBAQEBAQEBAQEBAQEBAQEBAQF0AAAAAAAAAAAAAAAAAAAAAAAAAAAAAAAAAAAAAAAAAAAAAAAAAAAAAAAAAAAAAAAAAAAAAAAAAAAAAAAQDxIobgEBAQEBAQEBAQEBAQEBAQEBAQEBAQEBAQEBAQEBAQEBAQEBAQEBATIQAAAAAAAAAAAAAAAAAAAAAAAAAAAAAEo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k6AAAAAAAAAAAAAAAAAAAAAAAAAAAAAAAAAAAAAAAAAAAAAAAAAAAAAAAAAAAAAAAAAAAAAAAAAAAAAAAAAAB4GwEBAQEBAQEBAQEBAQEBAQEBAQEBAQEBAQEBAQEBAQEBAQEBAQEBAQEBAQEBAQEBAQEBAQEBAQEBAQEBAQEBAQEBAQEBAQEBAQEBAQEBAQEBAQEBAQFRQQAAAAAAAAAAAAAAAAAAAAAAAAAAAAAAAAAAAAAAAAAAAAAAAAAAAAAAAAAAAAAAAAAAAAAAAAAAABAKUF9wAQEBAQEBAQEBAQEBAQEBAQEBAQEBAQEBAQEBAQEBAQEBAQEBAQEBAQEKAAAAAAAAAAAAAAAAAAAAAAAAAAAAAAA9c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clOgAAAAAAAAAAAAAAAAAAAAAAAAAAAAAAAAAAAAAAAAAAAAAAAAAAAAAAAAAAAAAAAAAAAAAAAAAAAAAAEWEBAQEBAQEBAQEBAQEBAQEBAQEBAQEBAQEBAQEBAQEBAQEBAQEBAQEBAQEBAQEBAQEBAQEBAQEBAQEBAQEBAQEBAQEBAQEBAQEBAQEBAQEBAQEBAQEBJEAAAAAAAAAAAAAAAAAAAAAAAAAAAAAAAAAAAAAAAAAAAAAAAAAAAAAAAAAAAAAAAAAAABFTEyQ7bXsBAQEBAQEBAQEBAQEBAQEBAQEBAQEBAQEBAQEBAQEBAQEBAQEBAQEBAQEBAQEBJwAAAAAAAAAAAAAAAAAAAAAAAAAAAAAAOkI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UUGXEbRSlTDwAAAAAAAAAAAAAAAAAAAAAAAAAAAAAAAAAAAAAAAAAAAAAAAAAAAAAAAAAAAAAAAAAAAABAcgEBAQEBAQEBAQEBAQEBAQEBAQEBAQEBAQEBAQEBAQEBAQEBAQEBAQEBAQEBAQEBAQEBAQEBAQEBAQEBAQEBAQEBAQEBAQEBAQEBAQEBAQEBAQEBATERAAAAAAAAAAAAAAAAAAAAAAAAAAAAAAAAAAAAAAAAAAAAAAAAAAAAAAAAAAAdCVJuGBZ+BwEBAQEBAQEBAQEBAQEBAQEBAQEBAQEBAQEBAQEBAQEBAQEBAQEBAQEBAQEBAQEBAQEBAScAAAAAAAAAAAAAAAAAAAAAAAAAAAAAABFA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Ec8c1AtDlMsAAAAAAAAAAAAAAAAAAAAAAAAAAAAAAAAAAAAAAAAAAAAAAAAAAAAAAAAAAAAD2EBAQEBAQEBAQEBAQEBAQEBAQEBAQEBAQEBAQEBAQEBAQEBAQEBAQEBAQEBAQEBAQEBAQEBAQEBAQEBAQEBAQEBAQEBAQEBAQEBAQEBAQEBAQEBARknAAAAAAAAAAAAAAAAAAAAAAAAAAAAAAAAAAAAAAAAAAAAAAAAAAAAAAAADzJFam0BAQEBAQEBAQEBAQEBAQEBAQEBAQEBAQEBAQEBAQEBAQEBAQEBAQEBAQEBAQEBAQEBAQEBAQEBAQEnAAAAAAAAAAAAAAAAAAAAAAAAAAAAAAAAA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nXwEBAQEBAQEBAQEBAQEBAQEBAQEBAQEBAQEBfQ8AAAAAAAAAAAAAAAAAAAAAAAAAAAAAAAAAAAAAAAAAAAAAAAAAAAAAAAAAAAAAAAAAAAAAAAAAAAAAAAAAAAAAAAAAAAAAAAAAAAAAAAAAAAAAAAAAAAAAAAAAAAAAAAAAAAAAAAAAAAAAAAAAAAAAAAAAAAAAAAAAAAAAAAAAAAAAAAAAAAAAAAAAAAAAAAAAAAAAAAAAAAAAAAAAAAAAAAAAAAAAAAAAABFTAQEBAQEBAQEBAQEBAQEBAQEBAQEBAQEBUxAAAAAAAAAAAAAAAAAAAAAAAAAAAAAAAAAAAAAAAAAAAAAAAEECAQEBAQEBAQEBAQEBAQEBAQEBAQEBAQEBAQEBAQEBAQEBAQEBAQEYOgAAAAAAAAAAAAAAAAAAAAAAAAAAAAAAAAAAAAAAAAAAKQEBAQEBAQEBAQEBAQEBAQEBAQEBAQEBAQEBAQABAQEBAQEBAQEBAQEBAQEBAQEBAQEBAQEBAQEBAQEBAQEBAQEBAQEBAQEBAQEBAQEBAQEBAQEBAQEBAQEBAQEBAQEBAQEBAQEBAQEBAQEBAQEBAQEBAQEBAQEBAQEBAQEBAQEBAQFPMgAAAAAAAAAAAAAAAAAAAAAAAAAAAAAAAAAAAAAAAAAAAAAAAAAAAAAAAAAAAAAAAAAAAAAAAAAAAAAAAAAAAAAAAAAAAAAAAAAAAAAAAAAAAAAAAAAAAAAAAAAAAAAAAAAAAAAAAAAAAAAAAAAAAAAAAAAAAAAAAAAAAAAAAAAAAAAAAAAAAAAAAAAAAAAAAAAAAAAAAAAAAAAAAAAAAAAAAAAAAAAAAAAAAAAAAAAAAAAAAAAAREgBAQEBAQEBAQEBAQEBAQEBAQEBAQEBAQEBVCYAAAAAAAAAAAAAAAAAAAAAAAAAAAAAAAAAAAAAAAAAAAAAAAAAAAAAAAAAAAAAAAAAAAAAAAAAAAAAAAAAAAAAAAAAAAAAAAAAAAAAAAAAAAAAAAAAAAAAAAAAAAAAAAAAAAAAAAAAAAAAAAAAAAAAAAAAAAAAAAAAAAAAAAAAAAAAAAAAAAAAAAAAAAAAAAAAAAAAAAAAAAAAAAAAAAAAAAAAAAAAAAAAAAAAACEBAQEBAQEBAQEBAQEBAQEBAQEBAQEBARccAAAAAAAAAAAAAAAAAAAAAAAAAAAAAAAAAAAAAAAAAAAAAFoBAQEBAQEBAQEBAQEBAQEBAQEBAQEBAQEBAQEBAQEBAQEBAQEBAQEBARQcEAAAAAAAAAAAAAAAAAAAAAAAAAAAAAAAAAAAAAAAABJrfgEBAQEBAQEBAQEBAQEBAQEBAQEBAQEBAQEAAQEBAQEBAQEBAQEBAQEBAQEBAQEBAQEBAQEBAQEBAQEBAQEBAQEBAQEBAQEBAQEBAQEBAQEBAQEBAQEBAQEBAQEBAQEBAQEBAQEBAQEBAQEBAQEBAQEBAQEBAQEBAQEBAQEBAQEBcEEAAAAAAAAAAAAAAAAAAAAAAAAAAAAAAAAAAAAAAAAAAAAAAAAAAAAAAAAAAAAAAAAAAAAAAAAAAAAAAAAAAAAAAAAAAAAAAAAAAAAAAAAAAAAAAAAAAAAAAAAAAAAAAAAAAAAAAAAAAAAAAAAAAAAAAAAAAAAAAAAAAAAAAAAAAAAAAAAAAAAAAAAAAAAAAAAAAAAAAAAAAAAAAAAAAAAAAAAAAAAAAAAAAAAAAAAAAAAAAAAAABwBAQEBAQEBAQEBAQEBAQEBAQEBAQEBAQEBAXoAAAAAAAAAAAAAAAAAAAAAAAAAAAAAAAAAAAAAAAAAAAAAAAAAAAAAAAAAAAAAAAAAAAAAAAAAAAAAAAAAAAAAAAAAAAAAAAAAAAAAAAAAAAAAAAAAAAAAAAAAAAAAAAAAAAAAAAAAAAAAAAAAAAAAAAAAAAAAAAAAAAAAAAAAAAAAAAAAAAAAAAAAAAAAAAAAAAAAAAAAAAAAAAAAAAAAAAAAAAAAAAAAAAAAAABxAQEBAQEBAQEBAQEBAQEBAQEBAQEBAQEBTgAAAAAAAAAAAAAAAAAAAAAAAAAAAAAAAAAAAAAAAAAAOnoBAQEBAQEBAQEBAQEBAQEBAQEBAQEBAQEBAQEBAQEBAQEBAQEBAQEBAQEBZ2ISAAAAAAAAAAAAAAAAAAAAAAAAAAAAAAAAAAAAAAAAEQkzFHllB1wBAQEBAQEBAQEBAQEBAQEBAQEBAAEBAQEBAQEBAQEBAQEBAQEBAQEBAQEBAQEBAQEBAQEBAQEBAQEBAQEBAQEBAQEBAQEBAQEBAQEBAQEBAQEBAQEBAQEBAQEBAQEBAQEBAQEBAQEBAQEBAQEBAQEBAQEBAQEBAQEBAQFrAAAAAAAAAAAAAAAAAAAAAAAAAAAAAAAAAAAAAAAAAAAAAAAAAAAAAAAAAAAAAAAAAAAAAAAAAAAAAAAAAAAAAAAAAAAAAAAAAAAAAAAAAAAAAAAAAAAAAAAAAAAAAAAAAAAAAAAAAAAAAAAAAAAAAAAAAAAAAAAAAAAAAAAAAAAAAAAAAAAAAAAAAAAAAAAAAAAAAAAAAAAAAAAAAAAAAAAAAAAAAAAAAAAAAAAAAAAAAAAAAA9BAQEBAQEBAQEBAQEBAQEBAQEBAQEBAQEBARopAAAAAAAAAAAAAAAAAAAAAAAAAAAAAAAAAAAAAAAAAAAAAAAAAAAAAAAAAAAAAAAAAAAAAAAAAAAAAAAAAAAAAAAAAAAAAAAAAAAAAAAAAAAAAAAAAAAAAAAAAAAAAAAAAAAAAAAAAAAAAAAAAAAAAAAAAAAAAAAAAAAAAAAAAAAAAAAAAAAAAAAAAAAAAAAAAAAAAAAAAAAAAAAAAAAAAAAAAAAAAAAAAAAAAAAAPAEBAQEBAQEBAQEBAQEBAQEBAQEBAQEBAXMAAAAAAAAAAAAAAAAAAAAAAAAAAAAAAAAAAAAAAAAACgsBAQEBAQEBAQEBAQEBAQEBAQEBAQEBAQEBAQEBAQEBAQEBAQEBAQEBAQEBAQEDYQ8AAAAAAAAAAAAAAAAAAAAAAAAAAAAAAAAAAAAAAAAAAAAAAAAAAAAAAAAACgk8DAEBAQEBAQEBAQA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VCwQAAAAAAAAAAAAAAAAAAAAAAAAAAAAAAAAAAAAAAAAAAAAAAAAAAAAAAAAAAAAAAAAAAAAAAAAAAAAAAAAAAAAAAAAAAAAAAAAAAAAAAAAAAAAAAAAAAAAAAAAAAAAAAAAAAAAAAAAAAAAAAAAAAAAAAAAAAAAAAAAAAAAAAAAAAAAAAAAAAAAAAAAAAAAAAAAAAAAAAAAAAAAAAAAAAAAAAAAAAAAOkMBAQEBAQEBAQEBAQEBAQEBAQEBAQEBAQEBAV8SAAAAAAAAAAAAAAAAAAAAAAAAAAAAAAAAAAAASnABAQEBAQEBAQEBAQEBAQEBAQEBAQEBAQEBAQEBAQEBAQEBAQEBAQEBAQEBAQEBAQEBAQEBAQEBAXYnAAAAAAAAAAAAAAAAAAAAAAAAAAAAAAAAAAAAAAAAAAAAAAAAAAAAAAAAAABFAQEBAQEBAAEBAQEBAQEBAQEBAQEBAQEBAQEBAQEBAQEBAQEBAQEBAQEBAQEBAQEBAQEBAQEBAQEBAQEBAQEBAQEBAQEBAQEBAQEBAQEBAQEBAQEBAQEBAQEBAQEBAQEBAQEBAQEBAQEBAQEBAQEBewAAAAAAAAAAAAAAAAAAAAAAAAAAAAAAAAAAAAAAAAAAAAAAAAAAAAAAAAAAAAAAAAAAAAAAAAAAAAAAAAAAAAAAAAAAAAAAAAAAAAAAAAAAAAAAAAAAAAAAAAAAAAAAAAAAAAAAAAAAAAAAAAAAAAAAAAAAAAAAAAAAAAAAAAAAAAAAAAAAAAAAAAAAAAAAAAAAAAAAAAAAAAAAAAAAAAAAAAAAAAAAAAAAAAAAAAAAAAAPGgEBAQEBAQEBAQEBAQEBAQEBAQEBAQEBAQEBAQEBAQFDRBAAAAAAAAAAAAAAAAAAAAAAAAAAAAAAAAAAAAAAAAAAAAAAAAAAAAAAAAAAAAAAAAAAAAAAAAAAAAAAAAAAAAAAAAAAAAAAAAAAAAAAAAAAAAAAAAAAAAAAAAAAAAAAAAAAAAAAAAAAAAAAAAAAAAAAAAAAAAAAAAAAAAAAAAAAAAAAAAAAAAAAAAAAAAAAAAAAAAAAAAAAAAAAAAAAAAAAAAAQJzsBAQEBAQEBAQEBAQEBAQEBAQEBAQEBAQEBAQFjEQAAAAAAAAAAAAAAAAAAAAAAAAAAAAAAAAAAEEcBAQEBAQEBAQEBAQEBAQEBAQEBAQEBAQEBAQEBAQEBAQEBAQEBAQEBAQEBAQEBAQEBAQEBAQEBAQE1TgAAAAAAAAAAAAAAAAAAAAAAAAAAAAAAAAAAAAAAAAAAAAAAAAAAAAAAAAAAOCI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TAEBAQEBAQEBAQEBAQEBAQEBAQEBAQEBAQEBAQEBAQEBAQEBAVQSAAAAAAAAAAAAAAAAAAAAAAAAAAAAAAAAAAAAAAAsCyoBAQEBAQEBTGo9EAAAAAAAAAAAAAAAAAAAAAAAAAAAAAAAAAAAAAAAAAAAAAAAAAAAAAAAAAAAAAAAAAAAAAAAAAAAAAAAAAAAAAAAAAAAAAAAJ0IqAQEBAQEBAQEBAQF2DwAAAAAAAAAAAAAAAAAAAAAAAAAAAAAAAAAACgQBAQEBAQEBAQEBAQEBAQEBAQEBAQEBAQEBAQEBAQE5AAAAAAAAAAAAAAAAAAAAAAAAAAAAAAAAAAAAHQEBAQEBAQEBAQEBAQEBAQEBAQEBAQEBAQEBAQEBAQEBAQEBAQEBAQEBAQEBAQEBAQEBAQEBAQEBAQEBAQF1AAAAAAAAAAAAAAAAAAAAAAAAAAAAAAAAAAAAAAAAAAAAAAAAAAAAAAAAAABfAQEBAQEA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AAAAAAAAAAAAAAcPwEBAQEBAQEBAQEBAQEBAQEBAQEBAQEBAQEBAQEBAQEBAQEBAQEBAQEBAQEBAQEBAQEBAQEBAQEBAQEBAQEBAQEBAQEBAQEBAQEBAQEBAQEBAQEBAQEBAQEBAQFLCgAAAAAAAAAAAAAAAAAAAAAAAAAAAAAAAAAAAAAAAAAAAAAAABIFAQEBAQEBAQEBAQEBAQEBAQEBAQEBAQEBAQEBAQEBAQEBAQEBAQEBAQEBAQEBAQEBAQEBAQEBAQEBAQEBAQEBAQEBAQEBAQEBPAAAAAAAAAAAAAAAAAAAAAAAAAAAAAAAAAAAAAAAAAAAAAAAAAAAAAAAAAAAQAEBAQEBAQEBAQEBAQEBAQEBAQEBAQEBAQEBAQEBAQEBAQEBAQEBAQEBAQEBAQEBAQEBAQEBAQEBAQEBAQFpAAAAAAAAAAAAAAAAAAAAAAAAAAAAAAAAAAAASgEBAQEBAQEBAQEBAQEBAQEBAQEBAQEAAQEBAQEBAQEBAQEBAQEBAQEBAQEBAQEBAQEBAQEBAQEBAQEBAQEBAQEBAQEBAQEBAQE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ER4DAQEBAQEBAQEBAQEBAQEBAQEBAQEBAQEBAQEBAQEBAQEBAQEBAQEBAQEBAQEBAQEBAQEBAQEBAQEBAQEBAQEBAQEBAQEBAQEBAQEBAQEBAQEBAQEBAQEBAQEBB0QAAAAAAAAAAAAAAAAAAAAAAAAAAAAAAAAAAAAAAAAAAAAAAAAxAgEBAQEBAQEBAQEBAQEBAQEBAQEBAQEBAQEBAQEBAQEBAQEBAQEBAQEBAQEBAQEBAQEBAQEBAQEBAQEBAQEBAQEBAQEBAQEBAVUAAAAAAAAAAAAAAAAAAAAAAAAAAAAAAAAAAAAAAAAAAAAAAAAAAAAAAAAAABAqAQEBAQEBAQEBAQEBAQEBAQEBAQEBAQEBAQEBAQEBAQEBAQEBAQEBAQEBAQEBAQEBAQEBAQEBAQEBAQEBdgAAAAAAAAAAAAAAAAAAAAAAAAAAAAAAAAAAADsBAQEBAQEBAQEBAQEBAQEBAQEBAQEBAAEBAQEBAQEBAQEBAQEBAQEBAQEBAQEBAQEBAQEBAQEBAQEBAQEBAQEBAQEBAQEBAQEBAQEBAQEBAQEBAQEBAQEBAQEBAQEBAQEBAQEBAQEBAQEBAQEBAQEbRAAAAAAAAAAAAAAAAAAAAAAAAAAAAAAAAAAAAAAAAAAAAAAAAAAAAAAAAAAAAAAAAAAAAAAAAAAAAAAAAAAAAAAAAAAAAAAAAAAAAAAAAAAAAAAAAAAAAAAAAAAAAAAAAAAAAAAAAAAAAAAAAAAAAAAAAAAAAAAAAAAAAAAAAAAAAAAAAAAAAAAAAAAAAAAAAAAAAAAAAAAAAAAAAAAAAAAAAAAAAAAAAAAAAAAAAAAAAAAAAAAAAAAAAAAAAAAAAAAAAAAAAAAPYRYBAQEBAQEBAQEBAQEBAQEBAQEBAQEBAQEBAQEBAQEBAQEBAQEBAQEBAQEBAQEBAQEBAQEBAQEBAQEBAQEBAQEBAQEBAQEBAQEBAQEBAQEBAQEBAQEBAQEBAQEyAAAAAAAAAAAAAAAAAAAAAAAAAAAAAAAAAAAAAAAAAAAAAAAAgAEBAQEBAQEBAQEBAQEBAQEBAQEBAQEBAQEBAQEBAQEBAQEBAQEBAQEBAQEBAQEBAQEBAQEBAQEBAQEBAQEBAQEBAQEBAQEBAQFeLAAAAAAAAAAAAAAAAAAAAAAAAAAAAAAAAAAAAAAAAAAAAAAAAAAAAAAAAAAAXgEBAQEBAQEBAQEBAQEBAQEBAQEBAQEBAQEBAQEBAQEBAQEBAQEBAQEBAQEBAQEBAQEBAQEBAQEBAQEBZgkAAAAAAAAAAAAAAAAAAAAAAAAAAAAAAAAAAAB5AQEBAQEBAQEBAQEBAQEBAQEBAQEBAQABAQEBAQEBAQEBAQEBAQEBAQEBAQEBAQEBAQEBAQEBAQEBAQEBAQEBAQEBAQEBAQEBAQEBAQEBAQEBAQEBAQEBAQEBAQEBAQEBAQEBAQEBAQEBAQEBAQFaQAAAAAAAAAAAAAAAAAAAAAAAAAAAAAAAAAAAAAAAAAAAAAAAAAAAAAAAAAAAAAAAAAAAAAAAAAAAAAAAAAAAAAAAAAAAAAAAAAAAAAAAAAAAAAAAAAAAAAAAAAAAAAAAAAAAAAAAAAAAAAAAAAAAAAAAAAAAAAAAAAAAAAAAAAAAAAAAAAAAAAAAAAAAAAAAAAAAAAAAAAAAAAAAAAAAAAAAAAAAAAAAAAAAAAAAAAAAAAAAAAAAAAAAAAAAAAAAAAAAAAAAAAAAABExDAEBAQEBAQEBAQEBAQEBAQEBAQEBAQEBAQEBAQEBAQEBAQEBAQEBAQEBAQEBAQEBAQEBAQEBAQEBAQEBAQEBAQEBAQEBAQEBAQEBAQEBAQEBAQEBAQEBAQEBHAAAAAAAAAAAAAAAAAAAAAAAAAAAAAAAAAAAAAAAAAAAAAAAAF0BAQEBAQEBAQEBAQEBAQEBAQEBAQEBAQEBAQEBAQEBAQEBAQEBAQEBAQEBAQEBAQEBAQEBAQEBAQEBAQEBAQEBAQEBAQEBAQEBbyYAAAAAAAAAAAAAAAAAAAAAAAAAAAAAAAAAAAAAAAAAAAAAAAAAAAAAAAAAAGNmAQEBAQEBAQEBAQEBAQEBAQEBAQEBAQEBAQEBAQEBAQEBAQEBAQEBAQEBAQEBAQEBAQEBAQEBAQEBARYSAAAAAAAAAAAAAAAAAAAAAAAAAAAAAAAAAAAAAQEBAQEBAQEBAQEBAQEBAQEBAQEBAQEAAQEBAQEBAQEBAQEBAQEBAQEBAQEBAQEBAQEBAQEBAQEBAQEBAQEBAQEBAQEBAQEBAQEBAQEBAQEBAQEBAQEBAQEBAQEBAQEBAQEBAQEBAQEBAQEBAQE+HQAAAAAAAAAAAAAAAAAAAAAAAAAAAAAAAAAAAAAAAAAAAAAAAAAAAAAAAAAAAAAAAAAAAAAAAAAAAAAAAAAAAAAAAAAAAAAAAAAAAAAAAAAAAAAAAAAAAAAAAAAAAAAAAAAAAAAAAAAAAAAAAAAAAAAAAAAAAAAAAAAAAAAAAAAAAAAAAAAAAAAAAAAAAAAAAAAAAAAAAAAAAAAAAAAAAAAAAAAAAAAAAAAAAAAAAAAAAAAAAAAAAAAAAAAAAAAAAAAAAAAAAAAAAAAAEEA/AQEBAQEBAQEBAQEBAQEBAQEBAQEBAQEBAQEBAQEBAQEBAQEBAQEBAQEBAQEBAQEBAQEBAQEBAQEBAQEBAQEBAQEBAQEBAQEBAQEBAQEBAQEBAQEBAQEBAQkQAAAAAAAAAAAAAAAAAAAAAAAAAAAAAAAAAAAAAAAAAAAAAAArAQEBAQEBAQEBAQEBAQEBAQEBAQEBAQEBAQEBAQEBAQEBAQEBAQEBAQEBAQEBAQEBAQEBAQEBAQEBAQEBAQEBAQEBAQEBAQEBAXlKAAAAAAAAAAAAAAAAAAAAAAAAAAAAAAAAAAAAAAAAAAAAAAAAAAAAAAAAAAAsCAEBAQEBAQEBAQEBAQEBAQEBAQEBAQEBAQEBAQEBAQEBAQEBAQEBAQEBAQEBAQEBAQEBAQEBAQEBAQFaAAAAAAAAAAAAAAAAAAAAAAAAAAAAAAAAAAAQLAEBAQEBAQEBAQEBAQEBAQEBAQEBAQEBAAEBAQEBAQEBAQEBAQEBAQEBAQEBAQEBAQEBAQEBAQEBAQEBAQEBAQEBAQEBAQEBAQEBAQEBAQEBAQEBAQEBAQEBAQEBAQEBAQEBAQEBAQEBAQEBAQFSAAAAAAAAAAAAAAAAAAAAAAAAAAAAAAAAAAAAAAAAAAAAAAAAAAAAAAAAAAAAAAAAAAAAAAAAAAAAAAAAAAAAAAAAAAAAAAAAAAAAAAAAAAAAAAAAAAAAAAAAAAAAAAAAAAAAAAAAAAAAAAAAAAAAAAAAAAAAAAAAAAAAAAAAAAAAAAAAAAAAAAAAAAAAAAAAAAAAAAAAAAAAAAAAAAAAAAAAAAAAAAAAAAAAAAAAAAAAAAAAAAAAAAAAAAAAAAAAAAAAAAAAAAAAAAAAAAAARGwBAQEBAQEBAQEBAQEBAQEBAQEBAQEBAQEBAQEBAQEBAQEBAQEBAQEBAQEBAQEBAQEBAQEBAQEBAQEBAQEBAQEBAQEBAQEBAQEBAQEBAQEBAQEBAQEBAQE+LAAAAAAAAAAAAAAAAAAAAAAAAAAAAAAAAAAAAAAAAAAAAAAANAEBAQEBAQEBAQEBAQEBAQEBAQEBAQEBAQEBAQEBAQEBAQEBAQEBAQEBAQEBAQEBAQEBAQEBAQEBAQEBAQEBAQEBAQEBAQEBAQEBawAAAAAAAAAAAAAAAAAAAAAAAAAAAAAAAAAAAAAAAAAAAAAAAAAAAAAAAAAAAAsBAQEBAQEBAQEBAQEBAQEBAQEBAQEBAQEBAQEBAQEBAQEBAQEBAQEBAQEBAQEBAQEBAQEBAQEBAQEZJgAAAAAAAAAAAAAAAAAAAAAAAAAAAAAAAAAAEg4BAQEBAQEBAQEBAQEBAQEBAQEBAQEBAQABAQEBAQEBAQEBAQEBAQEBAQEBAQEBAQEBAQEBAQEBAQFZZC0ePT09DmBQXmU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AAAAAAAAAAAAABEJNwEBAQEBAQEBAQEBAQEBAQEBAQEBAQEBAQEBAQEBAQEBAQEBAQEBAQEBAQEBAQEBAQEBAQEBAQEBAQEBAQEBAQEBAQEBAQEBAQEBAQEBAQEBAQEBAQEBOSgAAAAAAAAAAAAAAAAAAAAAAAAAAAAAAAAAAAAAAAAAAAAAAGwBAQEBAQEBAQEBAQEBAQEBAQEBAQEBAQEBAQEBAQEBAQEBAQEBAQEBAQEBAQEBAQEBAQEBAQEBAQEBAQEBAQEBAQEBAQEBAQEBAW4AAAAAAAAAAAAAAAAAAAAAAAAAAAAAAAAAAAAAAAAAAAAAAAAAAAAAAAAAAABEXwEBAQEBAQEBAQEBAQEBAQEBAQEBAQEBAQEBAQEBAQEBAQEBAQEBAQEBAQEBAQEBAQEBAQEBAQEBUhEAAAAAAAAAAAAAAAAAAAAAAAAAAAAAAAAAAFNfAQEBAQEBAQEBAQEBAQEBAQEBAQEBAQEAAQEBAQEBAQEBAQEBAQEBAQEBAQEBAQEBAQEBAQEBAUggY0QAAAAAAAAADzJjdDlvTAEBAQEBAQEBAQEBAQEBAQEBAQEBAQEBAQEBAQEBAQEBAQFHUwAAAAAAAAAAAAAAAAAAAAAAAAAAAAAAAAAAAAAAAAAAAAAAAAAAAAAAAAAAAAAAAAAAAAAAAAAAAAAAAAAAAAAAAAAAAAAAAAAAAAAAAAAAAAAAAAAAAAAAAAAAAAAAAAAAAAAAAAAAAAAAAAAAAAAAAAAAAAAAAAAAAAAAAAAAAAAAAAAAAAAAAAAAAAAAAAAAAAAAAAAAAAAAAAAAAAAAAAAAAAAAAAAAAAAAAAAAAAAAAAAAAAAAAAAAAAAAAAAAAAAAAAAAAAAAAAAAAAAADyUMAQEBAQEBAQEBAQEBAQEBAQEBAQEBAQEBAQEBAQEBAQEBAQEBAQEBAQEBAQEBAQEBAQEBAQEBAQEBAQEBAQEBAQEBAQEBAQEBAQEBAQEBAQEBAQEBAXw4AAAAAAAAAAAAAAAAAAAAAAAAAAAAAAAAAAAAAAAAAAAAAABZAQEBAQEBAQEBAQEBAQEBAQEBAQEBAQEBAQEBAQEBAQEBAQEBAQEBAQEBAQEBAQEBAQEBAQEBAQEBAQEBAQEBAQEBAQEBAQEBAQF3AAAAAAAAAAAAAAAAAAAAAAAAAAAAAAAAAAAAAAAAAAAAAAAAAAAAAAAAAAAAESUBAQEBAQEBAQEBAQEBAQEBAQEBAQEBAQEBAQEBAQEBAQEBAQEBAQEBAQEBAQEBAQEBAQEBAQEBFyYAAAAAAAAAAAAAAAAAAAAAAAAAAAAAAAAAAAAJBwEBAQEBAQEBAQEBAQEBAQEBAQEBAQEBAAEBAQEBAQEBAQEBAQEBAQEBAQEBAQEBAQEBAQEBAW0tLAAAAAAAAAAAAAAAAAAACk52VGUBAQEBAQEBAQEBAQEBAQEBAQEBAQEBAQEBAQEBAQFHM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KWYBAQEBAQEBAQEBAQEBAQEBAQEBAQEBAQEBAQEBAQEBAQEBAQEBAQEBAQEBAQEBAQEBAQEBAQEBAQEBAQEBAQEBAQEBAQEBAQEBAQEBAQEBAQEBAQEBTgAAAAAAAAAAAAAAAAAAAAAAAAAAAAAAAAAAAAAAAAAAAAB4AQEBAQEBAQEBAQEBAQEBAQEBAQEBAQEBAQEBAQEBAQEBAQEBAQEBAQEBAQEBAQEBAQEBAQEBAQEBAQEBAQEBAQEBAQEBAQEBAQEBGQAAAAAAAAAAAAAAAAAAAAAAAAAAAAAAAAAAAAAAAAAAAAAAAAAAAAAAAAAAAAB4dgEBAQEBAQEBAQEBAQEBAQEBAQEBAQEBAQEBAQEBAQEBAQEBAQEBAQEBAQEBAQEBAQEBAQEBAT0PAAAAAAAAAAAAAAAAAAAAAAAAAAAAAAAAAAAATgEBAQEBAQEBAQEBAQEBAQEBAQEBAQEBAQABAQEBAQEBAQEBAQEBAQEBAQEBAQEBAQEBAQEBARZ4AAAAAAAAAAAAAAAAAAAAAAAAAAAQCX0GAQEBAQEBAQEBAQEBAQEBAQEBAQEBAQEBAQFV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9BAQEBAQEBAQEBAQEBAQEBAQEBAQEBAQEBAQEBAQEBAQEBAQEBAQEBAQEBAQEBAQEBAQEBAQEBAQEBAQEBAQEBAQEBAQEBAQEBAQEBAQEBAQEBAQEBAXMAAAAAAAAAAAAAAAAAAAAAAAAAAAAAAAAAAAAAAAAAAAAAYwEBAQEBAQEBAQEBAQEBAQEBAQEBAQEBAQEBAQEBAQEBAQEBAQEBAQEBAQEBAQEBAQEBAQEBAQEBAQEBAQEBAQEBAQEBAQEBAQEBAWkPAAAAAAAAAAAAAAAAAAAAAAAAAAAAAAAAAAAAAAAAAAAAAAAAAAAAAAAAAAAAAA8iAQEBAQEBAQEBAQEBAQEBAQEBAQEBAQEBAQEBAQEBAQEBAQEBAQEBAQEBAQEBAQEBAQEBAWoRAAAAAAAAAAAAAAAAAAAAAAAAAAAAAAAAAAAAD3QBAQEBAQEBAQEBAQEBAQEBAQEBAQEBAQEAAQEBAQEBAQEBAQEBAQEBAQEBAQEBAQEBAQEBASMKAAAAAAAAAAAAAAAAAAAAAAAAAAAAAAAAABAsc0sBAQEBAQEBAQEBAQEBAQEBAQEBAQFz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8BAQEBAQEBAQEBAQEBAQEBAQEBAQEBAQEBAQEBAQEBAQEBAQEBAQEBAQEBAQEBAQEBAQEBAQEBAQEBAQEBAQEBAQEBAQEBAQEBAQEBAQEBAQEBAQFVEAAAAAAAAAAAAAAAAAAAAAAAAAAAAAAAAAAAAAAAAAAAAGoBAQEBAQEBAQEBAQEBAQEBAQEBAQEBAQEBAQEBAQEBAQEBAQEBAQEBAQEBAQEBAQEBAQEBAQEBAQEBAQEBAQEBAQEBAQEBAQEBAQEwJgAAAAAAAAAAAAAAAAAAAAAAAAAAAAAAAAAAAAAAAAAAAAAAAAAAAAAAAAAAAAAAYwEBAQEBAQEBAQEBAQEBAQEBAQEBAQEBAQEBAQEBAQEBAQEBAQEBAQEBAQEBAQEBAQEBAXAQAAAAAAAAAAAAAAAAAAAAAAAAAAAAAAAAAAAAAChXAQEBAQEBAQEBAQEBAQEBAQEBAQEBAQEBAAEBAQEBAQEBAQEBAQEBAQEBAQEBAQEBAQEBAQwpEAAAAAAAAAAAAAAAAAAAAAAAAAAAAAAAAAAAEB1EMSlFNAEBAQEBAQEBAQEBAQEBAXVh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bgEBAQEBAQEBAQEBAQEBAQEBAQEBAQEBAQEBAQEBAQEBAQEBAQEBAQEBAQEBAQEBAQEBAQEBAQEBAQEBAQEBAQEBAQEBAQEBAQEBAQEBAQEBAQEBNEQAAAAAAAAAAAAAAAAAAAAAAAAAAAAAAAAAAAAAAAAAAABRAQEBAQEBAQEBAQEBAQEBAQEBAQEBAQEBAQEBAQEBAQEBAQEBAQEBAQEBAQEBAQEBAQEBAQEBAQEBAQEBAQEBAQEBAQEBAQEBAQEBASAAAAAAAAAAAAAAAAAAAAAAAAAAAAAAAAAAAAAAAAAAAAAAAAAAAAAAAAAAAAAAABJHAQEBAQEBAQEBAQEBAQEBAQEBAQEBAQEBAQEBAQEBAQEBAQEBAQEBAQEBAQEBAQEBAQdhAAAAAAAAAAAAAAAAAAAAAAAAAAAAAAAAAAAAAAAlWAEBAQEBAQEBAQEBAQEBAQEBAQEBAQEBAQABAQEBAQEBAQEBAQEBAQEBAQEBAQEBAQEBAQFCHQAAAAAAAAAAAAAAAAAAAAAAAAAAAAAAAAAAAAAAAAAQEg5WJA1tAQEBAQEBAQFcQ1o9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h3AQEBAQEBAQEBAQEBAQEBAQEBAQEBAQEBAQEBAQEBAQEBAQEBAQEBAQEBAQEBAQEBAQEBAQEBAQEBAQEBAQEBAQEBAQEBAQEBAQEBAQEBAQEBAQEuAAAAAAAAAAAAAAAAAAAAAAAAAAAAAAAAAAAAAAAAAB1FAQEBAQEBAQEBAQEBAQEBAQEBAQEBAQEBAQEBAQEBAQEBAQEBAQEBAQEBAQEBAQEBAQEBAQEBAQEBAQEBAQEBAQEBAQEBAQEBAQEBAQEBUBEAAAAAAAAAAAAAAAAAAAAAAAAAAAAAAAAAAAAAAAAAAAAAAAAAAAAAAAAAAAAAJkYBAQEBAQEBAQEBAQEBAQEBAQEBAQEBAQEBAQEBAQEBAQEBAQEBAQEBAQEBAQEBAQFCLAAAAAAAAAAAAAAAAAAAAAAAAAAAAAAAAAAAAAAAVgEBAQEBAQEBAQEBAQEBAQEBAQEBAQEBAQEAAQEBAQEBAQEBAQEBAQEBAQEBAQEBAQEBAQEGMQAAAAAAAAAAAAAAAAAAAAAAAAAAAAAAAAAAAAAAAAAAAAAAAAAPKFIgBC9/S3UuEx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hkBAQEBAQEBAQEBAQEBAQEBAQEBAQEBAQEBAQEBAQEBAQEBAQEBAQEBAQEBAQEBAQEBAQEBAQEBAQEBAQEBAQEBAQEBAQEBAQEBAQEBAQEBAQEBAWsAAAAAAAAAAAAAAAAAAAAAAAAAAAAAAAAAAAAAACc+AQEBAQEBAQEBAQEBAQEBAQEBAQEBAQEBAQEBAQEBAQEBAQEBAQEBAQEBAQEBAQEBAQEBAQEBAQEBAQEBAQEBAQEBAQEBAQEBAQEBAQEBAQE7QikcJiZ4OicSAAAAAAAAAAAAAAAAAAAAAAAAAAAAAAAAAAAAAAAAAAAAAAAAAAA4NAEBAQEBAQEBAQEBAQEBAQEBAQEBAQEBAQEBAQEBAQEBAQEBAQEBAQEBAQEBAQFdCgAAAAAAAAAAAAAAAAAAAAAAAAAAAAAAAAAAAAAAABNRAQEBAQEBAQEBAQEBAQEBAQEBAQEBAQEBAAEBAQEBAQEBAQEBAQEBAQEBAQEBAQEBAQEBYS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HgBAQEBAQEBAQEBAQEBAQEBAQEBAQEBAQEBAQEBAQEBAQEBAQEBAQEBAQEBAQEBAQEBAQEBAQEBAQEBAQEBAQEBAQEBAQEBAQEBAQEBAQEBAQEBAQE7TjEmMjIyMjIyMjIyMjIyMjIyMjIyMjIyHC0IAQEBAQEBAQEBAQEBAQEBAQEBAQEBAQEBAQEBAQEBAQEBAQEBAQEBAQEBAQEBAQEBAQEBAQEBAQEBAQEBAQEBAQEBAQEBAQEBAQEBAQEBAQEBAQEBAQEBAQEBAQEBAQEBAQFVJhEAAAAAAAAAAAAAAAAAAAAAAAAAAAAAAAAAAAAAAAAAAEMBAQEBAQEBAQEBAQEBAQEBAQEBAQEBAQEBAQEBAQEBAQEBAQEBAQEBAQEfEAAAAAAAAAAAAAAAAAAAAAAAAAAAAAAAAAAAAAAAAAAAEXMBAQEBAQEBAQEBAQEBAQEBAQEBAQEBAQEAAQEBAQEBAQEBAQEBAQEBAQEBAQEBAQEBAW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wEBAQEBAQEBAQEBAQEBAQEBAQEBAQEBAQEBAQEBAQEBAQEBAXJ9TmAOPTFiCR87AQEBAQEBAQEBAQEBAQEBAQEBAQEBAQEBAQEBAQEBAQEBAQEBAQEBAQEBAQEBAQEBAQEBAQEBAQEBAQEBAQEBAQEBAQEBAQEBAQEBAQEBAQEBAQEBAQEBAQEBAQEBAQEBAQEBAQEBAQEBAQEBAQEBAQEBAQEBAQEBAQEBAQEBAQEBAQEBAQEBAQEBAQEBAQEBAQEBAQEBAQEBAQEBAQEBAQEBAQwxAAAAAAAAAAAAAAAAAAAAAAAAAAAAAAAAAAAAAAAAAAB4dgEBAQEBAQEBAQEBAQEBAQEBAQEBAQEBAQEBAQEBAQEBAQEBAQEBAVlQLAAAAAAAAAAAAAAAAAAAAAAAAAAAAAAAAAAAAAAAAAAAAAAmQwEBAQEBAQEBAQEBAQEBAQEBAQEBAQEBAAEBAQEBAQEBAQEBAQEBAQEBAQEBAQEBAQF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zWQEBAQEBAQEBAQEBAQEBAQEBAQEBAQEBAQEBAQEVb3d9QoAJQBEAAAAAAAASHEUYAQEBAQEBAQEBAQEBAQEBAQEBAQEBAQEBAQEBAQEBAQEBAQEBAQEBAQEBAQEBAQEBAQEBAQEBAQEBAQEBAQEBAQEBAQEBAQEBAQEBAQEBAQEBAQEBAQEBAQEBAQEBAQEBAQEBAQEBAQEBAQEBAQEBAQEBAQEBAQEBAQEBAQEBAQEBAQEBAQEBAQEBAQEBAQEBAQEBAQEBAQEBAQEBAQEBAQEBchAAAAAAAAAAAAAAAAAAAAAAAAAAAAAAAAAAAAAAAAAAAChaeQEBAQEBAQEBAQEBAQEBAQEBAQEBAQEBAQEBAQEBAQEBAQEBAXKAHQAAAAAAAAAAAAAAAAAAAAAAAAAAAAAAAAAAAAAAAAAAAAAAEmI2AQEBAQEBAQEBAQEBAQEBAQEBAQEBAQABAQEBAQEBAQEBAQEBAQEBAQEBAQEBAQF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FACAQEBAQEBAQEBAQEBAQEBAQEBAQEBAWYCI2pJYXgAAAAAAAAAAAAAAAAAAAAAEl0HAQEBAQEBAQEBAQEBAQEBAQEBAQEBAQEBAQEBAQEBAQEBAQEBAQEBAQEBAQEBAQEBAQEBAQEBAQEBAQEBAQEBAQEBAQEBAQEBAQEBAQEBAQEBAQEBAQEBAQEBAQEBAQEBAQEBAQEBAQEBAQEBAQEBAQEBAQEBAQEBAQEBAQEBAQEBAQEBAQEBAQEBAQEBAQEBAQEBAQEBAQEBAQEBAQEBAQFWEQAAAAAAAAAAAAAAAAAAAAAAAAAAAAAAAAAAAAAAAAAAHUE3AQEBAQEBAQEBAQEBAQEBAQEBAQEBAQEBAQEBAQEBAQEBAQ09EQAAAAAAAAAAAAAAAAAAAAAAAAAAAAAAAAAAAAAAAAAAAAAAAAAAEwcBAQEBAQEBAQEBAQEBAQEBAQEBAQEAAQEBAQEBAQEBAQEBAQEBAQEBAQEBAQEwY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jkBAQEBAQEBAQEBAQEBAQEBAWxXdB4dAAAAAAAAAAAAAAAAAAAAAAAAAAAAAAAAQQwBAQEBAQEBAQEBAQEBAQEBAQEBAQEBAQEBAQEBAQEBAQEBAQEBAQEBAQEBAQEBAQEBAQEBAQEBAQEBAQEBAQEBAQEBAQEBAQEBAQEBAQEBAQEBAQEBAQEBAQEBAQEBAQEBAQEBAQEBAQEBAQEBAQEBAQEBAQEBAQEBAQEBAQEBAQEBAQEBAQEBAQEBAQEBAQEBAQEBAQEBAQEBAQEBAQEBPzoQAAAAAAAAAAAAAAAAAAAAAAAAAAAAAAAAAAAAAAAAAAAAEGgiAQEBAQEBAQEBAQEBAQEBAQEBAQEBAQEBAQEBAQEBDEEQAAAAAAAAAAAAAAAAAAAAAAAAAAAAAAAAAAAAAAAAAAAAAAAAAAAAAABbIgEBAQEBAQEBAQEBAQEBAQEBAQEBAAEBAQEBAQEBAQEBAQEBAQEBAQEBAQEBO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UAQEBAQEBAQF5RmtAEQAAAAAAAAAAAAAAAAAAAAAAAAAAAAAAAAAAAAAAAAAJSwEBAQEBAQEBAQEBAQEBAQEBAQEBAQEBAQEBAQEBAQEBAQEBAQEBAQEBAQEBAQEBAQEBAQEBAQEBAQEBAQEBAQEBAQEBAQEBAQEBAQEBAQEBAQEBAQEBAQEBAQEBAQEBAQEBAQEBAQEBAQEBAQEBAQEBAQEBAQEBAQEBAQEBAQEBAQEBAQEBAQEBAQEBAQEBAQEBAQEBAQEBAQEBAQEBAQEtEgAAAAAAAAAAAAAAAAAAAAAAAAAAAAAAAAAAAAAAAAAAAAAALHMHAQEBAQEBAQEBAQEBAQEBAQEBAQEBAQEBAQFvLQAAAAAAAAAAAAAAAAAAAAAAAAAAAAAAAAAAAAAAAAAAAAAAAAAAAAAAAAAAAD5cAQEBAQEBAQEBAQEBAQEBAQEBAQABAQEBAQEBAQEBAQEBAQEBAQEBAQEBAV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sRDEJYSkpYB4xKAosEAAAAAAAAAAAAAAAAAAAAAAAAAAAAAAAAAAAAAAAAAAAD2ABAQEBAQEBAQEBAQEBAQEBAQEBAQEBAQEBAQEBAQEBAQEBAQEBAQEBAQEBAQEBAQEBAQEBAQEBAQEBAQEBAQEBAQEBAQEBAQEBAQEBAQEBAQEBAQEBAQEBAQEBAQEBAQEBAQEBAQEBAQEBAQEBAQEBAQEBAQEBAQEBAQEBAQEBAQEBAQEBAQEBAQEBAQEBAQEBAQEBAQEBAQEBAQEBAQEBeWEAAAAAAAAAAAAAAAAAAAAAAAAAAAAAAAAAAAAAAAAAAAAAABAsMilDAQEBAQEBAQEBAQEBAQEBAQEBAQEBWVUJQA8AAAAAAAAAAAAAAAAAAAAAAAAAAAAAAAAAAAAAAAAAAAAAAAAAAAAAAAAAAAASEwEBAQEBAQEBAQEBAQEBAQEBAQEAAQEBAQEBAQEBAQEBAQEBAQEBAQEBARg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WgEBAQEBAQEBAQEBAQEBAQEBAQEBAQEBAQEBAQEBAQEBAQEBAQEBAQEBAQEBAQEBAQEBAQEBAQEBAQEBAQEBAQEBAQEBAQEBAQEBAQEBAQEBAQEBAQEBAQEBAQEBAQEBAQEBAQEBAQEBAQEBAQEBAQEBAQEBAQEBAQEBAQEBAQEBAQEBAQEBAQEBAQEBAQEBAQEBAQEBAQEBAQEBAQEBAQEgCgAAAAAAAAAAAAAAAAAAAAAAAAAAAAAAAAAAAAAAAAAAAAAAAAAQPR8uBHkBAQEBAQEBAQEBAQEBAX4XaGNAAAAAAAAAAAAAAAAAAAAAAAAAAAAAAAAAAAAAAAAAAAAAAAAAAAAAAAAAAAAAAAAAACdQAQEBAQEBAQEBAQEBAQEBAQEBAAEBAQEBAQEBAQEBAQEBAQEBAQEBAQFQ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cBAQEBAQEBAQEBAQEBAQEBAQEBAQEBAQEBAQEBAQEBAQEBAQEBAQEBAQEBAQEBAQEBAQEBAQEBAQEBAQEBAQEBAQEBAQEBAQEBAQEBAQEBAQEBAQEBAQEBAQEBAQEBAQEBAQEBAQEBAQEBAQEBAQEBAQEBAQEBAQEBAQEBAQEBAQEBAQEBAQEBAQEBAQEBAQEBAQEBAQEBAQEBAQEBAQEBAUIAAAAAAAAAAAAAAAAAAAAAAAAAAAAAAAAAAAAAAAAAAAAAAAAAAAAAEB1hdCsFfCFYKio2fi9GZFIxEgAAAAAAAAAAAAAAAAAAAAAAAAAAAAAAAAAAAAAAAAAAAAAAAAAAAAAAAAAAAAAAAAAAAAAAAGgBAQEBAQEBAQEBAQEBAQEBAQABAQEBAQEBAQEBAQEBAQEBAQEBAQEW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hPQAAAAAAAAAAAAAAAAAAAAAAAAAAAAAAAAAAAAAAAAAAAAAAAAAAAAAAAAAAAAAAAAAAAAAAAAAAAAAAAAAAAAAAAAAAAAAAAAAAAAAAAAAAAAAAAAAAAAAAAAAAAAAAAAAAAAAAAAAAAAAAAAAAAAAAdgEBAQEBAQEBAQEBAQEBAQEAAQEBAQEBAQEBAQEBAQEBAQEBAQEBKA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BAQEBAQEBAQEBAQEBAQEBAQEBAQEBAQEBAQEBAQEBAQEBAQEBAQEBAQEBAQEBAQEBAQEBAQEBAQEBAQEBAQEBAQEBAQEBAQEBAQEBAQEBAQEBAQEBAQEBAQEBAQEBAQEBAQEBAQEBAQEBAQEBAQEBAQEBAQEBAQEBAQEBAQEBAQEBAQEBAQEBAQEBAQEBAQEBAQEBAQEBAQEBAQEBAQEBARgRAAAAAAAAAAAAAAAAAAAAAAAAAAAAAAAAAAAAAAAAAAAAAAAAAAAAAAAAAAAAAAAAAAAAAAAAAAAAAAAAAAAAAAAAAAAAAAAAAAAAAAAAAAAAAAAAAAAAAAAAAAAAAAAAAAAAAAAAAAAAAAAAAAAAABBeAQEBAQEBAQEBAQEBAQEBAAEBAQEBAQEBAQEBAQEBAQEBAQEBUR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fgEBAQEBAQEBAQEBAQEBAQEBAQEBAQEBAQEBAQEBAQEBAQEBAQEBAQEBAQEBAQEBAQEBAQEBAQEBAQEBAQEBAQEBAQEBAQEBAQEBAQEBAQEBAQEBAQEBAQEBAQEBAQEBAQEBAQEBAQEBAQEBAQEBAQEBAQEBAQEBAQEBAQEBAQEBAQEBAQEBAQEBAQEBAQEBAQEBAQEBAQEBAQEBAQEBAQEBPRAAAAAAAAAAAAAAAAAAAAAAAAAAAAAAAAAAAAAAAAAAAAAAAAAAAAAAAAAAAAAAAAAAAAAAAAAAAAAAAAAAAAAAAAAAAAAAAAAAAAAAAAAAAAAAAAAAAAAAAAAAAAAAAAAAAAAAAAAAAAAAAAAAAAAAJSoBAQEBAQEBAQEBAQEBAQABAQEBAQEBAQEBAQEBAQEBAQEBAV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ABAQEBAQEBAQEBAQEBAQEBAQEBAQEBAQEBAQEBAQEBAQEBAQEBAQEBAQEBAQEBAQEBAQEBAQEBAQEBAQEBAQEBAQEBAQEBAQEBAQEBAQEBAQEBAQEBAQEBAQEBAQEBAQEBAQEBAQEBAQEBAQEBAQEBAQEBAQEBAQEBAQEBAQEBAQEBAQEBAQEBAQEBAQEBAQEBAQEBAQEBAQEBAQEBAQEBAS8sAAAAAAAAAAAAAAAAAAAAAAAAAAAAAAAAAAAAAAAAAAAAAAAAAAAAAAAAAAAAAAAAAAAAAAAAAAAAAAAAAAAAAAAAAAAAAAAAAAAAAAAAAAAAAAAAAAAAAAAAAAAAAAAAAAAAAAAAAAAAAAAAAAAAAEArAQEBAQEBAQEBAQEBAQEAAQEBAQEBAQEBAQEBAQEBAQEBATBEAAAAAAAAAAAAAAAAAAAAAAAAAAAAAAAAAAAAAAAAAAAAAAAAAAAAAAAAAAAAAAAAAAAAAAAAAAAAAAAAAAAAAAAAAAAAAAAAAAAAAAAAAAAAAAAAAAAAAAAAAAAAAAAAAAAAAAAAAAAAAAAAAAAAAAAAAAAAAAAAAAAAAAAAAAAAAAAAAAAAAAAAAAAAAAAAAAAAAAAAAAAAAAAAAAAAAAAAABASOngyHDJACiwRAAAAAAAAAAAAAAAAAAAAAAAAAAAAAAAAAAAAAAAAAAAAAAAAAAAAAAAAAAAAAAAAAAAAAAAAAAAAAAAAAAAAAAAAAAAAAAAAAAAAAAAAAAAAAAAAAAAAAAAAAAAAAAAAAAAAAAAAAAAAAAAAAAAAAAAAAAAAAAAAAAAAAAAAAAAAAAAAAAAAAAAAAAAAAAAAAAAAAAAAAAAAAAAAAAAAAAAAAABKZQEBAQEBAQEBAQEBAQEBAQEBAQEBAQEBAQEBAQEBAQEBAQEBAQEBAQEBAQEBAQEBAQEBAQEBAQEBAQEBAQEBAQEBAQEBAQEBAQEBAQEBAQEBAQEBAQEBAQEBAQEBAQEBAQEBAQEBAQEBAQEBAQEBAQEBAQEBAQEBAQEBAQEBAQEBAQEBAQEBAQEBAQEBAQEBAQEBAQEBAQEBAQEBAQEBAQEBCgAAAAAAAAAAAAAAAAAAAAAAAAAAAAAAAAAAAAAAAAAAAAAAAAAAAAAAAAAAAAAAAAAAAAAAAAAAAAAAAAAAAAAAAAAAAAAAAAAAAAAAAAAAAAAAAAAAAAAAAAAAAAAAAAAAAAAAAAAAAAAAAAAAAAASGwEBAQEBAQEBAQEBAQEBAAEBAQEBAQEBAQEBAQEBAQEBAQEXAAAAAAAAAAAAAAAAAAAAAAAAAAAAAAAAAAAAAAAAAAAAAAAAAAAAAAAAAAAAAAAAAAAAAAAAAAAAAAAAAAAAAAAAAAAAAAAAAAAAAAAAAAAAAAAAAAAAAAAAAAAAAAAAAAAAAAAAAAAAAAAAAAAAAAAAAAAAAAAAAAAAAAAAAAAAAAAAAAAAAAAAAAAAAAAAAAAAAAAAAAAAABEnHCk+C11VIHENdTRUfxR8AzQIDTl2TUJFE2EyLAAAAAAAAAAAAAAAAAAAAAAAAAAAAAAAAAAAAAAAAAAAAAAAAAAAAAAAAAAAAAAAAAAAAAAAAAAAAAAAAAAAAAAAAAAAAAAAAAAAAAAAAAAAAAAAAAAAAAAAAAAAAAAAAAAAAAAAAAAAAAAAAAAAAAAAAAAAAAAAAAAAAAAAAAAAAAAAAAAAAAAAAAAAAAAAAAAAAAAAAAAAAAAALE8BAQEBAQEBAQEBAQ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AAAAAAAAAAAAAAAAAAAAAAAAAAAAAAAAAAAAAAAAAAAAAAAAAAAAAAQHEBAQEBAQEBAQEBAQEBAQABAQEBAQEBAQEBAQEBAQEBAQFZOAAAAAAAAAAAAAAAAAAAAAAAAAAAAAAAAAAAAAAAAAAAAAAAAAAAAAAAAAAAAAAAAAAAAAAAAAAAAAAAAAAAAAAAAAAAAAAAAAAAAAAAAAAAAAAAAAAAAAAAAAAAAAAAAAAAAAAAAAAAAAAAAAAAAAAAAAAAAAAAAAAAAAAAAAAAAAAAAAAAAAAAAAAAAAAAAAAAAAAAESx4KDEtSU8hAQEBAQEBAQEBAQEBAQEBAQEBAQEBAQFncVYeHFMKLB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FAAAAAAAAAAAAAAAAAAAAAAAAAAAAAAAAAAAAAAAAAAAAAAAAAAAAAAAAAAAAAAAAAAAAAAAAAAAAAAAAAAAAAAAAAAAAAAAAAAAAAAAAAAAAAAAAAAAAAAAAAAAAAAAAAAAAAAAAAAAAAAAAAAAAAACUqAQEBAQEBAQEBAQEBAQEAAQEBAQEBAQEBAQEBAQEBAQEBTw8AAAAAAAAAAAAAAAAAAAAAAAAAAAAAAAAAAAAAAAAAAAAAAAAAAAAAAAAAAAAAAAAAAAAAAAAAAAAAAAAAAAAAAAAAAAAAAAAAAAAAAAAAAAAAAAAAAAAAAAAAAAAAAAAAAAAAAAAAAAAAAAAAAAAAAAAAAAAAAAAAAAAAAAAAAAAAAAAAAAAAAAAAAAAAAAAAAAAAACZ0fwEBAQEBAQEBAQEBAQEBAQEBAQEBAQEBAQEBAQEBAQEBAQEiBXMoAAAAAAAAAAAAAAAAAAAAAAAAAAAAAAAAAAAAAAAAAAAAAAAAAAAAAAAAAAAAAAAAAAAAAAAAAAAAAAAAAAAAAAAAAAAAAAAAAAAAAAAAAAAAAAAAAAAAAAAAAAAAAAAAAAAAAAAAAAAAAAAAAAAAAAAAAAAAAAAAAAAAAAAAAAAAAAAAAAAAAAAAAAAAAAAAAAAAAAAAYQwBAQEBAQEB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AAAAAAAAAAAAAAAAAAAABB3AQEBAQEBAQEBAQEBAQEBAAEBAQEBAQEBAQEBAQEBAQEBAR8AAAAAAAAAAAAAAAAAAAAAAAAAAAAAAAAAAAAAAAAAAAAAAAAAAAAAAAAAAAAAAAAAAAAAAAAAAAAAAAAAAAAAAAAAAAAAAAAAAAAAAAAAAAAAAAAAAAAAAAAAAAAAAAAAAAAAAAAAAAAAAAAAAAAAAAAAAAAAAAAAAAAAAAAAAAAAAAAAAAAAAAAAAAAAAAAAERwkFAEBAQEBAQEBAQEBAQEBAQEBAQEBAQEBAQEBAQEBAQEBAQEBAQEBAQEBAQEFRUAAAAAAAAAAAAAAAAAAAAAAAAAAAAAAAAAAAAAAAAAAAAAAAAAAAAAAAAAAAAAAAAAAAAAAAAAAAAAAAAAAAAAAAAAAAAAAAAAAAAAAAAAAAAAAAAAAAAAAAAAAAAAAAAAAAAAAAAAAAAAAAAAAAAAAAAAAAAAAAAAAAAAAAAAAAAAAAAAAAAAAAAAAAAAAAAAAADp6AQEBAQEBAQEBAQEBAQEBAQEBAQEBAQEBAQEBAQEBAQEBAQEBAQEBAQEBAQEBAQEBAQEBAQEBAQEBAQEBAQEBAQEBAQEBAQEBAQEBAQEBAQEBAQEBAQEBAQEBAQEBAQEBAQEBAQEBAQEBAQEBAQEBAQEBAQEBAQEBAQEBAQEBAQEBAQEBAQEBAQEBAQEBAQEBAQEBAQEBAQEBAQEBAQEBIicAAAAAAAAAAAAAAAAAAAAAAAAAAAAAAAAAAAAAAAAAAAAAAAAAAAAAAAAAAAAAAAAAAAAAAAAAAAAAAAAAAAAAAAAAAAAAAAAAAAAAAAAAAAAAAAAAAAAAAAAAAAAAAAAAAAAAAAAAAAAAAAAAAABaAQEBAQEBAQEBAQEBAQEBAQABAQEBAQEBAQEBAQEBAQEBAStTAAAAAAAAAAAAAAAAAAAAAAAAAAAAAAAAAAAAAAAAAAAAAAAAAAAAAAAAAAAAAAAAAAAAAAAAAAAAAAAAAAAAAAAAAAAAAAAAAAAAAAAAAAAAAAAAAAAAAAAAAAAAAAAAAAAAAAAAAAAAAAAAAAAAAAAAAAAAAAAAAAAAAAAAAAAAAAAAAAAAAAAAAAAAAA9KIG0BAQEBAQEBAQEBAQEBAQEBAQEBAQEBAQEBAQEBAQEBAQEBAQEBAQEBAQEBAQEBAQFcci44DwAAAAAAAAAAAAAAAAAAAAAAAAAAAAAAAAAAAAAAAAAAAAAAAAAAAAAAAAAAAAAAAAAAAAAAAAAAAAAAAAAAAAAAAAAAAAAAAAAAAAAAAAAAAAAAAAAAAAAAAAAAAAAAAAAAAAAAAAAAAAAAAAAAAAAAAAAAAAAAAAAAAAAAAAAAAAAAAAAAAAAAAAAAAAAQHgEBAQEBAQEBAQEBAQEBAQEBAQEBAQEBAQEBAQEBAQEBAQEBAQEBAQEBAQEBAQEBAQEBAQEBAQEBAQEBAQEBAQEBAQEBAQEBAQEBAQEBAQEBAQEBAQEBAQEBAQEBAQEBAQEBAQEBAQEBAQEBAQEBAQEBAQEBAQEBAQEBAQEBAQEBAQEBAQEBAQEBAQEBAQEBAQEBAQEBAQEBAQEBAQEBASQPAAAAAAAAAAAAAAAAAAAAAAAAAAAAAAAAAAAAAAAAAAAAAAAAAAAAAAAAAAAAAAAAAAAAAAAAAAAAAAAAAAAAAAAAAAAAAAAAAAAAAAAAAAAAAAAAAAAAAAAAAAAAAAAAAAAAAAAAAAAAAAAAAAA4BwEBAQEBAQEBAQEBAQEBAQEAAQEBAQEBAQEBAQEBAQEBAQElAAAAAAAAAAAAAAAAAAAAAAAAAAAAAAAAAAAAAAAAAAAAAAAAAAAAAAAAAAAAAAAAAAAAAAAAAAAAAAAAAAAAAAAAAAAAAAAAAAAAAAAAAAAAAAAAAAAAAAAAAAAAAAAAAAAAAAAAAAAAAAAAAAAAAAAAAAAAAAAAAAAAAAAAAAAAAAAAAAAAAAAAAAAsDkl3SAEBAQEBAQEBAQEBAQEBAQEBAQEBAQEBAQEBAQEBAQEBAQEBAQEBAQEBAQEBAQEBAQEBAQEBcDkfJhEAAAAAAAAAAAAAAAAAAAAAAAAAAAAAAAAAAAAAAAAAAAAAAAAAAAAAAAAAAAAAAAAAAAAAAAAAAAAAAAAAAAAAAAAAAAAAAAAAAAAAAAAAAAAAAAAAAAAAAAAAAAAAAAAAAAAAAAAAAAAAAAAAAAAAAAAAAAAAAAAAAAAAAAAAAAAAAAAAAAAAAAAAAEQMAQEBAQEBAQEBAQEBAQEBAQEBAQEBAQEBAQEBAQEBAQEBAQEBAQEBAQEBAQEBAQEBAQEBAQEBAQEBAQEBAQEBAQEBAQEBAQEBAQEBAQEBAQEBAQEBAQEBAQEBAQEBAQEBAQEBAQEBAQEBAQEBAQEBAQEBAQEBAQEBAQEBAQEBAQEBAQEBAQEBAQEBAQEBAQEBAQEBAQEBAQEBAQEBAQE6AAAAAAAAAAAAAAAAAAAAAAAAAAAAAAAAAAAAAAAAAAAAAAAAAAAAAAAAAAAAAAAAAAAAAAAAAAAAAAAAAAAAAAAAAAAAAAAAAAAAAAAAAAAAAAAAAAAAAAAAAAAAAAAAAAAAAAAAAAAAAAAAABAsNAEBAQEBAQEBAQEBAQEBAQEBAAEBAQEBAQEBAQEBAQEBAQE7KAAAAAAAAAAAAAAAAAAAAAAAAAAAAAAAAAAAAAAAAAAAAAAAAAAAAAAAAAAAAAAAAAAAAAAAAAAAAAAAAAAAAAAAAAAAAAAAAAAAAAAAAAAAAAAAAAAAAAAAAAAAAAAAAAAAAAAAAAAAAAAAAAAAAAAAAAAAAAAAAAAAAAAAAAAAAAAAAAAAAAAAECwoUAMBAQEBAQEBAQEBAQEBAQEBAQEBAQEBAQEBAQEBAQEBAQEBAQEBAQEBAQEBAQEBAQEBAQEBAQEBAQEBARhhUywQAAAAAAAAAAAAAAAAAAAAAAAAAAAAAAAAAAAAAAAAAAAAAAAAAAAAAAAAAAAAAAAAAAAAAAAAAAAAAAAAAAAAAAAAAAAAAAAAAAAAAAAAAAAAAAAAAAAAAAAAAAAAAAAAAAAAAAAAAAAAAAAAAAAAAAAAAAAAAAAAAAAAAAAAAAAAAAAAAAAAAAAsVgEBAQEBAQ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AAAAAAAAAAAAAAAAAAAAAAAAAAAAAAAAAAAAAAAAAAAAAAAAAAAAAAAAdTgEBAQEBAQEBAQEBAQEBAQEBAQABAQEBAQEBAQEBAQEBAQEBQBEAAAAAAAAAAAAAAAAAAAAAAAAAAAAAAAAAAAAAAAAAAAAAAAAAAAAAAAAAAAAAAAAAAAAAAAAAAAAAAAAAAAAAAAAAAAAAAAAAAAAAAAAAAAAAAAAAAAAAAAAAAAAAAAAAAAAAAAAAAAAAAAAAAAAAAAAAAAAAAAAAAAAAAAAAAAAAAAAAAAAAAEB0AQEBAQEBAQEBAQEBAQEBAQEBAQEBAQEBAQEBAQEBAQEBAQEBAQEBAQEBAQEBAQEBAQEBAQEBAQEBAQEBAQEBAUhSe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1UwAAAAAAAAAAAAAAAAAAAAAAAAAAAAAAAAAAAAAAAAAAAAAAAAAAAAAAAAAAAAAAAAAAAAAAAAAAAAAAAAAAAAAAAAAAAAAAAAAAAAAAAAAAAAAAAAAAAAAAAAAAAAAAAAAAAAAAAAAAAAAAAAAASgEBAQEBAQEBAQEBAQEBAQEBAQEAAQEBAQEBAQEBAQEBAQEBWBAAAAAAAAAAAAAAAAAAAAAAAAAAAAAAAAAAAAAAAAAAAAAAAAAAAAAAAAAAAAAAAAAAAAAAAAAAAAAAAAAAAAAAAAAAAAAAAAAAAAAAAAAAAAAAAAAAAAAAAAAAAAAAAAAAAAAAAAAAAAAAAAAAAAAAAAAAAAAAAAAAAAAAAAAAAAAAAAAAAAAAYncBAQEBAQEBAQEBAQEBAQEBAQEBAQEBAQEBAQEBAQEBAQEBAQEBAQEBAQEBAQEBAQEBAQEBAQEBAQEBAQEBAQEBAQEBAQEgUwAAAAAAAAAAAAAAAAAA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EBAQEBahEAAAAAAAAAAAAAAAAAAAAAAAAAAAAAAAAAAAAAAAAAAAAAAAAAAAAAAAAAAAAAAAAAAAAAAAAAAAAAAAAAAAAAAAAAAAAAAAAAAAAAAAAAAAAAAAAAAAAAAAAAAAAAAAAAAAAAAAAAAAAAAAAATlgBAQEBAQEBAQEBAQEBAQEBAQEBAAEBAQEBAQEBAQEBAQEBAUIAAAAAAAAAAAAAAAAAAAAAAAAAAAAAAAAAAAAAAAAAAAAAAAAAAAAAAAAAAAAAAAAAAAAAAAAAAAAAAAAAAAAAAAAAAAAAAAAAAAAAAAAAAAAAAAAAAAAAAAAAAAAAAAAAAAAAAAAAAAAAAAAAAAAAAAAAAAAAAAAAAAAAAAAAAAAAAAAAABJiFzABAQEBAQEBAQEBAQEBAQEBAQEBAQEBAQEBAQEBAQEBAQEBAQEBAQEBAQEBAQEBAQEBAQEBAQEBAQEBAQEBAQEBAQEBAQEBATV2MhEAAAAAAAAAAAAAAAAAAAAAAAAAAAAAAAAAAAAAAAAAAAAAAAAAAAAAAAAAAAAAAAAAAAAAAAAAAAAAAAAAAAAAAAAAAAAAAAAAAAAAAAAAAAAAAAAAAAAAAAAAAAAAAAAAAAAAAAAAAAAAAAAAAAAAAAAAAAAAAAAAAAAAAAAAAAAAAAAAAHQBAQEBAQEBAQEBAQEBAQEBAQEBAQEBAQEBAQEBAQEBAQEBAQEBAQEBAQEBAQEBAQEBAQEBAQEBAQEBAQEBAQEBAQEBAQEBAQEBAQEBAQEBAQEBAQEBAQEBAQEBAQEBAQEBAQEBAQEBAQEBAQEBAQEBAQEBAQEBAQEBAQEBAQEBAQEBAQEBAQEBAQEBAQEBAQEBAQEBAQEBAQEBDGEAAAAAAAAAAAAAAAAAAAAAAAAAAAAAAAAAAAAAAAAAAAAAAAAAAAAAAAAAAAAAAAAAAAAAAAAAAAAAAAAAAAAAAAAAAAAAAAAAAAAAAAAAAAAAAAAAEB0JCXgQAAAAAAAAAAAAAAAAAAAAAAAAMQMBAQEBAQEBAQEBAQEBAQEBAQEBAQABAQEBAQEBAQEBAQEBASIdAAAAAAAAAAAAAAAAAAAAAAAAAAAAAAAAAAAAAAAAAAAAAAAAAAAAAAAAAAAAAAAAAAAAAAAAAAAAAAAAAAAAAAAAAAAAAAAAAAAAAAAAAAAAAAAAAAAAAAAAAAAAAAAAAAAAAAAAAAAAAAAAAAAAAAAAAAAAAAAAAAAAAAAAAAAAAAAADw4kfgEBAQEBAQEBAQEBAQEBAQEBAQEBAQEBAQEBAQEBAQEBAQEBAQEBAQEBAQEBAQEBAQEBAQEBAQEBAQEBAQEBAQEBAQEBAQEBAQEBAUt0MRAAAAAAAAAAAAAAAAAAAAAAAAAAAAAAAAAAAAAAAAAAAAAAAAAAAAAAAAAAAAAAAAAAAAAAAAAAAAAAAAAAAAAAAAAAAAAAAAAAAAAAAAAAAAAAAAAAAAAAAAAAAAAAAAAAAAAAAAAAAAAAAAAAAAAAAAAAAAAAAAAAAAAAAAAAAAAAAABEZgEBAQEBAQEBAQEBAQEBAQEBAQEBAQEBAQEBAQEBAQEBAQEBAQEBAQEBAQEBAQEBAQEBAQEBAQEBAQEBAQEBAQEBAQEBAQEBAQEBAQEBAQEBAQEBAQEBAQEBAQEBAQEBAQEBAQEBAQEBAQEBAQEBAQEBAQEBAQEBAQEBAQEBAQEBAQEBAQEBAQEBAQEBAQEBAQEBAQEBAQEBAVoRAAAAAAAAAAAAAAAAAAAAAAAAAAAAAAAAAAAAAAAAAAAAAAAAAAAAAAAAAAAAAAAAAAAAAAAAAAAAAAAAAAAAAAAAAAAAAAAAAAAAAAAAAAAAAAAPOGgIISE0fWMsEAAAAAAAAAAAAAAAAAAALDkBAQEBAQEBAQEBAQEBAQEBAQEBAQEAAQEBAQEBAQEBAQEBAQErAAAAAAAAAAAAAAAAAAAAAAAAAAAAAAAAAAAAAAAAAAAAAAAAAAAAAAAAAAAAAAAAAAAAAAAAAAAAAAAAAAAAAAAAAAAAAAAAAAAAAAAAAAAAAAAAAAAAAAAAAAAAAAAAAAAAAAAAAAAAAAAAAAAAAAAAAAAAAAAAAAAAAAAAAAAAAAAAHWAjAQEBAQEBAQEBAQEBAQEBAQEBAQEBAQEBAQEBAQEBAQEBAQEBAQEBAQEBAQEBAQEBAQEBAQEBAQEBAQEBAQEBAQEBAQEBAQEBAQEBAQEBAVc9LBAAAAAAAAAAAAAAAAAAAAAAAAAAAAAAAAAAAAAAAAAAAAAAAAAAAAAAAAAAAAAAAAAAAAAAAAAAAAAAAAAAAAAAAAAAAAAAAAAAAAAAAAAAAAAAAAAAAAAAAAAAAAAAAAAAAAAAAAAAAAAAAAAAAAAAAAAAAAAAAAAAAAAAAAAAAAAAABYBAQEBAQEBAQEBAQEBAQEBAQEBAQEBAQEBAQEBAQEBAQEBAQEBAQEBAQEBAQEBAQEBAQEBAQEBAQEBAQEBAQEBAQEBAQEBAQEBAQEBAQEBAQEBAQEBAQEBAQEBAQEBAQEBAQEBAQEBAQEBAQEBAQEBAQEBAQEBAQEBAQEBAQEBAQEBAQEBAQEBAQEBAQEBAQEBAQEBAQEBARQeAAAAAAAAAAAAAAAAAAAAAAAAAAAAAAAAAAAAAAAAAAAAAAAAAAAAAAAAAAAAAAAAAAAAAAAAAAAAAAAAAAAAAAAAAAAAAAAAAAAAAAAAAAAAABAdYXwBAQEBAQFZVjEdEAAAAAAAAAAAAAAAAEEBAQEBAQEBAQEBAQEBAQEBAQEBAQEBAAEBAQEBAQEBAQEBAQFIYgAAAAAAAAAAAAAAAAAAAAAAAAAAAAAAAAAAAAAAAAAAAAAAAAAAAAAAAAAAAAAAAAAAAAAAAAAAAAAAAAAAAAAAAAAAAAAAAAAAAAAAAAAAAAAAAAAAAAAAAAAAAAAAAAAAAAAAAAAAAAAAAAAAAAAAAAAAAAAAAAAAAAAAAAAAAAAAD24BAQEBAQEBAQEBAQEBAQEBAQEBAQEBAQEBAQEBAQEBAQEBAQEBAQEBAQEBAQEBAQEBAQEBAQEBAQEBAQEBAQEBAQEBAQEBAQEBAQEBAQEBAQEBAVssAAAAAAAAAAAAAAAAAAAAAAAA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QEBAQEBAQEBAQEBAQEBAQEBAQEBAQEBAQEBAQEBAQFhEgAAAAAAAAAAAAAAAAAAAAAAAAAAAAAAAAAAAAAAAAAAAAAAAAAAAAAAAAAAAAAAAAAAAAAAAAAAAAAAAAAAAAAAAAAAAAAAAAAAAAAAAAAAAAB4TQEBAQEBAQEBAQEBJCcAAAAAAAAAAAAAABAwAQEBAQEBAQEBAQEBAQEBAQEBAQEBAQABAQEBAQEBAQEBAQEBDRIAAAAAAAAAAAAAAAAAAAAAAAAAAAAAAAAAAAAAAAAAAAAAAAAAAAAAAAAAAAAAAAAAAAAAAAAAAAAAAAAAAAAAAAAAAAAAAAAAAAAAAAAAAAAAAAAAAAAAAAAAAAAAAAAAAAAAAAAAAAAAAAAAAAAAAAAAAAAAAAAAAAAAAAAAAAAsVlkBAQEBAQEBAQEBAQEBAQEBAQEBAQEBAQEBAQEBAQEBAQEBAQEBAQEBAQEBAQEBAQEBAQEBAQEBAQEBAQEBAQEBAQEBAQEBAQEBAQEBAQEBAQEBAQEBfEEQAAAAAAAAAAAAAAAAAAAAAAAAAAAAAAAAAAAAAAAAAAAAAAAAAAAAAAAAAAAAAAAAAAAAAAAAAAAAAAAAAAAAAAAAAAAAAAAAAAAAAAAAAAAAAAAAAAAAAAAAAAAAAAAAAAAAAAAAAAAAAAAAAAAAAAAAAAAAAAAAAAAAAAAAAAAAHBQBAQEBAQEBAQEBAQEBAQEBAQEBAQEBAQEBAQEBAQEBAQEBAQEBAQEBAQEBAQEBAQEBAQEBAQEBAQEBAQEBAQEBAQEBAQEBAQEBAQEBAQEBAQEBAQEBAQEBAQEBAQEBAQEBAQEBAQEBAQEBAQEBAQEBAQEBAQEBAQEBAQEBAQEBAQEBAQEBAQEBAQEBAQEBAQEBAQEBAQEwCgAAAAAAAAAAAAAAAAAAAAAAAAAAAAAAAAAAAAAAAAAAAAAAAAAAAAAAAAAAAAAAAAAAAAAAAAAAAAAAAAAAAAAAAAAAAAAAAAAAAAAAAAAAAB1CIgEBAQEBAQEBAQEBAQEBMycQAAAAAAAAACYEAQEBAQEBAQEBAQEBAQEBAQEBAQEBAQEAAQEBAQEBAQEBAQEBXFAAAAAAAAAAAAAAAAAAAAAAAAAAAAAAAAAAAAAAAAAAAAAAAAAAAAAAAAAAAAAAAAAAAAAAAAAAAAAAAAAAAAAAAAAAAAAAAAAAAAAAAAAAAAAAAAAAAAAAAAAAAAAAAAAAAAAAAAAAAAAAAAAAAAAAAAAAAAAAAAAAAAAAAAAAAAAOXgEBAQEBAQEBAQEBAQEBAQEBAQEBAQEBAQEBAQEBAQEBAQEBAQEBAQEBAQEBAQEBAQEBAQEBAQEBAQEBAQEBAQEBAQEBAQEBAQEBAQEBAQEBAQEBAQEBAQEBMyYAAAAAAAAAAAAAAAAAAA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AAAAEFtyAQEBAQEBAQEBAQEBAQEBAQFRajgRAAAAABxxAQEBAQEBAQEBAQEBAQEBAQEBAQEBAQEBAAEBAQEBAQEBAQEBATN4AAAAAAAAAAAAAAAAAAAAAAAAAAAAAAAAAAAAAAAAAAAAAAAAAAAAAAAAAAAAAAAAAAAAAAAAAAAAAAAAAAAAAAAAAAAAAAAAAAAAAAAAAAAAAAAAAAAAAAAAAAAAAAAAAAAAAAAAAAAAAAAAAAAAAAAAAAAAAAAAAAAAAAAAABFjSwEBAQEBAQEBAQEBAQEBAQEBAQEBAQEBAQEBAQEBAQEBAQEBAQEBAQEBAQEBAQEBAQEBAQEBAQEBAQEBAQEBAQEBAQEBAQEBAQEBAQEBAQEBAQEBAQEBAQEBAQEEYA8AAAAAAAAAAAAAAAAAAAAAAAAAAAAAAAAAAAAAAAAAAAAAAAAAAAAAAAAAAAAAAAAAAAAAAAAAAA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GAEBAQEBAQEBAQEBAQEBAQEBAQEBAQEBAQEBAQEBAQEBAQEBAQEBAQEBAQEBAQEBAQEBAQEBAQEBAAEBAQEBAQEBAQEBCwoAAAAAAAAAAAAAAAAAAAAAAAAAAAAAAAAAAAAAAAAAAAAAAAAAAAAAAAAAAAAAAAAAAAAAAAAAAAAAAAAAAAAAAAAAAAAAAAAAAAAAAAAAAAAAAAAAAAAAAAAAAAAAAAAAAAAAAAAAAAAAAAAAAAAAAAAAAAAAAAAAAAAAAEQXAQEBAQEBAQEBAQEBAQEBAQEBAQEBAQEBAQEBAQEBAQEBAQEBAQEBAQEBAQEBAQEBAQEBAQEBAQEBAQEBAQEBAQEBAQEBAQEBAQEBAQEBAQEBAQEBAQEBAQEBAQEBAQEBAQEBGDoAAAAAAAAAAAAAAAAAAAAAAAAAAAAAAAAAAAAAAAAAAAAAAAAAAAAAAAAAAAAAAAAAAAAAAAAAAAAAAAAAAAAAAAAAAAAAAAAAAAAAAAAAAAAAAAAAAAAAAAAAAAAAAAAAAAAAAAAAAAAAAAAAAAAAAAAAAAAAAAAAAAAAABwBAQEBAQEBAQEBAQEBAQEBAQEBAQEBAQEBAQEBAQEBAQEBAQEBAQEBAQEBAQEBAQEBAQEBAQEBAQEBAQEBAQEBAQEBAQEBAQEBAQEBAQEBAQEBAQEBAQEBAQEBAQEBAQEBAQEBAQEBAQEBAQEBAQEBAQEBAQEBAQEBAQEBAQEBAQEBAQEBAQEBAQEBAQEBAQEBAQEBAQF4EAAAAAAAAAAAAAAAAAAAAAAAAAAAAAAAAAAAAAAAAAAAAAAAAAAAAAAAAAAAAAAAAAAAAAAAAAAAAAAAAAAAAAAAAAAAAAAAAAAATQEBAQEBAQEBAQEBAQEBAQEBAQEBAQEBAQEBAQEBAQEBAQEBAQEBAQEBAQEBAQEBAQEBAQEBAQEBAQABAQEBAQEBAQEBAVMPAAAAAAAAAAAAAAAAAAAAAAAAAAAAAAAAAAAAAAAAAAAAAAAAAAAAAAAAAAAAAAAAAAAAAAAAAAAAAAAAAAAAAAAAAAAAAAAAAAAAAAAAAAAAAAAAAAAAAAAAAAAAAAAAAAAAAAAAAAAAAAAAAAAAAAAAAAAAAAAAAAAAEAlyAQEBAQEBAQEBAQEBAQEBAQEBAQEBAQEBAQEBAQEBAQEBAQEBAQEBAQEBAQEBAQEBAQEBAQEBAQEBAQEBAQEBAQEBAQEBAQEBAQEBAQEBAQEBAQEBAQEBAQEBAQEBAQEBAQEBAQEDHBEAAAAAAAAAAAAAAAAAAAAAAAAAAAAAAAAAAAAAAAAAAAAAAAAAAAAAAAAAAAAAAAAAAAAAAAAAAAAAAAAAAAAAAAAAAAAAAAAAAAAAAAAAAAAAAAAAAAAAAAAAAAAAAAAAAAAAAAAAAAAAAAAAAAAAAAAAAAAAAAAAAAAKDQEBAQEBAQEBAQEBAQEBAQEBAQEBAQEBAQEBAQEBAQEBAQEBAQEBAQEBAQEBAQEBAQEBAQEBAQEBAQEBAQEBAQEBAQEBAQEBAQEBAQEBAQEBAQEBAQEBAQEBAQEBAQEBAQEBAQEBAQEBAQEBAQEBAQEBAQEBAQEBAQEBAQEBAQEBAQEBAQEBAQEBAQEBAQEBAQEBAQEBb2ARAAAAAAAAAAAAAAAAAAAAAAAAAAAAAAAAHRNDKiJIbRdJMRIAAAAAAAAAAAAAAAAAAAAAAAAAAAAAAAAAAAAAAAAAAAAAAAAAACIBAQEBAQEBAQEBAQEBAQEBAQEBAQEBAQEBAQEBAQEBAQEBAQEBAQEBAQEBAQEBAQEBAQEBAQEBAQEAAQEBAQEBAQEBAQEAAAAAAAAAAAAAAAAAAAAAAAAAAAAAAAAAAAAAAAAAAAAAAAAAAAAAAAAAAAAAAAAAAAAAAAAAAAAAAAAAAAAAAAAAAAAAAAAAAAAAAAAAAAAAAAAAAAAAAAAAAAAAAAAAAAAAAAAAAAAAAAAAAAAAAAAAAAAAAAAAAAAALAl8AQEBAQEBAQEBAQEBAQEBAQEBAQEBAQEBAQEBAQEBAQEBAQEBAQEBAQEBAQEBAQEBAQEBAQEBAQEBAQEBAQEBAQEBAQEBAQEBAQEBAQEBAQEBAQEBAQEBAQEBAQEBAQEBAQEBAQEBAQM4EgAAAAAAAAAAAAAAAAAAAAAAAAAAAAAAAAAAAAAAAAAAAAAAAAAAAAAAAAAAAAAAAAAAAAAAAAAAAAAAAAAAAAAAAAAAAAAAAAAAAAAAAAAAAAAAAAAAAAAAAAAAAAAAAAAAAAAAAAAAAAAAAAAAAAAAAAAAAAAAAAAADx4BAQEBAQEBAQEBAQEBAQEBAQEBAQEBAQEBAQEBAQEBAQEBAQEBAQEBAQEBAQEBAQEBAQEBAQEBAQEBAQEBAQEBAQEBAQEBAQEBAQEBAQEBAQEBAQEBAQEBAQEBAQEBAQEBAQEBAQEBAQEBAQEBAQEBAQEBAQEBAQEBAQEBAQEBAQEBAQEBAQEBAQEBAQEBAQEBAQEBAQFpHzoAAAAAAAAAAAAAAAAAAAAAAAAAAAAAeGhRAQEBAQEBAQwNJFJBJh0AAAAAAAAAAAAAAAAAAAAAAAAAAAAAAAAAAAAAAAAAAA8BAQEBAQEBAQEBAQEBAQEBAQEBAQEBAQEBAQEBAQEBAQEBAQEBAQEBAQEBAQEBAQEBAQEBAQEBAQEBAAEBAQEBAQEBAQEBAAAAAAAAAAAAAAAAAAAAAAAAAAAAAAAAAAAAAAAAAAAAAAAAAAAAAAAAAAAAAAAAAAAAAAAAAAAAAAAAAAAAAAAAAAAAAAAAAAAAAAAAAAAAAAAAAAAAAAAAAAAAAAAAAAAAAAAAAAAAAAAAAAAAAAAAAAAAAAAAAAAAD2A0AQEBAQEBAQEBAQEBAQEBAQEBAQEBAQEBAQEBAQEBAQEBAQEBAQEBAQEBAQEBAQEBAQEBAQEBAQEBAQEBAQEBAQEBAQEBAQEBAQEBAQEBAQEBAQEBAQEBAQEBAQEBAQEBAQEBAQEBAQEBGQkR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FzOgAAAAAAAAAAAAAAAAAAAAAAAAAQLDwBAQEBAQEBAQEBAQEBWA1SCSgPEAAAAAAAAAAAAAAAAAAAAAAAAAAAAAAAAAAAABF4AQEBAQEBAQEBAQEBAQEBAQEBAQEBAQEBAQEBAQEBAQEBAQEBAQEBAQEBAQEBAQEBAQEBAQEBAQEBAQABAQEBAQEBAQEBAQAAAAAAAAAAAAAAAAAAAAAAAAAAAAAAAAAAAAAAAAAAAAAAAAAAAAAAAAAAAAAAAAAAAAAAAAAAAAAAAAAAAAAAAAAAAAAAAAAAAAAAAAAAAAAAAAAAAAAAAAAAAAAAAAAAAAAAAAAAAAAAAAAAAAAAAAAAAAAAAAAAAGEUAQEBAQEBAQEBAQEBAQEBAQEBAQEBAQEBAQEBAQEBAQEBAQEBAQEBAQEBAQEBAQEBAQEBAQEBAQEBAQEBAQEBAQEBAQEBAQEBAQEBAQEBAQEBAQEBAQEBAQEBAQEBAQEBAQEBAQEBAQEBAQF/YgAAAAAAAAAAAAAAAAAAAAAAAAAAAAAAAAAAAAAAAAAAAAAAAAAAAAAAAAAAAAAAAAAAAAAAA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XcSAAAAAAAAAAAAAAAAAAAAAAAAOkkBAQEBAQEBAQEBAQEBAQEBAQE1CRIAAAAAAAAAAAAAAAAAAAAAAAAAAAAAAAAAAAASHgEBAQEBAQEBAQEBAQEBAQEBAQEBAQEBAQEBAQEBAQEBAQEBAQEBAQEBAQEBAQEBAQEBAQEBAQEBAQEAAQEBAQEBAQEBAQEcDwAAAAAAAAAAAAAAAAAAAAAAAAAAAAAAAAAAAAAAAAAAAAAAAAAAAAAAAAAAAAAAAAAAAAAAAAAAAAAAAAAAAAAAAAAAAAAAAAAAAAAAAAAAAAAAAAAAAAAAAAAAAAAAAAAAAAAAAAAAAAAAAAAAAAAAAAAAAAAAACkhAQEBAQEBAQEBAQEBAQEBAQEBAQEBAQEBAQEBAQEBAQEBAQEBAQEBAQEBAQEBAQEBAQEBAQEBAQEBAQEBAQEBAQEBAQEBAQEBAQEBAQEBAQEBAQEBAQEBAQEBAQEBAQEBAQEBAQEBAQEBAQEBASEJAAAAAAAAAAAAAAAAAAAAAAAAAAAAAAAAAAAAAAAAAAAAAAAAAAAAAAAAAAAAAAAAAAAAAAAAAAAAAAAAAAAAAAAAAAAAAAAAAAAAAAAAAAAAAAAAAAAAAAAAAAAAAAAAAAAAAAAAAAAAAAAAAAAAAAAAAAAAAAAAAABBAQEBAQEBAQEBAQEBAQEBAQEBAQEBAQEBAQEBAQEBAQEBAQEBAQEBAQEBAQEBAQEBAQEBAQEBAQEBAQEBAQEBAQEBAQEBAQEBAQEBAQEBAQEBAQEBAQEBAQEBAQEBAQEBAQEBAQEBAQEBAQEBAQEBAQEBAQEBAQEBAQEBAQEBAQEBAQEBAQEBAQEBAQEBAQEBAQEBAQEBAQEBNU4PAAAAAAAAAAAAAAAAAAAAJjkBAQEBAQEBAQEBAQEBAQEBAQEBAQF9QAAAAAAAAAAAAAAAAAAAAAAAAAAAAAAAAAAALCkBAQEBAQEBAQEBAQEBAQEBAQEBAQEBAQEBAQEBAQEBAQEBAQEBAQEBAQEBAQEBAQEBAQEBAQEBAQEBAAEBAQEBAQEBAQEBaHgAAAAAAAAAAAAAAAAAAAAAAAAAAAAAAAAAAAAAAAAAAAAAAAAAAAAAAAAAAAAAAAAAAAAAAAAAAAAAAAAAAAAAAAAAAAAAAAAAAAAAAAAAAAAAAAAAAAAAAAAAAAAAAAAAAAAAAAAAAAAAAAAAAAAAAAAAAAAAEGE/AQEBAQEBAQEBAQEBAQEBAQEBAQEBAQEBAQEBAQEBAQEBAQEBAQEBAQEBAQEBAQEBAQEBAQEBAQEBAQEBAQEBAQEBAQEBAQEBAQEBAQEBAQEBAQEBAQEBAQEBAQEBAQEBAQEBAQEBAQEBAQEBAQEBcB4PAAAAAAAAAAAAAAAAAAAAAAAAAAAAAAAAAAAAAAAAAAAAAAAAAAAAAAAAAAAAAAAAAAAAAAAAAAAAAAAAAAAAAAAAAAAAAAAAAAAAAAAAAAAAAAAAAAAAAAAAAAAAAAAAAAAAAAAAAAAAAAAAAAAAAAAAAAAAAAAALHABAQEBAQEBAQEBAQEBAQEBAQEBAQEBAQEBAQEBAQEBAQEBAQEBAQEBAQEBAQEBAQEBAQEBAQEBAQEBAQEBAQEBAQEBAQEBAQEBAQEBAQEBAQEBAQEBAQEBAQEBAQEBAQEBAQEBAQEBAQEBAQEBAQEBAQEBAQEBAQEBAQEBAQEBAQEBAQEBAQEBAQEBAQEBAQEBAQEBAQEBAQEBdlMAAAAAAAAAAAAAAAAAYkYBAQEBAQEBAQEBAQEBAQEBAQEBAQEBATwAAAAAAAAAAAAAAAAAAAAAAAAAAAAAAAAAAB1jAQEBAQEBAQEBAQEBAQEBAQEBAQEBAQEBAQEBAQEBAQEBAQEBAQEBAQEBAQEBAQEBAQEBAQEBAQEBAQABAQEBAQEBAQEBAXAOAAAAAAAAAAAAAAAAAAAAAAAAAAAAAAAAAAAAAAAAAAAAAAAAAAAAAAAAAAAAAAAAAAAAAAAAAAAAAAAAAAAAAAAAAAAAAAAAAAAAAAAAAAAAAAAAAAAAAAAAAAAAAAAAAAAAAAAAAAAAAAAAAAAAAAAAAAAAEj1pAQEBAQEBAQEBAQEBAQEBAQEBAQEBAQEBAQEBAQEBAQEBAQEBAQEBAQEBAQEBAQEBAQEBAQEBAQEBAQEBAQEBAQEBAQEBAQEBAQEBAQEBAQEBAQEBAQEBAQEBAQEBAQEBAQEBAQEBAQEBAQEBAQEBAQF8Dg8AAAAAAAAAAAAAAAAAAAAAAAAAAAAAAAAAAAAAAAAAAAAAAAAAAAAAAAAAAAAAAAAAAAAAAAAAAAAAAAAAAAAAAAAAAAAAAAAAAAAAAAAAAAAAAAAAAAAAAAAAAAAAAAAAAAAAAAAAAAAAAAAAAAAAAAAAAAAAAABeAQEBAQEBAQEBAQEBAQEBAQEBAQEBAQEBAQEBAQEBAQEBAQEBAQEBAQEBAQEBAQEBAQEBAQEBAQEBAQEBAQEBAQEBAQEBAQEBAQEBAQEBAQEBAQEBAQEBAQEBAQEBAQEBAQEBAQEBAQEBAQEBAQEBAQEBAQEBAQEBAQEBAQEBAQEBAQEBAQEBAQEBAQEBAQEBAQEBAQEBAQEBAQFXOBAAAAAAAAAAAAAAPQgBAQEBAQEBAQEBAQEBAQEBAQEBAQEBAQF+QAAAAAAAAAAAAAAAAAAAAAAAAAAAAAAAAAAnPgEBAQEBAQEBAQEBAQEBAQEBAQEBAQEBAQEBAQEBAQEBAQEBAQEBAQEBAQEBAQEBAQEBAQEBAQEBAQEAAQEBAQEBAQEBAQEBVhEAAAAAAAAAAAAAAAAAAAAAAAAAAAAAAAAAAAAAAAAAAAAAAAAAAAAAAAAAAAAAAAAAAAAAAAAAAAAAAAAAAAAAAAAAAAAAAAAAAAAAAAAAAAAAAAAAAAAAAAAAAAAAAAAAAAAAAAAAAAAAAAAAAAAAAAAAEDEXAQEBAQEBAQEBAQEBAQEBAQEBAQEBAQEBAQEBAQEBAQEBAQEBAQEBAQEBAQEBAQEBAQEBAQEBAQEBAQEBAQEBAQEBAQEBAQEBAQEBAQEBAQEBAQEBAQEBAQEBAQEBAQEBAQEBAQEBAQEBAQEBAQEBAQEBAQ0xEAAAAAAAAAAAAAAAAAAAAAAAAAAAAAAAAAAAAAAAAAAAAAAAAAAAAAAAAAAAAAAAAAAAAAAAAAAAAAAAAAAAAAAAAAAAAAAAAAAAAAAAAAAAAAAAAAAAAAAAAAAAAAAAAAAAAAAAAAAAAAAAAAAAAAAAAAAAAAAAE0wBAQEBAQEBAQEBAQEBAQEBAQEBAQEBAQEBAQEBAQEBAQEBAQEBAQEBAQEBAQEBAQEBAQEBAQEBAQEBAQEBAQEBAQEBAQEBAQEBAQEBAQEBAQEBAQEBAQEBAQEBAQEBAQEBAQEBAQEBAQEBAQEBAQEBAQEBAQEBAQEBAQEBAQEBAQEBAQEBAQEBAQEBAQEBAQEBAQEBAQEBAQEBAX8eLBAAAAAAAAARCjsBAQEBAQEBAQEBAQEBAQEBAQEBAQEBAQEBAUUAAAAAAAAAAAAAAAAAAAAAAAAAAAAAAAAAOlIBAQEBAQEBAQEBAQEBAQEBAQEBAQEBAQEBAQEBAQEBAQEBAQEBAQEBAQEBAQEBAQEBAQEBAQEBAQEBAAEBAQEBAQEBAQEBAU8oAAAAAAAAAAAAAAAAAAAAAAAAAAAAAAAAAAAAAAAAAAAAAAAAAAAAAAAAAAAAAAAAAAAAAAAAAAAAAAAAAAAAAAAAAAAAAAAAAAAAAAAAAAAAAAAAAAAAAAAAAAAAAAAAAAAAAAAAAAAAAAAAAAAAAAAAADogAQEBAQEBAQEBAQEBAQEBAQEBAQEBAQEBAQEBAQEBAQEBAQEBAQEBAQEBAQEBAQEBAQEBAQEBAQEBAQEBAQEBAQEBAQEBAQEBAQEBAQEBAQEBAQEBAQEBAQEBAQEBAQEBAQEBAQEBAQEBAQEBAQEBAQEBAQEBDToAAAAAAAAAAAAAAAAAAAAAAAAAAAAAAAAAAAAAAAAAAAAAAAAAAAAAAAAAAAAAAAAAAAAAAAAAAAAAAAAAAAAAAAAAAAAAAAAAAAAAAAAAAAAAAAAAAAAAAAAAAAAAAAAAAAAAAAAAAAAAAAAAAAAAAAAAAAAAACx1AQEBAQEBAQEBAQEBAQEBAQEBAQEBAQEBAQEBAQEBAQEBAQEBAQEBAQEBAQEBAQEBAQEBAQEBAQEBAQEBAQEBAQEBAQEBAQEBAQEBAQEBAQEBAQEBAQEBAQEBAQEBAQEBAQEBAQEBAQEBAQEBAQEBAQEBAQEBAQEBAQEBAQEBAQEBAQEBAQEBAQEBAQEBAQEBAQEBAQEBAQEBAQEBAXMSAAAAAAAAUzsBAQEBAQEBAQEBAQEBAQEBAQEBAQEBAQEBAQEIAAAAAAAAAAAAAAAAAAAAAAAAAAAAAAAAADpCAQEBAQEBAQEBAQEBAQEBAQEBAQEBAQEBAQEBAQEBAQEBAQEBAQEBAQEBAQEBAQEBAQEBAQEBAQEBAQABAQEBAQEBAQEBAQEBbh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YEQAAAAAAAAAAAAAAAAAAAAAAAAAAAAAAAAAAAAAAAAAAAAAAAAAAAAAAAAAAAAAAAAAAAAAAAAAAAAAAAAAAAAAAAAAAAAAAAAAAAAAAAAAAAAAAAAAAAAAAAAAAAAAAAAAAAAAAAAAAAAAAAAAAAAAAAAAAAAAQGwEBAQEBAQEBAQEBAQEBAQEBAQEBAQEBAQEBAQEBAQEBAQEBAQEBAQEBAQEBAQEBAQEBAQEBAQEBAQEBAQEBAQEBAQEBAQEBAQEBAQEBAQEBAQEBAQEBAQEBAQEBAQEBAQEBAQEBAQEBAQEBAQEBAQEBAQEBAQEBAQEBAQEBAQEBAQEBAQEBAQEBAQEBAQEBAQEBAQEBAQEBAQEBAQEBVDgAAAARgD8BAQEBAQEBAQEBAQEBAQEBAQEBAQEBAQEBAQEBIgAAAAAAAAAAAAAAAAAAAAAAAAAAAAAAAAAKXQEBAQEBAQEBAQEBAQEBAQEBAQEBAQEBAQEBAQEBAQEBAQEBAQEBAQEBAQEBAQEBAQEBAQEBAQEBAQEAAQEBAQEBAQEBAQEBAQFF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V0AAAAAAAAAAAAAAAAAAAAAAAAAAAAA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QEBAQEBAQEBAQEBAQEBAQEBAQEBAQEBAQEBAQEBck91aQEBAQEBAQEBAQEBAQEBAQEBAQEBAQEBAQEBAQEBAQEcEAAAAAAAAAAAAAAAAAAAAAAAAAAAAAAAeBsBAQEBAQEBAQEBAQEBAQEBAQEBAQEBAQEBAQEBAQEBAQEBAQEBAQEBAQEBAQEBAQEBAQEBAQEBAQEBAAEBAQEBAQEBAQEBAQEBZWMQAAAAAAAAAAAAAAAAAAAAAAAAAAAAAAAAAAAAAAAAAAAAAAAAAAAAAAAAAAAAAAAAAAAAAAAAAAAAAAAAAAAAAAAAAAAAAAAAAAAAAAAAAAAAAAAAAAAAAAAAAAAAAAAAAAAAAAAAAAAAAAAAABApAQEBAQEBAQEBAQEBAQEBAQEBAQEBAQEBAQEBAQEBAQEBAQEBAQEBAQEBAQEBAQEBAQEBAQEBAQEBAQEBAQEBAQEBAQEBAQEBAQEBAQEBAQEBAQEBAQEBAQEBAQEBAQEBAQEBAQEBAQEBAQEBAQEBAQEBAQEBAQEBAQEBOA8AAAAAAAAAAAAAAAAAAAAAAAAAAAAAAAAAAAAAAAAAAAAAAAAAAAAAAAAAAAAAAAAAAAAAAAAAAAAAAAAAAAAAAAAAAAAAAAAAAAAAAAAAAAAAAAAAAAAAAAAAAAAAAAAAAAAAAAAAAAAAAAAAAAAAAAAAAAAeSwEBAQEBAQEBAQEBAQEBAQEBAQEBAQEBAQEBAQEBAQEBAQEBAQEBAQEBAQEBAQEBAQEBAQEBAQEBAQEBAQEBAQEBAQEBAQEBAQEBAQEBAQEBAQEBAQEBAQEBAQEBAQEBAQEBAQEBAQEBAQEBAQEBAQEBAQEBAQEBAQEBAQEBAQEBAQEBAQEBAQEBAQEBAQEBAQEBAQEBAQEBAQEBAQEBAQEBAQEBAQEBAQEBAQEBAQEBAQEBAQEBAQEBAQEBAQEBAQEBJBEAAAAAAAAAAAAAAAAAAAAAAAAAAAAAAEB2AQEBAQEBAQEBAQEBAQEBAQEBAQEBAQEBAQEBAQEBAQEBAQEBAQEBAQEBAQEBAQEBAQEBAQEBAQEBAQABAQEBAQEBAQEBAQEBAQFRDh0QAAAAAAAAAAAAAAAAAAAAAAAAAAAAAAAAAAAAAAAAAAAAAAAAAAAAAAAAAAAAAAAAAAAAAAAAAAAAAAAAAAAAAAAAAAAAAAAAAAAAAAAAAAAAAAAAAAAAAAAAAAAAAAAAAAAAAAAAAAAAABB4bQEBAQEBAQEBAQEBAQEBAQEBAQEBAQEBAQEBAQEBAQEBAQEBAQEBAQEBAQEBAQEBAQEBAQEBAQEBAQEBAQEBAQEBAQEBAQEBAQEBAQEBAQEBAQEBAQEBAQEBAQEBAQEBAQEBAQEBAQEBAQEBAQEBAQEBAQEBAQEBAQEBAXIyEAAAAAAAAAAAAAAAAAAAAAAAAAAAAAAAAAAAAAAAAAAAAAAAAAAAAAAAAAAAAAAAAAAAAAAAAAAAAAAAAAAAAAAAAAAAAAAAAAAAAAAAAAAAAAAAAAAAAAAAAAAAAAAAAAAAAAAAAAAAAAAAAAAAAAAAAAAARDMBAQEBAQEBAQEBAQEBAQEBAQEBAQEBAQEBAQEBAQEBAQEBAQEBAQEBAQEBAQEBAQEBAQEBAQEBAQEBAQEBAQEBAQEBAQEBAQEBAQEBAQEBAQEBAQEBAQEBAQEBAQEBAQEBAQEBAQEBAQEBAQEBAQEBAQEBAQEBAQEBAQEBAQEBAQEBAQEBAQEBAQEBAQEBAQEBAQEBAQEBAQEBAQEBAQEBAQEBAQEBAQEBAQEBAQEBAQEBAQEBAQEBAQEBAQEBAQEBASEsAAAAAAAAAAAAAAAAAAAAAAAAAAAAAABEOQEBAQEBAQEBAQEBAQEBAQEBAQEBAQEBAQEBAQEBAQEBAQEBAQEBAQEBAQEBAQEBAQEBAQEBAQEBAQEAAQEBAQEBAQEBAQEBAQEBAQF6OgAAAAAAAAAAAAAAAAAAAAAAAAAAAAAAAAAAAAAAAAAAAAAAAAAAAAAAAAAAAAAAAAAAAAAAAAAAAAAAAAAAAAAAAAAAAAAAAAAAAAAAAAAAAAAAAAAAAAAAAAAAAAAAAAAAAAAAAAAAAAAKSQEBAQEBAQEBAQEBAQEBAQEBAQEBAQEBAQEBAQEBAQEBAQEBAQEBAQEBAQEBAQEBAQEBAQEBAQEBAQEBAQEBAQEBAQEBAQEBAQEBAQEBAQEBAQEBAQEBAQEBAQEBAQEBAQEBAQEBAQEBAQEBAQEBAQEBAQEBAQEBAQEBAQEBPAo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QEBAQEBAQEBAQEBAQEBAQEBAQEBJwAAAAAAAAAAAAAAAAAAAAAAAAAAAAAAUxcBAQEBAQEBAQEBAQEBAQEBAQEBAQEBAQEBAQEBAQEBAQEBAQEBAQEBAQEBAQEBAQEBAQEBAQEBAQEBAAEBAQEBAQEBAQEBAQEBAQEBASFWAAAAAAAAAAAAAAAAAAAAAAAAAAAAAAAAAAAAAAAAAAAAAAAAAAAAAAAAAAAAAAAAAAAAAAAAAAAAAAAAAAAAAAAAAAAAAAAAAAAAAAAAAAAAAAAAAAAAAAAAAAAAAAAAAAAAAAAAAAAQVgEBAQEBAQEBAQEBAQEBAQEBAQEBAQEBAQEBAQEBAQEBAQEBAQEBAQEBAQEBAQEBAQEBAQEBAQEBAQEBAQEBAQEBAQEBAQEBAQEBAQEBAQEBAQEBAQEBAQEBAQEBAQEBAQEBAQEBAQEBAQEBAQEBAQEBAQEBAQEBAQEBAQEBAQF6EAAAAAAAAAAAAAAAAAAAAAAAAAAAAAAAAAAAAAAAAAAAAAAAAAAAAAAAAAAAAAAAAAAAAAAAAAAAAAAAAAAAAAAAAAAAAAAAAAAAAAAAAAAAAAAAAAAAAAAAAAAAAAAAAAAAAAAAAAAAAAAAAAAAAAAAAAA6PAEBAQEBAQEBAQEBAQEBAQEBAQEBAQEBAQEBAQEBAQEBAQEBAQEBAQEBAQEBAQEBAQEBAQEBAQEBAQEBAQEBAQEBAQEBAQEBAQEBAQEBAQEBAQEBAQEBAQEBAQEBAQEBAQEBAQEBAQEBAQEBAQEBAQEBAQEBAQEBAQEBAQEBAQEBAQEBAQEBAQEBAQEBAQEBAQEBAQEBAQEBAQEBAQEBAQEBAQEBAQEBAQEBAQEBAQEBAQEBAQEBAQEBAQEBAQEBAQEBAS0sAAAAAAAAAAAAAAAAAAAAAAAAAAAAAGI/AQEBAQEBAQEBAQEBAQEBAQEBAQEBAQEBAQEBAQEBAQEBAQEBAQEBAQEBAQEBAQEBAQEBAQEBAQEBAQABAQEBAQEBAQEBAQEBAQEBAQEBASsKEQAAAAAAAAAAAAAAAAAAAAAAAAAAAAAAAAAAAAAAAAAAAAAAAAAAAAAAAAAAAAAAAAAAAAAAAAAAAAAAAAAAAAAAAAAAAAAAAAAAAAAAAAAAAAAAAAAAAAAAAAAAAAAAAAAAAAAAKWkBAQEBAQEBAQEBAQEBAQEBAQEBAQEBAQEBAQEBAQEBAQEBAQEBAQEBAQEBAQEBAQEBAQEBAQEBAQEBAQEBAQEBAQEBAQEBAQEBAQEBAQEBAQEBAQEBAQEBAQEBAQEBAQEBAQEBAQEBAQEBAQEBAQEBAQEBAQEBAQEBAQEBAQEBKiUAAAAAAAAAAAAAAAAAAAAAAAAAAAAAAAAAAAAAAAAAAAAAAAAAAAAAAAAAAAAAAAAAAAAAAAAAAAAAAAAAAAAAAAAAAAAAAAAAAAAAAAAAAAAAAAAAAAAAAAAAAAAAAAAAAAAAAAAAAAAAAAAAAAAAAAAAUyABAQEBAQEBAQEBAQEBAQEBAQEBAQEBAQEBAQEBAQEBAQEBAQEBAQEBAQEBAQEBAQEBAQEBAQEBAQEBAQEBAQEBAQEBAQEBAQEBAQEBAQEBAQEBAQEBAQEBAQEBAQEBAQEBAQEBAQEBAQEBAQEBAQEBAQEBAQEBAQEBAQEBAQEBAQEBAQEBAQEBAQEBAQEBAQEBAQEBAQEBAQEBAQEBAQEBAQEBAQEBAQEBAQEBAQEBAQEBAQEBAQEBAQEBAQEBAQEBAQENJgAAAAAAAAAAAAAAAAAAAAAAAAAAABETAQEBAQEBAQEBAQEBAQEBAQEBAQEBAQEBAQEBAQEBAQEBAQEBAQEBAQEBAQEBAQEBAQEBAQEBAQEBAQEAAQEBAQEBAQEBAQEBAQEBAQEBAQEBGYAKAAAAAAAAAAAAAAAAAAAAAAAAAAAAAAAAAAAAAAAAAAAAAAAAAAAAAAAAAAAAAAAAAAAAAAAAAAAAAAAAAAAAAAAAAAAAAAAAAAAAAAAAAAAAAAAAAAAAAAAAAAAAAAAAAAAAOlcBAQEBAQEBAQEBAQEBAQEBAQEBAQEBAQEBAQEBAQEBAQEBAQEBAQEBAQEBAQEBAQEBAQEBAQEBAQEBAQEBAQEBAQEBAQEBAQEBAQEBAQEBAQEBAQEBAQEBAQEBAQEBAQEBAQEBAQEBAQEBAQEBAQEBAQEBAQEBAQEBAQEBAQEBAQEjOgAAAAAAAAAAAAAAAAAAAAAAAAAAAAAAAAAAAAAAAAAAAAAAAAAAAAAAAAAAAAAAAAAAAAAAAAAAAAAAAAAAAAAAAAAAAAAAAAAAAAAAAAAAAAAAAAAAAAAAAAAAAAAAAAAAAAAAAAAAAAAAAAAAAAAAAAlyAQEBAQEBAQEBAQEBAQEBAQEBAQEBAQEBAQEBAQEBAQEBAQEBAQEBAQEBAQEBAQEBAQEBAQEBAQEBAQEBAQEBAQEBAQEBAQEBAQEBAQEBAQEBAQEBAQEBAQEBAQEBAQEBAQEBAQEBAQEBAQEBAQEBAQEBAQEBAQEBAQEBAQEBAQEBAQEBAQEBAQEBAQEBAQEBAQEBAQEBAQEBAQEBAQEBAQEBAQEBAQEBAQEBAQEBAQEBAQEBAQEBAQEBAQEBAQEBAQEBASUAAAAAAAAAAAAAAAAAAAAAAAAAABAJFgEBAQEBAQEBAQEBAQEBAQEBAQEBAQEBAQEBAQEBAQEBAQEBAQEBAQEBAQEBAQEBAQEBAQEBAQEBAQEBAAEBAQEBAQEBAQEBAQEBAQEBAQEBAQEiekAQ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T4AAAAAAAAAAAAAAAAAAAAAAAAAAAAAAAAAAAAAAAAAAAAAAAAAAAAAAAAAAAAAAAAAAAAAAAAAAAAAAAAAAAAAAAAAAAAAAAAAAAAAAAAAAAAAAAAAAAAAAAAAAAAAAAAAAAAAAAAAAAAAAAAAAAAAAABWAQEBAQEBAQEBAQEBAQEBAQEBAQEBAQEBAQEBAQEBAQEBAQEBAQEBAQEBAQEBAQEBAQEBAQEBAQEBAQEBAQEBAQEBAQEBAQEBAQEBAQEBAQEBAQEBAQEBAQEBAQEBAQEBAQEBAQEBAQEBAQEBAQEBAQEBAQEBAQEBAQEBAQEBAQEBAQEBAQEBAQEBAQEBAQEBAQEBAQEBAQEBAQEBAQEBAQEBAQEBAQEBAQEBAQEBAQEBAQEBAQEBAQEBAQEBAQEBAQEBAQFNEgAAAAAAAAAAAAAAAAAAAAAQLEAeGQEBAQEBAQEBAQEBAQEBAQEBAQEBAQEBAQEBAQEBAQEBAQEBAQEBAQEBAQEBAQEBAQEBAQEBAQEBAQEBAQABAQEBAQEBAQEBAQEBAQEBAQEBAQEBAQEWeAAAAAAAAAAAAAAAAAAAAAAAAAAAAAAAAAAAAAAAAAAAAAAAAAAAAAAAAAAAAAAAAAAAAAAAAAAAAAAAAAAAAAAAAAAAAAAAAAAAAAAAAAAAAAAAAAAAAAAAAAAAAAAAABFRAQEBAQEBAQEBAQEBAQEBAQEBAQEBAQEBAQEB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AQEBAQEBAQEBAQEBAQEBAQEBAQEBAQEBAQEBAQEBAQEBAQEBAQEBAQEBAQEBAQEBNkoAAAAAAAAAAAAAAAAAAAARRFYFAQEBAQEBAQEBAQEBAQEBAQEBAQEBAQEBAQEBAQEBAQEBAQEBAQEBAQEBAQEBAQEBAQEBAQEBAQEBAQEBAQEAAQEBAQEBAQEBAQEBAQEBAQEBAQEBAQEBAQFJCgAAAAAAAAAAAAAAAAAAAAAAAAAAAAAAAAAAAAAAAAAAAAAAAAAAAAAAAAAAAAAAAAAAAAAAAAAAAAAAAAAAAAAAAAAAAAAAAAAAAAAAAAAAAAAAAAAAAAAAAAAAAA9uAQEBAQEBAQEBAQEBAQEBAQEBAQEBAQEBAQEBAQEBAQEBAQEBAQEBAQEBAQEBAQEBAQEBAQEBAQEBAQEBAQEBAQEBAQEBAQEBAQEBAQEBAQEBAQEBAQEBAQEBAQEBAQEBAQEBAQEBAQEBAQEBAQEBAQEBAQEBAQEBAQEBAQEBAQEBAQEBAV0nAAAAAAAAAAAAAAAAAAAAAAAAAAAAAAAAAAAAAAAAAAAAAAAAAAAAAAAAAAAAAAAAAAAAAAAAAAAAAAAAAAAAAAAAAAAAAAAAAAAAAAAAAAAAAAAAAAAAAAAAAAAAAAAAAAAAAAAAAAAAAAAAAAAAMXwBAQEBAQEBAQEBAQEBAQEBAQEBAQEBAQEBAQEBAQEBAQEBAQEBAQEBAQEBAQEBAQEBAQEBAQEBAQEBAQEBAQEBAQEBAQEBAQEBAQEBAQEBAQEBAQEBAQEBAQEBAQEBAQEBAQEBAQEBAQEBAQEBAQEBAQEBAQEBAQEBAQEBAQEBAQEBAQEBAQEBAQEBAQEBAQEBAQEBAQEBAQEBAQEBAQEBAQEBAQEBAQEBAQEBAQEBAQEBAQEBAQEBAQEBAQEBAQEBAQEBAQEqTgAAAAAAABAxVi5DbEwBAQEBAQEBAQEBAQEBAQEBAQEBAQEBAQEBAQEBAQEBAQEBAQEBAQEBAQEBAQEBAQEBAQEBAQEBAQEBAQEBAQEBAQEBAAEBAQEBAQEBAQEBAQEBAQEBAQEBAQEBAQEBAW8lDwAAAAAAAAAAAAAAAAAAAAAAAAAAAAAAAAAAAAAAAAAAAAAAAAAAAAAAAAAAAAAAAAAAAAAAAAAAAAAAAAAAAAAAAAAAAAAAAAAAAAAAAAAAAAAAAAAAAAAAABB4AQEBAQEBAQEBAQEBAQEBAQEBAQEBAQEBAQEBAQEBAQEBAQEBAQEBAQEBAQEBAQEBAQEBAQEBAQEBAQEBAQEBAQEBAQEBAQEBAQEBAQEBAQEBAQEBAQEBAQEBAQEBAQEBAQEBAQEBAQEBAQEBAQEBAQEBAQEBAQEBAQEBAQEBAQEBAQEBAQEBDhAAAAAAAAAAAAAAAAAAAAAAAAAAAAAAAAAAAAAAAAAAAAAAAAAAAAAAAAAAAAAAAAAAAAAAAAAAAAAAAAAAAAAAAAAAAAAAAAAAAAAAAAAAAAAAAAAAAAAAAAAAAAAAAAAAAAAAAAAAAAAAAAAAEDMBAQEBAQEBAQEBAQEBAQEBAQEBAQEBAQEBAQEBAQEBAQEBAQEBAQEBAQEBAQEBAQEBAQEBAQEBAQEBAQEBAQEBAQEBAQEBAQEBAQEBAQEBAQEBAQEBAQEBAQEBAQEBAQEBAQEBAQEBAQEBAQEBAQEBAQEBAQEBAQEBAQEBAQEBAQEBAQEBAQEBAQEBAQEBAQEBAQEBAQEBAQEBAQEBAQEBAQEBAQEBAQEBAQEBAQEBAQEBAQEBAQEBAQEBAQEBAQEBAQEBAQEBAQEGTxgIf1gBAQEBAQEBAQEBAQEBAQEBAQEBAQEBAQEBAQEBAQEBAQEBAQEBAQEBAQEBAQEBAQEBAQEBAQEBAQEBAQEBAQEBAQEBAQEBAQEBAQABAQEBAQEBAQEBAQEBAQEBAQEBAQEBAQEBAQEBFTwoAAAAAAAAAAAAAAAAAAAAAAAAAAAAAAAAAAAAAAAAAAAAAAAAAAAAAAAAAAAAAAAAAAAAAAAAAAAAAAAAAAAAAAAAAAAAAAAAAAAAAAAAAAAAAAAAAAAAAAB4dAEBAQEBAQEBAQEBAQEBAQEBAQEBAQEBAQEBAQEBAQEBAQEBAQEBAQEBAQEBAQEBAQEBAQEBAQEBAQEBAQEBAQEBAQEBAQEBAQEBAQEBAQEBAQEBAQEBAQEBAQEBAQEBAQEBAQEBAQEBAQEBAQEBAQEBAQEBAQEBAQEBAQEBAQEBAQEBAQEBAWRTAAAAAAAAAAAAAAAAAAAAAAAAAAAAAAAAAAAAAAAAAAAAAAAAAAAAAAAAAAAAAAAAAAAAAAAAAAAAAAAAAAAAAAAAAAAAAAAAAAAAAAAAAAAAAAAAAAAAAAAAAAAAAAAAAAAAAAAAAAAAAAAAAE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IDIPAAAAAAAAAAAAAAAAAAAAAAAAAAAAAAAAAAAAAAAAAAAAAAAAAAAAAAAAAAAAAAAAAAAAAAAAAAAAAAAAAAAAAAAAAAAAAAAAAAAAAAAAAAAAAAAAAAAQYwEBAQEBAQEBAQEBAQEBAQEBAQEBAQEBAQEBAQEBAQEBAQEBAQEBAQEBAQEBAQEBAQEBAQEBAQEBAQEBAQEBAQEBAQEBAQEBAQEBAQEBAQEBAQEBAQEBAQEBAQEBAQEBAQEBAQEBAQEBAQEBAQEBAQEBAQEBAQEBAQEBAQEBAQEBAQEBAQEBAQEBUhAAAAAAAAAAAAAAAAAAAAAAAAAAAAAAAAAAAAAAAAAAAAAAAAAAAAAAAAAAAAAAAAAAAAAAAAAAAAAAAAAAAAAAAAAAAAAAAAAAAAAAAAAAAAAAAAAAAAAAAAAAAAAAAAAAAAAAAAAAAAAAEER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HKREAAAAAAAAAAAAAAAAAAAAAAAAAAAAAAAAAAAAAAAAAAAAAAAAAAAAAAAAAAAAAAAAAAAAAAAAAAAAAAAAAAAAAAAAAAAAAAAAAAAAAAAAAAAAAAAAAHTMBAQEBAQEBAQEBAQEBAQEBAQEBAQEBAQEBAQEBAQEBAQEBAQEBAQEBAQEBAQEBAQEBAQEBAQEBAQEBAQEBAQEBAQEBAQEBAQEBAQEBAQEBAQEBAQEBAQEBAQEBAQEBAQEBAQEBAQEBAQEBAQEBAQEBAQEBAQEBAQEBAQEBAQEBAQEBAQEBAQEBATssAAAAAAAAAAAAAAAAAAAAAAAAAAAAAAAAAAAAAAAAAAAAAAAAAAAAAAAAAAAAAAAAAAAAAAAAAAAAAAAAAAAAAAAAAAAAAAAAAAAAAAAAAAAAAAAAAAAAAAAAAAAAAAAAAAAAAAAAAAAAAE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F1DgAAAAAAAAAAAAAAAAAAAAAAAAAAAAAAAAAAAAAAAAAAAAAAAAAAAAAAAAAAAAAAAAAAAAAAAAAAAAAAAAAAAAAAAAAAAAAAAAAAAAAAAAAAAAAAAGsBAQEBAQEBAQEB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AAHVJ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TVaEQ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S8PAAAAAAAAAAAAAAAAAAAAAAAAAAAAAAAAAAAAAAAAAAAAAAAAAAAAAAAAAAAAAAAAAAAAAAAAAAAAAAAAAAAAAAAAAAAAAAAAAAAAAAAAAAAAAAAAAAAAAAAAAAAAAAAAAAAAAAAAgF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WoJLAAAAAAAAAAAAAAA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KQAAAAAAAAAAAAAAAAAAAAAAAAAAAAAAAAAAAAAAAAAAAAAAAAAAAAAAAAAAAAAAAAAAAAAAAAAAAAAAAAAAAAAAAAAAAAAAAAAAAAAAAAAAAAAAAAAAAAAAAAAAAAAAAAAAACweL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b2MnAAAAAAAAAAAAAAAAAAAAAAAAAAAAAAAAAAAAAAAAAAAAAAAAAAAAAAAAAAAAAAAAAAAAAAAAAAAAAAAAAAAAAAAAAAAAAAAAAAAAAAAATwEBAQEBAQEBAQEBAQEBAQEBAQEBAQEBAQEBAQEBAQEBAQEBAQEBAQEBAQEBAQEBAQEBAQEBAQEBAQEBAQEBAQEBAQEBAQEBAQEBAQEBAQEBAQEBAQEBAQEBAQEBAQEBAQEBAQEBAQEBAQEBAQEBAQEBAQEBAQEBAQEBAQEBAQEBAQEBAQEBAQEBAQEBAQgAAAAAAAAAAAAAAAAAAAAAAAAAAAAAAAAAAAAAAAAAAAAAAAAAAAAAAAAAAAAAAAAAAAAAAAAAAAAAAAAAAAAAAAAAAAAAAAAAAAAAAAAAAAAAAAAAAAAAAAAAAAAAAAAAEUQ+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Bw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7AAAAAAAAAAAAAAAAAAAAAAAAAAAAAAAAAAAAAAAAAAAAAAAAAAAAAAAAAAAAAAAAAAAAAAAAAAAAAAAAAAAAAAAAAAAAAAAAAAAAEVYBAQEBAQEBAQEBAQEBAQEBAQEBAQEBAQEBAQEBAQEBAQEBAQEBAQEBAQEBAQEBAQEBAQEBAQEBAQEBAQEBAQEBAQEBAQEBAQEBAQEBAQEBAQEBAQEBAQEBAQEBAQEBAQEBAQEBAQEBAQEBAQEBAQEBAQEBAQEBAQEBAQEBAQEBAQEBAQEBAQEBAQEBAQEBAWsdAAAAAAAAAAAAAAAAAAAAAAAAAAAAAAAAAAAAAAAAAAAAAAAAAAAAAAAAAAAAAAAAAAAAAAAAAAAAAAAAAAAAAAAAAAAAAAAAAAAAAAAAAAAAAAAAAAAAAAAAAAARMn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XZAAAAAAAAAAAAAAAAAAAAAAAAAAAAAAAAAAAAAAAAAAAAAAAAAAAAAAAAAAAAAAAAAAAAAAAAAAAAAAAAAAAAAAAAAAAAAAAAAACxtAQEBAQEBAQEBAQEBAQEBAQEBAQEBAQEBAQEBAQEBAQEBAQEBAQEBAQEBAQEBAQEBAQEBAQEBAQEBAQEBAQEBAQEBAQEBAQEBAQEBAQEBAQEBAQEBAQEBAQEBAQEBAQEBAQEBAQEBAQEBAQEBAQEBAQEBAQEBAQEBAQEBAQEBAQEBAQEBAQEBAQEBAQEBAQEaKAAAAAAAAAAAAAAAAAAAAAAAAAAAAAAAAAAAAAAAAAAAAAAAAAAAAAAAAAAAAAAAAAAAAAAAAAAAAAAAAAAAAAAAAAAAAAAAAAAAAAAAAAAAAAAAAAAAAAAAAAAeaj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cycAAAAAAAAAAAAAAAAAAAAAAAAAAAAAAAAAAAAAAAAAAAAAAAAAAAAAAAAAAAAAAAAAAAAAAAAAAAAAAAAAAAAAAAAAAAAAABEmAQEBAQEBAQEBAQEBAQEBAQEBAQEBAQEBAQEBAQEBAQEBAQEBAQEBAQEBAQEBAQEBAQEBAQEBAQEBAQEBAQEBAQEBAQEBAQEBAQEBAQEBAQEBAQEBAQEBAQEBAQEBAQEBAQEBAQEBAQEBAQEBAQEBAQEBAQEBAQEBAQEBAQEBAQEBAQEBAQEBAQEBAQEBAQEBASkRAAAAAAAAAAAAAAAAAAAAAAAAAAAAAAAAAAAAAAAAAAAAAAAAAAAAAAAAAAAAAAAAAAAAAAAAAAAAAAAAAAAAAAAAAAAAAAAAAAAAAAAAAAAAAAAAAAAAEVN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ItAAAAAAAAAAAAAAAAAAAAAAAAAAAAAAAAAAAAAAAAAAAAAAAAAAAAAAAAAAAAAAAAAAAAAAAAAAAAAAAAAAAAAAAAAAAAAAA6awEBAQEBAQEBAQEBAQEBAQEBAQEBAQEBAQEBAQEBAQEBAQEBAQEBAQEBAQEBAQEBAQEBAQEBAQEBAQEBAQEBAQEBAQEBAQEBAQEBAQEBAQEBAQEBAQEBAQEBAQEBAQEBAQEBAQEBAQEBAQEBAQEBAQEBAQEBAQEBAQEBAQEBAQEBAQEBAQEBAQEBAQEBAQEBAQFoOgAAAAAAAAAAAAAAAAAAAAAAAAAAAAAAAAAAAAAAAAAAAAAAAAAAAAAAAAAAAAAAAAAAAAAAAAAAAAAAAAAAAAAAAAAAAAAAAAAAAAAAAAAAAAAAAAAQJwk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XhAAAAAAAAAAAAAAAAAAAAAAAAAAAAAAAAAAAAAAAAAAAAAAAAAAAAAAAAAAAAAAAAAAAAAAAAAAAAAAAAAAAAAAAAAAAAAACX4BAQEBAQEBAQEBAQEBAQEBAQEBAQEBAQEBAQEBAQEBAQEBAQEBAQEBAQEBAQEBAQEBAQEBAQEBAQEBAQEBAQEBAQEBAQEBAQEBAQEBAQEBAQEBAQEBAQEBAQEBAQEBAQEBAQEBAQEBAQEBAQEBAQEBAQEBAQEBAQEBAQEBAQEBAQEBAQEBAQEBAQEBAQEBAQEBP0EAAAAAAAAAAAAAAAAAAAAAAAAAAAAAAAAAAAAAAAAAAAAAAAAAAAAAAAAAAAAAAAAAAAAAAAAAAAAAAAAAAAAAAAAAAAAAAAAAAAAAAAAAAAAAAAAAOj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VFhAAAAAAAAAAAAAAAAAAAAAAAAAAAAAAAAAAAAAAAAAAAAAAAAAAAAAAAAAAAAAAAAAAAAAAAAAAAAAAAAAAAAAAAAAAAAAB8BAQEBAQEBAQEBAQEBAQEBAQEBAQEBAQEBAQEBAQEBAQEBAQEBAQEBAQEBAQEBAQEBAQEBAQEBAQEBAQEBAQEBAQEBAQEBAQEBAQEBAQEBAQEBAQEBAQEBAQEBAQEBAQEBAQEBAQEBAQEBAQEBAQEBAQEBAQEBAQEBAQEBAQEBAQEBAQEBAQEBAQEBAQEBAQEBAQF0AAAAAAAAAAAAAAAAAAAAAAAAAAAAAAAAAAAAAAAAAAAAAAAAAAAAAAAAAAAAAAAAAAAAAAAAAAAAAAAAAAAAAAAAAAAAAAAAAAAAAAAAAAAAAAAPaE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AAAAA9uAQEBAQEBAQEBAQEBAQEBAQEBAQEBAQEBAQEBAQEBAQEBAQEBAQEBAQEBAQEBAQEBAQEBAQEBAQEBAQEBAQEBAQEBAQEBAQEBAQEBAQEBAQEBAQEBAQEBAQEBAQEBAQEBAQEBAQEBAQEBAQEBAQEBAQEBAQEBAQEBAQEBAQEBAQEBAQEBAQEBAQEBAQEBAQEBAQEBGBIAAAAAAAAAAAAAAAAAAAAAAAAAAAAAAAAAAAAAAAAAAAAAAAAAAAAAAAAAAAAAAAAAAAAAAAAAAAAAAAAAAAAAAAAAAAAAAAAAAAAAAAAAAEBz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QAAAAAAAAAAAAAAAAAAAAAAAAAAAAAAAAAAAAAAAAAAAAAAAAAAAAAAAAAAAAAAAAAAAAAAAAAAAAAAAAAAAAAAAAAAAAyNAEBAQEBAQEBAQEBAQEBAQEBAQEBAQEBAQEBAQEBAQEBAQEBAQEBAQEBAQEBAQEBAQEBAQEBAQEBAQEBAQEBAQEBAQEBAQEBAQEBAQEBAQEBAQEBAQEBAQEBAQEBAQEBAQEBAQEBAQEBAQEBAQEBAQEBAQEBAQEBAQEBAQEBAQEBAQEBAQEBAQEBAQEBAQEBAQEBAWc9AAAAAAAAAAAAAAAAAAAAAAAAAAAAAAAAAAAAAAAAAAAAAAAAAAAAAAAAAAAAAAAAAAAAAAAAAAAAAAAAAAAAAAAAAAAAAAAAAAAAAAAAJy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m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QgAAAAAAAAAAAAAAAAAAAAAAAAAAAAAAAAAAAAAAAAAAAAAAAAAAAAAAAAAAAAAAAAAAAAAAAAAAAAAAAAAAAAAAAAAAAAAAAAAAAAAPMgs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AAAAAAAAAAAAAAAAAAAAAAAAAAAAAAAAAAAAAAAAAAAAAAAAAAAAAAAAAAAAAAAAAAAAAAAAAAAAAAAAAAAAAAAAAAACs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AAAAAAAAAAAAAARPT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F4AAAAAAAAAAAAAAAAAAAAAAAAAAAAAAAAAAAAAAAAAAAAAAAAAAAAAAAAAAAAAAAAAAAAAAAAAAAAAAAAAAAAAAAAAAAvAQEBAQEBAQEBAQEBAQEBAQEBAQEBAQEBAQEBAQEBAQEBAQEBAQEBAQEBAQEBAQEBAQEBAQEBAQEBAQEBAQEBAQEBAQEBAQEBAQEBAQEBAQEBAQEBAQEBAQEBAQEBAQEBAQEBAQEBAQEBAQEBAQEBAQEBAQEBAQEBAQEBAQEBAQEBAQEBAQEBAQEBAQEBAQEBAQEBAQFsAAAAAAAAAAAAAAAAAAAAAAAAAAAAAAAAAAAAAAAAAAAAAAAAAAAAAAAAAAAAAAAAAAAAAAAAAAAAAAAAAAAAAAAAAAAAAAAAAAB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QAAAAAAAAAAAAAAAAAAAAAAAAAAAAAAAAAAAAAAAAAAAAAAAAAAAAAAAAAAAAAAAAAAAAAAAAAAAAAAAAAAAAAAAAAB4SA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BTO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0AAAAAAAAAAAAAAAAAAAAAAAAAAAAAAAAAAAAAAAAAAAAAAAAAAAAAAAAAAAAAAAAAAAAAAAAAAAAAAAAAAAAAAAAAJQEBAQEBAQEBAQEBAQEBAQEBAQEBAQEBAQEBAQEBAQEBAQEBAQEBAQEBAQEBAQEBAQEBAQEBAQEBAQEBAQEBAQEBAQEBAQEBAQEBAQEBAQEBAQEBAQEBAQEBAQEBAQEBAQEBAQEBAQEBAQEBAQEBAQEBAQEBAQEBAQEBAQEBAQEBAQEBAQEBAQEBAQEBAQEBAQEBAQEBAQFOAAAAAAAAAAAAAAAAAAAAAAAAAAAAAAAAAAAAAAAAAAAAAAAAAAAAAAAAAAAAAAAAAAAAAAAAAAAAAAAAAAAAAAAAAAAAAAAS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QAAAAAAAAAAAAAAAAAAAAAAAAAAAAAAAAAAAAAAAAAAAAAAAAAAAAAAAAAAAAAAAAAAAAAAAAAAAAAAAAAAAAAAAAAFUBAQEBAQEBAQEBAQEBAQEBAQEBAQEBAQEBAQEBAQEBAQEBAQEBAQEBAQEBAQEBAQEBAQEBAQEBAQEBAQEBAQEBAQEBAQEBAQEBAQEBAQEBAQEBAQEBAQEBAQEBAQEBAQEBAQEBAQEBAQEBAQEBAQEBAQEBAQEBAQEBAQEBAQEBAQEBAQEBAQEBAQEBAQEBAQEBAQEBAQEBIAAAAAAAAAAAAAAAAAAAAAAAAAAAAAAAAAAAAAAAAAAAAAAAAAAAAAAAAAAAAAAAAAAAAAAAAAAAAAAAAAAAAAAAAAAAAAAP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AA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X8AAAAAAAAAAAAAAAAAAAAAAAAAAAAAAAAAAAAAAAAAAAAAAAAAAAAAAAAAAAAAAAAAAAAAAAAAAAAAAAAAAAAAAAAAAAAAU2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UQAAAAAAAAAAAAAAAAAAAAAAAAAAAAAAAAAAAAAAAAAAAAAAAAAAAAAAAAAAAAAAAAAAAAAAAAAAAAAAAAAAAAAAAAAAKgEBAQEBAQEBAQEBAQEBAQEBAQEBAQEBAQEBAQEBAQEBAQEBAQEBAQEBAQEBAQEBAQEBAQEBAQEBAQEBAQEBAQEBAQEBAQEBAQEBAQEBAQEBAQEBAQEBAQEBAQEBAQEBAQEBAQEBAQEBAQEBAQEBAQEBAQEBAQEBAQEBAQEBAQEBAQEBAQEBAQEBAQEBAQEBAQEBAQEBAQFMAAAAAAAAAAAAAAAAAAAAAAAAAAAAAAAAAAAAAAAAAAAAAAAAAAAAAAAAAAAAAAAAAAAAAAAAAAAAAAAAAAAAAAAAAAAAHV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oAAAAAAAAAAAAAAAAAAAAAAAAAAAAAAAAAAAAAAAAAAAAAAAAAAAAAAAAAAAAAAAAAAAAAAAAAAAAAAAAAAAAAAAAAE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ADg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A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sEAAAAAAAAAAAAAAAAAAAAAAAAAAAAAAAAAAAAAAAAAAAAAAAAAAAAAAAAAAAAAAAAAAAAAAAAAAAAAAAAAAAAAAAAAB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BQAAAAAAAAAAAAAAAAAAAAAAAAAAAAAAAAAAAAAAAAAAAAAAAAAAAAAAAAAAAAAAAAAAAAAAAAAAAAAAAAAAAAAAABApAQEBAQEBAQEBAQEBAQEBAQEBAQEBAQEBAQEBAQEBAQEBAQEBAQEBAQEBAQEBAQEBAQEBAQEBAQEBAQEBAQEBAQEBAQEBAQEBAQEBAQEBAQEBAQEBAQEBAQEBAQEBAQEBAQEBAQEBAQEBAQEBAQEBAQEBAQEBAQEBAQEBAQEBAQEBAQEBAQEBAQEBAQEBAQEBAQEBAQEBAQEBDg8AAAAAAAAAAAAAAAAAAAAAAAAAAAAAAAAAAAAAAAAAAAAAAAAAAAAAAAAAAAAAAAAAAAAAAAAAAAAAAAAAAAAAAAAQI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U8AAAAAAAAAAAAAAAAAAAAAAAAAAAAAAAAAAAAAAAAAAAAAAAAAAAAAAAAAAAAAAAAAAAAAAAAAAAAAAAAAAAAAAAARCwEBAQEBAQEBAQEBAQEBAQEBAQEBAQEBAQEBAQEBAQEBAQEBAQEBAQEBAQEBAQEBAQEBAQEBAQEBAQEBAQEBAQEBAQEBAQEBAQEBAQEBAQEBAQEBAQEBAQEBAQEBAQEBAQEBAQEBAQEBAQEBAQEBAQEBAQEBAQEBAQEBAQEBAQEBAQEBAQEBAQEBAQEBAQEBAQEBAQEBAQEBAXQdAAAAAAAAAAAAAAAAAAAAAAAAAAAAAAAAAAAAAAAAAAAAAAAAAAAAAAAAAAAAAAAAAAAAAAAAAAAAAAAAAAAAAAAAEk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xAAAAAAAAAAAAAAAAAAAAAAAAAAAAAAAAAAAAAAAAAAAAAAAAAAAAAAAAAAAAAAAAAAAAAAAAAAAAAAAAAAAAAAAADzMBAQEBAQEBAQEBAQEBAQEBAQEBAQEBAQEBAQEBAQEBAQEBAQEBAQEBAQEBAQEBAQEBAQEBAQEBAQEBAQEBAQEBAQEBAQEBAQEBAQEBAQEBAQEBAQEBAQEBAQEBAQEBAQEBAQEBAQEBAQEBAQEBAQEBAQEBAQEBAQEBAQEBAQEBAQEBAQEBAQEBAQEBAQEBAQEBAQEBAQEBAQF3CgAAAAAAAAAAAAAAAAAAAAAAAAAAAAAAAAAAAAAAAAAAAAAAAAAAAAAAAAAAAAAAAAAAAAAAAAAAAAAAAAAAAAAAACY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BIEAQEBAQEBAQEBAQEBAQEBAQEBAQEBAQEBAQEBAQEBAQEBAQEBAQEBAQEBAQEBAQEBAQEBAQEBAQEBAQEBAQEBAQEBAQEBAQEBAQEBAQEBAQEBAQEBAQEBAQEBAQEBAQEBAQEBAQEBAQEBAQEBAQEBAQEBAQEBAQEBAQEBAQEBAQEBAQEBAQEBAQEBAQEBAQEBAQEBAQEBAQEBS0QAAAAAAAAAAAAAAAAAAAAAAAAAAAAAAAAAAAAAAAAAAAAAAAAAAAAAAAAAAAAAAAAAAAAAAAAAAAAAAAAAAAAAAAAJ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W4AAAAAAAAAAAAAAAAAAAAAAAAAAAAAAAAAAAAAAAAAAAAAAAAAAAAAAAAAAAAAAAAAAAAAAAAAAAAAAAAAAAAAAAAsaQEBAQEBAQEBAQEBAQEBAQEBAQEBAQEBAQEBAQEBAQEBAQEBAQEBAQEBAQEBAQEBAQEBAQEBAQEBAQEBAQEBAQEBAQEBAQEBAQEBAQEBAQEBAQEBAQEBAQEBAQEBAQEBAQEBAQEBAQEBAQEBAQEBAQEBAQEBAQEBAQEBAQEBAQEBAQEBAQEBAQEBAQEBAQEBAQEBAQEBAQEBATYoAAAAAAAAAAAAAAAAAAAAAAAAAAAAAAAAAAAAAAAAAAAAAAAAAAAAAAAAAAAAAAAAAAAAAAAAAAAAAAAAAAAAAAAAY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8AAAAAAAAAAAAAAAAAAAAAAAAAAAAAAAAAAAAAAAAAAAAAAAAAAAAAAAAAAAAAAAAAAAAAAAAAAAAAAAAAAAAAAAAHVkBAQEBAQEBAQEBAQEBAQEBAQEBAQEBAQEBAQEBAQEBAQEBAQEBAQEBAQEBAQEBAQEBAQEBAQEBAQEBAQEBAQEBAQEBAQEBAQEBAQEBAQEBAQEBAQEBAQEBAQEBAQEBAQEBAQEBAQEBAQEBAQEBAQEBAQEBAQEBAQEBAQEBAQEBAQEBAQEBAQEBAQEBAQEBAQEBAQEBAQEBAQEBJgAAAAAAAAAAAAAAAAAAAAAAAAAAAAAAAAAAAAAAAAAAAAAAAAAAAAAAAAAAAAAAAAAAAAAAAAAAAAAAAAAAAAAAAD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CcBAQEBAQEBAQEBAQEBAQEBAQEBAQEBAQEBAQEBAQEBAQEBAQEBAQEBAQEBAQEBAQEBAQEBAQEBAQEBAQEBAQEBAQEBAQEBAQEBAQEBAQEBAQEBAQEBAQEBAQEBAQEBAQEBAQEBAQEBAQEBAQEBAQEBAQEBAQEBAQEBAQEBAQEBAQEBAQEBAQEBAQEBAQEBAQEBAQEBAQEBAQEBATEAAAAAAAAAAAAAAAAAAAAAAAAAAAAAAAAAAAAAAAAAAAAAAAAAAAAAAAAAAAAAAAAAAAAAAAAAAAAAAAAAAAAAAAAO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IAAAAAAAAAAAAAAAAAAAAAAAAAAAAAAAAAAAAAAAAAAAAAAAAAAAAAAAAAAAAAAAAAAAAAAAAAAAAAAAAAAAAAAAA6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PQ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b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DI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H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Q4AAAAAAAAAAAAAAAAAAAAAAAAAAAAAAAAAAAAAAAAAAAAAAAAAAAAAAAAAAAAAAAAAAAAAAAAAAAAAAAAAAAAAAABE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AAAeG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GAAAAAAAAAAAAAAAAAAAAAAAAAAAAAAAAAAAAAAAAAAAAAAAAAAAAAAAAAAAAAAAAAAAAAAAAAAAAAAAAAAAAAAAAAC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H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g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B4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FiAAAAAAAAAAAAAAAAAAAAAAAAAAAAAAAAAAAAAAAAAAAAAAAAAAAAAAAAAAAAAAAAAAAAAAAAAAAAAAAAAAAAAAAAQH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F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YgAAAAAAAAAAAAAAAAAAAAAAAAAAAAAAAAAAAAAAAAAAAAAAAAAAAAAAAAAAAAAAAAAAAAAAAAAAAAAAAAAAAAAAAFM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Ao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XoAAAAAAAAAAAAAAAAAAAAAAAAAAAAAAAAAAAAAAAAAAAAAAAAAAAAAAAAAAAAAAAAAAAAAAAAAAAAAAAAAAAAAAAAn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Mg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d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BAQEBAQEBAQEwJgAAAAAAAAAAAAAAAAAAAAAAAAAAAAAAAAAAAAAAAAAAAAAAAAAAAAAAAAAAAAAAAAAAAAAAAAAAAAAAAAAAAAAAAD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TQAAAAAAAAAAAAAAAAAAAAAAAAAAAAAAAAAAAAAAAAAAAAAAAAAAAAAAAAAAAAAAAAAAAAAAAAAAAAAAAAAAAAAAAB0HAQEBAQEBAQEBAQEBAQEBAQEBAQEBAQEBAQEBAQEBAQEBAQEBAQEBAQEBAQEBAQEBAQEBAQEBAQEBAQEBAQEBAQEBAQEBAQEBAQEBAQEBAQEBAQEBAQEBAQEBAQEBAQEBAQEBAQEBAQEBAQEBAQEBAQEBAQEBAQEBAQEBAQEBAQEBAQEBAQEBAQEBAQEBAQEBAQEBAQEBAQEBGigAAAAAAAAAAAAAAAAAAAAAAAAAAAAAAAAAAAAAAAAAAAAAAAAAAAAAAAAAAAAAAAAAAAAAAAAAAAAAAAAAAAAAAAA4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0AAAAAAAAAAAAAAAAAAAAAAAAAAAAAAAAAAAAAAAAAAAAAAAAAAAAAAAAAAAAAAAAAAAAAAAAAAAAAAAAAAAAAAAAsfgEBAQEBAQEBAQEBAQEBAQEBAQEBAQEBAQEBAQEBAQEBAQEBAQEBAQEBAQEBAQEBAQEBAQEBAQEBAQEBAQEBAQEBAQEBAQEBAQEBAQEBAQEBAQEBAQEBAQEBAQEBAQEBAQEBAQEBAQEBAQEBAQEBAQEBAQEBAQEBAQEBAQEBAQEBAQEBAQEBAQEBAQEBAQEBAQEBAQEBAQEBATRAAAAAAAAAAAAAAAAAAAAAAAAAAAAAAAAAAAAAAAAAAAAAAAAAAAAAAAAAAAAAAAAAAAAAAAAAAAAAAAAAAAAAAAAAQU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JAAAAAAAAAAAAAAAAAAAAAAAAAAAAAAAAAAAAAAAAAAAAAAAAAAAAAAAAAAAAAAAAAAAAAAAAAAAAAAAAAAAAAAAAEhkBAQEBAQEBAQEBAQEBAQEBAQEBAQEBAQEBAQEBAQEBAQEBAQEBAQEBAQEBAQEBAQEBAQEBAQEBAQEBAQEBAQEBAQEBAQEBAQEBAQEBAQEBAQEBAQEBAQEBAQEBAQEBAQEBAQEBAQEBAQEBAQEBAQEBAQEBAQEBAQEBAQEBAQEBAQEBAQEBAQEBAQEBAQEBAQEBAQEBAQEBAQFqOgAAAAAAAAAAAAAAAAAAAAAAAAAAAAAAAAAAAAAAAAAAAAAAAAAAAAAAAAAAAAAAAAAAAAAAAAAAAAAAAAAAAAAAABN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JQAAAAAAAAAAAAAAAAAAAAAAAAAAAAAAAAAAAAAAAAAAAAAAAAAAAAAAAAAAAAAAAAAAAAAAAAAAAAAAAAAAAAAAAA8gAQEBAQEBAQEBAQEBAQEBAQEBAQEBAQEBAQEBAQEBAQEBAQEBAQEBAQEBAQEBAQEBAQEBAQEBAQEBAQEBAQEBAQEBAQEBAQEBAQEBAQEBAQEBAQEBAQEBAQEBAQEBAQEBAQEBAQEBAQEBAQEBAQEBAQEBAQEBAQEBAQEBAQEBAQEBAQEBAQEBAQEBAQEBAQEBAQEBAQEBAQEBSR0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kAAAAAAAAAAAAAAAAAAAAAAAAAAAAAAAAAAAAAAAAAAAAAAAAAAAAAAAAAAAAAAAAAAAAAAAAAAAAAAAAAAAAAAAAARRQEBAQEBAQEBAQEBAQEBAQEBAQEBAQEBAQEBAQEBAQEBAQEBAQEBAQEBAQEBAQEBAQEBAQEBAQEBAQEBAQEBAQEBAQEBAQEBAQEBAQEBAQEBAQEBAQEBAQEBAQEBAQEBAQEBAQEBAQEBAQEBAQEBAQEBAQEBAQEBAQEBAQEBAQEBAQEBAQEBAQEBAQEBAQEBAQEBAQEBAQEBAWAPAAAAAAAAAAAAAAAAAAAAAAAAAAAAAAAAAAAAAAAAAAAAAAAAAAAAAAAAAAAAAAAAAAAAAAAAAAAAAAAAAAAAAAAAC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UMRAAAAAAAAAAAAAA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KE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Fd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B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FLHg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Ph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YAAAAAAAAAAAAAAAAAAAAAAAAAAAAAAAAAAAAAAAAAAAAAAAAAAAAAAAAAAAAAAAAAAAAAAAAAAAAAAAAAAAAAAAAAA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d1MAAAAAAAAAAAAAAAAAAAAAAAAAAAAAAAAAAAAAAAAAAAAAAAAAAAAAAAAAAAAAAAAAAAAAAAAAAAAAAAAAAAAAAAAAAAAARg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eTIP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PgAAAAAAAAAAAAAAAAAAAAAAAAAAAAAAAAAAAAAAAAAAAAAAAAAAAAAAAAAAAAAAAAAAAAAAAAAAAAAAAAAAAAAAAAAA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B2MAAAAAAAAAAAAAAAAAAAAAAAAAAAAAAAAAAAAAAAAAAAAAAAAAAAAAAAAAAAAAAAAAAAAAAAAAAAAAAAAAAAAAAAAAAAAAAAAJAQEBAQEBAQEBAQEBAQEBAQEBAQEBAQEBAQEBAQEBAQEBAQEBAQEBAQEBAQEBAQEBAQEBAQEBAQEBAQEBAQEBAQEBAQEBAQEBAQEBAQEBAQEBAQEBAQEBAQEBAQEBAQEBAQEBAQEBAQEBAQEBAQEBAQEBAQEBAQEBAQEBAQEBAQEBAQEBAQEBAQEBAQEBAQEBAQEBAQEBAVM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bCkAAAAAAAAAAAAAAAAAAAAAAAAAAAAAAAAAAAAAAAAAAAAAAAAAAAAAAAAAAAAAAAAAAAAAAAAAAAAAAAAAAAAAAAAAAAAAAAAADwIBAQEBAQEBAQEBAQEBAQEBAQEBAQEBAQEBAQEBAQEBAQEBAQEBAQEBAQEBAQEBAQEBAQEBAQEBAQEBAQEBAQEBAQEBAQEBAQEBAQEBAQEBAQEBAQEBAQEBAQEBAQEBAQEBAQEBAQEBAQEBAQEBAQEBAQEBAQEBAQEBAQEBAQEBAQEBAQEBAQEBAQEBAQEBAQEBAQEBAXkAAAAAAAAAAAAAAAAAAAAAAAAAAAAAAAAAAAAAAAAAAAAAAAAAAAAAAAAAAAAAAAAAAAAAAAAAAAAAAAAAAAAAAAAAAAB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PEQR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0AAAAAAAAAAAAAAAAAAAAAAAAAAAAAAAAAAAAAAAAAAAAAAAAAAAAAAAAAAAAAAAAAAAAAAAAAAAAAAAAAAAAAAAAAAAA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FvVngR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J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VkzYgAAAAAAAAAAAAAAAAAAAAAAAAAAAAAAAAAAAAAAAAAAAAAAAAAAAAAAAAAAAAAAAAAAAAAAAAAAAAAAAAAAAAAAAAAAAAAAAAAAAAAAACUV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RcJAAAAAAAAAAAAAAAAAAAAAAAAAAAAAAAAAAAAAAAAAAAAAAAAAAAAAAAAAAAAAAAAAAAAAAAAAAAAAAAAAAAAAAAAAAAAAAAAAAAAAAAAAABATwEBAQEBAQEBAQEBAQEBAQEBAQEBAQEBAQEBAQEBAQEBAQEBAQEBAQEBAQEBAQEBAQEBAQEBAQEBAQEBAQEBAQEBAQEBAQEBAQEBAQEBAQEBAQEBAQEBAQEBAQEBAQEBAQEBAQEBAQEBAQEBAQEBAQEBAQEBAQEBAQEBAQEBAQEBAQEBAQEBAQEBAQEBAQEBAQEBAVcSAAAAAAAAAAAAAAAAAAAAAAAAAAAAAAAAAAAAAAAAAAAAAAAAAAAAAAAAAAAAAAAAAAAAAAAAAAAAAAAAAAAAAAAAAAAAL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FjoRAAAAAAAAAAAAAAAAAAAAAAAAAAAAAAAAAAAAAAAAAAAAAAAAAAAAAAAAAAAAAAAAAAAAAAAAAAAAAAAAAAAAAAAAAAAAAAAAAAAAAAAAAAAAAHoBAQEBAQEBAQEBAQEBAQEBAQEBAQEBAQEBAQEBAQEBAQEBAQEBAQEBAQEBAQEBAQEBAQEBAQEBAQEBAQEBAQEBAQEBAQEBAQEBAQEBAQEBAQEBAQEBAQEBAQEBAQEBAQEBAQEBAQEBAQEBAQEBAQEBAQEBAQEBAQEBAQEBAQEBAQEBAQEBAQEBAQEBAQEBAQEBAQFNAAAAAAAAAAAAAAAAAAAAAAAAAAAAAAAAAAAAAAAAAAAAAAAAAAAAAAAAAAAAAAAAAAAAAAAAAAAAAAAAAAAAAAAAAAAAAA9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F8LSw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FcEw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BuHiwAAAAAAAAAAAAAAAAAAAAAAAAAAAAAAAAAAAAAAAAAAAAAAAAAAAAAAAAAAAAAAAAAAAAAAAAAAAAAAAAAAAAAAAAAAAAAAAAAAAAAAAAAAAAAAAAAMl8BAQEBAQEBAQEBAQEBAQEBAQEBAQEBAQEBAQEBAQEBAQEBAQEBAQEBAQEBAQEBAQEBAQEBAQEBAQEBAQEBAQEBAQEBAQEBAQEBAQEBAQEBAQEBAQEBAQEBAQEBAQEBAQEBAQEBAQEBAQEBAQEBAQEBAQEBAQEBAQEBAQEBAQEBAQEBAQEBAQEBAQEBAQEBAQEBKygAAAAAAAAAAAAAAAAAAAAAAAAAAAAAAAAAAAAAAAAAAAAAAAAAAAAAAAAAAAAAAAAAAAAAAAAAAAAAAAAAAAAAAAAAAAAAAER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XUpLAAAAAAAAAAAAAAAAAAAAAAAAAAAAAAAAAAAAAAAAAAAAAAAAAAAAAAAAAAAAAAAAAAAAAAAAAAAAAAAAAAAAAAAAAAAAAAAAAAAAAAAAAAAAAAAAAAAABJhAQEBAQEBAQEBAQEBAQEBAQEBAQEBAQEBAQEBAQEBAQEBAQEBAQEBAQEBAQEBAQEBAQEBAQEBAQEBAQEBAQEBAQEBAQEBAQEBAQEBAQEBAQEBAQEBAQEBAQEBAQEBAQEBAQEBAQEBAQEBAQEBAQEBAQEBAQEBAQEBAQEBAQEBAQEBAQEBAQEBAQEBAQEBAQEBAYASAAAAAAAAAAAAAAAAAAAAAAAAAAAAAAAAAAAAAAAAAAAAAAAAAAAAAAAAAAAAAAAAAAAAAAAAAAAAAAAAAAAAAAAAAAAAAAAQH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R8RAAAAAAAAAAAAAAAAAAAAAAAAAAAAAAAA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m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FlTiwAAAAAAAAAAAAAAAAAAAAAAAAAAAAAAAAAAAAAAAAAAAAAAAAAAAAAAAAAAAAAAAAAAAAAAAAAAAAAAAAAAAAAAAAAAAAAAAAAAAAAAAAAAAAAAAAAAAAAAAAAABIYAQEBAQEBAQEBAQEBAQEBAQEBAQEBAQEBAQEBAQEBAQEBAQEBAQEBAQEBAQEBAQEBAQEBAQEBAQEBAQEBAQEBAQEBAQEBAQEBAQEBAQEBAQEBAQEBAQEBAQEBAQEBAQEBAQEBAQEBAQEBAQEBAQEBAQEBAQEBAQEBAQEBAQEBAQEBAQEBAQEBAQEBAQEBAQEkJwAAAAAAAAAAAAAAAAAAAAAAAAAAAAAAAAAAAAAAAAAAAAAAAAAAAAAAAAAAAAAAAAAAAAAAAAAAAAAAAAAAAAAAAAAAAAAAAAAAAI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bJxE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BAQEBAQEBAQEBEgAAAAAAAAAAAAAAAAAAAAAAAAAAAAAAAAAAAAAAAAAAAAAAAAAAAAAAAAAAAAAAAAAAAAAAAAAAAAAAAAAAAAAAAAAAAAAAAAAAAAARC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U9KOgAAAAAAAAAAAAAAAAAAAAAAAAAAAAAAAAAAAAAAAAAAAAAAAAAAAAAAAAAAAAAAAAAAAAAAAAAAAAAAAAAAAAAAAAAAAAAAAAAAAAAAAAAAAAAAAAAAAAAAAAAAAAAAAA8hAQEBAQEBAQEBAQEBAQEBAQEBAQEBAQEBAQEBAQEBAQEBAQEBAQEBAQEBAQEBAQEBAQEBAQEBAQEBAQEBAQEBAQEBAQEBAQEBAQEBAQEBAQEBAQEBAQEBAQEBAQEBAQEBAQEBAQEBAQEBAQEBAQEBAQEBAQEBAQEBAQEBAQEBAQEBAQEBAQEBAQEBAQEBFAAAAAAAAAAAAAAAAAAAAAAAAAAAAAAAAAAAAAAAAAAAAAAAAAAAAAAAAAAAAAAAAAAAAAAAAAAAAAAAAAAAAAAAAAAAAAAAAAAAAAAAABI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bXQoAAAAAAAAAAAAAAAAAAAAAAAAAAAAAAAAAAAAAAAAAAAAAAAAAAAAAAAAAAAAAAAAAAAAAAAAAAAAAAAAAAAAAAAAAAAAAAAAAAAAAAAAAAAAAAAAAAAAAAAAAAAAAAAAAAAAXQEBAQEBAQEBAQEBAQEBAQEBAQEBAQEBAQEBAQEBAQEBAQEBAQEBAQEBAQEBAQEBAQEBAQEBAQEBAQEBAQEBAQEBAQEBAQEBAQEBAQEBAQEBAQEBAQEBAQEBAQEBAQEBAQEBAQEBAQEBAQEBAQEBAQEBAQEBAQEBAQEBAQEBAQEBAQEBAQEBAQEBAQEBAWsAAAAAAAAAAAAAAAAAAAAAAAAAAAAAAAAAAAAAAAAAAAAAAAAAAAAAAAAAAAAAAAAAAAAAAAAAAAAAAAAAAAAAAAAAAAAAAAAAAAAAAAAAECd6N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IBIQAAAAAAAAAAAAAAAAAAAAAAAAAAAAAAAAAAAAAAAAAAAAAAAAAAAAAAAAAAAAAAAAAAAAAAAAAAAAAAAAAAAAAAAAAAAAAAAAAAAAAAAAAAAAAAAAAAAAAAAAAAAAAAAAAAAAAFMhAQEBAQEBAQEBAQEBAQEBAQEBAQEBAQEBAQEBAQEBAQEBAQEBAQEBAQEBAQEBAQEBAQEBAQEBAQEBAQEBAQEBAQEBAQEBAQEBAQEBAQEBAQEBAQEBAQEBAQEBAQEBAQEBAQEBAQEBAQEBAQEBAQEBAQEBAQEBAQEBAQEBAQEBAQEBAQEBAQEBAQEBAXk6AAAAAAAAAAAAAAAAAAAAAAAAAAAAAAAAAAAAAAAAAAAAAAAAAAAAAAAAAAAAAAAAAAAAAAAAAAAAAAAAAAAAAAAAAAAAAAAAAAAAAAAAAAAAAGI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FeRAAAAAAAAAAAAAAAAAAAAAAAAAAAAAAAAAAAAAAAAAAAAAAAAAAAAAAAAAAAAAAAAAAAAAAAAAAAAAAAAAAAAAAAAAAAAAAAAAAAAAAAAAAAAAAAAAAAAAAAAAAAAAAAAAAAAAAAAAAARwEBAQEBAQEBAQEBAQEBAQEBAQEBAQEBAQEBAQEBAQEBAQEBAQEBAQEBAQEBAQEBAQEBAQEBAQEBAQEBAQEBAQEBAQEBAQEBAQEBAQEBAQEBAQEBAQEBAQEBAQEBAQEBAQEBAQEBAQEBAQEBAQEBAQEBAQEBAQEBAQEBAQEBAQEBAQEBAQEBAQEBAQEzAAAAAAAAAAAAAAAAAAAAAAAAAAAAAAAAAAAAAAAAAAAAAAAAAAAAAAAAAAAAAAAAAAAAAAAAAAAAAAAAAAAAAAAAAAAAAAAAAAAAAAAAAAAAAAAADx9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jEhAAAAAAAAAAAAAAAAAAAAAAAAAAAAAAAAAAAAAAAAAAAAAAAAAAAAAAAAAAAAAAAAAAAAAAAAAAAAAAAAAAAAAAAAAAAAAAAAAAAAAAAAAAAAAAAAAAAAAAAAAAAAAAAAAAAAAAAAAAAD0vAQEBAQEBAQEBAQEBAQEBAQEBAQEBAQEBAQEBAQEBAQEBAQEBAQEBAQEBAQEBAQEBAQEBAQEBAQEBAQEBAQEBAQEBAQEBAQEBAQEBAQEBAQEBAQEBAQEBAQEBAQEBAQEBAQEBAQEBAQEBAQEBAQEBAQEBAQEBAQEBAQEBAQEBAQEBAQEBAQEBAQE3UwAAAAAAAAAAAAAAAAAAAAAAAAAAAAAAAAAAAAAAAAAAAAAAAAAAAAAAAAAAAAAAAAAAAAAAAAAAAAAAAAAAAAAAAAAAAAAAAAAAAAAAAAAAAAAAAAARR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lHQAAAAAAAAAAAAAAAAAAAAAAAAAAAAAAAAAAAAAAAAAAAAAAAAAAAAAAAAAAAAAAAAAAAAAAAAAAAAAAAAAAAAAAAAAAAAAAAAAAAAAAAAAAAAAAAAAAAAAAAAAAAAAAAAAAAAAAAAAAAAASPAEBAQEBAQEBAQEBAQEBAQEBAQEBAQEBAQEBAQEBAQEBAQEBAQEBAQEBAQEBAQEBAQEBAQEBAQEBAQEBAQEBAQEBAQEBAQEBAQEBAQEBAQEBAQEBAQEBAQEBAQEBAQEBAQEBAQEBAQEBAQEBAQEBAQEBAQEBAQEBAQEBAQEBAQEBAQEBAQEBAQEBXQ8AAAAAAAAAAAAAAAAAAAAAAAAAAAAAAAAAAAAAAAAAAAAAAAAAAAAAAAAAAAAAAAAAAAAAAAAAAAAAAAAAAAAAAAAAAAAAAAAAAAAAAAAAAAAAAAAAABBEST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0AAAAAAAAAAAAAAAAAAAAAAAAAAAAAAAAAAAAAAAAAAAAAAAAAAAAAAAAAAAAAAAAAAAAAAAAAAAAAAAAAAAAAAAAAAAAAAAAAAAAAAAAAAAAAAAAAAAAAAAAAAAAAAAAAAAAAAAAAAAAAAAAAA4vAQEBAQEBAQEBAQEBAQEBAQEBAQEBAQEBAQEBAQEBAQEBAQEBAQEBAQEBAQEBAQEBAQEBAQEBAQEBAQEBAQEBAQEBAQEBAQEBAQEBAQEBAQEBAQEBAQEBAQEBAQEBAQEBAQEBAQEBAQEBAQEBAQEBAQEBAQEBAQEBAQEBAQEBAQEBAQEBAQEBBGIAAAAAAAAAAAAAAAAAAAAAAAAAAAAAAAAAAAAAAAAAAAAAAAAAAAAAAAAAAAAAAAAAAAAAAAAAAAAAAAAAAAAAAAAAAAAAAAAAAAAAAAAAAAAAAAAAAAAAAA8TF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WDwAAAAAAAAAAAAAAAAAAAAAAAAAAAAAAAAAAAAAAAAAAAAAAAAAAAAAAAAAAAAAAAAAAAAAAAAAAAAAAAAAAAAAAAAAAAAAAAAAAAAAAAAAAAAAAAAAAAAAAAAAAAAAAAAAAAAAAAAAAAAAAAAAsKQEBAQEBAQEBAQEBAQEBAQEBAQEBAQEBAQEBAQEBAQEBAQEBAQEBAQEBAQEBAQEBAQEBAQEBAQEBAQEBAQEBAQEBAQEBAQEBAQEBAQEBAQEBAQEBAQEBAQEBAQEBAQEBAQEBAQEBAQEBAQEBAQEBAQEBAQEBAQEBAQEBAQEBAQEBAQEBAQEBAUEPAAAAAAAAAAAAAAAAAAAAAAAAAAAAAAAAAAAAAAAAAAAAAAAAAAAAAAAAAAAAAAAAAAAAAAAAAAAAAAAAAAAAAAAAAAAAAAAAAAAAAAAAAAAAAAAAAAAAAAAAAER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Cw3AQEBAQEBAQEBAQEBAQEBAQEBAQEBAQEBAQEBAQEBAQEBAQEBAQEBAQEBAQEBAQEBAQEBAQEBAQEBAQEBAQEBAQEBAQEBAQEBAQEBAQEBAQEBAQEBAQEBAQEBAQEBAQEBAQEBAQEBAQEBAQEBAQEBAQEBAQEBAQEBAQEBAQEBAQEBAQEBAUN4AAAAAAAAAAAAAAAAAAAAAAAAAAAAAAAAAAAAAAAAAAAAAAAAAAAAAAAAAAAAAAAAAAAAAAAAAAAAAAAAAAAAAAAAAAAAAAAAAAAAAAAAAAAAAAAAAAAAAAAAAAAAEHg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FxAAAAAAAAAAAAAAAAAAAAAAAAA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6EAAAAAAAAAAAAAAAAAAAAAAAAAAAAAAAAAAAAAAAAAAAAAAAAAAAAAAAAAAAAAAAAAAAAAAAAAAAAAAAAAAAAAAAAAAAAAAAAAAAAAAAAAAAAAAAAAAAAAAAAAAAAAAQLHN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ZnQAAAAAAAAAAAAAAAAAAAAAAAAAAAAAAAAAAAAAAAAAAAAAAAAAAAAAAAAAAAAAAAAAAAAAAAAAAAAAAAAAAAAAAAAAAAAAAAAAAAAAAAAAAAAAAAAAAAAAAAAAAAAAAAAAAAAAAAAAAAAAAAAAAAAAABENAQEBAQEBAQEBAQEBAQEBAQEBAQEBAQEBAQEBAQEBAQEBAQEBAQEBAQEBAQEBAQEBAQEBAQEBAQEBAQEBAQEBAQEBAQEBAQEBAQEBAQEBAQEBAQEBAQEBAQEBAQEBAQEBAQEBAQEBAQEBAQEBAQEBAQEBAQEBAQEBAQEBAQEBAQEBAQFqEAAAAAAAAAAAAAAAAAAAAAAAAAAAAAAAAAAAAAAAAAAAAAAAAAAAAAAAAAAAAAAAAAAAAAAAAAAAAAAAAAAAAAAAAAAAAAAAAAAAAAAAAAAAAAAAAAAAAAAAAAAAAAAAAAAKTk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XctAAAAAAAAAAAAAAAAAAAAAAAAAAAAAAAAAAAAAAAAAAAAAAAAAAAAAAAAAAAAAAAAAAAAAAAAAAAAAAAAAAAAAAAAAAAAAAAAAAAAAAAAAAAAAAAAAAAAAAAAAAAAAAAAAAAAAAAAAAAAAAAAAAAAAAAAHlgBAQEBAQEBAQEBAQEBAQEBAQEBAQEBAQEBAQEBAQEBAQEBAQEBAQEBAQEBAQEBAQEBAQEBAQEBAQEBAQEBAQEBAQEBAQEBAQEBAQEBAQEBAQEBAQEBAQEBAQEBAQEBAQEBAQEBAQEBAQEBAQEBAQEBAQEBAQEBAQEBAQEBAQEBAQEaHAAAAAAAAAAAAAAAAAAAAAAAAAAAAAAAAAAAAAAAAAAAAAAAAAAAAAAAAAAAAAAAAAAAAAAAAAAAAAAAAAAAAAAAAAAAAAAAAAAAAAAAAAAAAAAAAAAAAAAAAAAAAAAAAAAAABF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TUwAAAAAAAAAAAAAAAAAAAAAAAAAAAAAAAAAAAAAAAAAAAAAAAAAAAAAAAAAAAAAAAAAAAAAAAAAAAAAAAAAAAAAAAAAAAAAAAAAAAAAAAAAAAAAAAAAAAAAAAAAAAAAAAAAAAAAAAAAAAAAAAAAAAAAAAABN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BQZ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Mh0AAAAAAAAAAAAAAAAAAAAAAAAAAAAAAAAAAAAAAAAAAAAAAAAAAAAAAAAAAAAAAAAAAAAAAAAAAAAAAAAAAAAAAAAAAAAAAAAAAAAAAAAAAAAAAAAAAAAAAAAAAAAAAAAAAAAAAAAAAAAAAAAAAAAAAAAACl8BAQEBAQEBAQEBAQEBAQEBAQEBAQEBAQEBAQEBAQEBAQEBAQEBAQEBAQEBAQEBAQEBAQEBAQEBAQEBAQEBAQEBAQEBAQEBAQEBAQEBAQEBAQEBAQEBAQEBAQEBAQEBAQEBAQEBAQEBAQEBAQEBAQEBAQEBAQEBAQEBAQEBAQEBMw8AAAAAAAAAAAAAAAAAAAAAAAAAAAAAAAAAAAAAAAAAAAAAAAAAAAAAAAAAAAAAAAAAAAAAAAAAAAAAAAAAAAAAAAAAAAAAAAAAAAAAAAAAAAAAAAAAAAAAAAAAAAAAAAAAAAAAAAAAAAp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SwRAAAAAAAAAAAAAAAAAAAAAAAAAAAAAAAAAAAAAAAAAAAAAAAAAAAAAAAAAAAAAAAAAAAAAAAAAAAAAAAAAAAAAAAAAAAAAAAAAAAAAAAAAAAAAAAAAAAAAAAAAAAAAAAAAAAAAAAAAAAAAAAAAAAAAAAAAAAecgEBAQEBAQEBAQEBAQEBAQEBAQEBAQEBAQEBAQEBAQEBAQEBAQEBAQEBAQEBAQEBAQEBAQEBAQEBAQEBAQEBAQEBAQEBAQEBAQEBAQEBAQEBAQEBAQEBAQEBAQEBAQEBAQEBAQEBAQEBAQEBAQEBAQEBAQEBAQEBAQEBAQEBCD0AAAAAAAAAAAAAAAAAAAAAAAAAAAAAAAAAAAAAAAAAAAAAAAAAAAAAAAAAAAAAAAAAAAAAAAAAAAAAAAAAAAAAAAAAAAAAAAAAAAAAAAAAAAAAAAAAAAAAAAAAAAAAAAAAAAAAAAAAAAAADxw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eOgAAAAAAAAAAAAAAAAAAAAAAAAAAAAAAAAAAAAAAAAAAAAAAAAAAAAAAAAAAAAAAAAAAAAAAAAAAAAAAAAAAAAAAAAAAAAAAAAAAAAAAAAAAAAAAAAAAAAAAAAAAAAAAAAAAAAAAAAAAAAAAAAAAAAAAAAAALGEBAQEBAQEBAQEBAQEBAQEBAQEBAQEBAQEBAQEBAQEBAQEBAQEBAQEBAQEBAQEBAQEBAQEBAQEBAQEBAQEBAQEBAQEBAQEBAQEBAQEBAQEBAQEBAQEBAQEBAQEBAQEBAQEBAQEBAQEBAQEBAQEBAQEBAQEBAQEBAQEBAQEBAUoSAAAAAAAAAAAAAAAAAAAAAAAAAAAAAAAAAAAAAAAAAAAAAAAAAAAAAAAAAAAAAAAAAAAAAAAAAAAAAAAAAAAAAAAAAAAAAAAAAAAAAAAAAAAAAAAAAAAAAAAAAAAAAAAAAAAAAAAAAAAAAAARY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ej0AAAAAAAAAAAAAAAAAAAAAAAAAAAAAAAAAAAAAAAAAAAAAAAAAAAAAAAAAAAAAAAAAAAAAAAAAAAAAAAAAAAAAAAAAAAAAAAAAAAAAAAAAAAAAAAAAAAAAAAAAAAAAAAAAAAAAAAAAAAAAAAAAAAAAAAAAAAAPfQEBAQEBAQEBAQEBAQEBAQEBAQEBAQEBAQEBAQEBAQEBAQEBAQEBAQEBAQEBAQEBAQEBAQEBAQEBAQEBAQEBAQEBAQEBAQEBAQEBAQEBAQEBAQEBAQEBAQEBAQEBAQEBAQEBAQEBAQEBAQEBAQEBAQEBAQEBAQEBAQEBATwnAAAAAAAAAAAAAAAAAAAAAAAAAAAAAAAAAAAAAAAAAAAAAAAAAAAAAAAAAAAAAAAAAAAAAAAAAAAAAAAAAAAAAAAAAAAAAAAAAAAAAAAAAAAAAAAAAAAAAAAAAAAAAAAAAAAAAAAAAAAAAAAAAABT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W+AAAAAAAAAAAAAAAAAAAAAAAAAAAAAAAAAAAAAAAAAAAAAAAAAAAAAAAAAAAAAAAAAAAAAAAAAAAAAAAAAAAAAAAAAAAAAAAAAAAAAAAAAAAAAAAAAAAAAAAAAAAAAAAAAAAAAAAAAAAAAAAAAAAAAAAAAAAAAAA8jAQEBAQEBAQEBAQEBAQEBAQEBAQEBAQEBAQEBAQEBAQEBAQEBAQEBAQEBAQEBAQEBAQEBAQEBAQEBAQEBAQEBAQEBAQEBAQEBAQEBAQEBAQEBAQEBAQEBAQEBAQEBAQEBAQEBAQEBAQEBAQEBAQEBAQEBAQEBAQEBAQgQAAAAAAAAAAAAAAAAAAAAAAAAAAAAAAAAAAAAAAAAAAAAAAAAAAAAAAAAAAAAAAAAAAAAAAAAAAAAAAAAAAAAAAAAAAAAAAAAAAAAAAAAAAAAAAAAAAAAAAAAAAAAAAAAAAAAAAAAAAAAAAAAAAAAAEA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VQAAAAAAAAAAAAAAAAAAAAAAAAAAAAAAAAAAAAAAAAAAAAAAAAAAAAAAAAAAAAAAAAAAAAAAAAAAAAAAAAAAAAAAAAAAAAAAAAAAAAAAAAAAAAAAAAAAAAAAAAAAAAAAAAAAAAAAAAAAAAAAAAAAAAAAAAAAAAAAQH8BAQEBAQEBAQEBAQEBAQEBAQEBAQEBAQEBAQEBAQEBAQEBAQEBAQEBAQEBAQEBAQEBAQEBAQEBAQEBAQEBAQEBAQEBAQEBAQEBAQEBAQEBAQEBAQEBAQEBAQEBAQEBAQEBAQEBAQEBAQEBAQEBAQEBAQEBAQEBAQYnAAAAAAAAAAAAAAAAAAAAAAAAAAAAAAAAAAAAAAAAAAAAAAAAAAAAAAAAAAAAAAAAAAAAAAAAAAAAAAAAAAAAAAAAAAAAAAAAAAAAAAAAAAAAAAAAAAAAAAAAAAAAAAAAAAAAAAAAAAAAAAAAAAAAAAAAHB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QAAAAAAAAAAAAAAAAAAAAAAAAAAAAAAAAAAAAAAAAAAAAAAAAAAAAAAAAAAAAAAAAAAAAAAAAAAAAAAAAAAAAAAAAAAAAAAAAAAAAAAAAAAAAAAAAAAAAAAAAAAAAAAAAAAAAAAAAAAAAAAAAAAAAAAAAAAAAAAAAJBgEBAQEBAQEBAQEBAQEBAQEBAQEBAQEBAQEBAQEBAQEBAQEBAQEBAQEBAQEBAQEBAQEBAQEBAQEBAQEBAQEBAQEBAQEBAQEBAQEBAQEBAQEBAQEBAQEBAQEBAQEBAQEBAQEBAQEBAQEBAQEBAQEBAQEBAQEBAWliAAAAAAAAAAAAAAAAAAAAAAAAAAAAAAAAAAAAAAAAAAAAAAAAAAAAAAAAAAAAAAAAAAAAAAAAAAAAAAAAAAAAAAAAAAAAAAAAAAAAAAAAAAAAAAAAAAAAAAAAAAAAAAAAAAAAAAAAAAAAAAAAAAAAAAAAABA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AAAAAAAAAAALFB7AQEBAQEBAQEBAQEBAQEBAQEBAQEBAQEBAQEBAQEBAQEBAQEBAQEBAQEBAQEBAQEBAQEBAQEBAQEBAQEBAQEBAQEBAQEBAQEBAQEBAQEBAQEBAQEBAQEBAQEBAQEBAQEBAQEBAQEBAQEBAQEBAQEBAQEBAXtWEgAAAAAAAAAAAAAAAAAAAAAAAAAAAAAAAAAAAAAAAAAAAAAAAAAAAAAAAAAAAAAAAAAAAAAAAAAAAAAAAAAAAAAAAAAAAAAAAAAAAAAAAAAAAAAAAAAAAAAAAAAAAAAAAAAAAAAAAAAAAAAAAAAAAAAAAAAAO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TMAAAAAAAAAAAAAAAAAAAAAAAAAAAAAAAAAAAAAAAAAAAAAAAAAAAAAAAAAAAAAAAAAAAAAAAAAAAAAAAAAAAAAAAAAAAAAAAAAAAAAAAAAAAAAAAAAAAAAAAAAAAAAAAAAAAAAAAAAAAAAAAAAAAAAAAAAAAAAAAA6WwEBAQEBAQEBAQEBAQEBAQEBAQEBAQEBAQEBAQEBAQEBAQEBAQEBAQEBAQEBAQEBAQEBAQEBAQEBAQEBAQEBAQEBAQEBAQEBAQEBAQEBAQEBAQEBAQEBAQEBAQEBAQEBAQEBAQEBAQEBAQEBAQEBAQEBAQFrCgAAAAAAAAAAAAAAAAAAAAAAAAAAAAAAAAAAAAAAAAAAAAAAAAAAAAAAAAAAAAAAAAAAAAAAAAAAAAAAAAAAAAAAAAAAAAAAAAAAAAAAAAAAAAAAAAAAAAAAAAAAAAAAAAAAAAAAAAAAAAAAAAAAAAAAAAAAABE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hEQAAAAAAAAAAAAAAAAAAAAAAAAAAAAAAAAAAAAAAAAAAAAAAAAAAAAAAAAAAAAAAAAAAAAAAAAAAAAAAAAAAAAAAAAAAAAAAAAAAAAAAAAAAAAAAAAAAAAAAAAAAAAAAAAAAAAAAAAAAAAAAAAAAAAAAAAAAAAAAAA9u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SYAAAAAAAAAAAAAAAAAAAAAAAAAAAAAAAAAAAAAAAAAAAAAAAAAAAAAAAAAAAAAAAAAAAAAAAAAAAAAAAAAAAAAAAAAAAAAAAAAAAAAAAAAAAAAAAAAAAAAAAAAAAAAAAAAAAAAAAAAAAAAAAAAAAAAAAAAAAAAAAAAACQBAQEBAQEBAQEBAQEBAQEBAQEBAQEBAQEBAQEBAQEBAQEBAQEBAQEBAQEBAQEBAQEBAQEBAQEBAQEBAQEBAQEBAQEBAQEBAQEBAQEBAQEBAQEBAQEBAQEBAQEBAQEBAQEBAQEBAQEBAQEBAQEBAQFNAAAAAAAAAAAAAAAAAAAAAAAAAAAAAAAAAAAAAAAAAAAAAAAAAAAAAAAAAAAAAAAAAAAAAAAAAAAAAAAAAAAAAAAAAAAAAAAAAAAAAAAAAAAAAAAAAAAAAAAAAAAAAAAAAAAAAAAAAAAAAAAAAAAAAAAAAAAAAAAAAAB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HAAAAAAAAAAAAAAAAAAAAAAAAAAAAAAAAAAAAAAAAAAAAAAAAAAAAAAAAAAAAAAAAAAAAAAAAAAAAAAAAAAAAAAAAAAAAAAAAAAAAAAAAAAAAAAAAAAAAAAAAAAAAAAAAAAAAAAAAAAAAAAAAAAAAAAAAAAAAAAAAAAARPAEBAQEBAQEBAQEBAQEBAQEBAQEBAQEBAQEBAQEBAQEBAQEBAQEBAQEBAQEBAQEBAQEBAQEBAQEBAQEBAQEBAQEBAQEBAQEBAQEBAQEBAQEBAQEBAQEBAQEBAQEBAQEBAQEBAQEBAQEBAQEBAQF0EQAAAAAAAAAAAAAAAAAAAAAAAAAAAAAAAAAAAAAAAAAAAAAAAAAAAAAAAAAAAAAAAAAAAAAAAAAAAAAAAAAAAAAAAAAAAAAAAAAAAAAAAAAAAAAAAAAAAAAAAAAAAAAAAAAAAAAAAAAAAAAAAAAAAAAAAAAAAAAAAAAAd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BwAAAAAAAAAAAAAAAAAAAAAAAAAAAAAAAAAAAAAAAAAAAAAAAAAAAAAAAAAAAAAAAAAAAAAAAAAAAAAAAAAAAAAAAAAAAAAAAAAAAAAAAAAAAAAAAAAAAAAAAAAAAAAAAAAAAAAAAAAAAAAAAAAAAAAAAAAAAAAAAAAAAEBdAQEBAQEBAQEBAQEBAQEBAQEBAQEBAQEBAQEBAQEBAQEBAQEBAQEBAQEBAQEBAQEBAQEBAQEBAQEBAQEBAQEBAQEBAQEBAQEBAQEBAQEBAQEBAQEBAQEBAQEBAQEBAQEBAQEBAQEBAQEBAQEkeAAAAAAAAAAAAAAAAAAAAAAAAAAAAAAAAAAAAAAAAAAAAAAAAAAAAAAAAAAAAAAAAAAAAAAAAAAAAAAAAAAAAAAAAAAAAAAAAAAAAAAAAAAAAAAAAAAAAAAAAAAAAAAAAAAAAAAAAAAAAAAAAAAAAAAAAAAAAAAAAAAAAA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FEEQAAAAAAAAAAAAAAAAAAAAAAAAAAAAAAAAAAAAAAAAAAAAAAAAAAAAAAAAAAAAAAAAAAAAAAAAAAAAAAAAAAAAAAAAAAAAAAAAAAAAAAAAAAAAAAAAAAAAAAAAAAAAAAAAAAAAAAAAAAAAAAAAAAAAAAAAAAAAAAAAAAQHQBAQEBAQEBAQEBAQEBAQEBAQEBAQEBAQEBAQEBAQEBAQEBAQEBAQEBAQEBAQEBAQEBAQEBAQEBAQEBAQEBAQEBAQEBAQEBAQEBAQEBAQEBAQEBAQEBAQEBAQEBAQEBAQEBAQEBAQEBAQFNUwAAAAAAAAAAAAAAAAAAAAAAAAAAAAAAAAAAAAAAAAAAAAAAAAAAAAAAAAAAAAAAAAAAAAAAAAAAAAAAAAAAAAAAAAAAAAAAAAAAAAAAAAAAAAAAAAAAAAAAAAAAAAAAAAAAAAAAAAAAAAAAAAAAAAAAAAAAAAAAAAAAAAA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XXgAAAAAAAAAAAAAAAAAAAAAAAAAAAAAAAAAAAAAAAAAAAAAAAAAAAAAAAAAAAAAAAAAAAAAAAAAAAAAAAAAAAAAAAAAAAAAAAAAAAAAAAAAAAAAAAAAAAAAAAAAAAAAAAAAAAAAAAAAAAAAAAAAAAAAAAAAAAAAAAAAAAAPaAEBAQEBAQEBAQEBAQEBAQEBAQEBAQEBAQEBAQEBAQEBAQEBAQEBAQEBAQEBAQEBAQEBAQEBAQEBAQEBAQEBAQEBAQEBAQEBAQEBAQEBAQEBAQEBAQEBAQEBAQEBAQEBAQEBAQEBAQFJHQAAAAAAAAAAAAAAAAAAAAAAAAAAAAAAAAAAAAAAAAAAAAAAAAAAAAAAAAAAAAAAAAAAAAAAAAAAAAAAAAAAAAAAAAAAAAAAAAAAAAAAAAAAAAAAAAAAAAAAAAAAAAAAAAAAAAAAAAAAAAAAAAAAAAAAAAAAAAAAAAAAAAAA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SIJAAAAAAAAAAAAAAAAAAAAAAAAAAAAAAAAAAAAAAAAAAAAAAAAAAAAAAAAAAAAAAAAAAAAAAAAAAAAAAAAAAAAAAAAAAAAAAAAAAAAAAAAAAAAAAAAAAAAAAAAAAAAAAAAAAAAAAAAAAAAAAAAAAAAAAAAAAAAAAAAAAAAAABjSAEBAQEBAQEBAQEBAQEBAQEBAQEBAQEBAQEBAQEBAQEBAQEBAQEBAQEBAQEBAQEBAQEBAQEBAQEBAQEBAQEBAQEBAQEBAQEBAQEBAQEBAQEBAQEBAQEBAQEBAQEBAQEBAQEBAQclAAAAAAAAAAAAAAAAAAAAAAAAAAAAAAAAAAAAAAAAAAAAAAAAAAAAAAAAAAAAAAAAAAAAAAAAAAAAAAAAAAAAAAAAAAAAAAAAAAAAAAAAAAAAAAAAAAAAAAAAAAAAAAAAAAAAAAAAAAAAAAAAAAAAAAAAAAAAAAAAAAAAAAAAA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VgAAAAAAAAAAAAAAAAAAAAAAAAAAAAAAAAAAAAAAAAAAAAAAAAAAAAAAAAAAAAAAAAAAAAAAAAAAAAAAAAAAAAAAAAAAAAAAAAAAAAAAAAAAAAAAAAAAAAAAAAAAAAAAAAAAAAAAAAAAAAAAAAAAAAAAAAAAAAAAAAAAAAAAEDF1AQEBAQEBAQEBAQEBAQEBAQEBAQEBAQEBAQEBAQEBAQEBAQEBAQEBAQEBAQEBAQEBAQEBAQEBAQEBAQEBAQEBAQEBAQEBAQEBAQEBAQEBAQEBAQEBAQEBAQEBAQEBAQEBAQQmEAAAAAAAAAAAAAAAAAAAAAAAAAAAAAAAAAAAAAAAAAAAAAAAAAAAAAAAAAAAAAAAAAAAAAAAAAAAAAAAAAAAAAAAAAAAAAAAAAAAAAAAAAAAAAAAAAAAAAAAAA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V5TAAAAAAAAAAAAAAAAAAAAAAAAAAAAAAAAAAAAAAAAAAAAAAAAAAAAAAAAAAAAAAAAAAAAAAAAAAAAAAAAAAAAAAAAAAAAAAAAAAAAAAAAAAAAAAAAAAAAAAAAAAAAAAAAAAAAAAAAAAAAAAAAAAAAAAAAAAAAAAAAAAAAAAAPPUcBAQEBAQEBAQEBAQEBAQEBAQEBAQEBAQEBAQEBAQEBAQEBAQEBAQEBAQEBAQEBAQEBAQEBAQEBAQEBAQEBAQEBAQEBAQEBAQEBAQEBAQEBAQEBAQEBAQEBAQEBAQEBAWpiDw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mPgAAAAAAAAAAAAAAAAAAAAAAAAAAAAAAAAAAAAAAAAAAAAAAAAAAAAAAAAAAAAAAAAAAAAAAAAAAAAAAAAAAAAAAAAAAAAAAAAAAAAAAAAAAAAAAAAAAAAAAAAAAAAAAAAAAAAAAAAAAAAAAAAAAAAAAAAAAAAAAAAAAAAAAABA6RwEBAQEBAQEBAQEBAQEBAQEBAQEBAQEBAQEBAQEBAQEBAQEBAQEBAQEBAQEBAQEBAQEBAQEBAQEBAQEBAQEBAQEBAQEBAQEBAQEBAQEBAQEBAQEBAQEBAQEBAQEBAUdAEAAAAAAAAAAAAAAAAAAAAAAAAAAAAAAAAAAAAAAAAAAAAAAAAAAAAAAAAAAAAAAAAAAAAAAAAAAAAAAAAAAAAAAAAAAAAAAAAAAAAAAAAAAAAAAAAAAAAAAAAAAAAAAAAAAAAAAAAAAAAAAAAAAAAAAAAAAAAAAAAAAAAAAAAAB4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WoAAAAAAAAAAAAAAAAAAAAAAAAAAAAAAAAAAAAAAAAAAAAAAAAAAAAAAAAAAAAAAAAAAAAAAAAAAAAAAAAAAAAAAAAAAAAAAAAAAAAAAAAAAAAAAAAAAAAAAAAAAAAAAAAAAAAAAAAAAAAAAAAAAAAAAAAAAAAAAAAAAAAAAAAAABALeQEBAQEBAQEBAQEBAQEBAQEBAQEBAQEBAQEBAQEBAQEBAQEBAQEBAQEBAQEBAQEBAQEBAQEBAQEBAQEBAQEBAQEBAQEBAQEBAQEBAQEBAQEBAQEBAQEBAQEBNQsAAAAAAAAAAAAAAAAAAAAAAAAAAAAAAAAAAAAAAAAAAAAAAAAAAAAAAAAAAAAAAAAAAAAAAAAAAAAAAAAAAAAAAAAAAAAAAAAAAAAAAAAAAAAAAAAAAAAAAAAAAAAAAAAAAAAAAAAAAAAAAAAAAAAAAAAAAAAAAAAAAAAAAAAAAAARO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GOgAAAAAAAAAAAAAAAAAAAAAAAAAAAAAAAAAAAAAAAAAAAAAAAAAAAAAAAAAAAAAAAAAAAAAAAAAAAAAAAAAAAAAAAAAAAAAAAAAAAAAAAAAAAAAAAAAAAAAAAAAAAAAAAAAAAAAAAAAAAAAAAAAAAAAAAAAAAAAAAAAAAAAAAAAAAChHAQEBAQEBAQEBAQEBAQEBAQEBAQEBAQEBAQEBAQEBAQEBAQEBAQEBAQEBAQEBAQEBAQEBAQEBAQEBAQEBAQEBAQEBAQEBAQEBAQEBAQEBAQEBAQEBAQEBDSYAAAAAAAAAAAAAAAAAAAAAAAAAAAAAAAAAAAAAAAAAAAAAAAAAAAAAAAAAAAAAAAAAAAAAAAAAAAAAAAAAAAAAAAAAAAAAAAAAAAAAAAAAAAAAAAAAAAAAAAAAAAAAAAAAAAAAAAAAAAAAAAAAAAAAAAAAAAAAAAAAAAAAAAAAAAAAeB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R8AAAAAAAAAAAAAAAAAAAAAAAAAAAAAAAAAAAAAAAAAAAAAAAAAAAAAAAAAAAAAAAAAAAAAAAAAAAAAAAAAAAAAAAAAAAAAAAAAAAAAAAAAAAAAAAAAAAAAAAAAAAAAAAAAAAAAAAAAAAAAAAAAAAAAAAAAAAAAAAAAAAAAAAAAAAAAEUBvAQEBAQEBAQEBAQEBAQEBAQEBAQEBAQEBAQEBAQEBAQEBAQEBAQEBAQEBAQEBAQEBAQEBAQEBAQEBAQEBAQEBAQEBAQEBAQEBAQEBAQEBAQEBAQF5CQ8QAAAAAAAAAAAAAAAAAAAAAAAAAAAAAAAAAAAAAAAAAAAAAAAAAAAAAAAAAAAAAAAAAAAAAAAAAAAAAAAAAAAAAAAAAAAAAAAAAAAAAAAAAAAAAAAAAAAAAAAAAAAAAAAAAAAAAAAAAAAAAAAAAAAAAAAAAAAAAAAAAAAAAAAAAAAAAF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IAAAAAAAAAAAAAAAAAAAAAAAAAAAAAAAAAAAAAAAAAAAAAAAAAAAAAAAAAAAAAAAAAAAAAAAAAAAAAAAAAAAAAAAAAAAAAAAAAAAAAAAAAAAAAAAAAAAAAAAAAAAAAAAAAAAAAAAAAAAAAAAAAAAAAAAAAAAAAAAAAAAAAAAAAAAAAAAQYkcBAQEBAQEBAQEBAQEBAQEBAQEBAQEBAQEBAQEBAQEBAQEBAQEBAQEBAQEBAQEBAQEBAQEBAQEBAQEBAQEBAQEBAQEBAQEBAQEBAQEBAQEBAQEgYBIAAAAAAAAAAAAAAAAAAAAAAAAAAAAAAAAAAAAAAAAAAAAAAAAAAAAAAAAAAAAAAAAAAAAAAAAAAAAAAAAAAAAAAAAAAAAAAAAAAAAAAAAAAAAAAAAAAAAAAAAAAAAAAAAAAAAAAAAAAAAAAAAAAAAAAAAAAAAAAAAAAAAAAAAAAAAAABE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Zh0AAAAAAAAAAAAAAAAAAAAAAAAAAAAAAAAAAAAAAAAAAAAAAAAAAAAAAAAAAAAAAAAAAAAAAAAAAAAAAAAAAAAAAAAAAAAAAAAAAAAAAAAAAAAAAAAAAAAAAAAAAAAAAAAAAAAAAAAAAAAAAAAAAAAAAAAAAAAAAAAAAAAAAAAAAAAAAAB4czcBAQEBAQEBAQEBAQEBAQEBAQEBAQEBAQEBAQEBAQEBAQEBAQEBAQEBAQEBAQEBAQEBAQEBAQEBAQEBAQEBAQEBAQEBAQEBAQEBAQEBAXwLCgAAAAAAAAAAAAAAAAAAAAAAAAAAAAAAAAAAAAAAAAAAAAAAAAAAAAAAAAAAAAAAAAAAAAAAAAAAAAAAAAAAAAAAAAAAAAAAAAAAAAAAAAAAAAAAAAAAAAAAAAAAAAAAAAAAAAAAAAAAAAAAAAAAAAAAAAAAAAAAAAAAAAAAAAAAAAAAAABK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TAAAAAAAAAAAAAAAAAAAAAAAAAAAAAAAAAAAAAAAAAAAAAAAAAAAAAAAAAAAAAAAAAAAAAAAAAAAAAAAAAAAAAAAAAAAAAAAAAAAAAAAAAAAAAAAAAAAAAAAAAAAAAAAAAAAAAAAAAAAAAAAAAAAAAAAAAAAAAAAAAAAAAAAAAAAAAAAAAAAKRXABAQEBAQEBAQEBAQEBAQEBAQEBAQEBAQEBAQEBAQEBAQEBAQEBAQEBAQEBAQEBAQEBAQEBAQEBAQEBAQEBAQEBAQEBAQEBAQEBIjxT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FgAAAAAAAAAAAAAAAAAAAAAAAAAAAAAAAAAAAAAAAAAAAAAAAAAAAAAAAAAAAAAAAAAAAAAAAAAAAAAAAAAAAAAAAAAAAAAAAAAAAAAAAAAAAAAAAAAAAAAAAAAAAAAAAAAAAAAAAAAAAAAAAAAAAAAAAAAAAAAAAAAAAAAAAAAAAAAAAAAAAAAAPnABAQEBAQEBAQEBAQEBAQEBAQEBAQEBAQEBAQEBAQEBAQEBAQEBAQEBAQEBAQEBAQEBAQEBAQEBAQEBAQEBAQEBAQEBAQEBGxEAAAAAAAAAAAAAAAAAAAAAAAAAAAAAAAAAAAAAAAAAAAAAAAAAAAAAAAAAAAAAAAAAAAAAAAAAAAAAAAAAAAAAAAAAAAAAAAAAAAAAAAAAAAAAAAAAAAAAAAAAAAAAAAAAAAAAAAAAAAAAAAAAAAAAAAAAAAAAAAAAAAAAAAAAAAAAAAAAAAAAeF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AAAAAAAAAAAAAAAAAAAAAAAAAAAAAAAAAAAAAAAAAAAAAAAAAAAAAAAAAAAAAAAAAAAAAAAAAAAAAAAAAAAAAAAAAAAAAAAAAAAAAAAAAAAAAAAAAAAAAAAAAAAAAAAAAAAAAAAAAAAAAAAAAAAAAAAAAAAAAAAAAAAAAAAAAAAAAAAAAAAAAABAsYwIBAQEBAQEBAQEBAQEBAQEBAQEBAQEBAQEBAQEBAQEBAQEBAQEBAQEBAQEBAQEBAQEBAQEBAQEBAQEBAQEBAQEBAQwTLBEAAAAAAAAAAAAAAAAAAAAAAAAAAAAAAAAAAAAAAAAAAAAAAAAAAAAAAAAAAAAAAAAAAAAAAAAAAAAAAAAAAAAAAAAAAAAAA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CRIAAAAAAAAAAAAAAAAAAAAAAAAAAAAAAAAAAAAAAAAAAAAAAAAAAAAAAAAAAAAAAAAAAAAAAAAAAAAAAAAAAAAAAAAAAAAAAAAAAAAAAAAAAAAAAAAAAAAAAAAAAAAAAAAAAAAAAAAAAAAAAAAAAAAAAAAAAAAAAAAAAAAAAAAAAAAAAAAAAAAAAB0JUggBAQEBAQEBAQEBAQEBAQEBAQEBAQEBAQEBAQEBAQEBAQEBAQEBAQEBAQEBAQEBAQEBAQEBAQEBAQEBAQEBI2seHQAAAAAAAAAAAAAAAAAAAAAAAAAAAAAAAAAAAAAAAAAAAAAAAAAAAAAAAAAAAAAAAAAAAAAAAAAAAAAAAAAAAAAAAAAAAAAAAAAAAAAAAAAAAAAAAAAAAAAAAAAAAAAAAAAAAAAAAAAAAAAAAAAAAAAAAAAAAAAAAAAAAAAAAAAAAAAAAAAAAAAAAAB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UMyAAAAAAAAAAAAAAAAAAAAAAAAAAAAAAAAAAAAAAAAAAAAAAAAAAAAAAAAAAAAAAAAAAAAAAAAAAAAAAAAAAAAAAAAAAAAAAAAAAAAAAAAAAAAAAAAAAAAAAAAAAAAAAAAAAAAAAAAAAAAAAAAAAAAAAAAAAAAAAAAAAAAAAAAAAAAAAAAAAAAAAAAAAAmC0MHAQEBAQEBAQEBAQEBAQEBAQEBAQEBAQEBAQEBAQEBAQEBAQEBAQEBAQEBAQEBAQEBAQEBAQEBAXsFdDEAAAAAAAAAAAAAAAAAAAAAAAAAAAAAAAAAAAAAAAAAAAAAAAAAAAAAAAAAAAAAAAAAAAAAAAAAAAAAAAAAAAAAAAAA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QQAAAAAAAAAAAAAAAAAAAAAAAAAAAAAAAAAAAAAAAAAAAAAAAAAAAAAAAAAAAAAAAAAAAAAAAAAAAAAAAAAAAAAAAAAAAAAAAAAAAAAAAAAAAAAAAAAAAAAAAAAAAAAAAAAAAAAAAAAAAAAAAAAAAAAAAAAAAAAAAAAAAAAAAAAAAAAAAAAAAAAAAAAAAAAPHDlYAQEBAQEBAQEBAQEBAQEBAQEBAQEBAQEBAQEBAQEBAQEBAQEBAQEBAQEBAQEBAQEBAQEBP0cxEgAAAAAAAAAAAAAAAAAAAAAAAAAAAAAAAAAAAAAAAAAAAAAAAAAAAAAAAAAAAAAAAAAAAAAAAAAAAAAAAAAAAAAAAAAAAAAAAAAAAAAAAAAAAAAAAAAAAAAAAAAAAAAAAAAAAAAAAAAAAAAAAAAAAAAAAAAAAAAAAAAAAAAAAAAAAAAAAAAAAAAAAAAAAABA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XQSAAAAAAAAAAAAAAAAAAAAAAAAAAAAAAAAAAAAAAAAAAAAAAAAAAAAAAAAAAAAAAAAAAAAAAAAAAAAAAAAAAAAAAAAAAAAAAAAAAAAAAAAAAAAAAAAAAAAAAAAAAAAAAAAAAAAAAAAAAAAAAAAAAAAAAAAAAAAAAAAAAAAAAAAAAAAAAAAAAAAAAAAAAAAAAAAAFMLBgEBAQEBAQEBAQEBAQEBAQEBAQEBAQEBAQEBAQEBAQEBAQEBAQEBAQEBAQEBAWx0KAAAAAAAAAAAAAAAAAAAAAAAAAAAAAAAAAAAAAAAAAAAAAAAAAAAAAAAAAAAAAAAAAAAAAAAAAAAAAAAAAAAAAAAAAAAAAAAAAAAAAAAAAAAAAAAAAAAAAAAAAAAAAAAAAAAAAAAAAAAAAAAAAAAAAAAAAAAAAAAAAAAAAAAAAAAAAAAAAAAAAAAAAAAAAAAAAAR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DYgAAAAAAAAAAAAAAAAAAAAAAAAAAAAAAAAAAAAAAAAAAAAAAAAAAAAAAAAAAAAAAAAAAAAAAAAAAAAAAAAAAAAAAAAAAAAAAAAAAAAAAAAAAAAAAAAAAAAAAAAAAAAAAAAAAAAAAAAAAAAAAAAAAAAAAAAAAAAAAAAAAAAAAAAAAAAAAAAAAAAAAAAAAAAAAAAAAEA8SMVU2AQEBAQEBAQEBAQEBAQEBAQEBAQEBAQEBAQEBAQEBAQEBAQEBARokJhIPEAAAAAAAAAAAAAAAAAAAAAAAAAAAAAAAAAAAAAAAAAAAAAAAAAAAAAAAAAAAAAAAAAAAAAAAAAAAAAAAAAAAAAAAAAAAAAAAAAAAAAAAAAAAAAAAAAAAAAAAAAAAAAAAAAAAAAAAAAAAAAAAAAAAAAAAAAAAAAAAAAAAAAAAAAAAAAAAAAAAAAAAAAAAAAAAAAAAQ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XQAAAAAAAAAAAAAAAAAAAAAAAAAAAAAAAAAAAAAAAAAAAAAAAAAAAAAAAAAAAAAAAAAAAAAAAAAAAAAAAAAAAAAAAAAAAAAAAAAAAAAAAAAAAAAAAAAAAAAAAAAAAAAAAAAAAAAAAAAAAAAAAAAAAAAAAAAAAAAAAAAAAAAAAAAAAAAAAAAAAAAAAAAAAAAAAAAAAAAAA9EOBNrJFdwAQEBAQEBAQEBAQEBAQEBAQEBAQEBAQEBAQEBFQV9C4AJQBEAAAAAAAAAAAAAAAAAAAAAAAAAAAAAAAAAAAAAAAAAAAAAAAAAAAAAAAAAAAAAAAAAAAAAAAAAAAAAAAAAAAAAAAAAAAAAAAAAAAAAAAAAAAAAAAAAAAAAAAAAAAAAAAAAAAAAAAAAAAAAAAAAAAAAAAAAAAAAAAAAAAAAAAAAAAAAAAAAAAAAAAAAAAAAAAAAAAAAAF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7EQAAAAAAAAAAAAAAAAAAAAAAAAAAAAAAAAAAAAAAAAAAAAAAAAAAAAAAAAAAAAAAAAAAAAAAAAAAAAAAAAAAAAAAAAAAAAAAAAAAAAAAAAAAAAAAAAAAAAAAAAAAAAAAAAAAAAAAAAAAAAAAAAAAAAAAAAAAAAAAAAAAAAAAAAAAAAAAAAAAAAAAAAAAAAAAAAAAAAAAAAAAABFELUlkXghLaTYiAQEBAQEBAQEBAQEBWQJ/Iw12SWMmDwAAAAAAAAAAAAAAAAAAAAAAAAAAAAAAAAAAAAAAAAAAAAAAAAAAAAAAAAAAAAAAAAAAAAAAAAAAAAAAAAAAAAAAAAAAAAAAAAAAAAAAAAAAAAAAAAAAAAAAAAAAAAAAAAAAAAAAAAAAAAAAAAAAAAAAAAAAAAAAAAAAAAAAAAAAAAAAAAAAAAAAAAAAAAAAAAAAAAAAAAAAAB1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eWIAAAAAAAAAAAAAAAAAAAAAAAAAAAAAAAAAAAAAAAAAAAAAAAAAAAAAAAAAAAAAAAAAAAAAAAAAAAAAAAAAAAAAAAAAAAAAAAAAAAAAAAAAAAAAAAAAAAAAAAAAAAAAAAAAAAAAAAAAAAAAAAAAAAAAAAAAAAAAAAAAAAAAAAAAAAAAAAAAAAAAAAAAAAAAAAAAAAAAAAAAAAAAAAAAAAAAAAAsHEofa3RdaGhdC1ZKHlMRAAAAAAAAAAAAAAAAAAAAAAAAAAAAAAAAAAAAAAAAAAAAAAAAAAAAAAAAAAAAAAAAAAAAAAAAAAAAAAAAAAAAAAAAAAAAAAAAAAAAAAAAAAAAAAAAAAAAAAAAAAAAAAAAAAAAAAAAAAAAAAAAAAAAAAAAAAAAAAAAAAAAAAAAAAAAAAAAAAAAAAAAAAAAAAAAAAAAAAAAAAAAAAAAAAAAAAAl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F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WYs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J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VicAAAAAAAAAAAAAAAAAAAAAAAAAAAAAAAAAAAAAAAAAAAAAAAAAEBEnCjod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B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pAAAAAAAAAAAAAAAAAAAAAAAAAAAAAAAAAAAAAAAAAAAAAAAAAA9TPkILSh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GkoAAAAAAAAAAAAAAAAAAAAAAAAAAAAAAAAAAAAAAAAKQS5vewEBAQEBAQEBAXBdJ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l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qVgAAAAAAAAAAAAAAAAAAAAAAAAAAAAAARGMkO2lMAQEBAQEBAQEBAQEBAQEBAUx9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WZuQBEAAAAAAAAAAAAAAAAAEVMta1UNVHABAQEBAQEBAQEBAQEBAQEBAQEBAQEBASNB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FWYgoRAAAAAA8KHDhjW3QXAgEBAQEBAQEBAQEBAQEBAQEBAQEBAQEBAQEBAQEBDC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SF0eAAAAA8ydFQBAQEBAQEBAQEBAQEBAQEBAQEBAQEBAQEBAQEBAQEBAQEBAQEVO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SE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F1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F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ilaOVcECE8gdEFAEAAAAAAAAAAAAAAAAAAAAAAAAAAAAAAAAAAAAAAAAAAAAAAAED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F4Si5nAQEBAQEBAQFwK1JKPQoRAAAAAAAAAAAAAAAAAAAAAAAAAAAAAAAAAAAAAAAAACx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FZK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JAEBAQEBAQEBAQEBAQEBAQxJRAAAAAAAAAAAAAAAAAAAAAAAAAAAAAAAAAAAAAAAAAA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VE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JZgEBAQEBAQEBAQEBAQEBAQEBAQEBflViDwAAAAAAAAAAAAAAAAAAAAAAAAAAAAAAAABi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cH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HAQEBAQEBAQEBAQEBAQEBAQEBAQEBAQEBAWZyfWEnAAAAAAAAAAAAAAAAAAAAAAAAAAAO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FM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1NAQEBAQEBAQEBAQEBAQEBAQEBAQEBAQEBAQEBAQEwfF5aLToRAAAAAAAAAAAAAAAAABET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Ssm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pbAQEBAQEBAQEBAQEBAQEBAQEBAQEBAQEBAQEBAQEBAQEBARoza0o9OhAAAAAAAAAROh5z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Xw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AQEBAQEBAQEBAQEBAQEBAQEBAQEBAQEBAQEBAQEBAQEBAQEBAQEBBnMdAAAAAAAAOlI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AAAAAAAAAAAAAAAAAAAAAAAAAAAAAAAAAAAAAB6AQEBAQEBAQEBAQEBAQEBAQEBAQEBAQEBAQEBAQEBAQEBAQEBAQEBAQEBAQEBI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RcQAAAAAAAAAAAAAAAAAAAAAAAAAAAAAAAAAAAAAAAAAAAAAAAAAAAAAAAAAAAAAAAAAAAAAAAAAAAAAAAAAAAAAAAAAAAAAAAAAAAAAAAAAAAAAAAAAAAAAAAAAAAAAAAAAAAAAAAAAAAAAAAAAAAAAAAAAAAAAAAAAAA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dkAAAAAAAAAAAAAAAAAAAAAAAAAAAAAAAAAAAAAAAAAAAAAAAAAAAAAAAAAAAAAAAAAAAAAAAAAAAAAAAAAAAAAAAAAAAAAAAAAAAAAAAAAAAAAAAAAAAAAAAAAAAAAAAAAAAAAAAAAAAAAAAAAAAAAAAAAAAAAAAAAAAAAAAAAAAAAAAAAAAAAAAAAAAAAAAAAAAAAAAAAAAAAAAAAAAAAAAAAAAAAAAAAAAAAAAAAAAAAAAAAAAAAAAAAAAAAAAAAAAAAAAAAAAAAAABJ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FuUxAAAAAAAAAAAAAAAAAAAAAAAAAAAAAAAAAAAAAAAAAAAAAAAAAAAAAAAAAAAAAAAAAAAAAAAAAAAAAAAAAAAAAAAAAAAAAAAAAAAAAAAAAAAAAAAAAAAAAAAAAAAAAAAAAAAAAAAAAAAAAAAAAAAAAAAAAAAAAAAAAAAAAAAAAAAAAAAAAAAAAAAAAAAAAAAAAAAAAAAAAAAAAAAAAAAAAAAAAAAAAAAAAAAAAAAAAAAAAAAAAAAAAAAAAAAAAAAAAAAAAAAAAAACd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UcPAAAAAAAAAAAAAAAAAAAAAAAAAAAAAAAAAAAAAAAAAAAAAAAAAAAAAAAAAAAAAAAAAAAAAAAAAAAAAAAAAAAAAAAAAAAAAAAAAAAAAAAAAAAAAAAAAAAAAAAAAAAAAAAAAAAAAAAAAAAAAAAAAAAAAAAAAAAAAAAAAAAAAAAAAAAAAAAAAAAAAAAAAAAAAAAAAAAAAAAAAAAAAAAAAAAAAAAAAAAAAAAAAAAAAAAAAAAAAAAAAAAAAAAAAAAAAAAAAAAAAAAAAAB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CBIAAAAAAAAAAAAAAAAAAAAAAAAAAAAAAAAAAAAAAAAAAAAAAAAAAAAAAAAAAAAAAA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UHRAAAAAAAAAAAAAAAAAAAAAAAAAAAAAAAAAAAAAAAAAAAAAAAAAAAAAAAAAAAAAAAAAAAAAAAAAAAAAAAAAAAAAAAAAAAAAAAAAAAAAAAAAAAAAAAAAAAAAAAAAAAAAAAAAAAAAAAAAAAAAAAAAAAAAAAAAAAAAAAAAAAAAAAAAAAAAAAAAAAAAAAAAAAAAAAAAAAAAAAAAAAAAAAAAAAAAAAAAAAAAAAAAAAAAAAAAAAAAAAAAAAAAAAAAAAAAAAAAAAB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gxEQAAAAAAAAAAAAAAAAAAAAAAAAAAAAAAAAAAAAAAAAAAAAAAAAAAAAAAAAAAAAAAAAAAAAAAAAAAAAAAAAAAAAAAAAAAAAAAAAAAAAAAAAAAAAAAAAAAAAAAAAAAAAAAAAAAAAAAAAAAAAAAAAAAAAAAAAAAAAAAAAAAAAAAAAAAAAAAAAAAAAAAAAAAAAAAAAAAAAAAAAAAAAAAAAAAAAAAAAAAAAAAAAAAAAAAAAAAAAAAAAAAAAAAAAAAAAAAACd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cSYAAAAAAAAAAAAAAAAAAAAAAAAAAAAAAAAAAAAAAAAAAAAAAAAAAAAAAAAAAAAAAAAAAAAAAAAAAAAAAAAAAAAAAAAAAAAAAAAAAAAAAAAAAAAAAAAAAAAAAAAAAAAAAAAAAAAAAAAAAAAAAAAAAAAAAAAAAAAAAAAAAAAAAAAAAAAAAAAAAAAAAAAAAAAAAAAAAAAAAAAAAAAAAAAAAAAAAAAAAAAAAAAAAAAAAAAAAAAAAAAAAAAAAAAAAAAAEFN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FkAAAAAAAAAAAAAAAAAAAAAAAAAAAAAAAAAAAAAAAAAAAAAAAAAAAAAAAAAAAAAAAAAAAAAAAAAAAAAAAAAAAAAAAAAAAAAAAAAAAAAAAAAAAAAAAAAAAAAAAAAAAAAAAAAAAAAAAAAAAAAAAAAAAAAAAAAAAAAAAAAAAAAAAAAAAAAAAAAAAAAAAAAAAAAAAAAAAAAAAAAAAAAAAAAAAAAAAAAAAAAAAAAAAAAAAAAAAAAAAAAAAAAAAAAAAAAB12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WsAAAAAAAAAAAAAAAAAAAAAAAAAAAAAAAAAAAAAAAAAAAAAAAAAAAAAAAAAAAAAAAAAAAAAAAAAAAAAAAAAAAAAAAAAAAAAAAAAAAAAAAAAAAAAAAAAAAAAAAAAAAAAAAAAAAAAAAAAAAAAAAAAAAAAAAAAAAAAAAAAAAAAAAAAAAAAAAAAAAAAAAAAAAAAAAAAAAAAAAAAAAAAAAAAAAAAAAAAAAAAAAAAAAAAAAAAAAAAAAAAAAAAAAAAACY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FtEgAAAAAAAAAAAAAAAAAAAAAAAAAAAAAAAAAAAAAAAAAAAAAAAAAAAAAAAAAAAAAAAAAAAAAAAAAAAAAAAAAAAAAAAAAAAAAAAAAAAAAAAAAAAAAAAAAAAAAAAAAAAAAAAAAAAAAAAAAAAAAAAAAAAAAAAAAAAAAAAAAAAAAAAAAAAAAAAAAAAAAAAAAAAAAAAAAAAAAAAAAAAAAAAAAAAAAAAAAAAAAAAAAAAAAAAAAAAAAAAAAAAAAAD0p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SUAAAAAAAAAAAAAAAAAAAAAAAAAAAAAAAAAAAAAAAAAAAAAAAAAAAAAAAAAAAAAAAAAAAAAAAAAAAAAAAAAAAAAAAAAAAAAAAAAAAAAAAAAAAAAAAAAAAAAAAAAAAAAAAAAAAAAAAAAAAAAAAAAAAAAAAAAAAAAAAAAAAAAAAAAAAAAAAAAAAAAAAAAAAAAAAAAAAAAAAAAAAAAAAAAAAAAAAAAAAAAAAAAAAAAAAAAAAAAAAAAAAAAeHM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AAAAAAAAAAAAAAAAAAAQ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E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DxAAAAAAAAAAAAAAAAAAAAAAAAAAAAAAAAAAAAAAAAAAAAAAAAAAAAAAAAAAAAAAAAAAAAAAAAAAAAAAAAAAAAAAAAAAAAAAAAAAAAAAAAAAAAAAAAAAAAAAAAAAAAAAAAAAAAAAAAAAAAAAAAAAAAAAAAAAAAAAAAAAAAAAAAAAAAAAAAAAAAAAAAAAAAAAAAAAAAAAAAAAAAAAAAAAAAAAAAAAAAAAAAAAAAAAAAAAAAAAET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XgRAAAAAAAAAAAAAAAAAAAAAAAAAAAAAAAAAAAAAAAAAAAAAAAAAAAAAAAAAAAAAAAAAAAAAAAAAAAAAAAAAAAAAAAAAAAAAAAAAAAAAAAAAAAAAAAAAAAAAAAAAAAAAAAAAAAAAAAAAAAAAAAAAAAAAAAAAAAAAAAAAAAAAAAAAAAAAAAAAAAAAAAAAAAAAAAAAAAAAAAAAAAAAAAAAAAAAAAAAAAAAAAAAAAAAAAAAAAAADo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FTEQAAAAAAAAAAAAAAAAAAAAAAAAAAAAAAAAAAAAAAAAAAAAAAAAAAAAAAAAAAAAAAAAAAAA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EhAAAAAAAAAAAAAAAAAAAAAAAAAAAAAAAAAAAAAAAAAAAAAAAAAAAAAAAAAAAAAAAAAAAAAAAAAAAAAAAAAAAAAAAAAAAAAAAAAAAAAAAAAAAAAAAAAAAAAAAAAAAAAAAAAAAAAAAAAAAAAAAAAAAAAAAAAAAAAAAAAAAAAAAAAAAAAAAAAAAAAAAAAAAAAAAAAAAAAAAAAAAAAAAAAAAAAAAAAAAAAAAAAAAAAAAAAAAAB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RAAAAAAAAAAAAAAAAAAAAAAAAAAAAAAAAAAAAAAAAAAAAAAAAAAAAAAAAAAAAAAAAAAAAAAAAAAAAAAAAAAAAAAAAAAAAAAAAAAAAAAAAAAAAAAAAAAAAAAAAAAAAAAAAAAAAAAAAAAAAAAAAAAAAAAAAAAAAAAAAAAAAAAAAAAAAAAAAAAAAAAAAAAAAAAAAAAAAAAAAAAAAAAAAAAAAAAAAAAAAAAAAAAAAAAAAAAAAAAT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CAAAAAAAAAAAAAAAAAAAAAAAAAAAAAAAAAAAAAAAAAAAAAAAAAAAAAAAAAAAAAAAAAAAAAAAAAAAAAAAAAAAAAAAAAAAAAAAAAAAAAAAAAAAAAAAAAAAAAAAAAAAAAAAAAAAAAAAAAAAAAAAAAAAAAAAAAAAAAAAAAAAAAAAAAAAAAAAAAAAAAAAAAAAAAAAAAAAAAAAAAAAAAAAAAAAAAAAAAAAAAAAAAAAAAAAAAAAAAAB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IAAAAAAAAAAAAAAAAAAAAAAAAAAAAAAAAAAAAAAAAAAAAAAAAAAAAAAAAAAAAAAAAAAAAAAAAAAAAAAAAAAAAAAAAAAAAAAAAAAAAAAAAAAAAAAAAAAAAAAAAAAAAAAAAAAAAAAAAAAAAAAAAAAAAAAAAAAAAAAAAAAAAAAAAAAAAAAAAAAAAAAAAAAAAAAAAAAAAAAAAAAAAAAAAAAAAAAAAAAAAAAAAAAAAAAAAAAAAAAQ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TgAAAAAAAAAAAAAAAAAAAAAAAAAAAAAAAAAAAAAAAAAAAAAAAAAAAAAAAAAAAAAAAAAAAAAAAAAAAAAAAAAAAAAAAAAAAAAAAAAAAAAAAAAAAAAAAAAAAAAAAAAAAAAAAAAAAAAAAAAAAAAAAAAAAAAAAAAAAAAAAAAAAAAAAAAAAAAAAAAAAAAAAAAAAAAAAAAAAAAAAAAAAAAAAAAAAAAAAAAAAAAAAAAAAAAAAAAAAAAD1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sAAAAAAAAAAAAAAAAAAAAAAAAAAAAAAAAAAAAAAAAAAAAAAAAAAAAAAAAAAAAAAAAAAAAAAAAAAAAAAAAAAAAAAAAAAAAAAAAAAAAAAAAAAAAAAAAAAAAAAAAAAAAAAAAAAAAAAAAAAAAAAAAAAAAAAAAAAAAAAAAAAAAAAAAAAAAAAAAAAAAAAAAAAAAAAAAAAAAAAAAAAAAAAAAAAAAAAAAAAAAAAAAAAAAAAAAAAAAAA9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UAAAAAAAAAAAAAAAAAAAAAAAAAAAAAAAAAAAAAAAAAAAAAAAAAAAAAAAAAAAAAAAAAAAAAAAAAAAAAAAAAAAAAAAAAAAAAAAAAAAAAAAAAAAAAAAAAAAAAAAAAAAAAAAAAAAAAAAAAAAAAAAAAAAAAAAAAAAAAAAAAAAAAAAAAAAAAAAAAAAAAAAAAAAAAAAAAAAAAAAAAAAAAAAAAAAAAAAAAAAAAAAAAAAAAAAAAAAAAAAQ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Xw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VYA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wKAAAAAAAAAAAAAAAAAAAAAAAAAAAAAAAAAAAAAAAAAAAAAAAAAAAAAAAAAAAAAAAAAAAAAAAAAAAAAAAAAAAAAAAAAAAAAAAAAAAAAAAAAAAAAAAAAAAAAAAAAAAAAAAAAAAAAAAAAAAAAAAAAAAA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EE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bgAAAAAAAAAAAAAAAAAAAAAAAAAAAAAAAAAAAAAAAAAAAAAAAAAAAAAAAAAAAAAAAAAAAAAAAAAAAAAAAAAAAAAAAAAAAAAAAAAAAAAAAAAAAAAAAAAAAAAAAAAAAAAAAAAAAAAAAAAAAAAAAAAAAAAAAAAAAAAAAAAAAAAAAAAAAAAAAAAAAAAAAAAAAAAAAAAAAAAAAAAAAAAAAAAAAAAAAAAAAAAAAAAAAAAAAAAAAAAAAAAx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Zj4AAAAAAAAAAAAAAAAAAAAAAAAAAAAAAAAAAAAAAAAAAAAAAAAAAAAAAAAAAAAAAAAAAAAAAAAAAAAAAAAAAAAAAAAAAAAAAAAAAAAAAAAAAAAAAAAAAAAAAAAAAAAAAAAAAAAAAAAAAAAAAAAAAAAAAAAAAAAAAAAAAAAAAAAA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QxAAAAAAAAAAAAAAAAAAAAAAAAAAAAAAAAAAAAAAAAAAAAAAAAAAAAAAAAAAAAAAAAAAAAAAAAAAAAAAAAAAAAAAAAAAAAAAAAAAAAAAAAAAAAAAAAAAAAAAAAAAAAAAAAAAAAAAAAAAAAAAAAAAAAAAAAAAAAAAAAAAAAAAAAAAAAAAAAAAAAAAAAAAAAAAAAAAAAAAAAAAAAAAAAAAAAAAAAAAAAAAAAAAAAAAAAAAAAAAAAABA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LEQAAAAAA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YwAAAAAAAAAAAAAAAAAAAAAAAAAAAAAAAAAAAAAAAAAAAAAAAAAAAAAAAAAAAAAAAAAAAAAAAAAAAAAAAAAAAAAAAAAAAAAAAAAAAAAAAAAAAAAAAAAAAAAAAAAAAAAAAAAAAAAAAAAAAAAAAAAAAAAAAAAAAAAAAAAAAAAAAAAAAAAAAAAAAAAAAAAAAAAAAAAAAAAAAAAAAAAAAAAAAAAAAAAAAAAAAAAAAAAAAAAAAAAAAAAAAC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kAAAAAAAAAAAAAAAAAAAAAAAAAAAAAAAAAAAAAAAAAAAAAAAAAAAAAAAAAAAAAAAAAAAAAAAAAAAAAAAAAAAAAAAAAAAAAAAAAAAAAAAAAAAAAAAAAAAAAAAAAAAAAAAAAAAAAAAAAAAAAAAAAAAAAAAAAAAAAAAAAAAAAAAAAAAAAAAAAAAAAAAAAAAAAAAAAAAAAAAAAAAAAAAAAAAAAAAAAAAAAAAAAAAAAAAAAAAAAAAAAAABA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XUoAAAAAAAAAAAAAAAAAAAAAAAAAAAAAAAAAAAAAAAAAAAAAAAAAAAAAAAAAAAAAAAAAAAAAAAAAAAAAAAAAAAAAAAAAAAAAAAAAAAAAAAAAAAAAAAAAAAAAAAAAAAAAAAAAAAAAAAAAAAAAAAAAAAAAAAAAAAAAAAAAAAAAAAAAAAAAAAAAAAAAAAAAAAAAAAAAAAAAAAAAAAAAAAAAAAAAAAAAAAAAAAAAAAAAAAAAAAAAAAAAAAAJ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FOHQAAAAAAAAAAAAAAAAAAAAAAAAAAAAAAAAAAAAAAAAAAAAAAAAAAAAAAAAAAAAAAAAAAAAAAAAAAAAAAAAAAAAAAAAAAAAAAAAAAAAAAAAAAAAAAAAAAAAAAAAAAAAAAAAAAAAAAAAAAAAAAAAAAAAAAAAAAAAAAAAAAAAAAAAAAAAAAAAAAAAAAAAAAAAAAAAAAAAAAAAAAAAAAAAAAAAAAAAAAAAAAAAAAAAAAAAAAAAAAAAAAABJ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EAAAAAAAAAAAAAAAAAAAAAAAAAAAAAAAAAAAAAAAAAAAAAAAAAAAAAAAAAAAAAAAAAAAAAAAAAAAAAAAAAAAAAAAAAAAAAAAAAAAAAAAAAAAAAAAAAAAAAAAAAAAAAAAAAAAAAAAAAAAAAAAAAAAAAAAAAAAAAAAAAAAAAAAAAAAAAAAAAAAAAAAAAAAAAAAAAAAAAAAAAAAAAAAAAAAAAAAAAAAAAAAAAAAAAAAAAAAAAAAAAAAAAAQ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AAAAB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W8AAAAAAAAAAAAAAAAAAAAAAAAAAAAAAAAAAAAAAAAAAAAAAAAAAAAAAAAAAAAAAAAAAAAAAAAAAAAAAAAAAAAAAAAAAAAAAAAAAAAAAAAAAAAAAAAAAAAAAAAAAAAAAAAAAAAAAAAAAAAAAAAAAAAAAAAAAAAAAAAAAAAAAAAAAAAAAAAAAAAAAAAAAAAAAAAAAAAAAAAAAAAAAAAAAAAAAAAAAAAAAAAAAAAAAAAAAAAAAAAAAAAAAAAAM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MgAAAAAAAAAAAAAAAAAAAAAAAAAAAAAAAAAAAAAAAAAAAAAAAAAAAAAAAAAAAAAAAAAAAAAAAAAAAAAAAAAAAAAAAAAAAAAAAAAAAAAAEgpEQAosEQAAAAAAAAAAAAAAAAAAAAAAAAAAAAAAAAAAAAAAAAAAAAAAAAAAAAAAAAAAAAAAAAAAAAAAAAAAAAAAAAAAAAAAAAAAAAAAAAAAAAAAAAAAAAAAAAAAAAAAAAAAAAAAAAAAAAAAAAA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UQAAAAAAAAAAAAAAAAAAAAAAAAAAAAAAAAAAAAAAAAAAAAAAAAAAAAAAAAAAAAAAAAAAAAAAAAAAAAAAAAAAAAAAAAAAAAAAAAAAEBEPEjhzbhtCLUQSDw8PEREREREREBAQEBAQEBEREREREREREBAAAAAAAAAAAAAAAAAAAAAAAAAAAAAAAAAAAAAAAAAAAAAAAAAAAAAAAAAAAAAAAAAAAAAAAAAAAAAAAAAAAAAAAAAAAAAAAAAAAAAA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RYAAAAAAAAAAAAAAAAAAAAAAAAAAAAAAAAAAAAAAAAAAAAAAAAAAAAAAAAAAAAAAAAAAAAAAAAAAAAAAAAAAAAAAAAAAAAAAAAAEC1DAQEBAQEBAQEBAQEBATBlcBQWQ08rKysrcRgIVC9pPzYhcjljLAAAAAAAAAAAAAAAAAAAAAAAAAAAAAAAAAAAAAAAAAAAAAAAAAAAAAAAAAAAAAAAAAAAAAAAAAAAAAAAAAAAAAAAAAAAAAAAAAAAA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uAAAAAAAAAAAAAAAAAAAAAAAAAAAAAAAAAAAAAAAAAAAAAAAAAAAAAAAAAAAAAAAAAAAAAAAAAAAAAAAAAAAAAAAAAAAAAAARQTcBAQEBAQEBAQEBAQEBAQEBAQEBAQEBAQEBAQEBAQEBAQEBAQEBAQFvWywAAAAAAAAAAAAAAAAAAAAAAAAAAAAAAAAAAAAAAAAAAAAAAAAAAAAAAAAAAAAAAAAAAAAAAAAAAAAAAAAAAAAAAAAAAAAAAAAsU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wJQAAAAAAAAAAAAAAAAAAAAAAAAAAAAAAAAAAAAAAAAAAAAAAAAAAAAAAAAAAAAAAAAAAAAAAAAAAAAAAAAAAAAAAAAAAAABEPCIBAQEBAQEBAQEBAQEBAQEBAQEBAQEBAQEBAQEBAQEBAQEBAQEBAQEBAQFGYBI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EAAAAAAAAAAAAAAAAAAAAAAAAAAAAAAAAAAAAAAAAAAAAAAAAAAAAAAAAAAAAAAAAAAAAAAAAAAAAAAAAAAAAAAAAAAAABEGwEBAQEBAQEBAQEBAQEBAQEBAQEBAQEBAQEBAQEBAQEBAQEBAQEBAQEBAQEBAW0TJw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TQAAAAAAAAAAAAAAAAAAAAAAAAAAAAAAAAAAAAAAAAAAAAAAAAAAAAAAAAAAAAAAAAAAAAAAAAAAAAAAAAAAAAAAAAAAAAQGwEBAQEBAQEBAQEBAQEBAQEBAQEBAQEBAQEBAQEBAQEBAQEBAQEBAQEBAQEBAQEBTFAQAAAAAAAAAAAAAAAAAAAAAAAAAAAAA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FAAAAAAAAAAAAAAAAAAAAAAAAAAAAAAAAAAAAAAAAAAAAAAAAAAAAAAAAAAAAAAAAAAAAAAAAAAAAAAAAAAAAAAAAAAAARQEBAQEBAQEBAQEBAQEBAQEBAQEBAQEBAQEBAQEBAQEBAQEBAQEBAQEBAQEBAQEBAQFmRQAAAAAAAAAAAAAAAAAAAAAAAAAAAAAAAAAAAAAAAA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QAAAAAAAAAAAAAAAAAAAAAAAAAAAAAAAAAAAAAAAAAAAAAAAAAAAAAAAAAAAAAAAAAAAAAAAAAAAAAAAAAAAAAAAAAQQGUBAQEBAQEBAQEBAQEBAQEBAQEBAQEBAQEBAQEBAQEBAQEBAQEBAQEBAQEBAQEBAQEBAVg9AAAAAAAAAAAAAAAAAAAAAAAAAAAAAAAAAAAAAAAAAAAAAAAAAAAAAAAAAAAAAAAAAAAAAAAAAAAAAAAAAAAAAAAAAAA4I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S8SAAAAAAAAAAAAAAAAAAAAAAAAAAAAAAAAAAAAAAAAAAAAAAAAAAAAAAAAAAAAAAAAAAAAAAAAAAAAAAAAAAAAAAAALF4BAQEBAQEBAQEBAQEBAQEBAQEBAQEBAQEBAQEBAQEBAQEBAQEBAQEBAQEBAQEBAQEBAQEBOwAAAAAAAAAAAAAAAAAAAAAAAAAAAAAAAAAAAAAAAAAAAAAAAAAAAAAAAAAAAAAAAAAAAAAAAAAAAAAAAAAAAAAAAAAAOh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2HAAAAAAAAAAAAAAAAAAAAAAAAAAAAAAAAAAAAAAAAAAAAAAAAAAAAAAAAAAAAAAAAAAAAAAAAAAAAAAAAAAAAAAALEEBAQEBAQEBAQEBAQEBAQEBAQEBAQEBAQEBAQEBAQEBAQEBAQEBAQEBAQEBAQEBAQEBAQEBAQE9DwAAAAAAAAAAAAAAAAAAAAAAAAAAAAAAAAAAAAAAAAAAAAAAAAAAAAAAAAAAAAAAAAAAAAAAAAAAAAAAAAAAAAAAAAB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UUAAAAAAAAAAAAAAAAAAAAAAAAAAAAAAAAAAAAAAAAAAAAAAAAAAAAAAAAAAAAAAAAAAAAAAAAAAAAAAAAAAAAAADhpAQEBAQEBAQEBAQEBAQEBAQEBAQEBAQEBAQEBAQEBAQEBAQEBAQEBAQEBAQEBAQEBAQEBAQEBI0QAAAAAAAAAAAAAAAAAAAAAAAAAAAAAAAAAAAAAAAAAAAAAAAAAAAAAAAAAAAAAAAAAAAAAAAAAAAAAAAAAAAAAAAAAV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DAAAAAAAAAAAAAAAAAAAAAAAAAAAAAAAAAAAAAAAAAAAAAAAAAAAAAAAAAAAAAAAAAAAAAAAAAAAAAAAAAAAAAAorAQEBAQEBAQEBAQEBAQEBAQEBAQEBAQEBAQEBAQEBAQEBAQEBAQEBAQEBAQEBAQEBAQEBAQEBAQETDw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ZkAAAAAAAAAAAAAAAAAAAAAAAAAAAAAAAAAAAAAAAAAAAAAAAAAAAAAAAAAAAAAAAAAAAAAAAAAAAAAAAAAAAAAkAQEBAQEBAQEBAQEBAQEBAQEBAQEBAQEBAQEBAQEBAQEBAQEBAQEBAQEBAQEBAQEBAQEBAQEBAQEBZy0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kAAAAAAAAAAAAAAAAAAAAAAAAAAAAAAAAAAAAAAAAAAAAAAAAAAAAAAAAAAAAAAAAAAAAAAAAAAAAAAAAAABhZQEBAQEBAQEBAQEBAQEBAQEBAQEBAQEBAQEBAQEBAQEBAQEBAQEBAQEBAQEBAQEBAQEBAQEBAQEBAQFfJwAAAAAAAAAAAAAAAAAAAAAAAAAAAAAAAAAAAAAAAAAAAAAAAAAAAAAAAAAAAAAAAAAAAAAAAAAAAAAAAAAAAAAAJ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WIPAAAAAAAAAAAAAAAAAAAAAAAAAAAAAAAAAAAAAAAAAAAAAAAAAAAAAAAAAAAAAAAAAAAAAAAAAAAAAAAsBQEBAQEBAQEBAQEBAQEBAQEBAQEBAQEBAQEBAQEBAQEBAQEBAQEBAQEBAQEBAQEBAQEBAQEBAQEBAQEBImMAAAAAAAAAAAAAAAAAAAAAAAAAAAAAAAAAAAAAAAAAAAAAAAAAAAAAAAAAAAAAAAAAAAAAAAAAAAAAAAAAAAAAE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vMRAAAAAAAAAAAAAAAAAAAAAAAAAAAAAAAAAAAAAAAAAAAAAAAAAAAAAAAAAAAAAAAAAAAAAAAAAAAAARYQEBAQEBAQEBAQEBAQEBAQEBAQEBAQEBAQEBAQEBAQEBAQEBAQEBAQEBAQEBAQEBAQEBAQEBAQEBAQEBAQEDEAAAAAAAAAAAAAAAAAAAAAAAAAAAAAAAAAAAAAAAAAAAAAAAAAAAAAAAAAAAAAAAAAAAAAAAAAAAAAAAAAAAACw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TdgAAAAAAAAAAAAAAAAAAAAAAAAAAAAAAAAAAAAAAAAAAAAAAAAAAAAAAAAAAAAAAAAAAAAAAAAAAAACgEBAQEBAQEBAQEBAQEBAQEBAQEBAQEBAQEBAQEBAQEBAQEBAQEBAQEBAQEBAQEBAQEBAQEBAQEBAQEBAQEBAVAAAAAAAAAAAAAAAAAAAAAAAAAAAAAAAAAAAAAAAAAAAAAAAAAAAAAAAAAAAAAAAAAAAAAAAAAAAAAAAAAAAABK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XF0dAAAAAAAAAAAAAAAAAAAAAAAAAAAAAAAAAAAAAAAAAAAAAAAAAAAAAAAAAAAAAAAAAAAAAAAAJl4BAQEBAQEBAQEBAQEBAQEBAQEBAQEBAQEBAQEBAQEBAQEBAQEBAQEBAQEBAQEBAQEBAQEBAQEBAQEBAQEBAQE/EAAAAAAAAAAAAAAAAAAAAAAAAAAAAAAAAAAAAAAAAAAAAAAAAAAAAAAAAAAAAAAAAAAAAAAAAAAAAAAAAAAA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S0lEEQAAAAAAAAAAAAAAAAAAAAAAAAAAAAAAAAAAAAAAAAAAAAAAAAAAAAAAAAAAAAAAAAAAHVoBAQEBAQEBAQEBAQEBAQEBAQEBAQEBAQEBAQEBAQEBAQEBAQEBAQEBAQEBAQEBAQEBAQEBAQEBAQEBAQEBAQEBAVsdAAAAAAAAAAAAAAAAAAAAAAAAAAAAAAAAAAAAAAAAAAAAAAAAAAAAAAAAAAAAAAAAAAAAAAAAAAAAAAAAJ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V1I9EgAAAAAAAAAAAAAAAAAAAAAAAAAAAAAAAAAAAAAAAAAAAAAAAAAAAAAAAAAAAAAAACVYAQEBAQEBAQEBAQEBAQEBAQEBAQEBAQEBAQEBAQEBAQEBAQEBAQEBAQEBAQEBAQEBAQEBAQEBAQEBAQEBAQEBAQFZPRAAAAAAAAAAAAAAAAAAAAAAAAAAAAAAAAAAAAAAAAAAAAAAAAAAAAAAAAAAAAAAAAAAAAAAAAAAAAAAET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zgSEQAAAAAAAAAAAAAAAAAAAAAAAAAAAAAAAAAAAAAAAAAAAAAAAAAAAAAAAAAAAA9UAQEBAQEBAQEBAQEBAQEBAQEBAQEBAQEBAQEBAQEBAQEBAQEBAQEBAQEBAQEBAQEBAQEBAQEBAQEBAQEBAQEBAQEBAQsdAAAAAAAAAAAAAAAAAAAAAAAAAAAAAAAAAAAAAAAAAAAAAAAAAAAAAAAAAAAAAAAAAAAAAAAAAAAAES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TxTAAAAAAAAAAAAAAAAAAAAAAAAAAAAAAAAAAAAAAAAAAAAAAAAAAAAAAAAAABVAQEBAQEBAQEBAQEBAQEBAQEBAQEBAQEBAQEBAQEBAQEBAQEBAQEBAQEBAQEBAQEBAQEBAQEBAQEBAQEBAQEBAQEBAQEBVg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TstAAAAAAAAAAAAAAAAAAAAAAAAAAAAAAAAAAAAAAAAAAAAAAAAAAAAABA9AQEBAQEBAQEBAQEBAQEBAQEBAQEBAQEBAQEBAQEBAQEBAQEBAQEBAQEBAQEBAQEBAQEBAQEBAQEBAQEBAQEBAQEBAQEBAQRE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RSUwAAAAAAAAAAAAAAAAAAAAAAAAAAAAAAAAAAAAAAAAAAAAAAAAAdVAEBAQEBAQEBAQEBAQEBAQEBAQEBAQEBAQEBAQEBAQEBAQEBAQEBAQEBAQEBAQEBAQEBAQEBAQEBAQEBAQEBAQEBAQEBAQEBPAAAAAAAAAAAAAAAAAAAAAAAAAAAAAAAAAAAAAAAAAAAAAAAAAAAAAAAAAAAAAAAAAAAAAASE0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U8fMREAAAAAAAAAAAAAAAAAAAAAAAAAAAAAAAAAAAAAAAAAAAAnPgEBAQEBAQEBAQEBAQEBAQEBAQEBAQEBAQEBAQEBAQEBAQEBAQEBAQEBAQEBAQEBAQEBAQEBAQEBAQEBAQEBAQEBAQEBAQEBATZEAAAAAAAAAAAAAAAAAAAAAAAAAAAAAAAAAAAAAAAAAAAAAAAAAAAAAAAAAAAAAAAAHT1QLl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UyHREAAAAAAAAAAAAAAAAAAAAAAAAAAAAAAAAAAAAAAAAQSkwBAQEBAQEBAQEBAQEBAQEBAQEBAQEBAQEBAQEBAQEBAQEBAQEBAQEBAQEBAQEBAQEBAQEBAQEBAQEBAQEBAQEBAQEBAQEBAQEBTQAAAAAAAAAAAAAAAAAAAAAAAAAAAAAAAAAAAAAAAAAAAAAAAAAAAAAAAAAAABAPHU4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UhJOgAAAAAAAAAAAAAAAAAAAAAAAAAAAAAAAAAAAAAAMkMBAQEBAQEBAQEBAQEBAQEBAQEBAQEBAQEBAQEBAQEBAQEBAQEBAQEBAQEBAQEBAQEBAQEBAQEBAQEBAQEBAQEBAQEBAQEBAQEBAQEPAAAAAAAAAAAAAAAAAAAAAAAAAAAAAAAAAAAAAAAAAAAAAAAAAAAAAAAAACdKS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GHhIAAAAAAAAAAAAAAAAAAAAAAAAAAAAAAAAAEEcBAQEBAQEBAQEBAQEBAQEBAQEBAQEBAQEBAQEBAQEBAQEBAQEBAQEBAQEBAQEBAQEBAQEBAQEBAQEBAQEBAQEBAQEBAQEBAQEBAQEBMwoAAAAAAAAAAAAAAAAAAAAAAAAAAAAAAAAAAAAAAAAAAAAAAAAAAAAsHw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TBDH0QAAAAAAAAAAAAAAAAAAAAAAAAAAAAAAD4BAQEBAQEBAQEBAQEBAQEBAQEBAQEBAQEBAQEBAQEBAQEBAQEBAQEBAQEBAQEBAQEBAQEBAQEBAQEBAQEBAQEBAQEBAQEBAQEBAQEBAQEtDwAAAAAAAAAAAAAAAAAAAAAAAAAAAAAAAAAAAAAAAAAAAAAQMkUN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NPiYPAAAAAAAAAAAAAAAAAAAAAAAAEBw/AQEBAQEBAQEBAQEBAQEBAQEBAQEBAQEBAQEBAQEBAQEBAQEBAQEBAQEBAQEBAQEBAQEBAQEBAQEBAQEBAQEBAQEBAQEBAQEBAQEBAQEBGCYAAAAAAAAAAAAAAAAAAAAAAAAAAAAAAAAAAAAAAAAAD0BBQ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NMSwRAAAAAAAAAAAAAAAAAAAAEDo7AQEBAQEBAQEBAQEBAQEBAQEBAQEBAQEBAQEBAQEBAQEBAQEBAQEBAQEBAQEBAQEBAQEBAQEBAQEBAQEBAQEBAQEBAQEBAQEBAQEBAQEBAQE8EAAAAAAAAAAAAAAAAAAAAAAAAAAAAAAAAAAAABAPL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2Cw8AAAAAAAAAAAAAAAAAAB43AQEBAQEBAQEBAQEBAQEBAQEBAQEBAQEBAQEBAQEBAQEBAQEBAQEBAQEBAQEBAQEBAQEBAQEBAQEBAQEBAQEBAQEBAQEBAQEBAQEBAQEBAQEBGjgAAAAAAAAAAAAAAAAAAAAAAAAAAAAAAAAAABAy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wKzEPAAAAAAAAAAAAMjMBAQEBAQEBAQEBAQEBAQEBAQEBAQEBAQEBAQEBAQEBAQEBAQEBAQEBAQEBAQEBAQEBAQEBAQEBAQEBAQEBAQEBAQEBAQEBAQEBAQEBAQEBAQEBAQE0HQAAAAAAAAAAAAAAAAAAAAAAAAAAAAAPKSs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iIyQlJgonKCkLFyoBAQEBAQEBAQEBAQEBAQEBAQEBAQEBAQEBAQEBAQEBAQEBAQEBAQEBAQEBAQEBAQEBAQEBAQEBAQEBAQEBAQEBAQEBAQEBAQEBAQEBAQEBAQEBAQEBASssEAAAAAAAAAAAAAAAAAAAAAAAJy0u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FRYXGBkaAQEBAQEBAQEBAQEBAQEBAQEBAQEBAQEBAQEBAQEBAQEBAQEBAQEBAQEBAQEBAQEBAQEBAQEBAQEBAQEBAQEBAQEBAQEBAQEBAQEBAQEBAQEBAQEBAQEBAQEBGxwSAAAAAAAAAAAAAAAAEB0eHyA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NDg8QAAAAAAAAAAAREgoTF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CQAAAAAAAAAKCw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gMEBQ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vrvUEQPKH1ECkAAgCQAAAAYAAAA8+7b/wEAAAAAAAAARqLYvo8KNz9Gotg+KAAAAAwAAAACAAAAJAAAACQAAAAAAIA9AAAAAAAAAAAAAIA9AAAAAAAAAAACAAAAJwAAABgAAAACAAAAAAAAANvu8wAAAAAAJQAAAAwAAAACAAAAJQAAAAwAAAAIAACAVgAAADAAAABDAwAAwQMAAJoDAAD1AwAABQAAADQ0Fjw0NEI/kTlCP5E5Fjw0NBY8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rvUEQPKH1ECEAAAjwAAAAwAAAAAhDA2wAAAACOAAAAAAAAAKuqKjwCAAAAAgAAAAIAAAAAAAAAAhDA2wAAAAAAAAD/CEAHA0gAAAA8AAAAAhDA2wUAAAAAAAAAAAAAAAAAAACPCjc/AAAAAI8KNz9Goti+AAAAAEai2L4AAAAAAAAAAAABAQGBAQMDFUAHABAAAAAEAAAAAAAAACQAAAAkAAAAAACAPQAAAAAAAAAAAACAPQAAAAAAAAAAAgAAAF8AAAA4AAAAAQAAADgAAAAAAAAAOAAAAAAAAAAAAAEAFAAAAAAAAAAAAAAAAAAAAAAAAAAAAAAAJQAAAAwAAAABAAAAJQAAAAwAAAAFAACAVgAAADAAAABBAwAAvwMAAJsDAAD2AwAABQAAADQ0Qj+ROUI/kTkWPDQ0Fjw0NEI/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chrNUTMtopEK0AAAAwAAAAAAAAAHkAGAAwAAAAAAAAAIUAFAAwAAAAAAAAAHkAJAAwAAAAAAAAAKkAAACQAAAAYAAAAwJsJOQAAAAAAAAAAwJsJOchrNUTMtopEIUAHAAwAAAAAAAAACEAHAzwAAAAwAAAAAhDA2wQAAAAAAAAAAAAAAAAAAAAAwmJIAAAAAADCYkgADmLIAADhugAOYsgAAQGBM0AHAQwAAAAAAAAAJEAEAAwAAAAAAAAAKkAAACQAAAAYAAAAHdZSPwAAAAAAAAAA40lSP8hrNUSz6oZECEAC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AgBAAAAANAAAAAgAAAACAAAAAAAAAAAAAAD+/xNC5ewTQgMAAAAAAAAAAAAAAP7/E0IAAAAAAAAAAOXsE0IhAAAACAAAAGIAAAAMAAAAAQAAACEAAAAIAAAAHgAAABgAAADWAgAANwQAAPQC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CANUQA4IZEJAAAACQAAADjOE4/AAAAAAAAAACjcVU/AIA1RADghkQEAAAAcwAAAAwAAAAAAAAADQAAABAAAADWAgAANwQAAFIAAABwAQAAAQAAABQAAAAJAAAAAAAAAAAAAAC8AgAAAAAAAAcCAiJTAHkAcwB0AGUAbQAAAAAAAAAAAAAAAAAAAAAAAAAAAAAAAAAAAAAAAAAAAAAAAAAAAAAAAAAAAAAAAAAAAAAAAAAAADBi8gu9AQAAAQAAAAIAAABTLQAABAAAAAAAAAAAAAAAAOX/GL0BAACAYvILvQEAAPC0HCYtAAAAnAAAAAAAAADwtBwmLQAAAOEAAAAAAAAAQE2mNf5/AAAxUGFJAAAAADAGABm9AQAABAAAAAEAAAAAAAAABAAAAAAAAAAAAAAAnAAAnP////8AAAAA/////8QRANW9AQAAAAAAAAAAAADISzVEzKaKRATqP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CgBAAAAANAAAAAgAAAACAAAAAAAAAAAAAAD+/xNC5ewTQgMAAAAAAAAAAAAAAP7/E0IAAAAAAAAAAOXsE0IhAAAACAAAAGIAAAAMAAAAAQAAACEAAAAIAAAAHgAAABgAAAAEAwAANwQAACI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AAQUQA4IZEJAAAACQAAADjOE4/AAAAAAAAAACjcVU/AABBRADghkQEAAAAcwAAAAwAAAAAAAAADQAAABAAAAAEAwAANwQAAFIAAABwAQAAAQAAABQAAAAJAAAAAAAAAAAAAAC8AgAAAAAAAAcCAiJTAHkAcwB0AGUAbQAAAAAAAAAAAAAAAAAAAAAAAAAAAAAAAAAAAAAAAAAAAAAAAAAAAAAAAAAAAAAAAAAAAAAAAAAAADBi8gu9AQAAAQAAAAIAAAA2MAAABAAAAAAAAAAAAAAAAOX/GL0BAACAYvILvQEAAPC0HCYtAAAAnAAAAAAAAADwtBwmLQAAAOEAAAAAAAAAQE2mNf5/AAAxUGFJAAAAALAKABm9AQAABAAAAAEAAAAAAAAABAAAAAAAAAAAAAAAnAAAnP////8AAAAA/////8QRANW9AQAAAAAAAAAAAACi2EBEzKaKRN52S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ABAAAAANAAAAAgAAAACAAAAAAAAAAAAAAD+/xNC5ewTQgMAAAAAAAAAAAAAAP7/E0IAAAAAAAAAAOXsE0IhAAAACAAAAGIAAAAMAAAAAQAAACEAAAAIAAAAHgAAABgAAAA0AwAANwQAAFM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TUQA4IZEJAAAACQAAABUVVU/AAAAAAAAAACjcVU/AABNRADghkQEAAAAcwAAAAwAAAAAAAAADQAAABAAAAA0AwAANwQAAFIAAABwAQAAAQAAABQAAAAJAAAAAAAAAAAAAAC8AgAAAAAAAAcCAiJTAHkAcwB0AGUAbQAAAAAAAAAAAAAAAAAAAAAAAAAAAAAAAAAAAAAAAAAAAAAAAAAAAAAAAAAAAAAAAAAAAAAAAAAAADBi8gu9AQAAAQAAAAIAAAA7MwAABAAAAAAAAAAAAAAAAOX/GL0BAACAYvILvQEAAPC0HCYtAAAAnAAAAAAAAADwtBwmLQAAAOEAAAAAAAAAQE2mNf5/AAAxUGFJAAAAADAGABm9AQAABAAAAAEAAAAAAAAABAAAAAAAAAAAAAAAnAAAnP////8AAAAA/////8QRANW9AQAAAAAAAAAAAAAG60xEzKaKREKJV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gBAAAAANAAAAAgAAAACAAAAAAAAAAAAAAD+/xNC5ewTQgMAAAAAAAAAAAAAAP7/E0IAAAAAAAAAAOXsE0IhAAAACAAAAGIAAAAMAAAAAQAAACEAAAAIAAAAHgAAABgAAAB7AwAANwQAAJo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DAXkQA4IZEJAAAACQAAABUVVU/AAAAAAAAAACjcVU/AMBeRADghkQEAAAAcwAAAAwAAAAAAAAADQAAABAAAAB7AwAANwQAAFIAAABwAQAAAQAAABQAAAAJAAAAAAAAAAAAAAC8AgAAAAAAAAcCAiJTAHkAcwB0AGUAbQAAAAAAAAAAAAAAAAAAAAAAAAAAAAAAAAAAAAAAAAAAAAAAAAAAAAAAAAAAAAAAAAAAAAAAAAAAADBi8gu9AQAAAQAAAAIAAACpNwAABAAAAAAAAAAAAAAAAOX/GL0BAACAYvILvQEAAPC0HCYtAAAAnAAAAAAAAADwtBwmLQAAAOEAAAAAAAAAQE2mNf5/AAAxUGFJAAAAADAAABm9AQAABAAAAAEAAAAAAAAABAAAAAAAAAAAAAAAnAAAnP////8AAAAA/////8QRANW9AQAAAAAAAAAAAAD6pF5EzKaKRDZDZk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I/sNBDnQV9RAhAAAI8AAAAMAAAAAIQwNsAAAAAjgAAAAAAAACrqio8AgAAAAIAAAACAAAAAAAAAAIQwNsAAAAAAAAA/whADwNIAAAAPAAAAAIQwNsFAAAAAAAAAAAAAAAAAAAAjwo3PwAAAACPCjc/RqLYvgAAAABGoti+AAAAAAAAAAAAAQEBgQEDAxVADwAQAAAABAAAAAAAAAAkAAAAJAAAAAAAgD0AAAAAAAAAAAAAgD0AAAAAAAAAAAIAAABfAAAAOAAAAAEAAAA4AAAAAAAAADgAAAAAAAAAAAABABQAAAAAAAAAAAAAAAAAAAAAAAAAAAAAACUAAAAMAAAAAQAAACUAAAAMAAAABQAAgFYAAAAwAAAAnwEAAL8DAAD5AQAA9gMAAAUAAAAOGjo/ax86P2sfDTwOGg08Dho6P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bp5lDkqWKRCtAAAAMAAAAAAAAAB5ABgAMAAAAAAAAACFABQAMAAAAAAAAAB5ACQAMAAAAAAAAACpAAAAkAAAAGAAAAMCbCTkAAAAAAAAAAMCbCTnbp5lDkqWKRCFABwAMAAAAAAAAAAhADwM8AAAAMAAAAAIQwNsEAAAAAAAAAAAAAAAAAAAAAMJiSAAAAAAAwmJIAA5iyAAA4boADmLIAAEBgTNADwEMAAAAAAAAACRABAAMAAAAAAAAACpAAAAkAAAAGAAAAB3WUj8AAAAAAAAAAONJUj/bp5lDetmGRAhAE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AAQAAAADQAAAAIAAAAAgAAAAAAAAAAAAAA/v8TQuXsE0IDAAAAAAAAAAAAAAD+/xNCAAAAAAAAAADl7BNCIQAAAAgAAABiAAAADAAAAAEAAAAhAAAACAAAAB4AAAAYAAAAMwEAADcEAABS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v8TQuXsE0IDAAAAAAAAAAAAAAD+/xNCAAAAAAAAAADl7BNCIQAAAAgAAABiAAAADAAAAAEAAAAhAAAACAAAAB4AAAAYAAAAYQEAADcEAACA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QAQAAAADQAAAAIAAAAAgAAAAAAAAAAAAAA/v8TQuXsE0IDAAAAAAAAAAAAAAD+/xNCAAAAAAAAAADl7BNCIQAAAAgAAABiAAAADAAAAAEAAAAhAAAACAAAAB4AAAAYAAAAkgEAADcEAACw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v8TQuXsE0IDAAAAAAAAAAAAAAD+/xNCAAAAAAAAAADl7BNCIQAAAAgAAABiAAAADAAAAAEAAAAhAAAACAAAAB4AAAAYAAAA2QEAADcEAAD3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HrpJqx66SSsAAPBCzUrCQ28Ld0QIQBcDUAAAAEQAAAACEMDbBgAAAAAAAADj8GQ+AAAAAHntBz7UBjo9ZJEWPhbYiTxkkRY+FdiJvHntBz7TBjq94/BkPgAAAAAAAQMDA4EAABRAF4AQAAAABAAAAAAAAP8oAAAADAAAAAIAAAAkAAAAJAAAAAAAgD0AAAAAAAAAAAAAgD0AAAAAAAAAAAIAAAAnAAAAGAAAAAIAAAAAAAAAAAAAAAAAAAAlAAAADAAAAAIAAAATAAAADAAAAAEAAAA7AAAACAAAABsAAAAQAAAA7xkAALs9AAA2AAAAEAAAAEEZAAATPgAAWAAAACgAAAAAAAAAAAAAAP//////////AwAAAFwZ3D1cGZs9QRlkPTYAAAAQAAAA7xkAALs9AAA9AAAACAAAADwAAAAIAAAAPgAAABgAAACUAQAA1gMAAJ8BAADiAw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ncUkQ0CzJCCEAYAzwAAAAwAAAAAhDA2wQAAAAAAAAA5XusPmoDnb06HxE/AAAAAOV7rD5qA5095XusPmoDnb0AAQGBFEAYgBAAAAAEAAAAPz8//yQAAAAkAAAAAACAPQAAAAAAAAAAAACAPQAAAAAAAAAAAgAAACUAAAAMAAAAAQAAABMAAAAMAAAAAQAAACUAAAAMAAAACAAAgFYAAAAsAAAAQQMAAFQAAABVAwAAcQAAAAQAAABDNUcFsDQBBxw0RwVDNUcFJQAAAAwAAAAHAAC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DBdbpDXi4hQghAAAI8AAAAMAAAAAIQwNsAAAAAjgAAAAAAAACrqio9AgAAAAIAAAACAAAAAAAAAAIQwNsAAAAAPz8//whAGAMsAAAAIAAAAAIQwNsCAAAAAAAAAAAAAAAAAAAAG0y2PgAAAAAAAQGBFUAYABAAAAAEAAAAAAAAACEAAAAIAAAAYgAAAAwAAAABAAAAJAAAACQAAAAAAIA9AAAAAAAAAAAAAIA9AAAAAAAAAAACAAAAXwAAADgAAAACAAAAOAAAAAAAAAA4AAAAAAAAAAAAAQBQAAAAAAAAAD8/PwAAAAAAAAAAAAAAAAAlAAAADAAAAAIAAAAlAAAADAAAAAUAAIBXAAAAJAAAAHABAAAkAAAAeAEAAFcAAAACAAAARxd9AkcXKQUlAAAADAAAAAcAAIAlAAAADAAAAAA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AAAAADwQgAA8MIAAAAAwXW6Q14uIUIIQBcDPAAAADAAAAACEMDbBAAAAAAAAADle6w+agOdvTofET8AAAAA5XusPmoDnT3le6w+agOdvQABAYEUQBeAEAAAAAQAAAA/Pz//JAAAACQAAAAAAIA9AAAAAAAAAAAAAIA9AAAAAAAAAAACAAAAJQAAAAwAAAABAAAAEwAAAAwAAAABAAAAJQAAAAwAAAAIAACAVgAAACwAAABrAQAAUAAAAH4BAABsAAAABAAAANoXBAVHF74GtBYEBdoXBAUlAAAADAAAAAcAAI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Xc4XRNMEgEMIQAACPAAAADAAAAACEMDbAAAAAI4AAAAAAAAAq6oqPQIAAAACAAAAAgAAAAAAAAACEMDbAAAAAKAwcP8IQBcDLAAAACAAAAACEMDbAgAAAAAAAAAAAAAAAAAAAOEwCD4AAAAAAAEBgRVAFwAQAAAABAAAAAAAAAAhAAAACAAAAGIAAAAMAAAAAQAAACQAAAAkAAAAAACAPQAAAAAAAAAAAACAPQAAAAAAAAAAAgAAAF8AAAA4AAAAAgAAADgAAAAAAAAAOAAAAAAAAAAAAAEAUAAAAAAAAABwMKAAAAAAAAAAAAAAAAAAJQAAAAwAAAACAAAAJQAAAAwAAAAFAACAVwAAACQAAABbAgAA/AAAAGMCAAATAQAAAgAAAOwl+Q/sJfgQ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F3OF0TTBIBDCEAYAzwAAAAwAAAAAhDA2wQAAAAAAAAA5yDpPWoDnb3JCrA+AAAAAOcg6T1qA5095yDpPWoDnb0AAQGBFEAYgBAAAAAEAAAAoDBw/ygAAAAMAAAAAQAAACQAAAAkAAAAAACAPQAAAAAAAAAAAACAPQAAAAAAAAAAAgAAACcAAAAYAAAAAQAAAAAAAABwMKAAAAAAACUAAAAMAAAAAQAAABMAAAAMAAAAAQAAACUAAAAMAAAACAAAgFYAAAAsAAAAVQIAAA0BAABoAgAAKQEAAAQAAAB/JtQQ7CWNElkl1BB/JtQQJQAAAAwAAAAHAAC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XZZDrT2ERApAAIAkAAAAGAAAAN/x6/8BAAAAAAAAAH09pr5isdg/fT2mPigAAAAMAAAAAQAAACEAAAAIAAAAYgAAAAwAAAABAAAAJAAAACQAAAAAAIA9AAAAAAAAAAAAAIA9AAAAAAAAAAACAAAAJwAAABgAAAABAAAAAAAAAOvx3wAAAAAAJQAAAAwAAAABAAAAJQAAAAwAAAAIAACAVgAAADAAAAAsAQAA+gMAAPgBAAAiBAAABQAAAMQSqD/EEhdCdx8XQncfqD/EEqg/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5dlkOtPYRECEAAAjwAAAAwAAAAAhDA2wAAAACOAAAAAAAAAKuqKjwCAAAAAgAAAAIAAAAAAAAAAhDA2wAAAAAAAAD/CEAYA0gAAAA8AAAAAhDA2wUAAAAAAAAAAAAAAAAAAABisdg/AAAAAGKx2D99Paa+AAAAAH09pr4AAAAAAAAAAAABAQGBAQEBFUAYABAAAAAEAAAAAAAAACQAAAAkAAAAAACAPQAAAAAAAAAAAACAPQAAAAAAAAAAAgAAAF8AAAA4AAAAAgAAADgAAAAAAAAAOAAAAAAAAAAAAAEAFAAAAAAAAAAAAAAAAAAAAAAAAAAAAAAAJQAAAAwAAAACAAAAJQAAAAwAAAAFAACAVgAAADAAAAAqAQAA+AMAAPoBAAAkBAAABQAAAMQSF0J3HxdCdx+oP8QSqD/EEhdC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MBNEStPYRECkAAgCQAAAAYAAAA3/Hr/wEAAAAAAAAAfT2mvmKx2D99PaY+IQAAAAgAAABiAAAADAAAAAEAAAAkAAAAJAAAAAAAgD0AAAAAAAAAAAAAgD0AAAAAAAAAAAIAAAAlAAAADAAAAAEAAAAlAAAADAAAAAgAAIBWAAAAMAAAAM8CAAD6AwAAmwMAACIEAAAFAAAA+SyoP/ksF0KrORdCqzmoP/ksqD8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QwE0RK09hEQIQAACPAAAADAAAAACEMDbAAAAAI4AAAAAAAAAq6oqPAIAAAACAAAAAgAAAAAAAAACEMDbAAAAAAAAAP8IQBgDSAAAADwAAAACEMDbBQAAAAAAAAAAAAAAAAAAAGKx2D8AAAAAYrHYP309pr4AAAAAfT2mvgAAAAAAAAAAAAEBAYEBAQEVQBgAEAAAAAQAAAAAAAAAJAAAACQAAAAAAIA9AAAAAAAAAAAAAIA9AAAAAAAAAAACAAAAXwAAADgAAAACAAAAOAAAAAAAAAA4AAAAAAAAAAAAAQAUAAAAAAAAAAAAAAAAAAAAAAAAAAAAAAAlAAAADAAAAAIAAAAlAAAADAAAAAUAAIBWAAAAMAAAAM0CAAD4AwAAnQMAACQEAAAFAAAA+SwXQqs5F0KrOag/+SyoP/ksF0I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"/>
                    <pic:cNvPicPr>
                      <a:picLocks noChangeAspect="1" noChangeArrowheads="1"/>
                    </pic:cNvPicPr>
                  </pic:nvPicPr>
                  <pic:blipFill>
                    <a:blip r:embed="rId11"/>
                    <a:stretch>
                      <a:fillRect/>
                    </a:stretch>
                  </pic:blipFill>
                  <pic:spPr bwMode="auto">
                    <a:xfrm>
                      <a:off x="0" y="0"/>
                      <a:ext cx="5334000" cy="6143426"/>
                    </a:xfrm>
                    <a:prstGeom prst="rect">
                      <a:avLst/>
                    </a:prstGeom>
                    <a:noFill/>
                    <a:ln w="9525">
                      <a:noFill/>
                      <a:headEnd/>
                      <a:tailEnd/>
                    </a:ln>
                  </pic:spPr>
                </pic:pic>
              </a:graphicData>
            </a:graphic>
          </wp:inline>
        </w:drawing>
      </w:r>
    </w:p>
    <w:p w14:paraId="11E92620" w14:textId="77777777" w:rsidR="00191BDD" w:rsidRPr="00191BDD" w:rsidRDefault="00191BDD" w:rsidP="00191BDD">
      <w:pPr>
        <w:pStyle w:val="BodyText"/>
      </w:pPr>
      <w:r w:rsidRPr="003D5825">
        <w:t>Figure 1.</w:t>
      </w:r>
      <w:r>
        <w:t>5</w:t>
      </w:r>
      <w:r w:rsidRPr="003D5825">
        <w:tab/>
      </w:r>
      <w:r>
        <w:t>SDN Architecture</w:t>
      </w:r>
    </w:p>
    <w:p w14:paraId="386854F8" w14:textId="77777777" w:rsidR="00191BDD" w:rsidRDefault="00191BDD" w:rsidP="00191BDD">
      <w:pPr>
        <w:pStyle w:val="BodyText"/>
      </w:pPr>
      <w:r>
        <w:t>The figure illustrates SDN architecture layers:</w:t>
      </w:r>
    </w:p>
    <w:p w14:paraId="1590828A" w14:textId="77777777" w:rsidR="00191BDD" w:rsidRDefault="00191BDD">
      <w:pPr>
        <w:pStyle w:val="BodyText"/>
      </w:pPr>
    </w:p>
    <w:p w14:paraId="63ECB6CE" w14:textId="77777777" w:rsidR="005E32D4" w:rsidRPr="00905665" w:rsidRDefault="00F82A0C">
      <w:pPr>
        <w:numPr>
          <w:ilvl w:val="0"/>
          <w:numId w:val="6"/>
        </w:numPr>
        <w:rPr>
          <w:bCs/>
        </w:rPr>
      </w:pPr>
      <w:r w:rsidRPr="0009100C">
        <w:rPr>
          <w:bCs/>
        </w:rPr>
        <w:lastRenderedPageBreak/>
        <w:t>Application Layer</w:t>
      </w:r>
      <w:r w:rsidRPr="00F82A0C">
        <w:rPr>
          <w:bCs/>
        </w:rPr>
        <w:t>: This layer contains all the application</w:t>
      </w:r>
      <w:r w:rsidR="00191BDD">
        <w:rPr>
          <w:bCs/>
        </w:rPr>
        <w:t>s</w:t>
      </w:r>
      <w:r w:rsidRPr="00F82A0C">
        <w:rPr>
          <w:bCs/>
        </w:rPr>
        <w:t xml:space="preserve"> provided by the SDN solution. Generally a Web GUI dashboard is the first application provided to SDN users. Other common applications are </w:t>
      </w:r>
      <w:r w:rsidR="00191BDD">
        <w:rPr>
          <w:bCs/>
        </w:rPr>
        <w:t>n</w:t>
      </w:r>
      <w:r w:rsidR="00191BDD" w:rsidRPr="00F82A0C">
        <w:rPr>
          <w:bCs/>
        </w:rPr>
        <w:t xml:space="preserve">etwork </w:t>
      </w:r>
      <w:r w:rsidRPr="00F82A0C">
        <w:rPr>
          <w:bCs/>
        </w:rPr>
        <w:t xml:space="preserve">infrastructure interconnection interfaces allowing the SDN solution to be plugged </w:t>
      </w:r>
      <w:r w:rsidR="00191BDD">
        <w:rPr>
          <w:bCs/>
        </w:rPr>
        <w:t>in</w:t>
      </w:r>
      <w:r w:rsidRPr="00F82A0C">
        <w:rPr>
          <w:bCs/>
        </w:rPr>
        <w:t xml:space="preserve">to a </w:t>
      </w:r>
      <w:r w:rsidR="00191BDD">
        <w:rPr>
          <w:bCs/>
        </w:rPr>
        <w:t>c</w:t>
      </w:r>
      <w:r w:rsidR="00191BDD" w:rsidRPr="00F82A0C">
        <w:rPr>
          <w:bCs/>
        </w:rPr>
        <w:t xml:space="preserve">loud </w:t>
      </w:r>
      <w:r w:rsidR="00191BDD">
        <w:rPr>
          <w:bCs/>
        </w:rPr>
        <w:t>i</w:t>
      </w:r>
      <w:r w:rsidR="00191BDD" w:rsidRPr="00F82A0C">
        <w:rPr>
          <w:bCs/>
        </w:rPr>
        <w:t xml:space="preserve">nfrastructure </w:t>
      </w:r>
      <w:r w:rsidRPr="00F82A0C">
        <w:rPr>
          <w:bCs/>
        </w:rPr>
        <w:t xml:space="preserve">or a </w:t>
      </w:r>
      <w:r w:rsidR="00191BDD">
        <w:rPr>
          <w:bCs/>
        </w:rPr>
        <w:t>c</w:t>
      </w:r>
      <w:r w:rsidR="00191BDD" w:rsidRPr="00F82A0C">
        <w:rPr>
          <w:bCs/>
        </w:rPr>
        <w:t xml:space="preserve">ontainer </w:t>
      </w:r>
      <w:r w:rsidRPr="00077413">
        <w:rPr>
          <w:bCs/>
        </w:rPr>
        <w:t>orchestrator.</w:t>
      </w:r>
    </w:p>
    <w:p w14:paraId="0B2DF267" w14:textId="77777777" w:rsidR="005E32D4" w:rsidRPr="00077413" w:rsidRDefault="00F82A0C">
      <w:pPr>
        <w:numPr>
          <w:ilvl w:val="0"/>
          <w:numId w:val="6"/>
        </w:numPr>
        <w:rPr>
          <w:bCs/>
        </w:rPr>
      </w:pPr>
      <w:r w:rsidRPr="0009100C">
        <w:rPr>
          <w:bCs/>
        </w:rPr>
        <w:t>Control Layer</w:t>
      </w:r>
      <w:r w:rsidRPr="00F82A0C">
        <w:rPr>
          <w:bCs/>
        </w:rPr>
        <w:t xml:space="preserve">: </w:t>
      </w:r>
      <w:r w:rsidR="00191BDD" w:rsidRPr="0009100C">
        <w:rPr>
          <w:bCs/>
        </w:rPr>
        <w:t>Th</w:t>
      </w:r>
      <w:r w:rsidR="00191BDD">
        <w:rPr>
          <w:bCs/>
        </w:rPr>
        <w:t>e</w:t>
      </w:r>
      <w:r w:rsidR="00191BDD" w:rsidRPr="00F82A0C">
        <w:rPr>
          <w:bCs/>
        </w:rPr>
        <w:t xml:space="preserve"> </w:t>
      </w:r>
      <w:r w:rsidRPr="00F82A0C">
        <w:rPr>
          <w:bCs/>
        </w:rPr>
        <w:t xml:space="preserve">layer containing the SDN controller. This is the most intelligent part of a SDN solution and has </w:t>
      </w:r>
      <w:r w:rsidR="00191BDD">
        <w:rPr>
          <w:bCs/>
        </w:rPr>
        <w:t>a</w:t>
      </w:r>
      <w:r w:rsidR="00191BDD" w:rsidRPr="00F82A0C">
        <w:rPr>
          <w:bCs/>
        </w:rPr>
        <w:t xml:space="preserve"> </w:t>
      </w:r>
      <w:r w:rsidRPr="00F82A0C">
        <w:rPr>
          <w:bCs/>
        </w:rPr>
        <w:t>global view of the whole network. The SDN controller is made up of:</w:t>
      </w:r>
    </w:p>
    <w:p w14:paraId="7CB90CAA" w14:textId="77777777" w:rsidR="005E32D4" w:rsidRPr="00077413" w:rsidRDefault="00191BDD">
      <w:pPr>
        <w:numPr>
          <w:ilvl w:val="1"/>
          <w:numId w:val="7"/>
        </w:numPr>
        <w:rPr>
          <w:bCs/>
        </w:rPr>
      </w:pPr>
      <w:r>
        <w:rPr>
          <w:bCs/>
        </w:rPr>
        <w:t>T</w:t>
      </w:r>
      <w:r w:rsidRPr="00F82A0C">
        <w:rPr>
          <w:bCs/>
        </w:rPr>
        <w:t xml:space="preserve">he </w:t>
      </w:r>
      <w:r w:rsidR="00F82A0C" w:rsidRPr="00F82A0C">
        <w:rPr>
          <w:bCs/>
        </w:rPr>
        <w:t xml:space="preserve">SDN engine, which contains SDN </w:t>
      </w:r>
      <w:r>
        <w:rPr>
          <w:bCs/>
        </w:rPr>
        <w:t>c</w:t>
      </w:r>
      <w:r w:rsidRPr="00F82A0C">
        <w:rPr>
          <w:bCs/>
        </w:rPr>
        <w:t xml:space="preserve">ontrol </w:t>
      </w:r>
      <w:r>
        <w:rPr>
          <w:bCs/>
        </w:rPr>
        <w:t>l</w:t>
      </w:r>
      <w:r w:rsidRPr="00F82A0C">
        <w:rPr>
          <w:bCs/>
        </w:rPr>
        <w:t xml:space="preserve">ogic </w:t>
      </w:r>
      <w:r w:rsidR="00F82A0C" w:rsidRPr="00F82A0C">
        <w:rPr>
          <w:bCs/>
        </w:rPr>
        <w:t>and databases to store the state and configuration of the network.</w:t>
      </w:r>
    </w:p>
    <w:p w14:paraId="6227DF40" w14:textId="77777777" w:rsidR="005E32D4" w:rsidRPr="00F82A0C" w:rsidRDefault="00F82A0C">
      <w:pPr>
        <w:numPr>
          <w:ilvl w:val="1"/>
          <w:numId w:val="7"/>
        </w:numPr>
        <w:rPr>
          <w:bCs/>
        </w:rPr>
      </w:pPr>
      <w:r w:rsidRPr="00905665">
        <w:rPr>
          <w:bCs/>
        </w:rPr>
        <w:t>Southbound</w:t>
      </w:r>
      <w:r w:rsidRPr="0009100C">
        <w:rPr>
          <w:bCs/>
        </w:rPr>
        <w:t xml:space="preserve"> interfaces, which are used to communicate with the SDN network nodes. Some of the most commonly used southbound interface protocols are OpenFlow, XMPP</w:t>
      </w:r>
      <w:r w:rsidR="00191BDD">
        <w:rPr>
          <w:bCs/>
        </w:rPr>
        <w:t>,</w:t>
      </w:r>
      <w:r w:rsidRPr="00F82A0C">
        <w:rPr>
          <w:bCs/>
        </w:rPr>
        <w:t xml:space="preserve"> and OVSDB.</w:t>
      </w:r>
    </w:p>
    <w:p w14:paraId="2EAC8014" w14:textId="77777777" w:rsidR="005E32D4" w:rsidRPr="00F82A0C" w:rsidRDefault="00F82A0C">
      <w:pPr>
        <w:numPr>
          <w:ilvl w:val="1"/>
          <w:numId w:val="7"/>
        </w:numPr>
        <w:rPr>
          <w:bCs/>
        </w:rPr>
      </w:pPr>
      <w:r w:rsidRPr="00F82A0C">
        <w:rPr>
          <w:bCs/>
        </w:rPr>
        <w:t>Northbound</w:t>
      </w:r>
      <w:r w:rsidRPr="0009100C">
        <w:rPr>
          <w:bCs/>
        </w:rPr>
        <w:t xml:space="preserve"> interfaces, which are used to expose services provided by the infrastructure layer </w:t>
      </w:r>
      <w:r w:rsidR="00191BDD">
        <w:rPr>
          <w:bCs/>
        </w:rPr>
        <w:t>‘</w:t>
      </w:r>
      <w:r w:rsidRPr="00F82A0C">
        <w:rPr>
          <w:bCs/>
        </w:rPr>
        <w:t>upwards</w:t>
      </w:r>
      <w:r w:rsidR="00191BDD">
        <w:rPr>
          <w:bCs/>
        </w:rPr>
        <w:t>’</w:t>
      </w:r>
      <w:r w:rsidR="00191BDD" w:rsidRPr="00F82A0C">
        <w:rPr>
          <w:bCs/>
        </w:rPr>
        <w:t xml:space="preserve"> </w:t>
      </w:r>
      <w:r w:rsidRPr="00F82A0C">
        <w:rPr>
          <w:bCs/>
        </w:rPr>
        <w:t>to the SDN applications. The most commonly used northbound interface protocol is HTTP/REST.</w:t>
      </w:r>
    </w:p>
    <w:p w14:paraId="2ABA5356" w14:textId="77777777" w:rsidR="005E32D4" w:rsidRDefault="00F82A0C">
      <w:pPr>
        <w:numPr>
          <w:ilvl w:val="0"/>
          <w:numId w:val="6"/>
        </w:numPr>
      </w:pPr>
      <w:r w:rsidRPr="0009100C">
        <w:rPr>
          <w:bCs/>
        </w:rPr>
        <w:t>Infrastructure Layer</w:t>
      </w:r>
      <w:r w:rsidRPr="00F82A0C">
        <w:rPr>
          <w:bCs/>
        </w:rPr>
        <w:t xml:space="preserve">: This layer consists of the SDN network nodes. This is the work </w:t>
      </w:r>
      <w:r w:rsidR="00191BDD">
        <w:rPr>
          <w:bCs/>
        </w:rPr>
        <w:t>horse</w:t>
      </w:r>
      <w:r w:rsidR="00191BDD" w:rsidRPr="00F82A0C">
        <w:rPr>
          <w:bCs/>
        </w:rPr>
        <w:t xml:space="preserve"> </w:t>
      </w:r>
      <w:r w:rsidRPr="00F82A0C">
        <w:rPr>
          <w:bCs/>
        </w:rPr>
        <w:t>of a SDN solution</w:t>
      </w:r>
      <w:r w:rsidR="00191BDD">
        <w:t xml:space="preserve">, and </w:t>
      </w:r>
      <w:r>
        <w:t>SDN network nodes can be either physical or virtual. Typically, each SDN node</w:t>
      </w:r>
      <w:r w:rsidR="00191BDD">
        <w:t xml:space="preserve"> is composed of</w:t>
      </w:r>
      <w:r>
        <w:t>:</w:t>
      </w:r>
    </w:p>
    <w:p w14:paraId="491BDC70" w14:textId="77777777" w:rsidR="005E32D4" w:rsidRDefault="00F82A0C">
      <w:pPr>
        <w:numPr>
          <w:ilvl w:val="1"/>
          <w:numId w:val="8"/>
        </w:numPr>
      </w:pPr>
      <w:r>
        <w:t>A SDN agent: which is handling the communication between each SDN network node and the SDN controller.</w:t>
      </w:r>
    </w:p>
    <w:p w14:paraId="4CE4987E" w14:textId="77777777" w:rsidR="005E32D4" w:rsidRDefault="00F82A0C">
      <w:pPr>
        <w:numPr>
          <w:ilvl w:val="1"/>
          <w:numId w:val="8"/>
        </w:numPr>
      </w:pPr>
      <w:r>
        <w:t>A flow/routing table built by the SDN Agent.</w:t>
      </w:r>
    </w:p>
    <w:p w14:paraId="78BAF183" w14:textId="77777777" w:rsidR="005E32D4" w:rsidRDefault="00F82A0C">
      <w:pPr>
        <w:numPr>
          <w:ilvl w:val="1"/>
          <w:numId w:val="8"/>
        </w:numPr>
      </w:pPr>
      <w:r>
        <w:t>A forwarding plane engine</w:t>
      </w:r>
    </w:p>
    <w:p w14:paraId="36D02354" w14:textId="77777777" w:rsidR="005E32D4" w:rsidRDefault="00191BDD">
      <w:pPr>
        <w:pStyle w:val="Heading2"/>
      </w:pPr>
      <w:bookmarkStart w:id="13" w:name="X9b4b5938f061079dc44ff206bc80be65a21a310"/>
      <w:r>
        <w:t>P</w:t>
      </w:r>
      <w:r w:rsidR="00F82A0C">
        <w:t>rimary changes between SDN and traditional networking</w:t>
      </w:r>
      <w:bookmarkEnd w:id="13"/>
    </w:p>
    <w:p w14:paraId="69E8275A" w14:textId="77777777" w:rsidR="005E32D4" w:rsidRDefault="00F82A0C">
      <w:pPr>
        <w:pStyle w:val="FirstParagraph"/>
      </w:pPr>
      <w:r>
        <w:t>In a traditional infrastructure, the route calculation is made on each individual router. Each router needs to run one or several routing protocols, through which it exchanges routes with the rest routers in the network, and eventually, based on the route information learned, each router assumes it gains enough knowledge about the network in order to make the forwarding decision. From the network perspective, the control plane is distributed in each individual router, and the end to end routing path is the result of all decisions made by the control plane located on each router.</w:t>
      </w:r>
    </w:p>
    <w:p w14:paraId="0A3A9FBC" w14:textId="77777777" w:rsidR="005E32D4" w:rsidRDefault="00F82A0C">
      <w:pPr>
        <w:pStyle w:val="BodyText"/>
      </w:pPr>
      <w:r>
        <w:t>The control plane on a router might look like Figure 1.6.</w:t>
      </w:r>
    </w:p>
    <w:p w14:paraId="060EA254" w14:textId="77777777" w:rsidR="005E32D4" w:rsidRDefault="00F82A0C">
      <w:pPr>
        <w:pStyle w:val="BodyText"/>
      </w:pPr>
      <w:r>
        <w:rPr>
          <w:noProof/>
        </w:rPr>
        <w:lastRenderedPageBreak/>
        <w:drawing>
          <wp:inline distT="0" distB="0" distL="0" distR="0" wp14:anchorId="71801C3F" wp14:editId="5AC89ED0">
            <wp:extent cx="4565514" cy="6593983"/>
            <wp:effectExtent l="0" t="0" r="0" b="0"/>
            <wp:docPr id="6"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YtA1EwDQ8RAhAAQI8AAAAMAAAAAIQwNsAAAAAjgAAAAAAAAAAAIA9AgAAAAIAAAACAAAAAAAAAAIQwNsAAAAAPz8//whAAAMsAAAAIAAAAAIQwNsCAAAAAAAAAAAAAAAAAAAALpdLPwAAAAAAAQMDFUAAABAAAAAEAAAAAQAAACQAAAAkAAAAAACAPQAAAAAAAAAAAACAPQAAAAAAAAAAAgAAAF8AAAA4AAAAAgAAADgAAAAAAAAAOAAAAAAAAAAAAAEAeAAAAAAAAAA/Pz8AAAAAAAAAAAAAAAAAJQAAAAwAAAACAAAAJQAAAAwAAAAFAACAVwAAACQAAAAxAgAA6wIAADwCAABVAwAAAgAAAGYjBi9mI/00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97+dDXwRmRAhAAQI8AAAAMAAAAAIQwNsAAAAAjgAAAAAAAACrqio8AgAAAAIAAAACAAAAAAAAAAIQwNsAAAAAAAAA/whAAANIAAAAPAAAAAIQwNsFAAAAAAAAAAAAAAAAAAAAjwo3PwAAAACPCjc/RqLYvgAAAABGoti+AAAAAAAAAAAAAQEBgQEDAxVAAAAQAAAABAAAAAEAAAAkAAAAJAAAAAAAgD0AAAAAAAAAAAAAgD0AAAAAAAAAAAIAAABfAAAAOAAAAAIAAAA4AAAAAAAAADgAAAAAAAAAAAABABQAAAAAAAAAAAAAAAAAAAAAAAAAAAAAACUAAAAMAAAAAgAAACUAAAAMAAAABQAAgFYAAAAwAAAAzQEAAGMDAAAnAgAAmgMAAAUAAAD2HHo5UyJ6OVMiTTb2HE029hx6O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UnRBENi9mRApAAIAkAAAAGAAAAPPu2/8BAAAAAAAAAEai2L6PCjc/RqLYPiEAAAAIAAAAYgAAAAwAAAABAAAAJAAAACQAAAAAAIA9AAAAAAAAAAAAAIA9AAAAAAAAAAACAAAAJQAAAAwAAAABAAAAJQAAAAwAAAAIAACAVgAAADAAAABCAgAAZQMAAJgCAACZAwAABQAAACAkWDYgJIQ5fSmEOX0pWDYgJFg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SdEEQ2L2ZECEABAjwAAAAwAAAAAhDA2wAAAACOAAAAAAAAAKuqKjwCAAAAAgAAAAIAAAAAAAAAAhDA2wAAAAAAAAD/CEAAA0gAAAA8AAAAAhDA2wUAAAAAAAAAAAAAAAAAAACPCjc/AAAAAI8KNz9Goti+AAAAAEai2L4AAAAAAAAAAAABAQGBAQMDFUAAABAAAAAEAAAAAQAAACQAAAAkAAAAAACAPQAAAAAAAAAAAACAPQAAAAAAAAAAAgAAAF8AAAA4AAAAAgAAADgAAAAAAAAAOAAAAAAAAAAAAAEAFAAAAAAAAAAAAAAAAAAAAAAAAAAAAAAAJQAAAAwAAAACAAAAJQAAAAwAAAAFAACAVgAAADAAAABAAgAAYwMAAJoCAACaAwAABQAAACAkhDl9KYQ5fSlYNiAkWDYgJIQ5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lEM+pDRXdvRCtAAAAMAAAAAAAAAB5ABgAMAAAAAAAAACFABQAMAAAAAAAAAB5ACQAMAAAAAAAAACpAAAAkAAAAGAAAAMCbCTkAAAAAAAAAAMCbCTlEM+pDRXdvRCFABwAMAAAAAAAAAAhAAAM8AAAAMAAAAAIQwNsEAAAAAAAAAAAAAAAAAAAAAMJiSAAAAAAAwmJIAA5iyAAA4boADmLIAAEBgTNAAAEMAAAAAAAAACRABAAMAAAAAAAAACpAAAAkAAAAGAAAAB3WUj8AAAAAAAAAAONJUj9EM+pD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1AEAAJ8DAADzAQ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I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AwIAAJ8DAAAh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wABEAMBnRCQAAAAkAAAA4zhOPwAAAAAAAAAAo3FVPwDAAEQAwGdEBAAAAHMAAAAMAAAAAAAAAA0AAAAQAAAAAwIAAJ8DAABSAAAAcAEAAAIAAAAUAAAACQAAAAAAAAAAAAAAvAIAAAAAAAAHAgIiUwB5AHMAdABlAG0AAAAAAAAAAAAAAAAAAAAAAAAAAAAAAAAAAAAAAAAAAAAAAAAAAAAAAAAAAAAAAAAAAAAAAAAAAADw3X8RVAIAAAEAAAACAAAAIiAAAAQAAAAAAAAAAAAAAKDpfxFUAgAAQN5/EVQCAABgtU/C9QAAAFIAAAAAAAAAYLVPwvUAAACXAAAAAAAAAEBNpjX+fwAAMVBhSQAAAACwCoARVAIAAAQAAAABAAAAAAAAAAQAAAAAAAAAAAAAAFIAAFL/////AAAAAP/////gAADgVAIAAAAAAAAAAAAAfIYAREVXb0S4JAh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MwIAAJ8DAABR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wAxEAMBnRCQAAAAkAAAA4zhOPwAAAAAAAAAAo3FVPwDADEQAwGdEBAAAAHMAAAAMAAAAAAAAAA0AAAAQAAAAMwIAAJ8DAABSAAAAcAEAAAIAAAAUAAAACQAAAAAAAAAAAAAAvAIAAAAAAAAHAgIiUwB5AHMAdABlAG0AAAAAAAAAAAAAAAAAAAAAAAAAAAAAAAAAAAAAAAAAAAAAAAAAAAAAAAAAAAAAAAAAAAAAAAAAAADw3X8RVAIAAAEAAAACAAAAJiMAAAQAAAAAAAAAAAAAAKDpfxFUAgAAQN5/EVQCAABgtU/C9QAAAFIAAAAAAAAAYLVPwvUAAACXAAAAAAAAAEBNpjX+fwAAMVBhSQAAAAAwDIARVAIAAAQAAAABAAAAAAAAAAQAAAAAAAAAAAAAAFIAAFL/////AAAAAP/////gAADgVAIAAAAAAAAAAAAA4JgMREVXb0QcNxR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egIAAJ8DAACY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gB5EAMBnRCQAAAAkAAAA4zhOPwAAAAAAAAAAo3FVPwCAHkQAwGdEBAAAAHMAAAAMAAAAAAAAAA0AAAAQAAAAegIAAJ8DAABSAAAAcAEAAAIAAAAUAAAACQAAAAAAAAAAAAAAvAIAAAAAAAAHAgIiUwB5AHMAdABlAG0AAAAAAAAAAAAAAAAAAAAAAAAAAAAAAAAAAAAAAAAAAAAAAAAAAAAAAAAAAAAAAAAAAAAAAAAAAADw3X8RVAIAAAEAAAACAAAAlScAAAQAAAAAAAAAAAAAAKDpfxFUAgAAQN5/EVQCAABgtU/C9QAAAFIAAAAAAAAAYLVPwvUAAACXAAAAAAAAAEBNpjX+fwAAMVBhSQAAAACwDYARVAIAAAQAAAABAAAAAAAAAAQAAAAAAAAAAAAAAFIAAFL/////AAAAAP/////gAADgVAIAAAAAAAAAAAAA1VIeREVXb0QR8SV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DFhBRDrCo8RAhAAQI8AAAAMAAAAAIQwNsAAAAAjgAAAAAAAAAAAIA9AgAAAAIAAAACAAAAAAAAAAIQwNsAAAAAPz8//whAAAMsAAAAIAAAAAIQwNsCAAAAAAAAAAAAAAAAAAAALpdLPwAAAAAAAQGBFUAAABAAAAAEAAAAAQAAACEAAAAIAAAAYgAAAAwAAAABAAAAJAAAACQAAAAAAIA9AAAAAAAAAAAAAIA9AAAAAAAAAAACAAAAXwAAADgAAAACAAAAOAAAAAAAAAA4AAAAAAAAAAAAAQB4AAAAAAAAAD8/PwAAAAAAAAAAAAAAAAAlAAAADAAAAAIAAAAlAAAADAAAAAUAAIBXAAAAJAAAAI8AAADrAgAAmQAAAFUDAAACAAAAQQkDL0EJ+jQ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hbSQ2Y9zEMIQAECPAAAADAAAAACEMDbAAAAAI4AAAAAAAAAq6oqPAIAAAACAAAAAgAAAAAAAAACEMDbAAAAAAAAAP8IQAADSAAAADwAAAACEMDbBQAAAAAAAAAAAAAAAAAAAO/3ez8AAAAA7/d7P5yNCr8AAAAAnI0KvwAAAAAAAAAAAAEBAYEBAwMVQAAAEAAAAAQAAAABAAAAIQAAAAgAAABiAAAADAAAAAEAAAAkAAAAJAAAAAAAgD0AAAAAAAAAAAAAgD0AAAAAAAAAAAIAAABfAAAAOAAAAAIAAAA4AAAAAAAAADgAAAAAAAAAAAABABQAAAAAAAAAAAAAAAAAAAAAAAAAAAAAACUAAAAMAAAAAgAAACUAAAAMAAAABQAAgFYAAAAwAAAAogEAAFUBAAAcAgAAmgEAAAUAAAA7GoAZnSGAGZ0hcRU7GnEVOxqA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AYne9DZj3MQwhAAQI8AAAAMAAAAAIQwNsAAAAAjgAAAAAAAACrqio8AgAAAAIAAAACAAAAAAAAAAIQwNsAAAAAAAAA/whAAAMsAAAAIAAAAAIQwNsCAAAAAAAAAAAAAAAAAAAAIFSZPgAAAAAAAQEBFUAAABAAAAAEAAAAAQAAACEAAAAIAAAAYgAAAAwAAAABAAAAJAAAACQAAAAAAIA9AAAAAAAAAAAAAIA9AAAAAAAAAAACAAAAXwAAADgAAAACAAAAOAAAAAAAAAA4AAAAAAAAAAAAAQAUAAAAAAAAAAAAAAAAAAAAAAAAAAAAAAAlAAAADAAAAAIAAAAlAAAADAAAAAUAAIBXAAAAJAAAAN0BAACWAQAA4QEAAL4BAAACAAAA7B2AGewd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J3vQ2Y9zEMIQAgDUAAAAEQAAAACEMDbBgAAAAAAAAAmiLw+AAAAAHEGjj7UBjo9ZliVPhbYiTxmWJU+FdiJvHEGjj7TBjq9Joi8PgAAAAAAAQMDA4FWABRACIAQAAAABAAAAAAAAP8oAAAADAAAAAEAAAAkAAAAJAAAAAAAgD0AAAAAAAAAAAAAgD0AAAAAAAAAAAIAAAAnAAAAGAAAAAEAAAAAAAAAAAAAAAAAAAAlAAAADAAAAAEAAAATAAAADAAAAAEAAAA7AAAACAAAABsAAAAQAAAA7B0AAEMcAAA2AAAAEAAAAJUdAACVGwAAWAAAACgAAAAAAAAAAAAAAP//////////AwAAAMwdsBsMHrAbQx6VGzYAAAAQAAAA7B0AAEMcAAA9AAAACAAAADwAAAAIAAAAPgAAABgAAADZAQAAuQEAAOUB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NqOaUNmPcxDCEABAjwAAAAwAAAAAhDA2wAAAACOAAAAAAAAAKuqKjwCAAAAAgAAAAIAAAAAAAAAAhDA2wAAAAAAAAD/CEAIAywAAAAgAAAAAhDA2wIAAAAAAAAAAAAAAAAAAAAgVJk+AAAAAAABAwMVQAgAEAAAAAQAAAABAAAAJAAAACQAAAAAAIA9AAAAAAAAAAAAAIA9AAAAAAAAAAACAAAAXwAAADgAAAACAAAAOAAAAAAAAAA4AAAAAAAAAAAAAQAUAAAAAAAAAAAAAAAAAAAAAAAAAAAAAAAlAAAADAAAAAIAAAAlAAAADAAAAAUAAIBXAAAAJAAAAOcAAACWAQAA6wAAAL4BAAACAAAAkQ6AGZEO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2o5pQ2Y9zEMIQAkDUAAAAEQAAAACEMDbBgAAAAAAAAAmiLw+AAAAAHEGjj7UBjo9ZliVPhbYiTxmWJU+FdiJvHEGjj7TBjq9Joi8PgAAAAAAAQMDA4EDAxRACYAQAAAABAAAAAAAAP8kAAAAJAAAAAAAgD0AAAAAAAAAAAAAgD0AAAAAAAAAAAIAAAAlAAAADAAAAAEAAAATAAAADAAAAAEAAAA7AAAACAAAABsAAAAQAAAAkQ4AAEMcAAA2AAAAEAAAADoOAACVGwAAWAAAACgAAAAAAAAAAAAAAP//////////AwAAAHEOsBuyDrAb6Q6VGzYAAAAQAAAAkQ4AAEMcAAA9AAAACAAAADwAAAAIAAAAPgAAABgAAADjAAAAuQEAAO8A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M7y70Pimo1DCEABAjwAAAAwAAAAAhDA2wAAAACOAAAAAAAAAKuqKjwCAAAAAgAAAAIAAAAAAAAAAhDA2wAAAAAAAAD/CEAJAywAAAAgAAAAAhDA2wIAAAAAAAAAAAAAAAAAAAC0X+I+AAAAAAABAwMVQAkAEAAAAAQAAAABAAAAJAAAACQAAAAAAIA9AAAAAAAAAAAAAIA9AAAAAAAAAAACAAAAXwAAADgAAAACAAAAOAAAAAAAAAA4AAAAAAAAAAAAAQAUAAAAAAAAAAAAAAAAAAAAAAAAAAAAAAAlAAAADAAAAAIAAAAlAAAADAAAAAUAAIBXAAAAJAAAAN0BAAAZAQAA4gEAAFIBAAACAAAA9x2sEfcd/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zvLvQ+KajUMIQAoDUAAAAEQAAAACEMDbBgAAAAAAAADdyQI/AAAAAAUS1z7UBjo9+mPePhbYiTz6Y94+FdiJvAUS1z7TBjq93ckCPwAAAAAAAQMDA4FWABRACoAQAAAABAAAAAAAAP8kAAAAJAAAAAAAgD0AAAAAAAAAAAAAgD0AAAAAAAAAAAIAAAAlAAAADAAAAAEAAAATAAAADAAAAAEAAAA7AAAACAAAABsAAAAQAAAA9x0AAIEVAAA2AAAAEAAAAKAdAADSFAAAWAAAACgAAAAAAAAAAAAAAP//////////AwAAANcd7hQXHu4UTh7SFDYAAAAQAAAA9x0AAIEVAAA9AAAACAAAADwAAAAIAAAAPgAAABgAAADaAQAATQEAAOUB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g25EkTimo1DCEABAjwAAAAwAAAAAhDA2wAAAACOAAAAAAAAAKuqKjwCAAAAAgAAAAIAAAAAAAAAAhDA2wAAAAAAAAD/CEAKAywAAAAgAAAAAhDA2wIAAAAAAAAAAAAAAAAAAABZryQ/AAAAAAABAwMVQAoAEAAAAAQAAAABAAAAJAAAACQAAAAAAIA9AAAAAAAAAAAAAIA9AAAAAAAAAAACAAAAXwAAADgAAAACAAAAOAAAAAAAAAA4AAAAAAAAAAAAAQAUAAAAAAAAAAAAAAAAAAAAAAAAAAAAAAAlAAAADAAAAAIAAAAlAAAADAAAAAUAAIBXAAAAJAAAABICAAAZAQAATQIAAFMBAAACAAAApySsET0h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DbkSROKajUMIQAkDUAAAAEQAAAACEMDbBgAAAAAAAABcSTY/AAAAAIIIHz/UBjo9fbEiPxbYiTx9sSI/FdiJvIIIHz/TBjq9XEk2PwAAAAAAAQMDA4EDAxRACYAQAAAABAAAAAAAAP8kAAAAJAAAAAAAgD0AAAAAAAAAAAAAgD0AAAAAAAAAAAIAAAAlAAAADAAAAAEAAAATAAAADAAAAAEAAAA7AAAACAAAABsAAAAQAAAA4CAAAHMVAAA2AAAAEAAAAB4hAAC6FAAAWAAAACgAAAAAAAAAAAAAAP//////////AwAAADEh9BRfISEVmSE1FTYAAAAQAAAA4CAAAHMVAAA9AAAACAAAADwAAAAIAAAAPgAAABgAAAAOAgAASwEAABoC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nmu0Pimo1DCEABAjwAAAAwAAAAAhDA2wAAAACOAAAAAAAAAKuqKjwCAAAAAgAAAAIAAAAAAAAAAhDA2wAAAAAAAAD/CEAJAywAAAAgAAAAAhDA2wIAAAAAAAAAAAAAAAAAAABZryQ/AAAAAAABAwMVQAkAEAAAAAQAAAABAAAAJAAAACQAAAAAAIA9AAAAAAAAAAAAAIA9AAAAAAAAAAACAAAAXwAAADgAAAACAAAAOAAAAAAAAAA4AAAAAAAAAAAAAQAUAAAAAAAAAAAAAAAAAAAAAAAAAAAAAAAlAAAADAAAAAIAAAAlAAAADAAAAAUAAIBXAAAAJAAAAHUBAAAZAQAAsAEAAFMBAAACAAAAdResEd8a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qea7Q+KajUMIQAsDUAAAAEQAAAACEMDbBgAAAAAAAABcSTY/AAAAAIIIHz/UBjo9fbEiPxbYiTx9sSI/FdiJvIIIHz/TBjq9XEk2PwAAAAAAAQMDA4EAABRAC4AQAAAABAAAAAAAAP8kAAAAJAAAAAAAgD0AAAAAAAAAAAAAgD0AAAAAAAAAAAIAAAAlAAAADAAAAAEAAAATAAAADAAAAAEAAAA7AAAACAAAABsAAAAQAAAAPBsAAHMVAAA2AAAAEAAAAP4aAAC6FAAAWAAAACgAAAAAAAAAAAAAAP//////////AwAAAOsa9BS9GiEVgxo1FTYAAAAQAAAAPBsAAHMVAAA9AAAACAAAADwAAAAIAAAAPgAAABgAAACoAQAASwEAALQ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CKAZkPimo1DCEABAjwAAAAwAAAAAhDA2wAAAACOAAAAAAAAAKuqKjwCAAAAAgAAAAIAAAAAAAAAAhDA2wAAAAAAAAD/CEALAywAAAAgAAAAAhDA2wIAAAAAAAAAAAAAAAAAAAC0X+I+AAAAAAABAwMVQAsAEAAAAAQAAAABAAAAJAAAACQAAAAAAIA9AAAAAAAAAAAAAIA9AAAAAAAAAAACAAAAXwAAADgAAAACAAAAOAAAAAAAAAA4AAAAAAAAAAAAAQAUAAAAAAAAAAAAAAAAAAAAAAAAAAAAAAAlAAAADAAAAAIAAAAlAAAADAAAAAUAAIBXAAAAJAAAAOQAAAAZAQAA6AAAAFIBAAACAAAAYA6sEWAO/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IoBmQ+KajUMIQAgDUAAAAEQAAAACEMDbBgAAAAAAAADdyQI/AAAAAAUS1z7UBjo9+mPePhbYiTz6Y94+FdiJvAUS1z7TBjq93ckCPwAAAAAAAQMDA4FWABRACIAQAAAABAAAAAAAAP8kAAAAJAAAAAAAgD0AAAAAAAAAAAAAgD0AAAAAAAAAAAIAAAAlAAAADAAAAAEAAAATAAAADAAAAAEAAAA7AAAACAAAABsAAAAQAAAAYA4AAIEVAAA2AAAAEAAAAAkOAADSFAAAWAAAACgAAAAAAAAAAAAAAP//////////AwAAAEAO7hSBDu4UuA7SFDYAAAAQAAAAYA4AAIEVAAA9AAAACAAAADwAAAAIAAAAPgAAABgAAADgAAAATQEAAOwA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l2/qEPimo1DCEABAjwAAAAwAAAAAhDA2wAAAACOAAAAAAAAAKuqKjwCAAAAAgAAAAIAAAAAAAAAAhDA2wAAAAAAAAD/CEAIAywAAAAgAAAAAhDA2wIAAAAAAAAAAAAAAAAAAABZryQ/AAAAAAABAwMVQAgAEAAAAAQAAAABAAAAJAAAACQAAAAAAIA9AAAAAAAAAAAAAIA9AAAAAAAAAAACAAAAXwAAADgAAAACAAAAOAAAAAAAAAA4AAAAAAAAAAAAAQAUAAAAAAAAAAAAAAAAAAAAAAAAAAAAAAAlAAAADAAAAAIAAAAlAAAADAAAAAUAAIBXAAAAJAAAABgBAAAZAQAAUwEAAFMBAAACAAAAEBWsEacR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Xb+oQ+KajUMIQAsDUAAAAEQAAAACEMDbBgAAAAAAAABcSTY/AAAAAIIIHz/UBjo9fbEiPxbYiTx9sSI/FdiJvIIIHz/TBjq9XEk2PwAAAAAAAQMDA4EAABRAC4AQAAAABAAAAAAAAP8kAAAAJAAAAAAAgD0AAAAAAAAAAAAAgD0AAAAAAAAAAAIAAAAlAAAADAAAAAEAAAATAAAADAAAAAEAAAA7AAAACAAAABsAAAAQAAAAShEAAHMVAAA2AAAAEAAAAIcRAAC6FAAAWAAAACgAAAAAAAAAAAAAAP//////////AwAAAJsR9BTIESEVAxI1FTYAAAAQAAAAShEAAHMVAAA9AAAACAAAADwAAAAIAAAAPgAAABgAAAAUAQAASwEAACE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P/ELimo1DCEABAjwAAAAwAAAAAhDA2wAAAACOAAAAAAAAAKuqKjwCAAAAAgAAAAIAAAAAAAAAAhDA2wAAAAAAAAD/CEALAywAAAAgAAAAAhDA2wIAAAAAAAAAAAAAAAAAAABZryQ/AAAAAAABAwMVQAsAEAAAAAQAAAABAAAAJAAAACQAAAAAAIA9AAAAAAAAAAAAAIA9AAAAAAAAAAACAAAAXwAAADgAAAACAAAAOAAAAAAAAAA4AAAAAAAAAAAAAQAUAAAAAAAAAAAAAAAAAAAAAAAAAAAAAAAlAAAADAAAAAIAAAAlAAAADAAAAAUAAIBXAAAAJAAAAHwAAAAZAQAAtwAAAFMBAAACAAAA3wesEUgL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r8/8QuKajUMIQAkDUAAAAEQAAAACEMDbBgAAAAAAAABcSTY/AAAAAIIIHz/UBjo9fbEiPxbYiTx9sSI/FdiJvIIIHz/TBjq9XEk2PwAAAAAAAQMDA4EDAxRACYAQAAAABAAAAAAAAP8kAAAAJAAAAAAAgD0AAAAAAAAAAAAAgD0AAAAAAAAAAAIAAAAlAAAADAAAAAEAAAATAAAADAAAAAEAAAA7AAAACAAAABsAAAAQAAAApgsAAHMVAAA2AAAAEAAAAGgLAAC6FAAAWAAAACgAAAAAAAAAAAAAAP//////////AwAAAFUL9BQnCyEV7Qo1FTYAAAAQAAAApgsAAHMVAAA9AAAACAAAADwAAAAIAAAAPgAAABgAAACuAAAASwEAALsAAABY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Lh9YQig9jkMIQAECPAAAADAAAAACEMDbAAAAAI4AAAAAAAAAq6oqPAIAAAACAAAAAgAAAAAAAAACEMDbAAAAAAAA//8VQAkAEAAAAAQAAAABAAAAJAAAACQAAAAAAIA9AAAAAAAAAAAAAIA9AAAAAAAAAAACAAAAXwAAADgAAAACAAAAOAAAAAAAAAA4AAAAAAAAAAAAAQAUAAAAAAAAAP8AAAAAAAAAAAAAAAAAAAAlAAAADAAAAAIAAAAlAAAADAAAAAUAAIBVAAAAUAAAADMAAADTAAAApAAAAB4BAAANAAAAJAqJDyQKUA6eCFINvgZSDd4EUg1ZA1AOWQOJD1kDwhDeBMARvgbAEZ4IwBEkCsIQJAq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mUxQyg9jkMIQAkDkAAAAIQAAAACEMDbDQAAAAAAAACfz2c/XC6Xvp/PZz8Vreq+GeszP1wuF7+fz+c+XC4XvxeSTz5cLhe/AACApBWt6r4AAICkXC6XvgAAQKVGXwe+F5JPPgAAgCSfz+c+AAAAJRnrMz8AAEAln89nP0ZfB76fz2c/XC6XvgADAwMDAwMDAwMDA4MBVgAUQAmAEAAAAAQAAAD/////IQAAAAgAAABiAAAADAAAAAEAAAAkAAAAJAAAAAAAgD0AAAAAAAAAAAAAgD0AAAAAAAAAAAIAAAAlAAAADAAAAAEAAAATAAAADAAAAAEAAAA7AAAACAAAAFUAAABQAAAAAAAAAAAAAAD//////////w0AAADZEYkP2RFQDlQQUg10DlINlAxSDQ8LUA4PC4kPDwvCEJQMwBF0DsARVBDAEdkRwhDZEYkPPAAAAAgAAAA+AAAAGAAAALAAAADVAAAAHg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mUxQyg9jkMIQAECPAAAADAAAAACEMDbAAAAAI4AAAAAAAAAq6oqPAIAAAACAAAAAgAAAAAAAAACEMDbAAAAAAAA//8VQAkAEAAAAAQAAAABAAAAJAAAACQAAAAAAIA9AAAAAAAAAAAAAIA9AAAAAAAAAAACAAAAXwAAADgAAAACAAAAOAAAAAAAAAA4AAAAAAAAAAAAAQAUAAAAAAAAAP8AAAAAAAAAAAAAAAAAAAAlAAAADAAAAAIAAAAlAAAADAAAAAUAAIBVAAAAUAAAAK8AAADTAAAAIAEAAB4BAAANAAAA2RGJD9kRUA5UEFINdA5SDZQMUg0PC1AODwuJDw8LwhCUDMARdA7AEVQQwBHZEcIQ2RG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oWGWQyg9jkMIQAkDkAAAAIQAAAACEMDbDQAAAAAAAACfz2c/XC6Xvp/PZz8Vreq+GeszP1wuF7+fz+c+XC4XvxeSTz5cLhe/AACApBWt6r4AAICkXC6XvgAAQKVGXwe+F5JPPgAAgCSfz+c+AAAAJRnrMz8AAEAln89nP0ZfB76fz2c/XC6XvgADAwMDAwMDAwMDA4MBVgAUQAmAEAAAAAQAAAD/////IQAAAAgAAABiAAAADAAAAAEAAAAkAAAAJAAAAAAAgD0AAAAAAAAAAAAAgD0AAAAAAAAAAAIAAAAlAAAADAAAAAEAAAATAAAADAAAAAEAAAA7AAAACAAAAFUAAABQAAAAAAAAAAAAAAD//////////w0AAACPGYkPjxlQDgoYUg0qFlINShRSDcUSUA7FEokPxRLCEEoUwBEqFsARChjAEY8ZwhCPGYkPPAAAAAgAAAA+AAAAGAAAACwBAADVAAAAmQ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oWGWQyg9jkMIQAECPAAAADAAAAACEMDbAAAAAI4AAAAAAAAAq6oqPAIAAAACAAAAAgAAAAAAAAACEMDbAAAAAAAA//8VQAkAEAAAAAQAAAABAAAAJAAAACQAAAAAAIA9AAAAAAAAAAAAAIA9AAAAAAAAAAACAAAAXwAAADgAAAACAAAAOAAAAAAAAAA4AAAAAAAAAAAAAQAUAAAAAAAAAP8AAAAAAAAAAAAAAAAAAAAlAAAADAAAAAIAAAAlAAAADAAAAAUAAIBVAAAAUAAAACoBAADTAAAAmwEAAB4BAAANAAAAjxmJD48ZUA4KGFINKhZSDUoUUg3FElAOxRKJD8USwhBKFMARKhbAEQoYwBGPGcIQjxm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ENRDKD2OQwhACQOQAAAAhAAAAAIQwNsNAAAAAAAAAJ/PZz9cLpe+n89nPxWt6r4Z6zM/XC4Xv5/P5z5cLhe/F5JPPlwuF78AAICkFa3qvgAAgKRcLpe+AABApUZfB74Xkk8+AACAJJ/P5z4AAAAlGeszPwAAQCWfz2c/Rl8Hvp/PZz9cLpe+AAMDAwMDAwMDAwMDgwFWABRACYAQAAAABAAAAP////8hAAAACAAAAGIAAAAMAAAAAQAAACQAAAAkAAAAAACAPQAAAAAAAAAAAACAPQAAAAAAAAAAAgAAACUAAAAMAAAAAQAAABMAAAAMAAAAAQAAADsAAAAIAAAAVQAAAFAAAAAAAAAAAAAAAP//////////DQAAAEUhiQ9FIVAOwB9SDeAdUg0AHFINexpQDnsaiQ97GsIQABzAEeAdwBHAH8ARRSHCEEUhiQ88AAAACAAAAD4AAAAYAAAApwEAANUAAAAVAgAAHA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ENRDKD2OQwhAAQI8AAAAMAAAAAIQwNsAAAAAjgAAAAAAAACrqio8AgAAAAIAAAACAAAAAAAAAAIQwNsAAAAAAAD//xVACQAQAAAABAAAAAEAAAAkAAAAJAAAAAAAgD0AAAAAAAAAAAAAgD0AAAAAAAAAAAIAAABfAAAAOAAAAAIAAAA4AAAAAAAAADgAAAAAAAAAAAABABQAAAAAAAAA/wAAAAAAAAAAAAAAAAAAACUAAAAMAAAAAgAAACUAAAAMAAAABQAAgFUAAABQAAAApgEAANMAAAAWAgAAHgEAAA0AAABFIYkPRSFQDsAfUg3gHVINABxSDXsaUA57GokPexrCEAAcwBHgHcARwB/AEUUhwhBFIYkP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7fCEQoPY5DCEAJA5AAAACEAAAAAhDA2w0AAAAAAAAAn89nP1wul76fz2c/Fa3qvhnrMz9cLhe/n8/nPlwuF78Xkk8+XC4XvwAAgKQVreq+AACApFwul74AAEClRl8HvheSTz4AAIAkn8/nPgAAACUZ6zM/AABAJZ/PZz9GXwe+n89nP1wul74AAwMDAwMDAwMDAwODAVYAFEAJgBAAAAAEAAAA/////yEAAAAIAAAAYgAAAAwAAAABAAAAJAAAACQAAAAAAIA9AAAAAAAAAAAAAIA9AAAAAAAAAAACAAAAJQAAAAwAAAABAAAAEwAAAAwAAAABAAAAOwAAAAgAAABVAAAAUAAAAAAAAAAAAAAA//////////8NAAAA+yiJD/soUA52J1INliVSDbYjUg0wIlAOMCKJDzAiwhC2I8ARliXAEXYnwBH7KMIQ+yiJDzwAAAAIAAAAPgAAABgAAAAjAgAA1QAAAJACAAA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7fCEQoPY5DCEABAjwAAAAwAAAAAhDA2wAAAACOAAAAAAAAAKuqKjwCAAAAAgAAAAIAAAAAAAAAAhDA2wAAAAAAAP//FUAJABAAAAAEAAAAAQAAACQAAAAkAAAAAACAPQAAAAAAAAAAAACAPQAAAAAAAAAAAgAAAF8AAAA4AAAAAgAAADgAAAAAAAAAOAAAAAAAAAAAAAEAFAAAAAAAAAD/AAAAAAAAAAAAAAAAAAAAJQAAAAwAAAACAAAAJQAAAAwAAAAFAACAVQAAAFAAAAAhAgAA0wAAAJICAAAeAQAADQAAAPsoiQ/7KFAOdidSDZYlUg22I1INMCJQDjAiiQ8wIsIQtiPAEZYlwBF2J8AR+yjCEPsoiQ8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ndDNkJL+mVECkAAgCQAAAAYAAAA8+7b/wEAAAAAAAAARqLYvo8KNz9Gotg+KAAAAAwAAAABAAAAJAAAACQAAAAAAIA9AAAAAAAAAAAAAIA9AAAAAAAAAAACAAAAJwAAABgAAAABAAAAAAAAANvu8wAAAAAAJQAAAAwAAAABAAAAJQAAAAwAAAAIAACAVgAAADAAAAAtAAAAZAMAAIMAAACYAwAABQAAANICSzbSAnc5Lgh3OS4ISzbSAks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dDNkJL+mVECEABAjwAAAAwAAAAAhDA2wAAAACOAAAAAAAAAKuqKjwCAAAAAgAAAAIAAAAAAAAAAhDA2wAAAAAAAAD/CEAJA0gAAAA8AAAAAhDA2wUAAAAAAAAAAAAAAAAAAACPCjc/AAAAAI8KNz9Goti+AAAAAEai2L4AAAAAAAAAAAABAQGBAQMDFUAJABAAAAAEAAAAAQAAACQAAAAkAAAAAACAPQAAAAAAAAAAAACAPQAAAAAAAAAAAgAAAF8AAAA4AAAAAgAAADgAAAAAAAAAOAAAAAAAAAAAAAEAFAAAAAAAAAAAAAAAAAAAAAAAAAAAAAAAJQAAAAwAAAACAAAAJQAAAAwAAAAFAACAVgAAADAAAAArAAAAYwMAAIUAAACaAwAABQAAANICdzkuCHc5LghLNtICSzbSAnc5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QoIEMiJWZECkAAgCQAAAAYAAAA8+7b/wEAAAAAAAAARqLYvo8KNz9Gotg+IQAAAAgAAABiAAAADAAAAAEAAAAkAAAAJAAAAAAAgD0AAAAAAAAAAAAAgD0AAAAAAAAAAAIAAAAlAAAADAAAAAEAAAAlAAAADAAAAAgAAIBWAAAAMAAAAJ8AAABlAwAA9gAAAJkDAAAFAAAA+wlVNvsJgjlYD4I5WA9VNvsJVT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tCggQyIlZkQIQAECPAAAADAAAAACEMDbAAAAAI4AAAAAAAAAq6oqPAIAAAACAAAAAgAAAAAAAAACEMDbAAAAAAAAAP8IQAkDSAAAADwAAAACEMDbBQAAAAAAAAAAAAAAAAAAAI8KNz8AAAAAjwo3P0ai2L4AAAAARqLYvgAAAAAAAAAAAAEBAYEBAwMVQAkAEAAAAAQAAAABAAAAJAAAACQAAAAAAIA9AAAAAAAAAAAAAIA9AAAAAAAAAAACAAAAXwAAADgAAAACAAAAOAAAAAAAAAA4AAAAAAAAAAAAAQAUAAAAAAAAAAAAAAAAAAAAAAAAAAAAAAAlAAAADAAAAAIAAAAlAAAADAAAAAUAAIBWAAAAMAAAAJ4AAABjAwAA+AAAAJoDAAAFAAAA+wmCOVgPgjlYD1U2+wlVNvsJgj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bBfSEIxbW9EK0AAAAwAAAAAAAAAHkAGAAwAAAAAAAAAIUAFAAwAAAAAAAAAHkAJAAwAAAAAAAAAKkAAACQAAAAYAAAAwJsJOQAAAAAAAAAAwJsJObBfSEIxbW9EIUAHAAwAAAAAAAAACEAJAzwAAAAwAAAAAhDA2wQAAAAAAAAAAAAAAAAAAAAAwmJIAAAAAADCYkgADmLIAADhugAOYsgAAQGBM0AJAQwAAAAAAAAAJEAEAAwAAAAAAAAAKkAAACQAAAAYAAAAHdZSPwAAAAAAAAAA40lSP69fS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AyAAAAnwMAAFE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SEIAwGdEJAAAACQAAABUVVU/AAAAAAAAAACjcVU/AABIQgDAZ0QEAAAAcwAAAAwAAAAAAAAADQAAABAAAAAyAAAAnwMAAFIAAABwAQAAAgAAABQAAAAJAAAAAAAAAAAAAAC8AgAAAAAAAAcCAiJTAHkAcwB0AGUAbQAAAAAAAAAAAAAAAAAAAAAAAAAAAAAAAAAAAAAAAAAAAAAAAAAAAAAAAAAAAAAAAAAAAAAAAAAAAHAugRFUAgAAAQAAAAIAAAAZAwAABAAAAAAAAAAAAAAAwBKAEVQCAADALoERVAIAAGC1T8L1AAAAaQAAAAAAAABgtU/C9QAAAK4AAAAAAAAAQE2mNf5/AAAxUGFJAAAAADADgBFUAgAABAAAAAEAAAAAAAAABAAAAAAAAAAAAAAAaQAAaf////8AAAAA/////xMBABJUAgAAAAAAAAAAAACwX0ZCMU1vRLshoEI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BgAAAAnwMAAH8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wEIAwGdEJAAAACQAAABUVVU/AAAAAAAAAACjcVU/AADAQgDAZ0QEAAAAcwAAAAwAAAAAAAAADQAAABAAAABgAAAAnwMAAFIAAABwAQAAAgAAABQAAAAJAAAAAAAAAAAAAAC8AgAAAAAAAAcCAiJTAHkAcwB0AGUAbQAAAAAAAAAAAAAAAAAAAAAAAAAAAAAAAAAAAAAAAAAAAAAAAAAAAAAAAAAAAAAAAAAAAAAAAAAAAHAugRFUAgAAAQAAAAIAAAD9BQAABAAAAAAAAAAAAAAAwBKAEVQCAADALoERVAIAAGC1T8L1AAAAaQAAAAAAAABgtU/C9QAAAK4AAAAAAAAAQE2mNf5/AAAxUGFJAAAAADADgBFUAgAABAAAAAEAAAAAAAAABAAAAAAAAAAAAAAAaQAAaf////8AAAAA/////xMBABJUAgAAAAAAAAAAAACllr9CMU1vRIiI/EI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CRAAAAnwMAAK8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AAEUMAwGdEJAAAACQAAADjOE4/AAAAAAAAAACjcVU/AAARQwDAZ0QEAAAAcwAAAAwAAAAAAAAADQAAABAAAACRAAAAnwMAAFIAAABwAQAAAgAAABQAAAAJAAAAAAAAAAAAAAC8AgAAAAAAAAcCAiJTAHkAcwB0AGUAbQAAAAAAAAAAAAAAAAAAAAAAAAAAAAAAAAAAAAAAAAAAAAAAAAAAAAAAAAAAAAAAAAAAAAAAAAAAAHAugRFUAgAAAQAAAAIAAAABCQAABAAAAAAAAAAAAAAAwBKAEVQCAADALoERVAIAAGC1T8L1AAAAaQAAAAAAAABgtU/C9QAAAK4AAAAAAAAAQE2mNf5/AAAxUGFJAAAAADAAgBFUAgAABAAAAAEAAAAAAAAABAAAAAAAAAAAAAAAaQAAaf////8AAAAA/////xMBABJUAgAAAAAAAAAAAADlFBBDMU1vRNaNLkM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DXAAAAnwMAAPY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V0MAwGdEJAAAACQAAABUVVU/AAAAAAAAAACjcVU/AABXQwDAZ0QEAAAAcwAAAAwAAAAAAAAADQAAABAAAADXAAAAnwMAAFIAAABwAQAAAgAAABQAAAAJAAAAAAAAAAAAAAC8AgAAAAAAAAcCAiJTAHkAcwB0AGUAbQAAAAAAAAAAAAAAAAAAAAAAAAAAAAAAAAAAAAAAAAAAAAAAAAAAAAAAAAAAAAAAAAAAAAAAAAAAAHAugRFUAgAAAQAAAAIAAABwDQAABAAAAAAAAAAAAAAAwBKAEVQCAADALoERVAIAAGC1T8L1AAAAaQAAAAAAAABgtU/C9QAAAK4AAAAAAAAAQE2mNf5/AAAxUGFJAAAAADADgBFUAgAABAAAAAEAAAAAAAAABAAAAAAAAAAAAAAAaQAAaf////8AAAAA/////xMBABJUAgAAAAAAAAAAAAC1/FZDMU1vRKZ1dUM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DP0CLCgMXhQoDF4cLP0CLCIDJnQ0RvAUQIQAkDPAAAADAAAAACEMDbBAAAAAAAAABz5UFAF70HvnVHTEAAAAAm9uE+QFqmDrxz5UFAF70HvgABAYEUQAmAEAAAAAQAAADwsAD/JAAAACQAAAAAAIA9AAAAAAAAAAAAAIA9AAAAAAAAAAACAAAAJQAAAAwAAAACAAAAEwAAAAwAAAABAAAAJQAAAAwAAAAIAACAVgAAACwAAABkAAAAVgMAAHsAAABuAwAABAAAAKYHCzZNBtk25QZlNaYHCzY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wgrJwkIKycLCnTWMwhid70NEbwFECEAJAzwAAAAwAAAAAhDA2wQAAAAAAAAALspiQDvlBr4oN21AAACAJvvQX0Cqjfq7LspiQDvlBr4AAQGBFEAJgBAAAAAEAAAA8LAA/yQAAAAkAAAAAACAPQAAAAAAAAAAAACAPQAAAAAAAAAAAgAAACUAAAAMAAAAAgAAABMAAAAMAAAAAQAAACUAAAAMAAAACAAAgFYAAAAsAAAA2gAAAFoDAAD0AAAAbwMAAAQAAAAzD3o2rw3kNqUOpjUzD3o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QgrJwkIKycJCnTWMwr8Bc0OBTgFECEAJAzwAAAAwAAAAAhDA2wQAAAAAAAAALspiQDvlBr4oN21AAACAJvvQX0Cqjfq7LspiQDvlBr4AAQGBFEAJgBAAAAAEAAAA8LAA/yQAAAAkAAAAAACAPQAAAAAAAAAAAACAPQAAAAAAAAAAAgAAACUAAAAMAAAAAgAAABMAAAAMAAAAAQAAACUAAAAMAAAACAAAgFYAAAAsAAAA3gEAAFkDAAD3AQAAbgMAAAQAAADiHXI2Zh/cNm8enjXiHXI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2ALkNEbwFECEABAjwAAAAwAAAAAhDA2wAAAACOAAAAAAAAAKuqKjwCAAAAAgAAAAIAAAAAAAAAAhDA2wAAAAAAAAD/CEAJA0gAAAA8AAAAAhDA2wUAAAAAAAAAAAAAAAAAAADv93s/AAAAAO/3ez+cjQq/AAAAAJyNCr8AAAAAAAAAAAABAQGBAQMDFUAJABAAAAAEAAAAAQAAACQAAAAkAAAAAACAPQAAAAAAAAAAAACAPQAAAAAAAAAAAgAAAF8AAAA4AAAAAQAAADgAAAAAAAAAOAAAAAAAAAAAAAEAFAAAAAAAAAAAAAAAAAAAAAAAAAAAAAAAJQAAAAwAAAABAAAAJQAAAAwAAAAFAACAVgAAADAAAACsAAAAwgEAACYBAAAHAgAABQAAAOEKVCBCElQgQhJFHOEKRRzhClQg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oW0kNEbwFECkAAgCQAAAAYAAAA8+7b/wEAAAAAAAAAnI0Kv+/3ez+cjQo/IQAAAAgAAABiAAAADAAAAAEAAAAkAAAAJAAAAAAAgD0AAAAAAAAAAAAAgD0AAAAAAAAAAAIAAAAlAAAADAAAAAIAAAAlAAAADAAAAAgAAIBWAAAAMAAAAKMBAADEAQAAGgIAAAYCAAAFAAAAOxpFHDsaVCCdIVQgnSFFHDsaRRw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ChbSQ0RvAUQIQAECPAAAADAAAAACEMDbAAAAAI4AAAAAAAAAq6oqPAIAAAACAAAAAgAAAAAAAAACEMDbAAAAAAAAAP8IQAkDSAAAADwAAAACEMDbBQAAAAAAAAAAAAAAAAAAAO/3ez8AAAAA7/d7P5yNCr8AAAAAnI0KvwAAAAAAAAAAAAEBAYEBAwMVQAkAEAAAAAQAAAABAAAAJAAAACQAAAAAAIA9AAAAAAAAAAAAAIA9AAAAAAAAAAACAAAAXwAAADgAAAABAAAAOAAAAAAAAAA4AAAAAAAAAAAAAQAUAAAAAAAAAAAAAAAAAAAAAAAAAAAAAAAlAAAADAAAAAEAAAAlAAAADAAAAAUAAIBWAAAAMAAAAKIBAADCAQAAHAIAAAcCAAAFAAAAOxpUIJ0hVCCdIUUcOxpFHDsaVCA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kDPAAAADAAAAACEMDbBAAAAAAAAAA9lpg9GYFIvgAAAAAAgAGmQBJtvfMtTr49lpg9GYFIvgABAYEUQAmAEAAAAAQAAABQsAD/JAAAACQAAAAAAIA9AAAAAAAAAAAAAIA9AAAAAAAAAAACAAAAJQAAAAwAAAABAAAAEwAAAAwAAAABAAAAJQAAAAwAAAAIAACAVgAAACwAAAA0AAAAzQMAAEUAAADmAwAABAAAAEYE2zy3A1M+SAPQPEYE2zw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LKiA5Di5l4RAhACQM8AAAAMAAAAAIQwNsEAAAAAAAAAFZiZD+D4lK+copaPwAAAKFhyEI/8VRAvlZiZD+D4lK+AAEBgRRACYAQAAAABAAAAFCwAP8kAAAAJAAAAAAAgD0AAAAAAAAAAAAAgD0AAAAAAAAAAAIAAAAlAAAADAAAAAEAAAATAAAADAAAAAEAAAAlAAAADAAAAAgAAIBWAAAALAAAAOkAAADJAwAA+gAAAOIDAAAEAAAAkg+TPEgPHz6WDrY8kg+TPCUAAAAMAAAABwAAg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JBImEIQTQ5CCEABAjwAAAAwAAAAAhDA2wAAAACOAAAAAAAAAAAAAD0CAAAAAgAAAAIAAAAAAAAAAhDA2wAAAACgMHD/CEAJAywAAAAgAAAAAhDA2wIAAAAAAAAAAAAAAAAAAADtTkQ/AAAAAAABAYEVQAkAEAAAAAQAAAABAAAAIQAAAAgAAABiAAAADAAAAAEAAAAkAAAAJAAAAAAAgD0AAAAAAAAAAAAAgD0AAAAAAAAAAAIAAABfAAAAOAAAAAIAAAA4AAAAAAAAADgAAAAAAAAAAAABADwAAAAAAAAAcDCgAAAAAAAAAAAAAAAAACUAAAAMAAAAAgAAACUAAAAMAAAABQAAgFcAAAAkAAAASAAAACAAAABPAAAAggAAAAIAAAC7BDICuwTyB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NBAQEBAQEBAQEBAQEBAODn0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HYxmEH/9uxC//bswnYxmEGLDqdDWrqEQwhACwM8AAAAMAAAAAIQwNsEAAAAAAAAAGv7v0B3F9e+g6vGQH6lz75dCsFAL2aVvmv7v0B3F9e+AAEBgRRAC4AQAAAABAAAAAAA//8kAAAAJAAAAAAAgD0AAAAAAAAAAAAAgD0AAAAAAAAAAAIAAAAlAAAADAAAAAIAAAATAAAADAAAAAEAAAAlAAAADAAAAAgAAIBWAAAALAAAAOMBAADHAwAA9AEAAOEDAAAEAAAAGR99PD0fDj4wHuM8GR99PCUAAAAMAAAABwAAg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"/>
                    <pic:cNvPicPr>
                      <a:picLocks noChangeAspect="1" noChangeArrowheads="1"/>
                    </pic:cNvPicPr>
                  </pic:nvPicPr>
                  <pic:blipFill>
                    <a:blip r:embed="rId12"/>
                    <a:stretch>
                      <a:fillRect/>
                    </a:stretch>
                  </pic:blipFill>
                  <pic:spPr bwMode="auto">
                    <a:xfrm>
                      <a:off x="0" y="0"/>
                      <a:ext cx="4565514" cy="6593983"/>
                    </a:xfrm>
                    <a:prstGeom prst="rect">
                      <a:avLst/>
                    </a:prstGeom>
                    <a:noFill/>
                    <a:ln w="9525">
                      <a:noFill/>
                      <a:headEnd/>
                      <a:tailEnd/>
                    </a:ln>
                  </pic:spPr>
                </pic:pic>
              </a:graphicData>
            </a:graphic>
          </wp:inline>
        </w:drawing>
      </w:r>
    </w:p>
    <w:p w14:paraId="7A761860" w14:textId="67F13C32" w:rsidR="00F82A0C" w:rsidRPr="003D5825" w:rsidRDefault="00F82A0C" w:rsidP="00F82A0C">
      <w:pPr>
        <w:pStyle w:val="BodyText"/>
        <w:rPr>
          <w:bCs/>
        </w:rPr>
      </w:pPr>
      <w:r w:rsidRPr="003D5825">
        <w:rPr>
          <w:bCs/>
        </w:rPr>
        <w:t>Figure 1.6</w:t>
      </w:r>
      <w:r w:rsidRPr="003D5825">
        <w:rPr>
          <w:bCs/>
        </w:rPr>
        <w:tab/>
      </w:r>
      <w:del w:id="14" w:author="Ping Song" w:date="2020-11-19T10:23:00Z">
        <w:r w:rsidRPr="003D5825" w:rsidDel="007345BE">
          <w:rPr>
            <w:bCs/>
          </w:rPr>
          <w:delText xml:space="preserve">Components </w:delText>
        </w:r>
      </w:del>
      <w:ins w:id="15" w:author="Ping Song" w:date="2020-11-19T10:23:00Z">
        <w:r w:rsidR="007345BE">
          <w:rPr>
            <w:bCs/>
          </w:rPr>
          <w:t>Control plane</w:t>
        </w:r>
        <w:r w:rsidR="007345BE" w:rsidRPr="003D5825">
          <w:rPr>
            <w:bCs/>
          </w:rPr>
          <w:t xml:space="preserve"> </w:t>
        </w:r>
      </w:ins>
      <w:r w:rsidRPr="003D5825">
        <w:rPr>
          <w:bCs/>
        </w:rPr>
        <w:t>in a traditional router</w:t>
      </w:r>
      <w:del w:id="16" w:author="Ping Song" w:date="2020-11-19T10:23:00Z">
        <w:r w:rsidRPr="003D5825" w:rsidDel="007345BE">
          <w:rPr>
            <w:bCs/>
          </w:rPr>
          <w:delText>.</w:delText>
        </w:r>
      </w:del>
    </w:p>
    <w:p w14:paraId="1F920CFE" w14:textId="77777777" w:rsidR="005E32D4" w:rsidRDefault="00F82A0C">
      <w:pPr>
        <w:pStyle w:val="BodyText"/>
      </w:pPr>
      <w:r>
        <w:t>For example, a simplified Juniper MX Series control plane typical looks like the one illustrated in Figure 1.7.</w:t>
      </w:r>
    </w:p>
    <w:p w14:paraId="41093853" w14:textId="77777777" w:rsidR="005E32D4" w:rsidRDefault="00F82A0C">
      <w:pPr>
        <w:pStyle w:val="BodyText"/>
      </w:pPr>
      <w:r>
        <w:rPr>
          <w:noProof/>
        </w:rPr>
        <w:lastRenderedPageBreak/>
        <w:drawing>
          <wp:inline distT="0" distB="0" distL="0" distR="0" wp14:anchorId="5D816A34" wp14:editId="48D42229">
            <wp:extent cx="5334000" cy="3281986"/>
            <wp:effectExtent l="0" t="0" r="0" b="0"/>
            <wp:docPr id="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"/>
                    <pic:cNvPicPr>
                      <a:picLocks noChangeAspect="1" noChangeArrowheads="1"/>
                    </pic:cNvPicPr>
                  </pic:nvPicPr>
                  <pic:blipFill>
                    <a:blip r:embed="rId13"/>
                    <a:stretch>
                      <a:fillRect/>
                    </a:stretch>
                  </pic:blipFill>
                  <pic:spPr bwMode="auto">
                    <a:xfrm>
                      <a:off x="0" y="0"/>
                      <a:ext cx="5334000" cy="3281986"/>
                    </a:xfrm>
                    <a:prstGeom prst="rect">
                      <a:avLst/>
                    </a:prstGeom>
                    <a:noFill/>
                    <a:ln w="9525">
                      <a:noFill/>
                      <a:headEnd/>
                      <a:tailEnd/>
                    </a:ln>
                  </pic:spPr>
                </pic:pic>
              </a:graphicData>
            </a:graphic>
          </wp:inline>
        </w:drawing>
      </w:r>
    </w:p>
    <w:p w14:paraId="19C2B001" w14:textId="77777777" w:rsidR="00F82A0C" w:rsidRPr="003D5825" w:rsidRDefault="00F82A0C" w:rsidP="00F82A0C">
      <w:pPr>
        <w:pStyle w:val="BodyText"/>
        <w:rPr>
          <w:bCs/>
        </w:rPr>
      </w:pPr>
      <w:r w:rsidRPr="003D5825">
        <w:rPr>
          <w:bCs/>
        </w:rPr>
        <w:t>Figure 1.</w:t>
      </w:r>
      <w:r>
        <w:rPr>
          <w:bCs/>
        </w:rPr>
        <w:t>7</w:t>
      </w:r>
      <w:r w:rsidRPr="003D5825">
        <w:rPr>
          <w:bCs/>
        </w:rPr>
        <w:tab/>
      </w:r>
      <w:r>
        <w:rPr>
          <w:bCs/>
        </w:rPr>
        <w:t>Typical Control Plane in a Sample MX Series Router</w:t>
      </w:r>
    </w:p>
    <w:p w14:paraId="5CE6E6C3" w14:textId="77777777" w:rsidR="005E32D4" w:rsidRDefault="00F82A0C">
      <w:pPr>
        <w:pStyle w:val="BodyText"/>
      </w:pPr>
      <w:r>
        <w:t>Running a control plane on each router makes it very hard to manage, because each individual network device needs to be carefully configured. It requires extensive, vendor-specific experiences and skills to configure the device. The high number of configuration points can make it challenging to build a robust network. Flexibility is also a recurring hurdle for traditional networks since most routers run proprietary hardware and software.</w:t>
      </w:r>
    </w:p>
    <w:p w14:paraId="212F9CDC" w14:textId="77777777" w:rsidR="005E32D4" w:rsidRDefault="00F82A0C">
      <w:pPr>
        <w:pStyle w:val="BodyText"/>
      </w:pPr>
      <w:r>
        <w:t>In contrast, in SDN networking, control and configuration functions are gathered into a SDN controller which is controlling network devices. The new architecture intends to provide a completely new way to configure the network. This new cloud infrastructure brings:</w:t>
      </w:r>
    </w:p>
    <w:p w14:paraId="3AA16B7B" w14:textId="77777777" w:rsidR="005E32D4" w:rsidRDefault="00F82A0C">
      <w:pPr>
        <w:numPr>
          <w:ilvl w:val="0"/>
          <w:numId w:val="9"/>
        </w:numPr>
      </w:pPr>
      <w:r>
        <w:t>simplified routers, without complex control planes in each router.</w:t>
      </w:r>
    </w:p>
    <w:p w14:paraId="5DA51311" w14:textId="77777777" w:rsidR="005E32D4" w:rsidRDefault="00F82A0C">
      <w:pPr>
        <w:numPr>
          <w:ilvl w:val="0"/>
          <w:numId w:val="9"/>
        </w:numPr>
      </w:pPr>
      <w:r>
        <w:t>a centralized control plane, which is a single configuration point</w:t>
      </w:r>
    </w:p>
    <w:p w14:paraId="20D954A9" w14:textId="77777777" w:rsidR="005E32D4" w:rsidRDefault="00F82A0C">
      <w:pPr>
        <w:pStyle w:val="FirstParagraph"/>
      </w:pPr>
      <w:r>
        <w:t>Let’s compare the two architectures as shown in Figure 1.8.</w:t>
      </w:r>
    </w:p>
    <w:p w14:paraId="4C9196EF" w14:textId="77777777" w:rsidR="005E32D4" w:rsidRDefault="00F82A0C">
      <w:pPr>
        <w:pStyle w:val="BodyText"/>
      </w:pPr>
      <w:r>
        <w:rPr>
          <w:noProof/>
        </w:rPr>
        <w:lastRenderedPageBreak/>
        <w:drawing>
          <wp:inline distT="0" distB="0" distL="0" distR="0" wp14:anchorId="0D2F4D7F" wp14:editId="6ABCC95E">
            <wp:extent cx="5334000" cy="2521233"/>
            <wp:effectExtent l="0" t="0" r="0" b="0"/>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Wui2UK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1vWXQhpp0kMIQAEDYAAAAFQAAAACEMDbCAAAAAAAAACFGVc+ADGIvUpA4T0AAACkSkDhPfjFOL0AAAAA+MU4vQAAAAAZ9LO9SkDhPRn0s71KQOE93f8HvoUZVz4AMYi9AAEBAQEBAYEUQAGAEAAAAAQAAAD/////JAAAACQAAAAAAIA9AAAAAAAAAAAAAIA9AAAAAAAAAAACAAAAJQAAAAwAAAAAAACAEwAAAAwAAAABAAAAJQAAAAwAAAAIAACAVgAAADwAAAAyAAAAlAEAAEwAAAClAQAACAAAACUDxhnlA0Ya5QPvGbgE7xm4BJ0Z5QOdGeUDRxklA8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jMypUIg795DCEABA2AAAABUAAAAAhDA2wgAAAAAAAAA+h5XPuw7iL1KQOE9AAAAAEpA4T34xTi9AAAAAPjFOL0AAAAAGfSzvUpA4T0Z9LO9SkDhPVMFCL76Hlc+7DuIvQABAQEBAQGBFEABgBAAAAAEAAAA/////yQAAAAkAAAAAACAPQAAAAAAAAAAAACAPQAAAAAAAAAAAgAAACUAAAAMAAAAAAAAgBMAAAAMAAAAAQAAACUAAAAMAAAACAAAgFYAAAA8AAAAOAAAAK0BAABTAAAAvgEAAAgAAACPA1cbTwTWG08EgBsiBYAbIgUuG08ELhtPBNcajwN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JoT9dCLTHlQwhAAQNgAAAAVAAAAAIQwNsIAAAAAAAAAAAAAAC7zoe9lwjNPfL0B76XCM09v5yzvXAkVz6/nLO9cCRXPhotOL2XCM09Gi04vZcIzT0AAICjAAAAALvOh70AAQEBAQEBgRRAAYAQAAAABAAAAP////8kAAAAJAAAAAAAgD0AAAAAAAAAAAAAgD0AAAAAAAAAAAIAAAAlAAAADAAAAAAAAIATAAAADAAAAAEAAAAlAAAADAAAAAgAAIBWAAAAPAAAAFIAAAC6AQAAbAAAAMoBAAAIAAAAswYfHPMFoBvzBfYbIAX2GyAFSBzzBUgc8wWfHLMG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wxHKQh2s2EMIQAEDYAAAAFQAAAACEMDbCAAAAAAAAAAAAAAAptmHvav9zD1o+ge+q/3MPb+cs71wJFc+v5yzvXAkVz4aLTi9q/3MPRotOL2r/cw9AAAApAAAAACm2Ye9AAEBAQEBAYEUQAGAEAAAAAQAAAD/////JAAAACQAAAAAAIA9AAAAAAAAAAAAAIA9AAAAAAAAAAACAAAAJQAAAAwAAAAAAACAEwAAAAwAAAABAAAAJQAAAAwAAAAIAACAVgAAADwAAABLAAAAoAEAAGUAAACxAQAACAAAAEkGjxqJBQ8aiQVmGrYEZhq2BLgaiQW4GokFDhtJBo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v7P30JKQOhDCEAB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7/nQQUZiqkMrQAAADAAAAAAAAAAeQAYADAAAAAAAAAAhQAUADAAAAAAAAAAeQAkADAAAAAAAAAAqQAAAJAAAABgAAADAmwk5AAAAAAAAAADAmwk57/nQQUZiqkMhQAcADAAAAAAAAAAIQAEDPAAAADAAAAACEMDbBAAAAAAAAAAAAAAAAAAAAAHgREkAAAAAAeBESXr+Pck1Y4S8ev49yQABAYEzQAEBDAAAAAAAAAAkQAQADAAAAAAAAAAqQAAAJAAAABgAAADAv+w9AAAAAAAAAABRIuw97vnQQcSjbkMIQAQ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n8AAA4AAAAAAAAAcu3TRP5/AAAAAAAAAAAAAL/E1UT+fwAAUAAAAAAAAAAgAAAAAAAAANA6JK4AAgAAXKHYRP5/AAACAAAAAAAAAEpovKcAAgAAAgAAAugEAABzg5w1AAAAAMwDAM8AAAAAAAAergACAAACAAACAAAAAF2GnDX+fwAAriUhbQAAAAA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BABAAAAANAAAAAUAAAACAAAAAAAAAAAAAAAq3WRErHBdRAMAAAAAAAAAAAAAACrdZEQAAAAAAAAAAKxwXUQiAAAADAAAAP////8hAAAACAAAAGIAAAAMAAAAAQAAACEAAAAIAAAAHgAAABgAAAAaAAAA7wAAAIQAAABV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CQSnkJwnKxDCEAAAjwAAAAwAAAAAhDA2wAAAACOAAAAAAAAAKuqKjwCAAAAAgAAAAIAAAAAAAAAAhDA2wAAAAAAAAD/CEABAywAAAAgAAAAAhDA2wIAAAAAAAAAGdCMPQAAAABUKpg+AAAAAAABAYEVQAEAEAAAAAQAAAAAAAAAIQAAAAgAAABiAAAADAAAAAEAAAAkAAAAJAAAAAAAgD0AAAAAAAAAAAAAgD0AAAAAAAAAAAIAAABfAAAAOAAAAAIAAAA4AAAAAAAAADgAAAAAAAAAAAABABQAAAAAAAAAAAAAAAAAAAAAAAAAAAAAACUAAAAMAAAAAgAAACUAAAAMAAAABQAAgFcAAAAkAAAATAAAAF8BAABRAAAAfwEAAAIAAADpBBAW6QTHF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AkEp5CcJysQwhABwNQAAAARAAAAAIQwNsGAAAAAAAAAAAAAAAAAAAA1Aa6PdQGOr3/vpw9FtiJvP++nD0V2Ik81Aa6PdMGOj0AAAAAAAAAAAABAwMDgQGBFEAHgBAAAAAEAAAAAAAA/ygAAAAMAAAAAQAAACQAAAAkAAAAAACAPQAAAAAAAAAAAACAPQAAAAAAAAAAAgAAACcAAAAYAAAAAQAAAAAAAAAAAAAAAAAAACUAAAAMAAAAAQAAABMAAAAMAAAAAQAAADsAAAAIAAAAGwAAABAAAADpBAAAjBUAADYAAAAQAAAAQAUAADoWAABYAAAAKAAAAAAAAAAAAAAA//////////8DAAAACQUfFskEHxaSBDoWNgAAABAAAADpBAAAjBUAAD0AAAAIAAAAPAAAAAgAAAA+AAAAGAAAAEkAAABYAQAAVAA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JBKeQnCcrEMIQAgDUAAAAEQAAAACEMDbBgAAAAAAAABaXrs+AAAAAKXcjD7UBjo9mi6UPhbYiTyaLpQ+FdiJvKXcjD7TBjq9Wl67PgAAAAAAAQMDA4EDAxRACIAQAAAABAAAAAAAAP8kAAAAJAAAAAAAgD0AAAAAAAAAAAAAgD0AAAAAAAAAAAIAAAAlAAAADAAAAAEAAAATAAAADAAAAAEAAAA7AAAACAAAABsAAAAQAAAA6QQAAEsYAAA2AAAAEAAAAJIEAACcFwAAWAAAACgAAAAAAAAAAAAAAP//////////AwAAAMkEuBcJBbgXQAWcFzYAAAAQAAAA6QQAAEsYAAA9AAAACAAAADwAAAAIAAAAPgAAABgAAABJAAAAeQEAAFQA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9Hk/Qyjm+EMKQACAJAAAABgAAAD/////AQAAAAAAAACZTCbAe72eP5lMJkAoAAAADAAAAAEAAAAhAAAACAAAAGIAAAAMAAAAAQAAACQAAAAkAAAAAACAPQAAAAAAAAAAAACAPQAAAAAAAAAAAgAAACcAAAAYAAAAAQAAAAAAAAD///8AAAAAACUAAAAMAAAAAQAAACUAAAAMAAAACAAAgFYAAAAwAAAAvwAAALkAAABUAQAA8gEAAAUAAADwC5gL8AsVHz0VFR89FZgL8AuYC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mV5ZRDpbzdQwhAAw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nB6hEMyB9JDCEAIA2AAAABUAAAAAhDA2wgAAAAAAAAAhRlXPgAxiL1KQOE9AAAApEpA4T34xTi9AAAAAPjFOL0AAAAAGfSzvUpA4T0Z9LO9SkDhPd3/B76FGVc+ADGIvQABAQEBAQGBFEAIgBAAAAAEAAAA/////yQAAAAkAAAAAACAPQAAAAAAAAAAAACAPQAAAAAAAAAAAgAAACUAAAAMAAAAAQAAABMAAAAMAAAAAQAAACUAAAAMAAAACAAAgFYAAAA8AAAA7wAAAJMBAAAJAQAApAEAAAgAAAD0DroZtQ85GrUP4xmIEOMZiBCRGbUPkRm1DzoZ9A66G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HyYdDOI3eQwhACANgAAAAVAAAAAIQwNsIAAAAAAAAAPoeVz7sO4i9SkDhPQAAAABKQOE9+MU4vQAAAAD4xTi9AAAAABn0s71KQOE9GfSzvUpA4T1TBQi++h5XPuw7iL0AAQEBAQEBgRRACIAQAAAABAAAAP////8kAAAAJAAAAAAAgD0AAAAAAAAAAAAAgD0AAAAAAAAAAAIAAAAlAAAADAAAAAEAAAATAAAADAAAAAEAAAAlAAAADAAAAAgAAIBWAAAAPAAAAPUAAACsAQAAEAEAAL0BAAAIAAAAXg9KGx4QyhseEHQb8hB0G/IQIRseECEbHhDLGl4PSh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1FCUQ0XP5EMIQAgDYAAAAFQAAAACEMDbCAAAAAAAAAAAAAAAu86HvZcIzT3y9Ae+lwjNPb+cs71wJFc+v5yzvXAkVz4aLTi9lwjNPRotOL2XCM09AACAowAAAAC7zoe9AAEBAQEBAYEUQAiAEAAAAAQAAAD/////JAAAACQAAAAAAIA9AAAAAAAAAAAAAIA9AAAAAAAAAAACAAAAJQAAAAwAAAABAAAAEwAAAAwAAAABAAAAJQAAAAwAAAAIAACAVgAAADwAAAAOAQAAuQEAACkBAADKAQAACAAAAIMSExzCEZMbwhHqG+8Q6hvvEDwcwhE8HMIRkhyDEhM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sBkUM1SthDCEAIA2AAAABUAAAAAhDA2wgAAAAAAAAAAAAAAKbZh72r/cw9aPoHvqv9zD2/nLO9cCRXPr+cs71wJFc+Gi04vav9zD0aLTi9q/3MPQAAAKQAAAAAptmHvQABAQEBAQGBFEAIgBAAAAAEAAAA/////yQAAAAkAAAAAACAPQAAAAAAAAAAAACAPQAAAAAAAAAAAgAAACUAAAAMAAAAAQAAABMAAAAMAAAAAQAAACUAAAAMAAAACAAAgFYAAAA8AAAACAEAAKABAAAiAQAAsQEAAAgAAAAZEoIaWBEDGlgRWRqFEFkahRCrGlgRqxpYEQIbGRKCG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L6cJZDYd7nQwhACA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AgAAAAAAAABgxU/b+AAAAAcAAAAAAAAAdmTGQv5/AAAOAAAAAAAAAHLt00T+fwAAAAAAAAAAAAC/xNVE/n8AAFAAAAAAAAAAIAAAAAAAAADQOiSuAAIAAFyh2ET+fwAAAwAAAAAAAABKaLynAAIAAAIAAALoBAAAc4OcNQAAAAD1vAhBAAAAAAAAHq4AAgAAAgAAAgAAAABdhpw1/n8AADIYIY//////AQAAAAAAAABgxE/b+AAAACWFnDUAAAAAAAAAAAAAAABIAAAAAAAAAAAAAAAAAAAAAAAAAAAAAAAFAAAAAAAAAFAAAAAAAAAAAAC8pwACAAC7utVE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oIJAAAABgAAAACEMDbAQAAAAQAAAAAAAAAAAAAAAAAAAAbQAkAQAAAADQAAAAKAAAAAgAAAAAAAAAAAAAAKt1kRKxwXUQDAAAAAAAAAAAAAAAq3WREAAAAAAAAAACscF1EIgAAAAwAAAD/////IQAAAAgAAABiAAAADAAAAAEAAAAhAAAACAAAAB4AAAAYAAAA1wAAAO4AAABBAQAAV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CDAYZDhzqsQwhAAAI8AAAAMAAAAAIQwNsAAAAAjgAAAAAAAACrqio8AgAAAAIAAAACAAAAAAAAAAIQwNsAAAAAAAAA/whACAMsAAAAIAAAAAIQwNsCAAAAAAAAABnQjD0AAAAAVCqYPgAAAAAAAQGBFUAIABAAAAAEAAAAAAAAACEAAAAIAAAAYgAAAAwAAAABAAAAJAAAACQAAAAAAIA9AAAAAAAAAAAAAIA9AAAAAAAAAAACAAAAXwAAADgAAAACAAAAOAAAAAAAAAA4AAAAAAAAAAAAAQAUAAAAAAAAAAAAAAAAAAAAAAAAAAAAAAAlAAAADAAAAAIAAAAlAAAADAAAAAUAAIBXAAAAJAAAAAkBAABeAQAADgEAAH4BAAACAAAAuRAEFrkQuhc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wGGQ4c6rEMIQAwDUAAAAEQAAAACEMDbBgAAAAAAAAAAAAAAAAAAANQGuj3UBjq9/76cPRbYibz/vpw9FdiJPNQGuj3TBjo9AAAAAAAAAAAAAQMDA4EBgRRADIAQAAAABAAAAAAAAP8oAAAADAAAAAEAAAAkAAAAJAAAAAAAgD0AAAAAAAAAAAAAgD0AAAAAAAAAAAIAAAAnAAAAGAAAAAEAAAAAAAAAAAAAAAAAAAAlAAAADAAAAAEAAAATAAAADAAAAAEAAAA7AAAACAAAABsAAAAQAAAAuRAAAIAVAAA2AAAAEAAAABARAAAuFgAAWAAAACgAAAAAAAAAAAAAAP//////////AwAAANkQExaYEBMWYRAuFjYAAAAQAAAAuRAAAIAVAAA9AAAACAAAADwAAAAIAAAAPgAAABgAAAAGAQAAWAEAABEBAABj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errpDEEj5QwpAAIAkAAAAGAAAAP////8BAAAAAAAAAJlMJsB7vZ4/mUwmQCgAAAAMAAAAAQAAACEAAAAIAAAAYgAAAAwAAAABAAAAJAAAACQAAAAAAIA9AAAAAAAAAAAAAIA9AAAAAAAAAAACAAAAJwAAABgAAAABAAAAAAAAAP///wAAAAAAJQAAAAwAAAABAAAAJQAAAAwAAAAIAACAVgAAADAAAAB0AQAAugAAAAoCAADzAQAABQAAAE4XpQtOFyEfmyAhH5sgpQtOF6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6uukMQSPlDCEAAAjwAAAAwAAAAAhDA2wAAAACOAAAAAAAAAKuqKjwCAAAAAgAAAAIAAAAAAAAAAhDA2wAAAAAAAAD/CEANA0gAAAA8AAAAAhDA2wUAAAAAAAAAAAAAAAAAAAB7vZ4/AAAAAHu9nj+ZTCbAAAAAAJlMJsAAAAAAAAAAAAABAQGBgQAAFUANABAAAAAEAAAAAAAAACQAAAAkAAAAAACAPQAAAAAAAAAAAACAPQAAAAAAAAAAAgAAAF8AAAA4AAAAAgAAADgAAAAAAAAAOAAAAAAAAAAAAAEAFAAAAAAAAAAAAAAAAAAAAAAAAAAAAAAAJQAAAAwAAAACAAAAJQAAAAwAAAAFAACAVgAAADAAAABzAQAAuAAAAAwCAAD0AQAABQAAAE4XIR+bICEfmyClC04XpQtOFy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fHx8EO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XnX70O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U2zfQxpp0kMIQA0DYAAAAFQAAAACEMDbCAAAAAAAAACFGVc+ADGIvUpA4T0AAACkSkDhPfjFOL0AAAAA+MU4vQAAAAAZ9LO9SkDhPRn0s71KQOE93f8HvoUZVz4AMYi9AAEBAQEBAYEUQA2AEAAAAAQAAAD/////JAAAACQAAAAAAIA9AAAAAAAAAAAAAIA9AAAAAAAAAAACAAAAJQAAAAwAAAABAAAAEwAAAAwAAAABAAAAJQAAAAwAAAAIAACAVgAAADwAAAClAQAAlAEAAL8BAAClAQAACAAAAFMaxhkTG0YaExvvGeYb7xnmG50ZExudGRMbRxlTGs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q74kMg795DCEANA2AAAABUAAAAAhDA2wgAAAAAAAAA+h5XPuw7iL1KQOE9AAAAAEpA4T34xTi9AAAAAPjFOL0AAAAAGfSzvUpA4T0Z9LO9SkDhPVMFCL76Hlc+7DuIvQABAQEBAQGBFEANgBAAAAAEAAAA/////yQAAAAkAAAAAACAPQAAAAAAAAAAAACAPQAAAAAAAAAAAgAAACUAAAAMAAAAAQAAABMAAAAMAAAAAQAAACUAAAAMAAAACAAAgFYAAAA8AAAAqwEAAK0BAADFAQAAvgEAAAgAAAC9GlcbfRvWG30bgBtQHIAbUBwuG30bLht9G9cavRp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3Qu9DLTHlQwhADQNgAAAAVAAAAAIQwNsIAAAAAAAAAAAAAAC7zoe9lwjNPfL0B76XCM09v5yzvXAkVz6/nLO9cCRXPhotOL2XCM09Gi04vZcIzT0AAICjAAAAALvOh70AAQEBAQEBgRRADYAQAAAABAAAAP////8kAAAAJAAAAAAAgD0AAAAAAAAAAAAAgD0AAAAAAAAAAAIAAAAlAAAADAAAAAEAAAATAAAADAAAAAEAAAAlAAAADAAAAAgAAIBWAAAAPAAAAMQBAAC6AQAA3wEAAMoBAAAIAAAA4R0fHCEdoBshHfYbTRz2G00cSBwhHUgcIR2fHOEd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T/PrQx2s2EMIQA0DYAAAAFQAAAACEMDbCAAAAAAAAAAAAAAAptmHvav9zD1o+ge+q/3MPb+cs71wJFc+v5yzvXAkVz4aLTi9q/3MPRotOL2r/cw9AAAApAAAAACm2Ye9AAEBAQEBAYEUQA2AEAAAAAQAAAD/////JAAAACQAAAAAAIA9AAAAAAAAAAAAAIA9AAAAAAAAAAACAAAAJQAAAAwAAAABAAAAEwAAAAwAAAABAAAAJQAAAAwAAAAIAACAVgAAADwAAAC+AQAAoAEAANgBAACxAQAACAAAAHcdjxq3HA8atxxmGuMbZhrjG7gatxy4GrccDht3HY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t5i8UNKQOhDCEAN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fX7GQ0ZiqkMrQAAADAAAAAAAAAAeQAYADAAAAAAAAAAhQAUADAAAAAAAAAAeQAkADAAAAAAAAAAqQAAAJAAAABgAAADAmwk5AAAAAAAAAADAmwk5fX7GQ0ZiqkMhQAcADAAAAAAAAAAIQA0DPAAAADAAAAACEMDbBAAAAAAAAAAAAAAAAAAAAAHgREkAAAAAAeBESXr+Pck1Y4S8ev49yQABAYEzQA0BDAAAAAAAAAAkQAQADAAAAAAAAAAqQAAAJAAAABgAAADAv+w9AAAAAAAAAABRIuw9fX7GQ8SjbkMIQAk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n8AAA4AAAAAAAAAcu3TRP5/AAAAAAAAAAAAAL/E1UT+fwAAUAAAAAAAAAAgAAAAAAAAANA6JK4AAgAAXKHYRP5/AAADAAAAAAAAAEpovKcAAgAAAgAAAugEAABzg5w1AAAAAPW8CEEAAAAAAAAergACAAACAAACAAAAAF2GnDX+fwAAciAhy/////8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CQBAAAAANAAAAAUAAAACAAAAAAAAAAAAAAAq3WRErHBdRAMAAAAAAAAAAAAAACrdZEQAAAAAAAAAAKxwXUQiAAAADAAAAP////8hAAAACAAAAGIAAAAMAAAAAQAAACEAAAAIAAAAHgAAABgAAACNAQAA7wAAAPcBAABV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Gfz4ENwnKxDCEAAAjwAAAAwAAAAAhDA2wAAAACOAAAAAAAAAKuqKjwCAAAAAgAAAAIAAAAAAAAAAhDA2wAAAAAAAAD/CEANAywAAAAgAAAAAhDA2wIAAAAAAAAAGdCMPQAAAABUKpg+AAAAAAABAYEVQA0AEAAAAAQAAAAAAAAAIQAAAAgAAABiAAAADAAAAAEAAAAkAAAAJAAAAAAAgD0AAAAAAAAAAAAAgD0AAAAAAAAAAAIAAABfAAAAOAAAAAIAAAA4AAAAAAAAADgAAAAAAAAAAAABABQAAAAAAAAAAAAAAAAAAAAAAAAAAAAAACUAAAAMAAAAAgAAACUAAAAMAAAABQAAgFcAAAAkAAAAvwEAAF8BAADEAQAAfwEAAAIAAAAXHBAWFxzHF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Bn8+BDcJysQwhABwNQAAAARAAAAAIQwNsGAAAAAAAAAAAAAAAAAAAA1Aa6PdQGOr3/vpw9FtiJvP++nD0V2Ik81Aa6PdMGOj0AAAAAAAAAAAABAwMDgQAAFEAHgBAAAAAEAAAAAAAA/ygAAAAMAAAAAQAAACQAAAAkAAAAAACAPQAAAAAAAAAAAACAPQAAAAAAAAAAAgAAACcAAAAYAAAAAQAAAAAAAAAAAAAAAAAAACUAAAAMAAAAAQAAABMAAAAMAAAAAQAAADsAAAAIAAAAGwAAABAAAAAXHAAAjBUAADYAAAAQAAAAbhwAADoWAABYAAAAKAAAAAAAAAAAAAAA//////////8DAAAANxwfFvcbHxbAGzoWNgAAABAAAAAXHAAAjBUAAD0AAAAIAAAAPAAAAAgAAAA+AAAAGAAAALwBAABYAQAAxwE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Z/PgQ3CcrEMIQA8DUAAAAEQAAAACEMDbBgAAAAAAAABaXrs+AAAAAKXcjD7UBjo9mi6UPhbYiTyaLpQ+FdiJvKXcjD7TBjq9Wl67PgAAAAAAAQMDA4EAABRAD4AQAAAABAAAAAAAAP8kAAAAJAAAAAAAgD0AAAAAAAAAAAAAgD0AAAAAAAAAAAIAAAAlAAAADAAAAAEAAAATAAAADAAAAAEAAAA7AAAACAAAABsAAAAQAAAAFxwAAEsYAAA2AAAAEAAAAMAbAACcFwAAWAAAACgAAAAAAAAAAAAAAP//////////AwAAAPcbuBc3HLgXbhycFzYAAAAQAAAAFxwAAEsYAAA9AAAACAAAADwAAAAIAAAAPgAAABgAAAC8AQAAeQEAAMcB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6GSEQDnYZDCkAAgCQAAAAYAAAA/////wEAAAAAAAAAjxa/v3u9nj+PFr8/KAAAAAwAAAABAAAAIQAAAAgAAABiAAAADAAAAAEAAAAkAAAAJAAAAAAAgD0AAAAAAAAAAAAAgD0AAAAAAAAAAAIAAAAnAAAAGAAAAAEAAAAAAAAA////AAAAAAAlAAAADAAAAAEAAAAlAAAADAAAAAgAAIBWAAAAMAAAACEDAABZAAAAtwMAAA0BAAAFAAAAGjKaBRoyzBBnO8wQZzuaBRoymgU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CgCWyuAAIAAGDFT9v4AAAABgAAAAAAAAB2ZMZC/n8AAA4AAAAAAAAAcu3TRP5/AAAAAAAAAAAAAL/E1UT+fwAAYAAAAAAAAAAgAAAAAAAAANA6JK4AAgAAXKHYRP5/AAABAAAAAAAAAEpovKcAAgAAAAAAAOgEAABzg5w1AAAAAPW8CEEAAAAAAAAergACAAACAAACAAAAAF2GnDX+fwAA2Rgh1/////8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CQBAAAAANAAAAAUAAAACAAAAAAAAAAAAAAAq3WRErHBdRAMAAAAAAAAAAAAAACrdZEQAAAAAAAAAAKxwXUQiAAAADAAAAP////8hAAAACAAAAGIAAAAMAAAAAQAAACEAAAAIAAAAHgAAABgAAAA6AwAAjgAAAKQDAAD0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LbFzsKQrnNCkK5zwrbFzsIzOVVEA52GQwhACANQAAAARAAAAAIQwNsGAAAAAAAAAAAAAAAAAAAA4f6cPexqiL3iOI89xNUQvbJjoD0FXjW73VTLPcv7rjwAAAAAAAAAAAABAwMDgQGBFEAIgBAAAAAEAAAAAAAA/ygAAAAMAAAAAQAAACQAAAAkAAAAAACAPQAAAAAAAAAAAACAPQAAAAAAAAAAAgAAACcAAAAYAAAAAQAAAAAAAAAAAAAAAAAAACUAAAAMAAAAAQAAABMAAAAMAAAAAQAAADsAAAAIAAAAGwAAABAAAABHNQAAzBAAADYAAAAQAAAACTUAAIURAABYAAAAKAAAAAAAAAAAAAAA//////////8DAAAA9jRLEcg0HRGONAoRNgAAABAAAABHNQAAzBAAAD0AAAAIAAAAPAAAAAgAAAA+AAAAGAAAAEgDAAAMAQAAVQMAABk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C2xc7CkK5zQpCuc8K2xc7CMzlVRAOdhkMIQAcDUAAAAEQAAAACEMDbBgAAAAAAAACsuMw/AAAAAF4DwD/N+648cbLCP/ddNbsexcM/w9UQvb7owj/saoi9rLjMPwAAAAAAAQMDA4EAABRAB4AQAAAABAAAAAAAAP8kAAAAJAAAAAAAgD0AAAAAAAAAAAAAgD0AAAAAAAAAAAIAAAAlAAAADAAAAAEAAAATAAAADAAAAAEAAAA7AAAACAAAABsAAAAQAAAA8SoAAOMWAAA2AAAAEAAAAIErAABfFgAAWAAAACgAAAAAAAAAAAAAAP//////////AwAAAHUrmxaHK9kWsSsHFzYAAAAQAAAA8SoAAOMWAAA9AAAACAAAADwAAAAIAAAAPgAAABgAAACvAgAAZQEAALwCAABx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RSBlEEEj5QwpAAIAkAAAAGAAAAP////8BAAAAAAAAAMWxjL97vZ4/xbGMPygAAAAMAAAAAQAAACEAAAAIAAAAYgAAAAwAAAABAAAAJAAAACQAAAAAAIA9AAAAAAAAAAAAAIA9AAAAAAAAAAACAAAAJwAAABgAAAABAAAAAAAAAP///wAAAAAAJQAAAAwAAAABAAAAJQAAAAwAAAAIAACAVgAAADAAAABkAgAAbgEAAPoCAADzAQAABQAAAEsm4xZLJiEfmC8hH5gv4xZLJuM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lFIGUQQSPlDCEAAAjwAAAAwAAAAAhDA2wAAAACOAAAAAAAAAKuqKjwCAAAAAgAAAAIAAAAAAAAAAhDA2wAAAAAAAAD/CEAHA0gAAAA8AAAAAhDA2wUAAAAAAAAAAAAAAAAAAAB7vZ4/AAAAAHu9nj/FsYy/AAAAAMWxjL8AAAAAAAAAAAABAQGBgQAAFUAHABAAAAAEAAAAAAAAACQAAAAkAAAAAACAPQAAAAAAAAAAAACAPQAAAAAAAAAAAgAAAF8AAAA4AAAAAgAAADgAAAAAAAAAOAAAAAAAAAAAAAEAFAAAAAAAAAAAAAAAAAAAAAAAAAAAAAAAJQAAAAwAAAACAAAAJQAAAAwAAAAFAACAVgAAADAAAABjAgAAbAEAAPwCAAD0AQAABQAAAEsmIR+YLyEfmC/jFksm4xZLJi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dppNES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Z7cM0S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DKcrRBpp0kMIQAcDYAAAAFQAAAACEMDbCAAAAAAAAACFGVc+ADGIvUpA4T0AAACkSkDhPfjFOL0AAAAA+MU4vQAAAAAZ9LO9SkDhPRn0s71KQOE93f8HvoUZVz4AMYi9AAEBAQEBAYEUQAeAEAAAAAQAAAD/////JAAAACQAAAAAAIA9AAAAAAAAAAAAAIA9AAAAAAAAAAACAAAAJQAAAAwAAAABAAAAEwAAAAwAAAABAAAAJQAAAAwAAAAIAACAVgAAADwAAACUAgAAlAEAAK8CAAClAQAACAAAAE8pxhkPKkYaDyrvGeIq7xniKp0ZDyqdGQ8qRxlPKc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dOLUQg795DCEAHA2AAAABUAAAAAhDA2wgAAAAAAAAA+h5XPuw7iL1KQOE9AAAAAEpA4T34xTi9AAAAAPjFOL0AAAAAGfSzvUpA4T0Z9LO9SkDhPVMFCL76Hlc+7DuIvQABAQEBAQGBFEAHgBAAAAAEAAAA/////yQAAAAkAAAAAACAPQAAAAAAAAAAAACAPQAAAAAAAAAAAgAAACUAAAAMAAAAAQAAABMAAAAMAAAAAQAAACUAAAAMAAAACAAAgFYAAAA8AAAAmwIAAK0BAAC1AgAAvgEAAAgAAAC5KVcbeSrWG3kqgBtMK4AbTCsuG3kqLht5KtcauSl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9kjNELTHlQwhABwNgAAAAVAAAAAIQwNsIAAAAAAAAAAAAAAC7zoe9lwjNPfL0B76XCM09v5yzvXAkVz6/nLO9cCRXPhotOL2XCM09Gi04vZcIzT0AAICjAAAAALvOh70AAQEBAQEBgRRAB4AQAAAABAAAAP////8kAAAAJAAAAAAAgD0AAAAAAAAAAAAAgD0AAAAAAAAAAAIAAAAlAAAADAAAAAEAAAATAAAADAAAAAEAAAAlAAAADAAAAAgAAIBWAAAAPAAAALQCAAC6AQAAzgIAAMoBAAAIAAAA3SwfHB0soBsdLPYbSiv2G0orSBwdLEgcHSyfHN0s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ieoxRB2s2EMIQAcDYAAAAFQAAAACEMDbCAAAAAAAAAAAAAAAptmHvav9zD1o+ge+q/3MPb+cs71wJFc+v5yzvXAkVz4aLTi9q/3MPRotOL2r/cw9AAAApAAAAACm2Ye9AAEBAQEBAYEUQAeAEAAAAAQAAAD/////JAAAACQAAAAAAIA9AAAAAAAAAAAAAIA9AAAAAAAAAAACAAAAJQAAAAwAAAABAAAAEwAAAAwAAAABAAAAJQAAAAwAAAAIAACAVgAAADwAAACuAgAAoAEAAMgCAACxAQAACAAAAHMsjxqzKw8asytmGuAqZhrgKrgasyu4GrMrDhtzLI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lGiNERKQOhDCEAH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2lJRBBI+UMKQACAJAAAABgAAAD/////AQAAAAAAAADFsYy/e72eP8WxjD8oAAAADAAAAAEAAAAhAAAACAAAAGIAAAAMAAAAAQAAACQAAAAkAAAAAACAPQAAAAAAAAAAAACAPQAAAAAAAAAAAgAAACcAAAAYAAAAAQAAAAAAAAD///8AAAAAACUAAAAMAAAAAQAAACUAAAAMAAAACAAAgFYAAAAwAAAAJQMAAG4BAAC6AwAA8wEAAAUAAABTMuMWUzIhH6A7IR+gO+MWUzLj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ng/WNEjR7eQwhAAw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k7IW0QaadJDCEAHA2AAAABUAAAAAhDA2wgAAAAAAAAAhRlXPgAxiL1KQOE9AAAApEpA4T34xTi9AAAAAPjFOL0AAAAAGfSzvUpA4T0Z9LO9SkDhPd3/B76FGVc+ADGIvQABAQEBAQGBFEAHgBAAAAAEAAAA/////yQAAAAkAAAAAACAPQAAAAAAAAAAAACAPQAAAAAAAAAAAgAAACUAAAAMAAAAAQAAABMAAAAMAAAAAQAAACUAAAAMAAAACAAAgFYAAAA8AAAAVQMAAJQBAABvAwAApQEAAAgAAABXNcYZFzZGGhc27xnrNu8Z6zadGRc2nRkXNkcZVzXGG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LZb11EIO/eQwhABwNgAAAAVAAAAAIQwNsIAAAAAAAAAPoeVz7sO4i9SkDhPQAAAABKQOE9+MU4vQAAAAD4xTi9AAAAABn0s71KQOE9GfSzvUpA4T1TBQi++h5XPuw7iL0AAQEBAQEBgRRAB4AQAAAABAAAAP////8kAAAAJAAAAAAAgD0AAAAAAAAAAAAAgD0AAAAAAAAAAAIAAAAlAAAADAAAAAEAAAATAAAADAAAAAEAAAAlAAAADAAAAAgAAIBWAAAAPAAAAFwDAACtAQAAdgMAAL4BAAAIAAAAwTVXG4E21huBNoAbVDeAG1Q3LhuBNi4bgTbXGsE1Vx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gLNjRC0x5UMIQAcDYAAAAFQAAAACEMDbCAAAAAAAAAAAAAAAu86HvZcIzT3y9Ae+lwjNPb+cs71wJFc+v5yzvXAkVz4aLTi9lwjNPRotOL2XCM09AACAowAAAAC7zoe9AAEBAQEBAYEUQAeAEAAAAAQAAAD/////JAAAACQAAAAAAIA9AAAAAAAAAAAAAIA9AAAAAAAAAAACAAAAJQAAAAwAAAABAAAAEwAAAAwAAAABAAAAJQAAAAwAAAAIAACAVgAAADwAAAB1AwAAugEAAI8DAADKAQAACAAAAOU4HxwlOKAbJTj2G1I39htSN0gcJThIHCU4nxzlOB8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wLYkQdrNhDCEAHA2AAAABUAAAAAhDA2wgAAAAAAAAAAAAAAKbZh72r/cw9aPoHvqv9zD2/nLO9cCRXPr+cs71wJFc+Gi04vav9zD0aLTi9q/3MPQAAAKQAAAAAptmHvQABAQEBAQGBFEAHgBAAAAAEAAAA/////yQAAAAkAAAAAACAPQAAAAAAAAAAAACAPQAAAAAAAAAAAgAAACUAAAAMAAAAAQAAABMAAAAMAAAAAQAAACUAAAAMAAAACAAAgFYAAAA8AAAAbgMAAKABAACIAwAAsQEAAAgAAAB7OI8auzcPGrs3ZhroNmYa6Da4Grs3uBq7Nw4beziPG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KTw2RESkDoQwhABw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vFd0QQSPlDCkAAgCQAAAAYAAAA/////wEAAAAAAAAAxbGMv3u9nj/FsYw/KAAAAAwAAAABAAAAIQAAAAgAAABiAAAADAAAAAEAAAAkAAAAJAAAAAAAgD0AAAAAAAAAAAAAgD0AAAAAAAAAAAIAAAAnAAAAGAAAAAEAAAAAAAAA////AAAAAAAlAAAADAAAAAEAAAAlAAAADAAAAAgAAIBWAAAAMAAAAN4DAABuAQAAdAQAAPMBAAAFAAAA6j3jFuo9IR83RyEfN0fjFuo94x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zCyJRI0e3kMIQAMBWAgAAEwIAAACEMDbBAAAAIoAAAADAAAAAAAAAAAAAMQAAIBEAACAROzr6/90aVn/7Ovr/3RpWf/hM60oBgWdQwYFncPhM60oUJ5dSAYFnc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IDEoVEGmnSQwhABwNgAAAAVAAAAAIQwNsIAAAAAAAAAIUZVz4AMYi9SkDhPQAAAKRKQOE9+MU4vQAAAAD4xTi9AAAAABn0s71KQOE9GfSzvUpA4T3d/we+hRlXPgAxiL0AAQEBAQEBgRRAB4AQAAAABAAAAP////8kAAAAJAAAAAAAgD0AAAAAAAAAAAAAgD0AAAAAAAAAAAIAAAAlAAAADAAAAAEAAAATAAAADAAAAAEAAAAlAAAADAAAAAgAAIBWAAAAPAAAAA4EAACUAQAAKQQAAKUBAAAIAAAA7kDGGa5BRhquQe8ZgULvGYFCnRmuQZ0ZrkFHGe5Axhk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yOWFRCDv3kMIQAcDYAAAAFQAAAACEMDbCAAAAAAAAAD6Hlc+7DuIvUpA4T0AAAAASkDhPfjFOL0AAAAA+MU4vQAAAAAZ9LO9SkDhPRn0s71KQOE9UwUIvvoeVz7sO4i9AAEBAQEBAYEUQAeAEAAAAAQAAAD/////JAAAACQAAAAAAIA9AAAAAAAAAAAAAIA9AAAAAAAAAAACAAAAJQAAAAwAAAABAAAAEwAAAAwAAAABAAAAJQAAAAwAAAAIAACAVgAAADwAAAAVBAAArQEAAC8EAAC+AQAACAAAAFhBVxsYQtYbGEKAG+tCgBvrQi4bGEIuGxhC1xpYQVcb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wHiUQtMeVDCEAHA2AAAABUAAAAAhDA2wgAAAAAAAAAAAAAALvOh72XCM098vQHvpcIzT2/nLO9cCRXPr+cs71wJFc+Gi04vZcIzT0aLTi9lwjNPQAAgKMAAAAAu86HvQABAQEBAQGBFEAHgBAAAAAEAAAA/////yQAAAAkAAAAAACAPQAAAAAAAAAAAACAPQAAAAAAAAAAAgAAACUAAAAMAAAAAQAAABMAAAAMAAAAAQAAACUAAAAMAAAACAAAgFYAAAA8AAAALgQAALoBAABIBAAAygEAAAgAAAB8RB8cvEOgG7xD9hvpQvYb6UJIHLxDSBy8Q58cfEQfH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LCM4hEHazYQwhABwNgAAAAVAAAAAIQwNsIAAAAAAAAAAAAAACm2Ye9q/3MPWj6B76r/cw9v5yzvXAkVz6/nLO9cCRXPhotOL2r/cw9Gi04vav9zD0AAACkAAAAAKbZh70AAQEBAQEBgRRAB4AQAAAABAAAAP////8kAAAAJAAAAAAAgD0AAAAAAAAAAAAAgD0AAAAAAAAAAAIAAAAlAAAADAAAAAEAAAATAAAADAAAAAEAAAAlAAAADAAAAAgAAIBWAAAAPAAAACcEAACgAQAAQgQAALEBAAAIAAAAEkSPGlJDDxpSQ2Yaf0JmGn9CuBpSQ7gaUkMOGxJEjxo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ACIVtEA52GQwhAAAI8AAAAMAAAAAIQwNsAAAAAjgAAAAAAAACrqio8AgAAAAIAAAACAAAAAAAAAAIQwNsAAAAAAAAA/whABwMsAAAAIAAAAAIQwNsCAAAAAAAAABnQjD0AAAAAq0I+PwAAAAAAAQMDFUAHABAAAAAEAAAAAAAAACEAAAAIAAAAYgAAAAwAAAABAAAAJAAAACQAAAAAAIA9AAAAAAAAAAAAAIA9AAAAAAAAAAACAAAAXwAAADgAAAACAAAAOAAAAAAAAAA4AAAAAAAAAAAAAQAUAAAAAAAAAAAAAAAAAAAAAAAAAAAAAAAlAAAADAAAAAIAAAAlAAAADAAAAAUAAIBXAAAAJAAAAGoDAAATAQAAbgMAAGgBAAACAAAAwTZQEcE2XxY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AiFbRAOdhkMIQBEDUAAAAEQAAAACEMDbBgAAAAAAAAAAAAAAAAAAANQGuj3UBjq9/76cPRbYibz/vpw9FdiJPNQGuj3TBjo9AAAAAAAAAAAAAQMDA4EBgRRAEYAQAAAABAAAAAAAAP8oAAAADAAAAAEAAAAkAAAAJAAAAAAAgD0AAAAAAAAAAAAAgD0AAAAAAAAAAAIAAAAnAAAAGAAAAAEAAAAAAAAAAAAAAAAAAAAlAAAADAAAAAEAAAATAAAADAAAAAEAAAA7AAAACAAAABsAAAAQAAAAwTYAAMwQAAA2AAAAEAAAABg3AAB6EQAAWAAAACgAAAAAAAAAAAAAAP//////////AwAAAOE2XxGgNl8RajZ6ETYAAAAQAAAAwTYAAMwQAAA9AAAACAAAADwAAAAIAAAAPgAAABgAAABmAwAADAEAAHIDAAAY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C2/u9CxPFGv8TxRj+2/u9CWy/eQoHAOkMIQA0DPAAAADAAAAACEMDbBAAAAAAAAABriBU+ckDLvQAAgKQAAIAkZppqPTsFK75riBU+ckDLvQABAYEUQA2AEAAAAAQAAAAAAAD/JAAAACQAAAAAAIA9AAAAAAAAAAAAAIA9AAAAAAAAAAACAAAAJQAAAAwAAAABAAAAEwAAAAwAAAABAAAAJQAAAAwAAAAIAACAVgAAACwAAABuAAAApgAAAIEAAAC7AAAABAAAAAEI5ArqBqULVgdjCgEI5A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C2/u9CxPFGv8TxRj+2/u9CWy/eQoHAOkMIQBMDPAAAADAAAAACEMDbBAAAAAAAAACkT20/OwUrvkr5ez8AAIAkMJdWP3JAy72kT20/OwUrvgABAYEUQBOAEAAAAAQAAAAAAAD/JAAAACQAAAAAAIA9AAAAAAAAAAAAAIA9AAAAAAAAAAACAAAAJQAAAAwAAAABAAAAEwAAAAwAAAABAAAAJQAAAAwAAAAIAACAVgAAACwAAADTAAAApQAAAOUAAAC6AAAABAAAANwNWApMDpgLMg3cCtwNWAo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tv7vQsTxRr/E8UY/tv7vQqTyjkOx/DlDCEATAzwAAAAwAAAAAhDA2wQAAAAAAAAAa4gVPnJAy70AAICkAACAJGaaaj07BSu+a4gVPnJAy70AAQGBFEATgBAAAAAEAAAAAAAA/yQAAAAkAAAAAACAPQAAAAAAAAAAAACAPQAAAAAAAAAAAgAAACUAAAAMAAAAAQAAABMAAAAMAAAAAQAAACUAAAAMAAAACAAAgFYAAAAsAAAAHQEAAKUAAAAvAQAAugAAAAQAAADuEtgK1xGYC0MSVwruEtgK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tv7vQsTxRr/E8UY/tv7vQqTyjkOx/DlDCEAPAzwAAAAwAAAAAhDA2wQAAAAAAAAApE9tPzsFK75K+Xs/AACAJDCXVj9yQMu9pE9tPzsFK74AAQGBFEAPgBAAAAAEAAAAAAAA/yQAAAAkAAAAAACAPQAAAAAAAAAAAACAPQAAAAAAAAAAAgAAACUAAAAMAAAAAQAAABMAAAAMAAAAAQAAACUAAAAMAAAACAAAgFYAAAAsAAAAgQEAAKQAAACUAQAAuQAAAAQAAADJGEwKORmMCx8YzwrJGEwKJQAAAAwAAAAHAAC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mR/QoHAOkMIQA8DPAAAADAAAAACEMDbBAAAAAAAAAAvdBI+qgfUvQAAgKUAAAAlYjdWPS2vLL4vdBI+qgfUvQABAYEUQA+AEAAAAAQAAAAAAAD/JAAAACQAAAAAAIA9AAAAAAAAAAAAAIA9AAAAAAAAAAACAAAAJQAAAAwAAAABAAAAEwAAAAwAAAABAAAAJQAAAAwAAAAIAACAVgAAACwAAAA/AAAApgAAAFEAAAC7AAAABAAAAAkF3gr2A6ULWgRhCgkF3g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"/>
                    <pic:cNvPicPr>
                      <a:picLocks noChangeAspect="1" noChangeArrowheads="1"/>
                    </pic:cNvPicPr>
                  </pic:nvPicPr>
                  <pic:blipFill>
                    <a:blip r:embed="rId14"/>
                    <a:stretch>
                      <a:fillRect/>
                    </a:stretch>
                  </pic:blipFill>
                  <pic:spPr bwMode="auto">
                    <a:xfrm>
                      <a:off x="0" y="0"/>
                      <a:ext cx="5334000" cy="2521233"/>
                    </a:xfrm>
                    <a:prstGeom prst="rect">
                      <a:avLst/>
                    </a:prstGeom>
                    <a:noFill/>
                    <a:ln w="9525">
                      <a:noFill/>
                      <a:headEnd/>
                      <a:tailEnd/>
                    </a:ln>
                  </pic:spPr>
                </pic:pic>
              </a:graphicData>
            </a:graphic>
          </wp:inline>
        </w:drawing>
      </w:r>
    </w:p>
    <w:p w14:paraId="085829DE" w14:textId="77777777" w:rsidR="00F82A0C" w:rsidRPr="00F82A0C" w:rsidRDefault="00F82A0C" w:rsidP="00F82A0C">
      <w:pPr>
        <w:pStyle w:val="BodyText"/>
        <w:rPr>
          <w:bCs/>
        </w:rPr>
      </w:pPr>
      <w:r w:rsidRPr="00342C1E">
        <w:rPr>
          <w:bCs/>
        </w:rPr>
        <w:t>Figure 1.8</w:t>
      </w:r>
      <w:r w:rsidRPr="00342C1E">
        <w:rPr>
          <w:bCs/>
        </w:rPr>
        <w:tab/>
        <w:t xml:space="preserve">Comparison </w:t>
      </w:r>
      <w:r>
        <w:rPr>
          <w:bCs/>
        </w:rPr>
        <w:t>B</w:t>
      </w:r>
      <w:r w:rsidRPr="00342C1E">
        <w:rPr>
          <w:bCs/>
        </w:rPr>
        <w:t xml:space="preserve">etween </w:t>
      </w:r>
      <w:r>
        <w:rPr>
          <w:bCs/>
        </w:rPr>
        <w:t>T</w:t>
      </w:r>
      <w:r w:rsidRPr="00342C1E">
        <w:rPr>
          <w:bCs/>
        </w:rPr>
        <w:t xml:space="preserve">radition </w:t>
      </w:r>
      <w:r>
        <w:rPr>
          <w:bCs/>
        </w:rPr>
        <w:t>N</w:t>
      </w:r>
      <w:r w:rsidRPr="00342C1E">
        <w:rPr>
          <w:bCs/>
        </w:rPr>
        <w:t xml:space="preserve">etwork </w:t>
      </w:r>
      <w:r>
        <w:rPr>
          <w:bCs/>
        </w:rPr>
        <w:t>D</w:t>
      </w:r>
      <w:r w:rsidRPr="00342C1E">
        <w:rPr>
          <w:bCs/>
        </w:rPr>
        <w:t xml:space="preserve">evices and SDN </w:t>
      </w:r>
      <w:r>
        <w:rPr>
          <w:bCs/>
        </w:rPr>
        <w:t>D</w:t>
      </w:r>
      <w:r w:rsidRPr="00342C1E">
        <w:rPr>
          <w:bCs/>
        </w:rPr>
        <w:t>evices</w:t>
      </w:r>
    </w:p>
    <w:p w14:paraId="394AD15C" w14:textId="77777777" w:rsidR="005E32D4" w:rsidRDefault="00F82A0C">
      <w:pPr>
        <w:pStyle w:val="BodyText"/>
      </w:pPr>
      <w:r>
        <w:t>You can see that the SDN infrastructure uses a centralized configuration and control point. Route calculation is done centrally in the controller and distributed into each SDN network node. While the idea looks simple, it requires a few fundamental protocols and infrastructures to be implemented before this model can work:</w:t>
      </w:r>
    </w:p>
    <w:p w14:paraId="064E9A9B" w14:textId="77777777" w:rsidR="005E32D4" w:rsidRDefault="00F82A0C">
      <w:pPr>
        <w:numPr>
          <w:ilvl w:val="0"/>
          <w:numId w:val="10"/>
        </w:numPr>
      </w:pPr>
      <w:r>
        <w:t>A southbound network protocol: This is needed to allow routing information being exchanged between the SDN controller and each controlled element.</w:t>
      </w:r>
    </w:p>
    <w:p w14:paraId="108DDA2B" w14:textId="77777777" w:rsidR="005E32D4" w:rsidRDefault="00F82A0C">
      <w:pPr>
        <w:numPr>
          <w:ilvl w:val="0"/>
          <w:numId w:val="10"/>
        </w:numPr>
      </w:pPr>
      <w:r>
        <w:t>A underlay network: This is a network infrastructure which allows the communication between SDN controller and SDN network nodes, and also the communication between SDN nodes themselves.</w:t>
      </w:r>
    </w:p>
    <w:p w14:paraId="2CF75D64" w14:textId="77777777" w:rsidR="005E32D4" w:rsidRDefault="00F82A0C">
      <w:pPr>
        <w:pStyle w:val="FirstParagraph"/>
      </w:pPr>
      <w:r>
        <w:t>The underlay network infrastructure is playing the same role that the local switch fabric is doing inside a standalone router between the control processor card and lines cards. Based on it, an overlay network can be built by the controller, which basically hides underlay network infrastructure details from the applications so they will focus on the high level service implementations. We’ll discuss underlay and overlay more in the next section.</w:t>
      </w:r>
    </w:p>
    <w:p w14:paraId="28C6A0E4" w14:textId="77777777" w:rsidR="005E32D4" w:rsidRDefault="00F82A0C">
      <w:pPr>
        <w:pStyle w:val="BodyText"/>
      </w:pPr>
      <w:r>
        <w:t>This model also makes the controller the weakest point. Think of what will happen if this SDN controller, serving as the brain, stops working. Everything will be frozen and nothing works as expected, or even worse, some part of the infrastructure continues to run but in an unexpected way, which will very likely trigger bigger issues to other part</w:t>
      </w:r>
      <w:r w:rsidR="00077413">
        <w:t>s</w:t>
      </w:r>
      <w:r>
        <w:t xml:space="preserve"> of the network.</w:t>
      </w:r>
    </w:p>
    <w:p w14:paraId="67172351" w14:textId="77777777" w:rsidR="005E32D4" w:rsidRDefault="00F82A0C">
      <w:pPr>
        <w:pStyle w:val="BodyText"/>
      </w:pPr>
      <w:r>
        <w:t xml:space="preserve">Lots of effort </w:t>
      </w:r>
      <w:r w:rsidR="00077413">
        <w:t>has been done</w:t>
      </w:r>
      <w:r>
        <w:t xml:space="preserve"> by each SDN solution supplier to solve this weakness. A common and efficient practice is to use clustered architecture to build a highly resilient controller cluster. </w:t>
      </w:r>
      <w:r w:rsidR="00077413">
        <w:t>For example,</w:t>
      </w:r>
      <w:r>
        <w:t xml:space="preserve"> </w:t>
      </w:r>
      <w:r w:rsidR="00077413">
        <w:t xml:space="preserve">three </w:t>
      </w:r>
      <w:r>
        <w:t>SDN controllers can load balance and/or backup each other. On failure of one or two, the other one can still make the whole cluster survive, giving the operator longer maintenence windows to fix the problem.</w:t>
      </w:r>
    </w:p>
    <w:p w14:paraId="7DB2C81E" w14:textId="77777777" w:rsidR="005E32D4" w:rsidRDefault="00F82A0C">
      <w:pPr>
        <w:pStyle w:val="Heading2"/>
      </w:pPr>
      <w:bookmarkStart w:id="17" w:name="Xa01034003a6c66e83995433e5c31c56903e89ce"/>
      <w:r>
        <w:lastRenderedPageBreak/>
        <w:t xml:space="preserve">Underlay </w:t>
      </w:r>
      <w:r w:rsidR="00077413">
        <w:t xml:space="preserve">Versus </w:t>
      </w:r>
      <w:bookmarkEnd w:id="17"/>
      <w:r w:rsidR="00077413">
        <w:t>Overlay</w:t>
      </w:r>
    </w:p>
    <w:p w14:paraId="4EB4241A" w14:textId="77777777" w:rsidR="005E32D4" w:rsidRDefault="00F82A0C">
      <w:pPr>
        <w:pStyle w:val="BodyText"/>
      </w:pPr>
      <w:r>
        <w:t xml:space="preserve">In SDN architecture, each network node is connected to a physical network infrastructure. This physical network which is providing basic connectivity between network nodes is called the underlay network infrastructure. Sometimes it is also called fabric, and typically it’s a </w:t>
      </w:r>
      <w:r w:rsidR="00077413">
        <w:t xml:space="preserve">plain </w:t>
      </w:r>
      <w:r>
        <w:t>L3 IP network.</w:t>
      </w:r>
    </w:p>
    <w:p w14:paraId="6FD9E75D" w14:textId="77777777" w:rsidR="005E32D4" w:rsidRDefault="00F82A0C">
      <w:pPr>
        <w:pStyle w:val="BodyText"/>
      </w:pPr>
      <w:r>
        <w:t xml:space="preserve">Very often, the underlay needs to separate between different administrative domains (called </w:t>
      </w:r>
      <w:r w:rsidR="00077413">
        <w:t>t</w:t>
      </w:r>
      <w:r>
        <w:t xml:space="preserve">enants), switch within the same L2 broadcast domain, route between L2 broadcast domains, provide IP separation via VRFs, and </w:t>
      </w:r>
      <w:r w:rsidR="00077413">
        <w:t>more.</w:t>
      </w:r>
      <w:r>
        <w:t xml:space="preserve"> This is implemented in the form of </w:t>
      </w:r>
      <w:r w:rsidR="00077413">
        <w:t xml:space="preserve"> an </w:t>
      </w:r>
      <w:r>
        <w:t xml:space="preserve">overlay network. The overlay network is a logical network that runs on top of the underlay network. The overlay is formed </w:t>
      </w:r>
      <w:r w:rsidR="00077413">
        <w:t xml:space="preserve">with </w:t>
      </w:r>
      <w:r>
        <w:t>tunnels to carry the traffic across the L3 fabric.</w:t>
      </w:r>
    </w:p>
    <w:p w14:paraId="158DC689" w14:textId="77777777" w:rsidR="005E32D4" w:rsidRDefault="00077413">
      <w:pPr>
        <w:pStyle w:val="BodyText"/>
      </w:pPr>
      <w:r>
        <w:rPr>
          <w:b/>
        </w:rPr>
        <w:t>Why the</w:t>
      </w:r>
      <w:r w:rsidR="00F82A0C">
        <w:rPr>
          <w:b/>
        </w:rPr>
        <w:t xml:space="preserve"> </w:t>
      </w:r>
      <w:r>
        <w:rPr>
          <w:b/>
        </w:rPr>
        <w:t>Need Overlay Networks</w:t>
      </w:r>
      <w:r w:rsidR="00F82A0C">
        <w:rPr>
          <w:b/>
        </w:rPr>
        <w:t>?.</w:t>
      </w:r>
    </w:p>
    <w:p w14:paraId="7B063109" w14:textId="77777777" w:rsidR="005E32D4" w:rsidRDefault="00F82A0C">
      <w:pPr>
        <w:pStyle w:val="BodyText"/>
      </w:pPr>
      <w:r>
        <w:t xml:space="preserve">Today the industry is moving </w:t>
      </w:r>
      <w:r w:rsidR="00077413">
        <w:t>towards</w:t>
      </w:r>
      <w:r>
        <w:t xml:space="preserve"> building L3 data centers and L3 infrastructures, mostly due to the rich features coming from L3 technologies, </w:t>
      </w:r>
      <w:r w:rsidR="00077413">
        <w:t>for example</w:t>
      </w:r>
      <w:r>
        <w:t xml:space="preserve"> ECMP load balancing, flooding control, etc. But the L2 traffic does not disappear and most likely it never will. There </w:t>
      </w:r>
      <w:r w:rsidR="00077413">
        <w:t xml:space="preserve">is </w:t>
      </w:r>
      <w:r>
        <w:t xml:space="preserve">always the desire that a group of network users need to reside in the same L2 network - typically a VLAN. However, In today’s virtualization environment, a user’s VM can be spawned in any compute located anywhere in the L3 cluster. Even if </w:t>
      </w:r>
      <w:r w:rsidR="00077413">
        <w:t xml:space="preserve">two </w:t>
      </w:r>
      <w:r>
        <w:t xml:space="preserve">VMs are spawned in the same server, there is often a need to move them around between different servers without changing their networking attributes. These requirements to make a VM always belonging to the same VLAN calls for an overlay model over the L3 network. In other words, </w:t>
      </w:r>
      <w:r w:rsidR="00077413">
        <w:t xml:space="preserve">you </w:t>
      </w:r>
      <w:r>
        <w:t xml:space="preserve">need a new mechanism to allow </w:t>
      </w:r>
      <w:r w:rsidR="00077413">
        <w:t xml:space="preserve">you </w:t>
      </w:r>
      <w:r>
        <w:t>to tunnel L2 Ethernet domains with different encapsulations over an L3 network.</w:t>
      </w:r>
    </w:p>
    <w:p w14:paraId="37941A1C" w14:textId="77777777" w:rsidR="005E32D4" w:rsidRDefault="00F82A0C">
      <w:pPr>
        <w:pStyle w:val="BodyText"/>
      </w:pPr>
      <w:r>
        <w:t xml:space="preserve">For example, let’s assume </w:t>
      </w:r>
      <w:r w:rsidR="00077413">
        <w:t xml:space="preserve">that in </w:t>
      </w:r>
      <w:r>
        <w:t>a SDN node</w:t>
      </w:r>
      <w:r w:rsidR="00077413">
        <w:t>,</w:t>
      </w:r>
      <w:r>
        <w:t xml:space="preserve"> node1</w:t>
      </w:r>
      <w:r w:rsidR="00077413">
        <w:t xml:space="preserve">, you </w:t>
      </w:r>
      <w:r>
        <w:t xml:space="preserve">were running VM11 and VM12, both serving </w:t>
      </w:r>
      <w:r w:rsidR="00077413">
        <w:t xml:space="preserve">the </w:t>
      </w:r>
      <w:r>
        <w:t xml:space="preserve">same sales department and so they were located in </w:t>
      </w:r>
      <w:r w:rsidR="00077413">
        <w:t xml:space="preserve">the </w:t>
      </w:r>
      <w:r>
        <w:t>same VLAN. Because of some administrative requirement, VM12 needs to be moved to another physical SDN node2 which, may be physically located in another rack that is a few router hops away. Now</w:t>
      </w:r>
      <w:r w:rsidR="00077413">
        <w:t>,</w:t>
      </w:r>
      <w:r>
        <w:t xml:space="preserve"> we need to ensure </w:t>
      </w:r>
      <w:r w:rsidR="00C66071">
        <w:t xml:space="preserve">that </w:t>
      </w:r>
      <w:r>
        <w:t>not only data packet</w:t>
      </w:r>
      <w:r w:rsidR="00C66071">
        <w:t>s</w:t>
      </w:r>
      <w:r>
        <w:t xml:space="preserve"> from VM11 in SDN node1 to be able to reach VM12 in SDN node2, but also they are talking to each other as if they are still in the same VLAN, exactly the same way as before as if VM12 has never moved. This ability to make the local (in same VLAN) traffic to traverse transparently across underlay network infrastructure calls for packet encapsulatio</w:t>
      </w:r>
      <w:r w:rsidR="00C66071">
        <w:t>n</w:t>
      </w:r>
      <w:r>
        <w:t>, or tunneling mechanism</w:t>
      </w:r>
      <w:r w:rsidR="00C66071">
        <w:t>s</w:t>
      </w:r>
      <w:r>
        <w:t xml:space="preserve"> in SDN networks</w:t>
      </w:r>
      <w:r w:rsidR="00C66071">
        <w:t xml:space="preserve"> (see Figure 1.9)</w:t>
      </w:r>
      <w:r>
        <w:t>.</w:t>
      </w:r>
    </w:p>
    <w:p w14:paraId="47BA771E" w14:textId="77777777" w:rsidR="005E32D4" w:rsidRDefault="00F82A0C">
      <w:pPr>
        <w:pStyle w:val="BodyText"/>
      </w:pPr>
      <w:r>
        <w:rPr>
          <w:noProof/>
        </w:rPr>
        <w:lastRenderedPageBreak/>
        <w:drawing>
          <wp:inline distT="0" distB="0" distL="0" distR="0" wp14:anchorId="6785F8E2" wp14:editId="19A9D8DC">
            <wp:extent cx="5334000" cy="2191930"/>
            <wp:effectExtent l="0" t="0" r="0" b="0"/>
            <wp:docPr id="9"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oIysQku8pk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fgZzRK/MpE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DCY2QyAHDkMIQAE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HCQkNS++dCCEACAVgIAABMCAAAAhDA2wQAAACKAAAAAwAAAAAAAAAAAADEAACARAAAgET/////7c2e///////tzZ7/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SQZmQ+1JDUMqQAAAJAAAABgAAADAmwk5AAAAAAAAAADAmwk5SQZmQ+1JDUMIQAM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OiCA5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F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0QHDkMIQAACPAAAADAAAAACEMDbAAAAAI4AAAAAAAAAq6oqPAIAAAACAAAAAgAAAAAAAAACEMDbAAAAAAAAAP8IQAU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LBBUPh0qtCCEAHAzwAAAAwAAAAAhDA2wQAAAAAAAAAAAAAAAAAAADpqvU9MyeOuAAAAADReu69AAAAAAAAAAAAAQGBFEAHgBAAAAAEAAAA/////ygAAAAMAAAAAgAAACQAAAAkAAAAAACAPQAAAAAAAAAAAACAPQAAAAAAAAAAAgAAACcAAAAYAAAAAgAAAAAAAAD///8AAAAAACUAAAAMAAAAAgAAABMAAAAMAAAAAQAAACUAAAAMAAAACAAAgFYAAAAsAAAAhQAAAEcAAACUAAAAVgAAAAQAAABVCFcFOwlXBVUIdwRVCF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ZIMB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9Js5C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IdLdx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BM+p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tOfh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tHwND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MIAAAAAAAAAAAAA8EISbFtEQ/ZqQwhABwNgAAAAVAAAAAIQwNsIAAAAAAAAAAAAAADmcjm9AAAAAH0+H75lhEM+fT4fvlNu5j2Hw+G90OiJPoVCobyz53A+AAAAAHiaoD3mcrm9AAAAAOZyOb0AAQEBAQEBgRRAB4AQAAAABAAAAAAA//8oAAAADAAAAAIAAAAkAAAAJAAAAAAAgD0AAAAAAAAAAAAAgD0AAAAAAAAAAAIAAAAnAAAAGAAAAAIAAAAAAAAA/wAAAAAAAAAlAAAADAAAAAIAAAATAAAADAAAAAEAAAAlAAAADAAAAAgAAIBWAAAAPAAAAEwDAADXAAAAbgMAAOsAAAAIAAAA0zZRDtM2fQ1lNX0N+zXUDc40gg4QNagOPTb6DdM2UQ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DCAAAAAAAAAAAAAPBCEmxbREP2akMIQAACPAAAADAAAAACEMDbAAAAAI4AAAAAAAAADnRaOwIAAAACAAAAAgAAAAAAAAACEMDbAAAAAAAAAP8VQAcAEAAAAAQAAAAAAAAAJAAAACQAAAAAAIA9AAAAAAAAAAAAAIA9AAAAAAAAAAACAAAAXwAAADgAAAABAAAAOAAAAAAAAAA4AAAAAAAAAAAAAQAGAAAAAAAAAAAAAAAAAAAAAAAAAAAAAAAlAAAADAAAAAEAAAAlAAAADAAAAAUAAIBWAAAAPAAAAEsDAADWAAAAbwMAAOwAAAAIAAAA0zZRDtM2fQ1lNX0N+zXUDc40gg4QNagOPTb6DdM2UQ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3L9KREP2akMIQAcDYAAAAFQAAAACEMDbCAAAAAAAAABMo5I+h8PhvdDoiT6FQiG8ZYTDPQAAAABuDzI+5nI5vQAAAABVKhW+tqcLPaVSKb5c+VQ+FAqFvUyjkj6Hw+G9AAEBAQEBAYEUQAeAEAAAAAQAAAAAAP//JAAAACQAAAAAAIA9AAAAAAAAAAAAAIA9AAAAAAAAAAACAAAAJQAAAAwAAAACAAAAEwAAAAwAAAABAAAAJQAAAAwAAAAIAACAVgAAADwAAAAqAwAA1gAAAE0DAADrAAAACAAAAM401A2uNJUOYDOoDvYzUQ6oMpAN6jJqDTg0Kw7ONNQN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y/SkRD9mpDCEAAAjwAAAAwAAAAAhDA2wAAAACOAAAAAAAAAA50WjsCAAAAAgAAAAIAAAAAAAAAAhDA2wAAAAAAAAD/FUAHABAAAAAEAAAAAAAAACQAAAAkAAAAAACAPQAAAAAAAAAAAACAPQAAAAAAAAAAAgAAAF8AAAA4AAAAAQAAADgAAAAAAAAAOAAAAAAAAAAAAAEABgAAAAAAAAAAAAAAAAAAAAAAAAAAAAAAJQAAAAwAAAABAAAAJQAAAAwAAAAFAACAVgAAADwAAAApAwAA1QAAAE8DAADsAAAACAAAAM401A2uNJUOYDOoDvYzUQ6oMpAN6jJqDTg0Kw7ONNQN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m5XU0TxzX5DCEAHA2AAAABUAAAAAhDA2wgAAAAAAAAAAAAAAIfDYb22p4s8fT4fvmWEQz6lUim+U27mPdjr9b1Mo5I+hUKhvFUugT4AAAAAeJqgPTabzb0AAAAAh8NhvQABAQEBAQGBFEAHgBAAAAAEAAAAAAD//yQAAAAkAAAAAACAPQAAAAAAAAAAAACAPQAAAAAAAAAAAgAAACUAAAAMAAAAAgAAABMAAAAMAAAAAQAAACUAAAAMAAAACAAAgFYAAAA8AAAATAMAAOoAAABwAwAA/wAAAAgAAADONHwP7zS7Dj02qA6mNf8O9DbAD7M25Q9lNSUPzjR8Dy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uV1NE8c1+QwhAAAI8AAAAMAAAAAIQwNsAAAAAjgAAAAAAAAAOdFo7AgAAAAIAAAACAAAAAAAAAAIQwNsAAAAAAAAA/xVABwAQAAAABAAAAAAAAAAkAAAAJAAAAAAAgD0AAAAAAAAAAAAAgD0AAAAAAAAAAAIAAABfAAAAOAAAAAEAAAA4AAAAAAAAADgAAAAAAAAAAAABAAYAAAAAAAAAAAAAAAAAAAAAAAAAAAAAACUAAAAMAAAAAQAAACUAAAAMAAAABQAAgFYAAAA8AAAASwMAAOkAAABxAwAAAAEAAAgAAADONHwP7zS7Dj02qA6mNf8O9DbAD7M25Q9lNSUPzjR8Dy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MLKQktEQ/ZqQwhABwNgAAAAVAAAAAIQwNsIAAAAAAAAAAAAAADmcjm9AAAAAH0+H75lhEM+fT4fvlNu5j2Hw+G90OiJPoVCobyz53A+AAAAAHiaoD3mcrm9AAAAAOZyOb0AAQEBAQEBgRRAB4AQAAAABAAAAAAA//8kAAAAJAAAAAAAgD0AAAAAAAAAAAAAgD0AAAAAAAAAAAIAAAAlAAAADAAAAAIAAAATAAAADAAAAAEAAAAlAAAADAAAAAgAAIBWAAAAPAAAACwDAADqAAAATQMAAP4AAAAIAAAAyTL/Dsky0g84NNIPoTN8D840zg6NNKgOYDNWD8ky/w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ArXIzwCAAAAAgAAAAIAAAAAAAAAAhDA2wAAAAAAAAAAFUAHABAAAAAEAAAAAAAAAEYAAADECQAAuAkAAEVNRisqQAAAJAAAABgAAAAAAIA/AAAAAAAAAAAAAIA/AAAAAAAAAAAqQAAAJAAAABgAAAAAAIA/AAAAAAAAAAAAAIA/AAAAAAAAAAAmQAAAEAAAAAQAAAAAAAAAJUAAABAAAAAEAAAAAAAAAB9AAwAMAAAAAAAAACJABAAMAAAAAAAAAB5ACQAMAAAAAAAAACFABwAMAAAAAAAAACpAAAAkAAAAGAAAAMCbCTkAAAAAAAAAAMCbCTnm5RBEeqeDQwhACQFYCAAATAgAAAIQwNsEAAAAigAAAAMAAAAAAAAAAAAAxAAAgEQAAIBE/////9/f3///////39/f/3Kt6CgA8NLDAPDSQ3Kt6CgAyK9IAACAL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wgAAAAAAAAAAAADwQirKJERD9mpDCEAHA2AAAABUAAAAAhDA2wgAAAAAAAAAAAAAAOZyOb0AAAAAfT4fvmWEQz59Ph++U27mPYfD4b3Q6Ik+hUKhvLPncD4AAAAAeJqgPeZyub0AAAAA5nI5vQABAQEBAQGBFEAHgBAAAAAEAAAAAAD//yQAAAAkAAAAAACAPQAAAAAAAAAAAACAPQAAAAAAAAAAAgAAACUAAAAMAAAAAgAAABMAAAAMAAAAAQAAACUAAAAMAAAACAAAgFYAAAA8AAAAcgIAANcAAACTAgAA6wAAAAgAAAArKVEOKyl9DbwnfQ1TKNQNJieCDmcnqA6UKPoNKylRDi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MIAAAAAAAAAAAAA8EIqyiREQ/ZqQwhAAAI8AAAAMAAAAAIQwNsAAAAAjgAAAAAAAAAOdFo7AgAAAAIAAAACAAAAAAAAAAIQwNsAAAAAAAAA/xVABwAQAAAABAAAAAAAAAAkAAAAJAAAAAAAgD0AAAAAAAAAAAAAgD0AAAAAAAAAAAIAAABfAAAAOAAAAAEAAAA4AAAAAAAAADgAAAAAAAAAAAABAAYAAAAAAAAAAAAAAAAAAAAAAAAAAAAAACUAAAAMAAAAAQAAACUAAAAMAAAABQAAgFYAAAA8AAAAcQIAANYAAACUAgAA7AAAAAgAAAArKVEOKyl9DbwnfQ1TKNQNJieCDmcnqA6UKPoNKylRDi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EL0HRREQ/ZqQwhABwNgAAAAVAAAAAIQwNsIAAAAAAAAAEyjkj6Hw+G90OiJPoVCIbxlhMM9AAAAAG4PMj7mcjm9AAAAAFUqFb62pws9pVIpvlz5VD4UCoW9TKOSPofD4b0AAQEBAQEBgRRAB4AQAAAABAAAAAAA//8kAAAAJAAAAAAAgD0AAAAAAAAAAAAAgD0AAAAAAAAAAAIAAAAlAAAADAAAAAIAAAATAAAADAAAAAEAAAAlAAAADAAAAAgAAIBWAAAAPAAAAFACAADWAAAAcwIAAOsAAAAIAAAAJifUDQUnlQ63JagOTiZRDgAlkA1BJWoNjyYrDiYn1A0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9B0UREP2akMIQAACPAAAADAAAAACEMDbAAAAAI4AAAAAAAAADnRaOwIAAAACAAAAAgAAAAAAAAACEMDbAAAAAAAAAP8VQAcAEAAAAAQAAAAAAAAAJAAAACQAAAAAAIA9AAAAAAAAAAAAAIA9AAAAAAAAAAACAAAAXwAAADgAAAABAAAAOAAAAAAAAAA4AAAAAAAAAAAAAQAGAAAAAAAAAAAAAAAAAAAAAAAAAAAAAAAlAAAADAAAAAEAAAAlAAAADAAAAAUAAIBWAAAAPAAAAE4CAADVAAAAdAIAAOwAAAAIAAAAJifUDQUnlQ63JagOTiZRDgAlkA1BJWoNjyYrDiYn1A0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hrUcRPHNfkMIQAcDYAAAAFQAAAACEMDbCAAAAAAAAAAAAAAAh8Nhvbanizx9Ph++ZYRDPqVSKb5TbuY92Ov1vUyjkj6FQqG8VS6BPgAAAAB4mqA9NpvNvQAAAACHw2G9AAEBAQEBAYEUQAeAEAAAAAQAAAAAAP//JAAAACQAAAAAAIA9AAAAAAAAAAAAAIA9AAAAAAAAAAACAAAAJQAAAAwAAAACAAAAEwAAAAwAAAABAAAAJQAAAAwAAAAIAACAVgAAADwAAAByAgAA6gAAAJUCAAD/AAAACAAAACYnfA9HJ7sOlCioDv4n/w5MKcAPCinlD7wnJQ8mJ3wP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a1HETxzX5DCEAAAjwAAAAwAAAAAhDA2wAAAACOAAAAAAAAAA50WjsCAAAAAgAAAAIAAAAAAAAAAhDA2wAAAAAAAAD/FUAHABAAAAAEAAAAAAAAACQAAAAkAAAAAACAPQAAAAAAAAAAAACAPQAAAAAAAAAAAgAAAF8AAAA4AAAAAQAAADgAAAAAAAAAOAAAAAAAAAAAAAEABgAAAAAAAAAAAAAAAAAAAAAAAAAAAAAAJQAAAAwAAAABAAAAJQAAAAwAAAAFAACAVgAAADwAAABxAgAA6QAAAJYCAAAAAQAACAAAACYnfA9HJ7sOlCioDv4n/w5MKcAPCinlD7wnJQ8mJ3wP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wuGgFERD9mpDCEAHA2AAAABUAAAAAhDA2wgAAAAAAAAAAAAAAOZyOb0AAAAAfT4fvmWEQz59Ph++U27mPYfD4b3Q6Ik+hUKhvLPncD4AAAAAeJqgPeZyub0AAAAA5nI5vQABAQEBAQGBFEAHgBAAAAAEAAAAAAD//yQAAAAkAAAAAACAPQAAAAAAAAAAAACAPQAAAAAAAAAAAgAAACUAAAAMAAAAAgAAABMAAAAMAAAAAQAAACUAAAAMAAAACAAAgFYAAAA8AAAAUgIAAOoAAABzAgAA/gAAAAgAAAAhJf8OISXSD48m0g/5JXwPJifODuQmqA63JVYPISX/Di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DCAAAAAAAAAAAAAPBCG3jTQ0P2akMIQAcDYAAAAFQAAAACEMDbCAAAAAAAAAAAAAAA5nI5vQAAAAB9Ph++ZYRDPn0+H75TbuY9h8PhvdDoiT6FQqG8s+dwPgAAAAB4mqA95nK5vQAAAADmcjm9AAEBAQEBAYEUQAeAEAAAAAQAAAAAAP//JAAAACQAAAAAAIA9AAAAAAAAAAAAAIA9AAAAAAAAAAACAAAAJQAAAAwAAAACAAAAEwAAAAwAAAABAAAAJQAAAAwAAAAIAACAVgAAADwAAACGAQAA1wAAAKcBAADrAAAACAAAAGcaUQ5nGn0N+Rh9DY8Z1A1iGIIOpBioDtEZ+g1nGlE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wgAAAAAAAAAAAADwQht400ND9mpDCEAAAjwAAAAwAAAAAhDA2wAAAACOAAAAAAAAAA50WjsCAAAAAgAAAAIAAAAAAAAAAhDA2wAAAAAAAAD/FUAHABAAAAAEAAAAAAAAACQAAAAkAAAAAACAPQAAAAAAAAAAAACAPQAAAAAAAAAAAgAAAF8AAAA4AAAAAQAAADgAAAAAAAAAOAAAAAAAAAAAAAEABgAAAAAAAAAAAAAAAAAAAAAAAAAAAAAAJQAAAAwAAAABAAAAJQAAAAwAAAAFAACAVgAAADwAAACEAQAA1gAAAKgBAADsAAAACAAAAGcaUQ5nGn0N+Rh9DY8Z1A1iGIIOpBioDtEZ+g1nGlE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q8fskND9mpDCEAHA2AAAABUAAAAAhDA2wgAAAAAAAAATKOSPofD4b3Q6Ik+hUIhvGWEwz0AAAAAbg8yPuZyOb0AAAAAVSoVvranCz2lUim+XPlUPhQKhb1Mo5I+h8PhvQABAQEBAQGBFEAHgBAAAAAEAAAAAAD//yQAAAAkAAAAAACAPQAAAAAAAAAAAACAPQAAAAAAAAAAAgAAACUAAAAMAAAAAgAAABMAAAAMAAAAAQAAACUAAAAMAAAACAAAgFYAAAA8AAAAYwEAANYAAACHAQAA6wAAAAgAAABiGNQNQhiVDvQWqA6KF1EOPBaQDX4Wag3MFysOYhjUDS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vH7JDQ/ZqQwhAAAI8AAAAMAAAAAIQwNsAAAAAjgAAAAAAAAAOdFo7AgAAAAIAAAACAAAAAAAAAAIQwNsAAAAAAAAA/xVABwAQAAAABAAAAAAAAAAkAAAAJAAAAAAAgD0AAAAAAAAAAAAAgD0AAAAAAAAAAAIAAABfAAAAOAAAAAEAAAA4AAAAAAAAADgAAAAAAAAAAAABAAYAAAAAAAAAAAAAAAAAAAAAAAAAAAAAACUAAAAMAAAAAQAAACUAAAAMAAAABQAAgFYAAAA8AAAAYgEAANUAAACIAQAA7AAAAAgAAABiGNQNQhiVDvQWqA6KF1EOPBaQDX4Wag3MFysOYhjUDS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ELTTsND8c1+QwhABwNgAAAAVAAAAAIQwNsIAAAAAAAAAAAAAACHw2G9tqeLPH0+H75lhEM+pVIpvlNu5j3Y6/W9TKOSPoVCobxVLoE+AAAAAHiaoD02m829AAAAAIfDYb0AAQEBAQEBgRRAB4AQAAAABAAAAAAA//8kAAAAJAAAAAAAgD0AAAAAAAAAAAAAgD0AAAAAAAAAAAIAAAAlAAAADAAAAAIAAAATAAAADAAAAAEAAAAlAAAADAAAAAgAAIBWAAAAPAAAAIYBAADqAAAAqQEAAP8AAAAIAAAAYhh8D4MYuw7RGagOOhn/DogawA9HGuUP+RglD2IYfA8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007DQ/HNfkMIQAACPAAAADAAAAACEMDbAAAAAI4AAAAAAAAADnRaOwIAAAACAAAAAgAAAAAAAAACEMDbAAAAAAAAAP8VQAcAEAAAAAQAAAAAAAAAJAAAACQAAAAAAIA9AAAAAAAAAAAAAIA9AAAAAAAAAAACAAAAXwAAADgAAAABAAAAOAAAAAAAAAA4AAAAAAAAAAAAAQAGAAAAAAAAAAAAAAAAAAAAAAAAAAAAAAAlAAAADAAAAAEAAAAlAAAADAAAAAUAAIBWAAAAPAAAAIQBAADpAAAAqgEAAAABAAAIAAAAYhh8D4MYuw7RGagOOhn/DogawA9HGuUP+RglD2IYfA8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DCiiWzQ0P2akMIQAcDYAAAAFQAAAACEMDbCAAAAAAAAAAAAAAA5nI5vQAAAAB9Ph++ZYRDPn0+H75TbuY9h8PhvdDoiT6FQqG8s+dwPgAAAAB4mqA95nK5vQAAAADmcjm9AAEBAQEBAYEUQAeAEAAAAAQAAAAAAP//JAAAACQAAAAAAIA9AAAAAAAAAAAAAIA9AAAAAAAAAAACAAAAJQAAAAwAAAACAAAAEwAAAAwAAAABAAAAJQAAAAwAAAAIAACAVgAAADwAAABlAQAA6gAAAIcBAAD+AAAACAAAAF0W/w5dFtIPzBfSDzUXfA9iGM4OIRioDvQWVg9dFv8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BsRCz6EkMIQAc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Rq4fFCCEACAVgIAABMCAAAAhDA2wQAAACKAAAAAwAAAAAAAAAAAADEAACARAAAgET/////7c2e///////tzZ7/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Pk8EkMqQAAAJAAAABgAAADAmwk5AAAAAAAAAADAmwk5P9h4RPk8EkMIQAs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TkxxJDKkAAACQAAAAYAAAAwJsJOQAAAAAAAAAAwJsJOW7fbETkxxJDCEALAWgIAABcCAAAAhDA2wMAAACJAAAAAwAAAFym0f8T7YtIBlC7yAEAAACu0+j/MAAAAAIQwNsEAAAAAAAAAFe277gGULvIE+2LSAZQu8gT7YtIAECVO9kG1LsAQJU7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PJT9x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xlP3EMIQAACPAAAADAAAAACEMDbAAAAAI4AAAAAAAAAq6oqPAIAAAACAAAAAgAAAAAAAAACEMDbAAAAAAAAAP8IQBI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hbNSkMbw8VDCEAS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BsRMFg3EMIQBI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QFXM9DCEAOAVgIAABMCAAAAhDA2wQAAACKAAAAAwAAAAAAAAAAAADEAACARAAAgET/////k/8m//////+T/yb/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CcC3EMqQAAAJAAAABgAAADAmwk5AAAAAAAAAADAmwk5P9h4RCcC3EMIQA8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SdR9xDKkAAACQAAAAYAAAAwJsJOQAAAAAAAAAAwJsJOW7fbESdR9xDCEARAWgIAABcCAAAAhDA2wMAAACJAAAAAwAAAFym0f8T7YtIBlC7yAEAAACu0+j/MAAAAAIQwNsEAAAAAAAAAFe277gGULvIE+2LSAZQu8gT7YtIAECVO9kG1LsAQJU7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Q72bESCYdx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iOBsRNNg3EMIQAACPAAAADAAAAACEMDbAAAAAI4AAAAAAAAAq6oqPAIAAAACAAAAAgAAAAAAAAACEMDbAAAAAAAAAP8IQBQ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vIJckTU1MVDCEAU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E8+JQAhnWkMIQBIBWAgAAEwIAAACEMDbBAAAAIoAAAADAAAAAAAAAAAAAMQAAIBEAACARPuRAP/AcAD/+5EA/8BwAP83M7ZDAAAAAAAAAAA3M7ZDAAAAAOQVKc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gAASEC7jktDCEAUA3QAAABoAAAAAhDA2woAAAAAAAAA4gDbPgAAAAAAAAAAAAAAAAAAAACUj9294gDbPpSP3b3iANs+AAAAAGMWoTw1Ray8fO/QPjVFrLx879A+9U6yvWMWoTz1TrK9YxahPDVFrLwAAQEBgQABAQGBgQAUQBSAEAAAAAQAAADAcAD/JAAAACQAAAAAAIA9AAAAAAAAAAAAAIA9AAAAAAAAAAACAAAAJQAAAAwAAAABAAAAEwAAAAwAAAABAAAAJQAAAAwAAAAIAACAWwAAAFAAAAACAAAAvgAAADYAAADMAAAAAgAAAAoAAAAFAAAABQAAAGADsQwqALEMKgDiC2AD4gtgA7EMUACJDDoDiQw6AwoMUAAKDFAAiQw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B3rO0MIQBQDdAAAAGgAAAACEMDbCgAAAAAAAADiANs+AAAApAAAAAAAAACkAAAAAND6oL7iANs+0PqgvuIA2z4AAAAAYxahPGTDrLx879A+ZMOsvHzv0D58Npa+YxahPHw2lr5jFqE8ZMOsvAABAQGBAAEBAYGDABRAFIAQAAAABAAAAMBwAP8kAAAAJAAAAAAAgD0AAAAAAAAAAAAAgD0AAAAAAAAAAAIAAAAlAAAADAAAAAEAAAATAAAADAAAAAEAAAAlAAAADAAAAAgAAIBbAAAAVAAAAAIAAACVAAAANgAAALwAAAACAAAACwAAAAYAAAAFAAAAYAO3CyoAtwsqAFsJYANbCWADtwtgA7cLUACPCzoDjws6A4QJUACECVAAjws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kTz4lAs5m5QwhAFQFYCAAATAgAAAIQwNsEAAAAigAAAAMAAAAAAAAAAAAAxAAAgEQAAIBEauwA/1CwAP9q7AD/ULAA/zcztkMAAAAAAAAAADcztkMAAAAAZ/oC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kTz4lA2sGlQwhAFQFYCAAATAgAAAIQwNsEAAAAigAAAAMAAAAAAAAAAAAAxAAAgEQAAIBEauwA/1CwAP9q7AD/ULAA/wAwtkMAAAAAAAAAAAAwtkMAAAAAt2Se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kTz4lAb2zBQwhAFQFYCAAATAgAAAIQwNsEAAAAigAAAAMAAAAAAAAAAAAAxAAAgEQAAIBEauwA/1CwAP9q7AD/ULAA/zcztkMAAAAAAAAAADcztkMAAAAAeZkb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kTz4lA23nJQwhAFQFYCAAATAgAAAIQwNsEAAAAigAAAAMAAAAAAAAAAAAAxAAAgEQAAIBEauwA/1CwAP9q7AD/ULAA/zcztkMAAAAAAAAAADcztkMAAAAA5BUp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LUNwkMIQBQDdAAAAGgAAAACEMDbCgAAAAAAAADiANs+AAAAAAAAAAAAAAAAAAAAAJSP3b3iANs+lI/dveIA2z4AAAAAYxahPDVFrLx879A+NUWsvHzv0D71TrK9YxahPPVOsr1jFqE8NUWsvAABAQGBAAEBAYGBABRAFIAQAAAABAAAAFCwAP8kAAAAJAAAAAAAgD0AAAAAAAAAAAAAgD0AAAAAAAAAAAIAAAAlAAAADAAAAAEAAAATAAAADAAAAAEAAAAlAAAADAAAAAgAAIBbAAAAUAAAAAIAAAB2AQAANgAAAIQBAAACAAAACgAAAAUAAAAFAAAAYAM6GCoAOhgqAGoXYANqF2ADOhhQABIYOgMSGDoDkxdQAJMXUAASGC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AADwQgAAAAAAAAAAAADwQol8QENDz2BDCEAAAjwAAAAwAAAAAhDA2wAAAACOAAAAAAAAAKuqqjwCAAAAAgAAAAIAAAAAAAAAAhDA2wAAAADAcAD/CEAUAzwAAAAwAAAAAhDA2wQAAAAAAAAAAAAAAAAAAAAAAAAAJpPJvma940Amk8m+Zr3jQAAAAAAAAQEBFUAUABAAAAAEAAAAAAAAACQAAAAkAAAAAACAPQAAAAAAAAAAAACAPQAAAAAAAAAAAgAAAF8AAAA4AAAAAgAAADgAAAAAAAAAOAAAAAAAAAAAAAEAKAAAAAAAAAAAcMAAAAAAAAAAAAAAAAAAJQAAAAwAAAACAAAAJQAAAAwAAAAFAACAVwAAACwAAAC9AAAArgAAABkEAADjAAAABAAAAAAMBQ4ADBILYUESC2FBBQ4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AAEBAAEBAAEBAAEAAQEAAQABAAEBAAEAAQABAAEAAQABAAEAAQABAAEAAQABAAEAAQABAAEAAQABAAEAAQABAAEAAQABAAEAAQABAAEAAQABAAEAAQABAAEAAQABAAEAAQABAAEAAQABAAEAAQABAAEAAQABAAEAAQABAAEAAQABAAEAAQAAABVAFAAQAAAABAAAAAAAAAAkAAAAJAAAAAAAgD0AAAAAAAAAAAAAgD0AAAAAAAAAAAIAAABfAAAAOAAAAAIAAAA4AAAAAAAAADgAAAAAAAAAAAABABQAAAAAAAAAAAAAAAAAAAAAAAAAAAAAACUAAAAMAAAAAgAAACUAAAAMAAAABQAAgFoAAAA0AwAAAwEAAK4AAAB0AwAAtgA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FUQEwtVEAgLuiUIC70UJwu9FAgLuiUICxo3JwsaNwgLuiUIC7olQwu6JQgLQjNDC0IzCAu6JQgLoxsIC7olCAsBMQgLuiUIC9AhJwvQIQ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OX+sSkNM75NDCEAWAVgIAABMCAAAAhDA2wQAAACKAAAAAwAAAAAAAAAAAADEAACARAAAgERqY1P/VEct/2pjU/9URy3/Mo0qKcCdGkTAnRrEMo0qKcCdmkjAnRrJ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kM5HQ/1Xh0MIQBcBWAgAAEwIAAACEMDbBAAAAIoAAAADAAAAAAAAAAAAAMQAAIBEAACAROzr6/90aVn/7Ovr/3RpWf8rA+EoEf3LQxH9y8MrA+EokPSPSBH9y8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K4JR1D10NwQwhAFANgAAAAVAAAAAIQwNsIAAAAAAAAAJO4iz4Y7rC9pFASPgAAAKSkUBI+TgtwvQAAAABOC3C9AAAAAFnI6b2kUBI+WcjpvaRQEj5CrjC+k7iLPhjusL0AAQEBAQEBgRRAFIAQAAAABAAAAP////8oAAAADAAAAAEAAAAkAAAAJAAAAAAAgD0AAAAAAAAAAAAAgD0AAAAAAAAAAAIAAAAnAAAAGAAAAAEAAAAAAAAA////AAAAAAAlAAAADAAAAAEAAAATAAAADAAAAAEAAAAlAAAADAAAAAgAAIBWAAAAPAAAAHsAAADbAAAAnQAAAPAAAAAIAAAAvwdXDrgI/Q64CIwOywmMDssJIg64CCIOuAixDb8HVw4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r4lQ/RmiEMIQBQDYAAAAFQAAAACEMDbCAAAAAAAAAAfvIs+R/ywvaRQEj4AAAAApFASPk4LcL0AAAAATgtwvQAAAABZyOm9pFASPlnI6b2kUBI+WrUwvh+8iz5H/LC9AAEBAQEBAYEUQBSAEAAAAAQAAAD/////JAAAACQAAAAAAIA9AAAAAAAAAAAAAIA9AAAAAAAAAAACAAAAJQAAAAwAAAABAAAAEwAAAAwAAAABAAAAJQAAAAwAAAAIAACAVgAAADwAAACEAAAA+wAAAKYAAAARAQAACAAAAEgIXxBCCQURQgmVEFQKlRBUCioQQgkqEEIJug9ICF8Q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hJMRkM5iJBDCEAUA2AAAABUAAAAAhDA2wgAAAAAAAAAAAAAAG1usL2xLgU+E6AwvrEuBT7eVum9q7+LPt5W6b2rv4s+tURvvbEuBT61RG+9sS4FPgAAgKMAAAAAbW6wvQABAQEBAQGBFEAUgBAAAAAEAAAA/////yQAAAAkAAAAAACAPQAAAAAAAAAAAACAPQAAAAAAAAAAAgAAACUAAAAMAAAAAQAAABMAAAAMAAAAAQAAACUAAAAMAAAACAAAgFYAAAA8AAAApQAAAAsBAADGAAAAIQEAAAgAAABdDGQRZAu+EGQLLxFRCi8RUQqZEWQLmRFkCwkSXQxkE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JHsj1DcESAQwhAFANgAAAAVAAAAAIQwNsIAAAAAAAAAAAAAACcfLC9micFPiunML6aJwU+3lbpvau/iz7eVum9q7+LPrVEb72aJwU+tURvvZonBT4AAACkAAAAAJx8sL0AAQEBAQEBgRRAFIAQAAAABAAAAP////8kAAAAJAAAAAAAgD0AAAAAAAAAAAAAgD0AAAAAAAAAAAIAAAAlAAAADAAAAAEAAAATAAAADAAAAAEAAAAlAAAADAAAAAgAAIBWAAAAPAAAAJwAAADrAAAAvgAAAAEBAAAIAAAA1AtcD9oKtg7aCiYPyAkmD8gJkQ/aCpEP2goBENQLXA8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0AAQEAAQEAAQEAAQABAQABAAEAAQEAAQABAAEAAQABAAEAAQABAAEAAQABAAEAAQABAAEAAQABAAEAAQABAAEAAQABAAEAAQABAAEAAQABAAEAAQABAAEAAQABAAEAAQABAAEAAQABAAEAAQABAAEAAQABAAEAAQABAAEAAQABAAEAAQABAAAAFUAUABAAAAAEAAAAAAAAACQAAAAkAAAAAACAPQAAAAAAAAAAAACAPQAAAAAAAAAAAgAAAF8AAAA4AAAAAgAAADgAAAAAAAAAOAAAAAAAAAAAAAEAFAAAAAAAAAAAAAAAAAAAAAAAAAAAAAAAJQAAAAwAAAACAAAAJQAAAAwAAAAFAACAWgAAADQDAAAHAQAAUwEAAHgDAABb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kxBXFZMQTBX4JUwV+xRrFfsUTBX4JUwVWDdrFVg3TBX4JUwV+CWHFfglTBWAM4cVgDNMFfglTBXhG0wV+CVMFT8xTBX4JUwVDiJrFQ4i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NzyYQz1t/EIIQBQDPAAAADAAAAACEMDbBAAAAAAAAADMcZ5A1AY6vfXNokAAAAAAzHGeQNQGOj3McZ5A1AY6vQABAYEUQBSAEAAAAAQAAADAcAD/JAAAACQAAAAAAIA9AAAAAAAAAAAAAIA9AAAAAAAAAAACAAAAJQAAAAwAAAACAAAAEwAAAAwAAAABAAAAJQAAAAwAAAAIAACAVgAAACwAAACCAwAAeAAAAJMDAACEAAAABAAAACM4hQcoOdwHIzgzCCM4hQclAAAADAAAAAcAAI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aIfkUT6mPxCCEASAVgIAABMCAAAAhDA2wQAAACKAAAAAwAAAAAAAAAAAADEAACARAAAgET7kQD/wHAA//uRAP/AcAD/ADC2QwAAAAAAAAAAADC2QwAAAAC3ZJ7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aIfkUSpoTVDCEASAVgIAABMCAAAAhDA2wQAAACKAAAAAwAAAAAAAAAAAADEAACARAAAgET7kQD/wHAA//uRAP/AcAD/NzO2QwAAAAAAAAAANzO2QwAAAAB5mRv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aIfkUSAvEVDCEASAVgIAABMCAAAAhDA2wQAAACKAAAAAwAAAAAAAAAAAADEAACARAAAgET7kQD/wHAA//uRAP/AcAD/NzO2QwAAAAAAAAAANzO2QwAAAADkFSn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T+ZBENOQ2QwhAFAN0AAAAaAAAAAIQwNsKAAAAAAAAAOIA2z4AAAAAAAAAAAAAAAAAAAAAlI/dveIA2z6Uj9294gDbPgAAAABjFqE8NUWsvHzv0D41Ray8fO/QPvVOsr1jFqE89U6yvWMWoTw1Ray8AAEBAYEAAQEBgYEAFEAUgBAAAAAEAAAAwHAA/yQAAAAkAAAAAACAPQAAAAAAAAAAAACAPQAAAAAAAAAAAgAAACUAAAAMAAAAAgAAABMAAAAMAAAAAQAAACUAAAAMAAAACAAAgFsAAABQAAAAhwQAAKkAAAC7BAAAtwAAAAIAAAAKAAAABQAAAAUAAACrS2cLdUhnC3VIlwqrS5cKq0tnC5tIPguFSz4LhUvACptIwAqbSD4L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SVQCdDCEAUA3QAAABoAAAAAhDA2woAAAAAAAAA4gDbPgAAAKQAAAAAAAAApAAAAADQ+qC+4gDbPtD6oL7iANs+AAAAAGMWoTxkw6y8fO/QPmTDrLx879A+fDaWvmMWoTx8Npa+YxahPGTDrLwAAQEBgQABAQGBgwAUQBSAEAAAAAQAAADAcAD/JAAAACQAAAAAAIA9AAAAAAAAAAAAAIA9AAAAAAAAAAACAAAAJQAAAAwAAAACAAAAEwAAAAwAAAABAAAAJQAAAAwAAAAIAACAWwAAAFQAAACHBAAAgQAAALsEAACnAAAAAgAAAAsAAAAGAAAABQAAAKtLbQp1SG0KdUgRCKtLEQirS20Kq0ttCptIRAqFS0QKhUs5CJtIOQibSEQK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oh+RRJgkv0MIQBUBWAgAAEwIAAACEMDbBAAAAIoAAAADAAAAAAAAAAAAAMQAAIBEAACARGrsAP9QsAD/auwA/1CwAP83M7ZDAAAAAAAAAAA3M7ZDAAAAAOQVKc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RxuLdDCEAUA3QAAABoAAAAAhDA2woAAAAAAAAA4gDbPgAAAAAAAAAAAAAAAAAAAACUj9294gDbPpSP3b3iANs+AAAAAGMWoTw1Ray8fO/QPjVFrLx879A+9U6yvWMWoTz1TrK9YxahPDVFrLwAAQEBgQABAQGBgQAUQBSAEAAAAAQAAABQsAD/JAAAACQAAAAAAIA9AAAAAAAAAAAAAIA9AAAAAAAAAAACAAAAJQAAAAwAAAACAAAAEwAAAAwAAAABAAAAJQAAAAwAAAAIAACAWwAAAFAAAACHBAAAYgEAALsEAABvAQAAAgAAAAoAAAAFAAAABQAAAKtL8BZ1SPAWdUggFqtLIBarS/AWm0jHFoVLxxaFS0gWm0hIFptIxxY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0/mQRKLmr0MIQBQDdAAAAGgAAAACEMDbCgAAAAAAAADiANs+AAAApAAAAAAAAACkAAAAAND6oL7iANs+0PqgvuIA2z4AAAAAYxahPGTDrLx879A+ZMOsvHzv0D58Npa+YxahPHw2lr5jFqE8ZMOsvAABAQGBAAEBAYGDABRAFIAQAAAABAAAAFCwAP8kAAAAJAAAAAAAgD0AAAAAAAAAAAAAgD0AAAAAAAAAAAIAAAAlAAAADAAAAAIAAAATAAAADAAAAAEAAAAlAAAADAAAAAgAAIBbAAAAVAAAAIcEAAA5AQAAuwQAAGABAAACAAAACwAAAAYAAAAFAAAAq0v1FXVI9RV1SJoTq0uaE6tL9RWrS/UVm0jNFYVLzRWFS8ITm0jCE5tIzRU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dnFh0RpQYVDCEAXAVgIAABMCAAAAhDA2wQAAACKAAAAAwAAAAAAAAAAAADEAACARAAAgETs6+v/dGlZ/+zr6/90aVn/KwPhKBH9y0MR/cvDKwPhKJD0j0gR/cv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vnCCRK4WbEMIQBQDYAAAAFQAAAACEMDbCAAAAAAAAACTuIs+GO6wvaRQEj4AAACkpFASPk4LcL0AAAAATgtwvQAAAABZyOm9pFASPlnI6b2kUBI+Qq4wvpO4iz4Y7rC9AAEBAQEBAYEUQBSAEAAAAAQAAAD/////KAAAAAwAAAABAAAAJAAAACQAAAAAAIA9AAAAAAAAAAAAAIA9AAAAAAAAAAACAAAAJwAAABgAAAABAAAAAAAAAP///wAAAAAAJQAAAAwAAAABAAAAEwAAAAwAAAABAAAAJQAAAAwAAAAIAACAVgAAADwAAADyAwAA1gAAABQEAADsAAAACAAAACU/FA4eQLoOHkBJDjFBSQ4xQd8NHkDfDR5Abw0lPxQO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t2Dg0RfUIZDCEAUA2AAAABUAAAAAhDA2wgAAAAAAAAAH7yLPkf8sL2kUBI+AAAAAKRQEj5OC3C9AAAAAE4LcL0AAAAAWcjpvaRQEj5ZyOm9pFASPlq1ML4fvIs+R/ywvQABAQEBAQGBFEAUgBAAAAAEAAAA/////yQAAAAkAAAAAACAPQAAAAAAAAAAAACAPQAAAAAAAAAAAgAAACUAAAAMAAAAAQAAABMAAAAMAAAAAQAAACUAAAAMAAAACAAAgFYAAAA8AAAA+gMAAPcAAAAcBAAADQEAAAgAAACuPx0QqEDDEKhAUhC6QVIQukHnD6hA5w+oQHcPrj8dE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JlYdEpXGOQwhAFANgAAAAVAAAAAIQwNsIAAAAAAAAAAAAAABtbrC9sS4FPhOgML6xLgU+3lbpvau/iz7eVum9q7+LPrVEb72xLgU+tURvvbEuBT4AAICjAAAAAG1usL0AAQEBAQEBgRRAFIAQAAAABAAAAP////8kAAAAJAAAAAAAgD0AAAAAAAAAAAAAgD0AAAAAAAAAAAIAAAAlAAAADAAAAAEAAAATAAAADAAAAAEAAAAlAAAADAAAAAgAAIBWAAAAPAAAABsEAAAHAQAAPQQAAB0BAAAIAAAAw0MhEcpCfBDKQuwQt0HsELdBVxHKQlcRykLHEcNDIRE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UIKGRLdbfEMIQBQDYAAAAFQAAAACEMDbCAAAAAAAAAAAAAAAnHywvZonBT4rpzC+micFPt5W6b2rv4s+3lbpvau/iz61RG+9micFPrVEb72aJwU+AAAApAAAAACcfLC9AAEBAQEBAYEUQBSAEAAAAAQAAAD/////JAAAACQAAAAAAIA9AAAAAAAAAAAAAIA9AAAAAAAAAAACAAAAJQAAAAwAAAABAAAAEwAAAAwAAAABAAAAJQAAAAwAAAAIAACAVgAAADwAAAASBAAA5wAAADQEAAD8AAAACAAAADpDGQ9AQnMOQELjDi5B4w4uQU4PQEJOD0BCvg86QxkP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BCAAAAAAAAAAAAAPBCLuaERM4ID0MIQBQDYAAAAFQAAAACEMDbCAAAAAAAAAC8I/4+W7ftvrczvT7OsBa/AAAAAPWkFr8AAAAAAAAAAAQO/j4AACCjBA7+PpZT5L68I/4+llPkvrwj/j5bt+2+AAEBAQEBAYEUQBSAEAAAAAQAAAD/////KAAAAAwAAAABAAAAJAAAACQAAAAAAIA9AAAAAAAAAAAAAIA9AAAAAAAAAAACAAAAJwAAABgAAAABAAAAAAAAAP///wAAAAAAJQAAAAwAAAABAAAAEwAAAAwAAAABAAAAJQAAAAwAAAAIAACAVgAAADwAAAAmBAAARwAAAGMEAACPAAAACAAAACVGbgUxRX8EbEJ/BGxC6QgkRukIJEaRBSVGkQUlRm4F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Q+Dw9DKkAAACQAAAAYAAAAwJsJOQAAAAAAAAAAwJsJORbohEQ+Dw9DCEARAWgIAABcCAAAAhDA2wMAAACJAAAAAwAAAP////8AAAAAslEDyQEAAADtzZ7/MAAAAAIQwNsEAAAAAAAAAAAAAACyUQPJsBzdSLJRA8mwHN1IANhbPAAsezwA2Fs8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k5sikTF4K1CCEAYAzwAAAAwAAAAAhDA2wQAAAAAAAAAAAAAAAAAAADpqvU9MyeOuAAAAADReu69AAAAAAAAAAAAAQGBFEAYgBAAAAAEAAAA/////ygAAAAMAAAAAQAAACQAAAAkAAAAAACAPQAAAAAAAAAAAACAPQAAAAAAAAAAAgAAACcAAAAYAAAAAQAAAAAAAAD///8AAAAAACUAAAAMAAAAAQAAABMAAAAMAAAAAQAAACUAAAAMAAAACAAAgFYAAAAsAAAAUgQAAEgAAABiBAAAVwAAAAQAAAAvRWcFFUZnBS9FiAQvRW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LsJ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iNNBC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GO95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mQex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SR/p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fJgRD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MsEFQw8zwUMIQBoDPAAAADAAAAACEMDbBAAAAAAAAAAAAAAAAAAAAOmq9T0zJ464AAAAANF67r0AAAAAAAAAAAABAYEUQBqAEAAAAAQAAAD/////KAAAAAwAAAABAAAAJAAAACQAAAAAAIA9AAAAAAAAAAAAAIA9AAAAAAAAAAACAAAAJwAAABgAAAABAAAAAAAAAP///wAAAAAAJQAAAAwAAAABAAAAEwAAAAwAAAABAAAAJQAAAAwAAAAIAACAVgAAACwAAACFAAAAcwEAAJQAAACCAQAABAAAAFUIHxg7CR8YVQg/F1UIHxg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WSCzQqw+3UMIQAACPAAAADAAAAACEMDbAAAAAI4AAAAAAAAAq6oqPAIAAAACAAAAAgAAAAAAAAACEMDbAAAAAAAAAP8IQBoDYAAAAFQAAAACEMDbCAAAAAAAAAC8I/4+W7ftvrczvT7OsBa/AAAAAPWkFr8AAAAAAAAAAAQO/j4AACCjBA7+PpZT5L68I/4+llPkvrwj/j5bt+2+AAEBAQEBAYEVQBoAEAAAAAQAAAAAAAAAJAAAACQAAAAAAIA9AAAAAAAAAAAAAIA9AAAAAAAAAAACAAAAXwAAADgAAAACAAAAOAAAAAAAAAA4AAAAAAAAAAAAAQAUAAAAAAAAAAAAAAAAAAAAAAAAAAAAAAAlAAAADAAAAAIAAAAlAAAADAAAAAUAAIBWAAAAPAAAAFcAAABxAQAAlwAAALwBAAAIAAAASwklGFcINheRBTYXkQWgG0oJoBtKCUgYSwlIGEsJJR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uAq/QiSJwkMIQBQBWAgAAEwIAAACEMDbBAAAAIoAAAADAAAAAAAAAAAAAMQAAIBEAACARHz/Nf8/WRf/fP81/z9ZF/8qQ6kljnKZQI5ymcAqQ6klcz3NR4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m5Gxk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gbIyU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p9JzU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jfL0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rJM1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i3O10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SnLdxDKkAAACQAAAAYAAAAwJsJOQAAAAAAAAAAwJsJORbohESnLdxDCEAZAWgIAABcCAAAAhDA2wMAAACJAAAAAwAAAP////8AAAAAslEDyQEAAACT/yb/MAAAAAIQwNsEAAAAAAAAAAAAAACyUQPJsBzdSLJRA8mwHN1IANhbPAAsezwA2Fs8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TmyKRDoewEMIQBsDPAAAADAAAAACEMDbBAAAAAAAAAAAAAAAAAAAAOmq9T0zJ464AAAAANF67r0AAAAAAAAAAAABAYEUQBuAEAAAAAQAAAD/////KAAAAAwAAAABAAAAJAAAACQAAAAAAIA9AAAAAAAAAAAAAIA9AAAAAAAAAAACAAAAJwAAABgAAAABAAAAAAAAAP///wAAAAAAJQAAAAwAAAABAAAAEwAAAAwAAAABAAAAJQAAAAwAAAAIAACAVgAAACwAAABSBAAAcQEAAGIEAACAAQAABAAAAC9F/BcVRvwXL0UdFy9F/Bc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LuaERNYp3EMIQAACPAAAADAAAAACEMDbAAAAAI4AAAAAAAAAq6oqPAIAAAACAAAAAgAAAAAAAAACEMDbAAAAAAAAAP8IQBsDYAAAAFQAAAACEMDbCAAAAAAAAAC8I/4+W7ftvrczvT7OsBa/AAAAAPWkFr8AAAAAAAAAAAQO/j4AACCjBA7+PpZT5L68I/4+llPkvrwj/j5bt+2+AAEBAQEBAYEVQBsAEAAAAAQAAAAAAAAAJAAAACQAAAAAAIA9AAAAAAAAAAAAAIA9AAAAAAAAAAACAAAAXwAAADgAAAACAAAAOAAAAAAAAAA4AAAAAAAAAAAAAQAUAAAAAAAAAAAAAAAAAAAAAAAAAAAAAAAlAAAADAAAAAIAAAAlAAAADAAAAAUAAIBWAAAAPAAAACUEAABvAQAAZAQAALoBAAAIAAAAJUYCGDFFFBdsQhQXbEJ+GyRGfhskRiUYJUYlGCVGAh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1KSFRE50wUMIQBQBWAgAAEwIAAACEMDbBAAAAIoAAAADAAAAAAAAAAAAAMQAAIBEAACARHz/Nf8/WRf/fP81/z9ZF/8qQ6kljnKZQI5ymcAqQ6klcz3NR4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JgxxU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DCzyE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Mk0z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GK2z0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N0300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Fi51k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DCAAAAAAAAAAAAAPDCARSURJXswUMIQBsDPAAAADAAAAACEMDbBAAAAAAAAABTPpU+AGJNvuIA2z5L4B6+Uz6VPiy94L1TPpU+AGJNvgABAYEUQBuAEAAAAAQAAABQsAD/JAAAACQAAAAAAIA9AAAAAAAAAAAAAIA9AAAAAAAAAAACAAAAJQAAAAwAAAACAAAAEwAAAAwAAAABAAAAJQAAAAwAAAAIAACAVgAAACwAAABsBAAAkAEAAH4EAACcAQAABAAAANNHtxnNRmAZ00cJGdNHtxk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BCAAAAAAAAAAAAAPBCQuHiQrwGSEIIQBsDUAAAAEQAAAACEMDbBgAAAAAAAAAmk0k/AAAAAIOkLz85rOy7poU2P5f5yLzH6To/HBVbvaV+Oz9Y1669JpNJPwAAAAAAAQMDA4EBgRRAG4AQAAAABAAAAAAz//8kAAAAJAAAAAAAgD0AAAAAAAAAAAAAgD0AAAAAAAAAAAIAAAAlAAAADAAAAAEAAAATAAAADAAAAAEAAAA7AAAACAAAABsAAAAQAAAA9wwAABkDAAA2AAAAEAAAADUMAAALAwAAWAAAACgAAAAAAAAAAAAAAP//////////AwAAAGgM6QKJDLICjgx1AjYAAAAQAAAA9wwAABkDAAA9AAAACAAAADwAAAAIAAAAPgAAABgAAADDAAAAJwAAANAAAAAyAA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8EIAAAAAAAAAAAAA8ELvv3dEtkFPQghAGwNQAAAARAAAAAIQwNsGAAAAAAAAACaTST8AAAAAg6QvPzms7LumhTY/l/nIvMfpOj8cFVu9pX47P1jXrr0mk0k/AAAAAAABAwMDgQGBFEAbgBAAAAAEAAAAADP//yQAAAAkAAAAAACAPQAAAAAAAAAAAACAPQAAAAAAAAAAAgAAACUAAAAMAAAAAQAAABMAAAAMAAAAAQAAADsAAAAIAAAAGwAAABAAAADQQwAANQMAADYAAAAQAAAADkMAACgDAABYAAAAKAAAAAAAAAAAAAAA//////////8DAAAAQUMGA2JDzwJnQ5ICNgAAABAAAADQQwAANQMAAD0AAAAIAAAAPAAAAAgAAAA+AAAAGAAAADAEAAApAAAAPQQAADQA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ND6HREA140MIQBsDUAAAAEQAAAACEMDbBgAAAAAAAABijzw/AAAAABuwIj99gyO8f68pPz+D2bzqRi4/l2RhvakULz9u2LG9Yo88PwAAAAAAAQMDA4EBgRRAG4AQAAAABAAAAAAz//8kAAAAJAAAAAAAgD0AAAAAAAAAAAAAgD0AAAAAAAAAAAIAAAAlAAAADAAAAAEAAAATAAAADAAAAAEAAAA7AAAACAAAABsAAAAQAAAAET4AAF8cAAA2AAAAEAAAANM+AAByHAAAWAAAACgAAAAAAAAAAAAAAP//////////AwAAAJ8+khx8Pskcdj4GHTYAAAAQAAAAET4AAF8cAAA9AAAACAAAADwAAAAIAAAAPgAAABgAAADhAwAAxQEAAO4DAADR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"/>
                    <pic:cNvPicPr>
                      <a:picLocks noChangeAspect="1" noChangeArrowheads="1"/>
                    </pic:cNvPicPr>
                  </pic:nvPicPr>
                  <pic:blipFill>
                    <a:blip r:embed="rId15"/>
                    <a:stretch>
                      <a:fillRect/>
                    </a:stretch>
                  </pic:blipFill>
                  <pic:spPr bwMode="auto">
                    <a:xfrm>
                      <a:off x="0" y="0"/>
                      <a:ext cx="5334000" cy="2191930"/>
                    </a:xfrm>
                    <a:prstGeom prst="rect">
                      <a:avLst/>
                    </a:prstGeom>
                    <a:noFill/>
                    <a:ln w="9525">
                      <a:noFill/>
                      <a:headEnd/>
                      <a:tailEnd/>
                    </a:ln>
                  </pic:spPr>
                </pic:pic>
              </a:graphicData>
            </a:graphic>
          </wp:inline>
        </w:drawing>
      </w:r>
    </w:p>
    <w:p w14:paraId="577896A9" w14:textId="77777777" w:rsidR="00C66071" w:rsidRPr="00C66071" w:rsidRDefault="00C66071" w:rsidP="00C66071">
      <w:pPr>
        <w:pStyle w:val="BodyText"/>
        <w:rPr>
          <w:bCs/>
        </w:rPr>
      </w:pPr>
      <w:r>
        <w:rPr>
          <w:bCs/>
        </w:rPr>
        <w:t>Figure 1.9</w:t>
      </w:r>
      <w:r>
        <w:rPr>
          <w:bCs/>
        </w:rPr>
        <w:tab/>
      </w:r>
      <w:r w:rsidRPr="003D5825">
        <w:rPr>
          <w:bCs/>
        </w:rPr>
        <w:t>Overlay Tunnels and Encapsulations</w:t>
      </w:r>
    </w:p>
    <w:p w14:paraId="4838A64A" w14:textId="77777777" w:rsidR="005E32D4" w:rsidRDefault="00F82A0C">
      <w:pPr>
        <w:pStyle w:val="BodyText"/>
      </w:pPr>
      <w:r>
        <w:t>Indeed, without such an encapsulation mechanism</w:t>
      </w:r>
      <w:r w:rsidR="00C66071">
        <w:t>s</w:t>
      </w:r>
      <w:r>
        <w:t>, traditional segmentation solutions (VLAN, VRF) would have to be provided by the physical infrastructure and implemented up to each SDN node</w:t>
      </w:r>
      <w:r w:rsidR="00C66071">
        <w:t xml:space="preserve"> </w:t>
      </w:r>
      <w:r>
        <w:t>in order to provide an isolated transportation channel for each customer network connected to the SDN infrastructure.</w:t>
      </w:r>
    </w:p>
    <w:p w14:paraId="40503701" w14:textId="77777777" w:rsidR="005E32D4" w:rsidRDefault="00F82A0C">
      <w:pPr>
        <w:pStyle w:val="BodyText"/>
      </w:pPr>
      <w:r>
        <w:t>Encapsulation protocols used in SDN networks have to provide at least the following capabilities:</w:t>
      </w:r>
    </w:p>
    <w:p w14:paraId="605AFE33" w14:textId="77777777" w:rsidR="005E32D4" w:rsidRDefault="00F82A0C">
      <w:pPr>
        <w:numPr>
          <w:ilvl w:val="0"/>
          <w:numId w:val="11"/>
        </w:numPr>
      </w:pPr>
      <w:r>
        <w:t xml:space="preserve">The ability to build several different network connectivity between </w:t>
      </w:r>
      <w:r w:rsidR="00C66071">
        <w:t xml:space="preserve">two </w:t>
      </w:r>
      <w:r>
        <w:t>SDN network nodes. This is called network segmentation.</w:t>
      </w:r>
    </w:p>
    <w:p w14:paraId="1DD6C664" w14:textId="77777777" w:rsidR="005E32D4" w:rsidRDefault="00F82A0C">
      <w:pPr>
        <w:numPr>
          <w:ilvl w:val="0"/>
          <w:numId w:val="11"/>
        </w:numPr>
      </w:pPr>
      <w:r>
        <w:t xml:space="preserve">The ability to carry </w:t>
      </w:r>
      <w:r w:rsidR="00C66071">
        <w:t xml:space="preserve">Ethernet frames and IP packets </w:t>
      </w:r>
      <w:r>
        <w:t xml:space="preserve">transparently </w:t>
      </w:r>
    </w:p>
    <w:p w14:paraId="5385B854" w14:textId="77777777" w:rsidR="005E32D4" w:rsidRDefault="00F82A0C">
      <w:pPr>
        <w:numPr>
          <w:ilvl w:val="0"/>
          <w:numId w:val="11"/>
        </w:numPr>
      </w:pPr>
      <w:r>
        <w:t>The ability to be carried over IP connectivity</w:t>
      </w:r>
    </w:p>
    <w:p w14:paraId="4BFD4BBA" w14:textId="77777777" w:rsidR="005E32D4" w:rsidRDefault="00F82A0C">
      <w:pPr>
        <w:pStyle w:val="FirstParagraph"/>
      </w:pPr>
      <w:r>
        <w:t>Today, several encapsulation protocols are used into SDN networks:</w:t>
      </w:r>
    </w:p>
    <w:p w14:paraId="4F4EF6E9" w14:textId="77777777" w:rsidR="005E32D4" w:rsidRDefault="00F82A0C">
      <w:pPr>
        <w:numPr>
          <w:ilvl w:val="0"/>
          <w:numId w:val="12"/>
        </w:numPr>
      </w:pPr>
      <w:r>
        <w:t>VxLAN</w:t>
      </w:r>
    </w:p>
    <w:p w14:paraId="23632868" w14:textId="77777777" w:rsidR="005E32D4" w:rsidRDefault="00F82A0C">
      <w:pPr>
        <w:numPr>
          <w:ilvl w:val="0"/>
          <w:numId w:val="12"/>
        </w:numPr>
      </w:pPr>
      <w:r>
        <w:t>MPLS over GRE</w:t>
      </w:r>
    </w:p>
    <w:p w14:paraId="2E11D681" w14:textId="77777777" w:rsidR="005E32D4" w:rsidRDefault="00F82A0C">
      <w:pPr>
        <w:numPr>
          <w:ilvl w:val="0"/>
          <w:numId w:val="12"/>
        </w:numPr>
      </w:pPr>
      <w:r>
        <w:t>MPLS over UDP</w:t>
      </w:r>
    </w:p>
    <w:p w14:paraId="7D5ED998" w14:textId="77777777" w:rsidR="005E32D4" w:rsidRDefault="00F82A0C">
      <w:pPr>
        <w:numPr>
          <w:ilvl w:val="0"/>
          <w:numId w:val="12"/>
        </w:numPr>
      </w:pPr>
      <w:r>
        <w:t>NVGRE</w:t>
      </w:r>
    </w:p>
    <w:p w14:paraId="3ACE880B" w14:textId="77777777" w:rsidR="005E32D4" w:rsidRDefault="00F82A0C">
      <w:pPr>
        <w:numPr>
          <w:ilvl w:val="0"/>
          <w:numId w:val="12"/>
        </w:numPr>
      </w:pPr>
      <w:r>
        <w:t>Geneve</w:t>
      </w:r>
    </w:p>
    <w:p w14:paraId="2045D029" w14:textId="77777777" w:rsidR="005E32D4" w:rsidRDefault="00F82A0C">
      <w:pPr>
        <w:numPr>
          <w:ilvl w:val="0"/>
          <w:numId w:val="12"/>
        </w:numPr>
      </w:pPr>
      <w:r>
        <w:t>STT</w:t>
      </w:r>
    </w:p>
    <w:p w14:paraId="314F7748" w14:textId="77777777" w:rsidR="005E32D4" w:rsidRDefault="00F82A0C">
      <w:pPr>
        <w:pStyle w:val="FirstParagraph"/>
      </w:pPr>
      <w:r>
        <w:rPr>
          <w:noProof/>
        </w:rPr>
        <w:lastRenderedPageBreak/>
        <w:drawing>
          <wp:inline distT="0" distB="0" distL="0" distR="0" wp14:anchorId="23F132D6" wp14:editId="7737F715">
            <wp:extent cx="3469531" cy="4140557"/>
            <wp:effectExtent l="0" t="0" r="0" b="0"/>
            <wp:docPr id="10"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mRzRUMlpTVDCkAAgCQAAAAYAAAA/////wEAAAAAAAAAjxa/v3u9nj+PFr8/JAAAACQAAAAAAIA9AAAAAAAAAAAAAIA9AAAAAAAAAAACAAAAJQAAAAwAAAAAAACAJQAAAAwAAAAIAACAVgAAADAAAADFAAAAAgAAAFoBAAC2AAAABQAAAFAMIABQDFMLnRVTC50VIABQDCA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AgAAAAAAAAAgxNnOOgAAAAcAAAAAAAAAdmTGQv5/AAAOAAAAAAAAAHLt00T+fwAAAAAAAAAAAAC/xNVE/n8AAFAAAAAAAAAAIAAAAAAAAABQ6x1frQEAAFyh2ET+fwAAAgAAAAAAAADaNx1frQEAAAIAAALoBAAAc4OcNQAAAAA6AAA6AAAAAAAAU2qtAQAAAgAAAgAAAABdhpw1/n8AAAsrISEAAAAAAQAAAAAAAAAgw9nOOgAAACWFnDUAAAAAAAAAAAAAAABIAAAAAAAAAAAAAAAAAAAAAAAAAAAAAAAFAAAAAAAAAFAAAAAAAAAAAAAdX60BAAC7utVE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3QAAADYAAABHAQAAn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1BaJQ23jNkMIQAACPAAAADAAAAACEMDbAAAAAI4AAAAAAAAAq6qqPAIAAAACAAAAAgAAAAAAAAACEMDbAAAAAAAAAP8IQAEDLAAAACAAAAACEMDbAgAAAAAAAAAAAAAAAAAAAFvYQD8AAAAAAAEBgRVAAQAQAAAABAAAAAAAAAAhAAAACAAAAGIAAAAMAAAAAQAAACQAAAAkAAAAAACAPQAAAAAAAAAAAACAPQAAAAAAAAAAAgAAAF8AAAA4AAAAAQAAADgAAAAAAAAAOAAAAAAAAAAAAAEAKAAAAAAAAAAAAAAAAAAAAAAAAAAAAAAAJQAAAAwAAAABAAAAJQAAAAwAAAAFAACAVwAAACQAAAAPAQAAtAAAABQBAAAUAQAAAgAAABsRZwsbEQ0R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vF41DhAnYQwhAAAI8AAAAMAAAAAIQwNsAAAAAjgAAAAAAAACrqqo8AgAAAAIAAAACAAAAAAAAAAIQwNsAAAAAAAD//whAAQM8AAAAMAAAAAIQwNsEAAAAAAAAAAAAAAAAAAAAAAAAAJrMLr/c7bY/mswuv9zttj8AAAAAAAEBARVAAQAQAAAABAAAAAAAAAAhAAAACAAAAGIAAAAMAAAAAQAAACQAAAAkAAAAAACAPQAAAAAAAAAAAACAPQAAAAAAAAAAAgAAAF8AAAA4AAAAAgAAADgAAAAAAAAAOAAAAAAAAAAAAAEAKAAAAAAAAAD/AAAAAAAAAAAAAAAAAAAAJQAAAAwAAAACAAAAJQAAAAwAAAAFAACAVwAAACwAAAAXAQAAWwEAAMgBAACyAQAABAAAAJsR+hqbEdsVUxzbFVMc+ho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AAEBAAEBAAEBAAEAAQEAAQABAAEBAAEAAQABAAEAAQABAAEAAQABAAEAAQABAAEAAQABAAEAAQABAAEAAQABAAEAAQABAAEAAQABAAEAAQABAAEAAQABAAEAAQABAAEAAQABAAEAAQABAAEAAQABAAEAAQABAAEAAQABAAEAAQABAAEAATkAvhVAAQAQAAAABAAAAAAAAAAkAAAAJAAAAAAAgD0AAAAAAAAAAAAAgD0AAAAAAAAAAAIAAABfAAAAOAAAAAIAAAA4AAAAAAAAADgAAAAAAAAAAAABABQAAAAAAAAAAAAAAAAAAAAAAAAAAAAAACUAAAAMAAAAAgAAACUAAAAMAAAABQAAgFoAAAA0AwAAMQEAAFYBAACvAQAAYwE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HgTehV4E9sV+RbbFTQT9RU0E9sV+RbbFdMa9RXTGtsV+RbbFfkWDBb5FtsV+RkMFvkZ2xX5FtsVvBTbFfkW2xV5GdsV+RbbFRoW9RUaFt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U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0AAQEAAQEAAQEAAQABAQABAAEAAQEAAQABAAEAAQABAAEAAQABAAEAAQABAAEAAQABAAEAAQABAAEAAQABAAEAAQABAAEAAQABAAEAAQABAAEAAQABAAEAAQABAAEAAQABAAEAAQABAAEAAQABAAEAAQABAAEAAQABAAEAAQABAAEAAQABOQC+FUABABAAAAAEAAAAAAAAACQAAAAkAAAAAACAPQAAAAAAAAAAAACAPQAAAAAAAAAAAgAAAF8AAAA4AAAAAgAAADgAAAAAAAAAOAAAAAAAAAAAAAEAFAAAAAAAAAAAAAAAAAAAAAAAAAAAAAAAJQAAAAwAAAACAAAAJQAAAAwAAAAFAACAWgAAADQDAACCAAAAIwEAAJ8BAAAw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5ghLEuYIrBL1EKwSSAjGEkgIrBL1EKwS1BnGEtQZrBL1EKwS9RDeEvUQrBLeF94S3hesEvUQrBLOC6wS9RCsErcWrBL1EKwS9Q7GEvUO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QABAQABAQABAQABAAEBAAEAAQABAQABAAEAAQABAAEAAQABAAEAAQABAAEAAQABAAEAAQABAAEAAQABAAEAAQABAAEAAQABAAEAAQABAAEAAQABAAEAAQABAAEAAQABAAEAAQABAAEAAQABAAEAAQABAAEAAQABAAEAAQABAAEAAQABAAE5AL4VQAEAEAAAAAQAAAAAAAAAJAAAACQAAAAAAIA9AAAAAAAAAAAAAIA9AAAAAAAAAAACAAAAXwAAADgAAAACAAAAOAAAAAAAAAA4AAAAAAAAAAAAAQAUAAAAAAAAAAAAAAAAAAAAAAAAAAAAAAAlAAAADAAAAAIAAAAlAAAADAAAAAUAAIBaAAAANAMAAHoAAABWAQAA9QAAAGMBAABAAAAAhQAAAAMAAAADAAAAAwAAAAIAAAADAAAAAgAAAAIAAAAD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ICHoVCAjbFXIL2xXFB/UVxQfbFXIL2xUzD/UVMw/bFXIL2xVyCwwWcgvbFV8ODBZfDtsVcgvbFUMJ2xVyC9sV4g3bFXIL2xWZCvUVmQr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4lgdBCqgHRApAAIAkAAAAGAAAAP////8BAAAAAAAAAFa0aL97vZ4/VrRoPygAAAAMAAAAAQAAACEAAAAIAAAAYgAAAAwAAAABAAAAJAAAACQAAAAAAIA9AAAAAAAAAAAAAIA9AAAAAAAAAAACAAAAJwAAABgAAAABAAAAAAAAAP///wAAAAAAJQAAAAwAAAABAAAAJQAAAAwAAAAIAACAVgAAADAAAAAIAAAAsQEAAJ0AAAAfAgAABQAAAIAAERuAAOIhzQniIc0JERuAA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iWB0EKqAdECEAAAjwAAAAwAAAAAhDA2wAAAACOAAAAAAAAAKuqKjwCAAAAAgAAAAIAAAAAAAAAAhDA2wAAAAAAAAD/CEABA0gAAAA8AAAAAhDA2wUAAAAAAAAAAAAAAAAAAAB7vZ4/AAAAAHu9nj9WtGi/AAAAAFa0aL8AAAAAAAAAAAABAQGBAwMDFUABABAAAAAEAAAAAAAAACQAAAAkAAAAAACAPQAAAAAAAAAAAACAPQAAAAAAAAAAAgAAAF8AAAA4AAAAAgAAADgAAAAAAAAAOAAAAAAAAAAAAAEAFAAAAAAAAAAAAAAAAAAAAAAAAAAAAAAAJQAAAAwAAAACAAAAJQAAAAwAAAAFAACAVgAAADAAAAAGAAAArwEAAJ8AAAAgAgAABQAAAIAA4iHNCeIhzQkRG4AAERuAAOIh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6/khDCqgHRApAAIAkAAAAGAAAAP////8BAAAAAAAAAFa0aL97vZ4/VrRoPyEAAAAIAAAAYgAAAAwAAAABAAAAJAAAACQAAAAAAIA9AAAAAAAAAAAAAIA9AAAAAAAAAAACAAAAJQAAAAwAAAABAAAAJQAAAAwAAAAIAACAVgAAADAAAADIAAAAsQEAAF4BAAAfAgAABQAAAIgMERuIDOIh1RXiIdUVERuID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r+SEMKqAdECEAAAjwAAAAwAAAAAhDA2wAAAACOAAAAAAAAAKuqKjwCAAAAAgAAAAIAAAAAAAAAAhDA2wAAAAAAAAD/CEABA0gAAAA8AAAAAhDA2wUAAAAAAAAAAAAAAAAAAAB7vZ4/AAAAAHu9nj9WtGi/AAAAAFa0aL8AAAAAAAAAAAABAQGBAwMDFUABABAAAAAEAAAAAAAAACQAAAAkAAAAAACAPQAAAAAAAAAAAACAPQAAAAAAAAAAAgAAAF8AAAA4AAAAAgAAADgAAAAAAAAAOAAAAAAAAAAAAAEAFAAAAAAAAAAAAAAAAAAAAAAAAAAAAAAAJQAAAAwAAAACAAAAJQAAAAwAAAAFAACAVgAAADAAAADGAAAArwEAAF8BAAAgAgAABQAAAIgM4iHVFeIh1RURG4gMERuIDOIh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qw2wUMKqAdECkAAgCQAAAAYAAAA/////wEAAAAAAAAAVrRov3u9nj9WtGg/JAAAACQAAAAAAIA9AAAAAAAAAAAAAIA9AAAAAAAAAAACAAAAJQAAAAwAAAABAAAAJQAAAAwAAAAIAACAVgAAADAAAACBAQAAsQEAABcCAAAfAgAABQAAAB8YERsfGOIhbCHiIWwhERsfG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AYLNCdFgaRAhACAFYCAAATAgAAAIQwNsEAAAAigAAAAMAAAAAAAAAAAAAxAAAgEQAAIBE+5EA/8BwAP/7kQD/wH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cBgs0INNhNECEAIAVgIAABMCAAAAhDA2wQAAACKAAAAAwAAAAAAAAAAAADEAACARAAAgET7kQD/wHAA//uRAP/AcAD/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cBgs0KDKB1ECEAIAVgIAABMCAAAAhDA2wQAAACKAAAAAwAAAAAAAAAAAADEAACARAAAgET7kQD/wHAA//uRAP/AcAD/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cBgs0KsDSBECEAIAVgIAABMCAAAAhDA2wQAAACKAAAAAwAAAAAAAAAAAADEAACARAAAgET7kQD/wHAA//uRAP/AcAD/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LArbFCM3AT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ArbFCf2IdRAhAAQN0AAAAaAAAAAIQwNsKAAAAAAAAAPZ6nT4AAAAAAAAAAAAAAAAAAAAAvFGfvfZ6nT68UZ+99nqdPgAAAAAjq2c8UcB3vJ09lj5RwHe8nT2WPqw3gL0jq2c8rDeAvSOrZzxRwHe8AAEBAYEAAQEBgYEAFEABgBAAAAAEAAAAwHAA/yQAAAAkAAAAAACAPQAAAAAAAAAAAACAPQAAAAAAAAAAAgAAACUAAAAMAAAAAQAAABMAAAAMAAAAAQAAACUAAAAMAAAACAAAgFsAAABQAAAAWAAAAGsCAAB+AAAAdgIAAAIAAAAKAAAABQAAAAUAAADUB1EnhgVRJ4YFvCbUB7wm1AdRJ6EFNCe5BzQnuQfZJqEF2SahBT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sCtsUL9RyB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sCtsULFkhpECEABA3QAAABoAAAAAhDA2woAAAAAAAAA9nqdPgAAAKQAAAAAAAAApAAAAAB7g2e+9nqdPnuDZ772ep0+AAAApCOrZzzJdXi8nT2WPsl1eLydPZY+dgdYviOrZzx2B1i+I6tnPMl1eLwAAQEBgQABAQGBgwAUQAGAEAAAAAQAAADAcAD/JAAAACQAAAAAAIA9AAAAAAAAAAAAAIA9AAAAAAAAAAACAAAAJQAAAAwAAAABAAAAEwAAAAwAAAABAAAAJQAAAAwAAAAIAACAWwAAAFAAAABYAAAATgIAAH4AAABqAgAAAgAAAAoAAAAFAAAABQAAANQHnSaGBZ0mhgXrJNQH6yTUB50moQWAJrkHgCa5BwgloQUIJaEFg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fb3OQj4ZF0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wHAA/yQAAAAkAAAAAACAPQAAAAAAAAAAAACAPQAAAAAAAAAAAgAAACUAAAAMAAAAAQAAABMAAAAMAAAAAQAAADsAAAAIAAAAGwAAABAAAACtBgAAOCUAAFgAAABMAAAAAAAAAAAAAAD//////////wwAAACLBjglbgZXJW4GfCVuBqEliwa/Ja0GvyXQBr8l7AahJewGfCXsBlcl0AY4Ja0GOCU9AAAACAAAABsAAAAQAAAArQYAAKolAABYAAAAcAAAAAAAAAAAAAAA//////////8VAAAAlQaqJYIGlSWCBnwlggZmJZAGVCWjBk8lowZfJaMGbiWjBn0lowaLJbcGiyW3Bn0ltwZuJbcGXyW3Bk8lygZUJdkGZiXZBnwl2QaVJcUGqiWtBqolPQAAAAgAAAA8AAAACAAAAD4AAAAYAAAAZgAAAFMCAABvAAAAXA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m88zhCdFgaRAhACQFYCAAATAgAAAIQwNsEAAAAigAAAAMAAAAAAAAAAAAAxAAAgEQAAIBEauwA/1CwAP9q7AD/UL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m88zhCDTYTRAhACQFYCAAATAgAAAIQwNsEAAAAigAAAAMAAAAAAAAAAAAAxAAAgEQAAIBEauwA/1CwAP9q7AD/ULAA/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m88zhCgygdRAhACQFYCAAATAgAAAIQwNsEAAAAigAAAAMAAAAAAAAAAAAAxAAAgEQAAIBEauwA/1CwAP9q7AD/ULAA/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m88zhCrA0gRAhACQFYCAAATAgAAAIQwNsEAAAAigAAAAMAAAAAAAAAAAAAxAAAgEQAAIBEauwA/1CwAP9q7AD/ULAA/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vY01QjNwE0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vY01Qn9iHUQIQAEDdAAAAGgAAAACEMDbCgAAAAAAAAD2ep0+AAAAAAAAAAAAAAAAAAAAALxRn732ep0+vFGfvfZ6nT4AAAAAI6tnPFHAd7ydPZY+UcB3vJ09lj6sN4C9I6tnPKw3gL0jq2c8UcB3vAABAQGBAAEBAYGBABRAAYAQAAAABAAAAFCwAP8kAAAAJAAAAAAAgD0AAAAAAAAAAAAAgD0AAAAAAAAAAAIAAAAlAAAADAAAAAEAAAATAAAADAAAAAEAAAAlAAAADAAAAAgAAIBbAAAAUAAAACwAAABrAgAAUgAAAHYCAAACAAAACgAAAAUAAAAFAAAAHQVRJ88CUSfPArwmHQW8Jh0FUSfqAjQnAgU0JwIF2SbqAtkm6gI0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K9jTVC/Ucg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9jTVCxZIaRAhAAQN0AAAAaAAAAAIQwNsKAAAAAAAAAPZ6nT4AAACkAAAAAAAAAKQAAAAAe4NnvvZ6nT57g2e+9nqdPgAAAKQjq2c8yXV4vJ09lj7JdXi8nT2WPnYHWL4jq2c8dgdYviOrZzzJdXi8AAEBAYEAAQEBgYMAFEABgBAAAAAEAAAAULAA/yQAAAAkAAAAAACAPQAAAAAAAAAAAACAPQAAAAAAAAAAAgAAACUAAAAMAAAAAQAAABMAAAAMAAAAAQAAACUAAAAMAAAACAAAgFsAAABQAAAALAAAAE4CAABSAAAAagIAAAIAAAAKAAAABQAAAAUAAAAdBZ0mzwKdJs8C6yQdBeskHQWdJuoCgCYCBYAmAgUIJeoCCCXqAo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jitb0I+GRd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FCwAP8kAAAAJAAAAAAAgD0AAAAAAAAAAAAAgD0AAAAAAAAAAAIAAAAlAAAADAAAAAEAAAATAAAADAAAAAEAAAA7AAAACAAAABsAAAAQAAAA9gMAADglAABYAAAATAAAAAAAAAAAAAAA//////////8MAAAA0wM4JbcDVyW3A3wltwOhJdMDvyX2A78lGQS/JTUEoSU1BHwlNQRXJRkEOCX2AzglPQAAAAgAAAAbAAAAEAAAAPYDAACqJQAAWAAAAHAAAAAAAAAAAAAAAP//////////FQAAAN4DqiXLA5UlywN8JcsDZiXZA1Ql7ANPJewDXyXsA24l7AN9JewDiyUABIslAAR9JQAEbiUABF8lAARPJRMEVCUhBGYlIQR8JSEElSUOBKol9gOqJT0AAAAIAAAAPAAAAAgAAAA+AAAAGAAAADsAAABTAgAARAAAAFw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YF9/QjxsBEQIQAACPAAAADAAAAACEMDbAAAAAI4AAAAAAAAAq6qqPAIAAAACAAAAAgAAAAAAAAACEMDbAAAAAFCwAP8IQAEDLAAAACAAAAACEMDbAgAAAAAAAAAAAAAAAAAAAOoPsT4AAAAAAAEDAxVAAQAQAAAABAAAAAAAAAAkAAAAJAAAAAAAgD0AAAAAAAAAAAAAgD0AAAAAAAAAAAIAAABfAAAAOAAAAAIAAAA4AAAAAAAAADgAAAAAAAAAAAABACgAAAAAAAAAALBQAAAAAAAAAAAAAAAAACUAAAAMAAAAAgAAACUAAAAMAAAABQAAgFcAAAAkAAAAPQAAAA8CAABCAAAAPQIAAAIAAAD2AxQh9gOs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CRltZCJLEERAhAAAI8AAAAMAAAAAIQwNsAAAAAjgAAAAAAAACrqqo8AgAAAAIAAAACAAAAAAAAAAIQwNsAAAAAwHAA/whAAQMsAAAAIAAAAAIQwNsCAAAAAAAAAAAAAAAAAAAA6g+xPgAAAAAAAQMDFUABABAAAAAEAAAAAAAAACQAAAAkAAAAAACAPQAAAAAAAAAAAACAPQAAAAAAAAAAAgAAAF8AAAA4AAAAAgAAADgAAAAAAAAAOAAAAAAAAAAAAAEAKAAAAAAAAAAAcMAAAAAAAAAAAAAAAAAAJQAAAAwAAAACAAAAJQAAAAwAAAAFAACAVwAAACQAAABoAAAAEAIAAG4AAAA/AgAAAgAAAK0GJSGtBr0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WtRjEOMYRpECEAKAVgIAABMCAAAAhDA2wQAAACKAAAAAwAAAAAAAAAAAADEAACARAAAgEQ8PP//AAD//zw8//8AAP//DwSDQwAAAAAAAAAADwSDQwAAAADfXbz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WtRjEMlPxNECEAKAVgIAABMCAAAAhDA2wQAAACKAAAAAwAAAAAAAAAAAADEAACARAAAgEQ8PP//AAD//zw8//8AAP//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WtRjEObMR1ECEAKAVgIAABMCAAAAhDA2wQAAACKAAAAAwAAAAAAAAAAAADEAACARAAAgEQ8PP//AAD//zw8//8AAP//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WtRjEPEFiBECEAKAVgIAABMCAAAAhDA2wQAAACKAAAAAwAAAAAAAAAAAADEAACARAAAgEQ8PP//AAD//zw8//8AAP//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Kr5ItDS3kT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r5ItDl2sdRAhAAQN0AAAAaAAAAAIQwNsKAAAAAAAAAPZ6nT4AAAAAAAAAAAAAAAAAAAAAvFGfvfZ6nT68UZ+99nqdPgAAAAAjq2c8UcB3vJ09lj5RwHe8nT2WPqw3gL0jq2c8rDeAvSOrZzxRwHe8AAEBAYEAAQEBgYEAFEABgBAAAAAEAAAAAAD//yQAAAAkAAAAAACAPQAAAAAAAAAAAACAPQAAAAAAAAAAAgAAACUAAAAMAAAAAQAAABMAAAAMAAAAAQAAACUAAAAMAAAACAAAgFsAAABQAAAAFwEAAGsCAAA9AQAAdgIAAAIAAAAKAAAABQAAAAUAAADEE1MndRFTJ3URvibEE74mxBNTJ5ARNieoEzYnqBPbJpAR2yaQETY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qvki0MVUSB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qvki0PcmxpECEABA3QAAABoAAAAAhDA2woAAAAAAAAA9nqdPgAAAKQAAAAAAAAApAAAAAB7g2e+9nqdPnuDZ772ep0+AAAApCOrZzzJdXi8nT2WPsl1eLydPZY+dgdYviOrZzx2B1i+I6tnPMl1eLwAAQEBgQABAQGBgwAUQAGAEAAAAAQAAAAAAP//JAAAACQAAAAAAIA9AAAAAAAAAAAAAIA9AAAAAAAAAAACAAAAJQAAAAwAAAABAAAAEwAAAAwAAAABAAAAJQAAAAwAAAAIAACAWwAAAFAAAAAXAQAATgIAAD0BAABqAgAAAgAAAAoAAAAFAAAABQAAAMQTnyZ1EZ8mdRHtJMQT7STEE58mkBGCJqgTgiaoEwolkBEKJZARgi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myiTQ1YiF0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AAD//yQAAAAkAAAAAACAPQAAAAAAAAAAAACAPQAAAAAAAAAAAgAAACUAAAAMAAAAAQAAABMAAAAMAAAAAQAAADsAAAAIAAAAGwAAABAAAACcEgAAOyUAAFgAAABMAAAAAAAAAAAAAAD//////////wwAAAB6EjslXhJZJV4SfiVeEqMlehLBJZwSwSW/EsEl2xKjJdsSfiXbElklvxI7JZwSOyU9AAAACAAAABsAAAAQAAAAnBIAAKwlAABYAAAAcAAAAAAAAAAAAAAA//////////8VAAAAhBKsJXESmCVxEn4lcRJoJYASViWTElIlkxJhJZMScCWTEoAlkxKNJaYSjSWmEoAlphJwJaYSYSWmElIluRJWJcgSaCXIEn4lyBKYJbQSrCWcEqwlPQAAAAgAAAA8AAAACAAAAD4AAAAYAAAAJQEAAFMCAAAuAQAAXQ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lmL21DjGEaRAhACAFYCAAATAgAAAIQwNsEAAAAigAAAAMAAAAAAAAAAAAAxAAAgEQAAIBE+5EA/8BwAP/7kQD/wH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lmL21DJT8TRAhACAFYCAAATAgAAAIQwNsEAAAAigAAAAMAAAAAAAAAAAAAxAAAgEQAAIBE+5EA/8BwAP/7kQD/wHAA/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lmL21DmzEdRAhACAFYCAAATAgAAAIQwNsEAAAAigAAAAMAAAAAAAAAAAAAxAAAgEQAAIBE+5EA/8BwAP/7kQD/wHAA/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lmL21DxBYgRAhACAFYCAAATAgAAAIQwNsEAAAAigAAAAMAAAAAAAAAAAAAxAAAgEQAAIBE+5EA/8BwAP/7kQD/wHAA/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5lVsQ0t5E0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5lVsQ5drHUQIQAEDdAAAAGgAAAACEMDbCgAAAAAAAAD2ep0+AAAAAAAAAAAAAAAAAAAAALxRn732ep0+vFGfvfZ6nT4AAAAAI6tnPFHAd7ydPZY+UcB3vJ09lj6sN4C9I6tnPKw3gL0jq2c8UcB3vAABAQGBAAEBAYGBABRAAYAQAAAABAAAAMBwAP8kAAAAJAAAAAAAgD0AAAAAAAAAAAAAgD0AAAAAAAAAAAIAAAAlAAAADAAAAAEAAAATAAAADAAAAAEAAAAlAAAADAAAAAgAAIBbAAAAUAAAAOsAAABrAgAAEQEAAHYCAAACAAAACgAAAAUAAAAFAAAADBFTJ74OUye+Dr4mDBG+JgwRUyfZDjYn8RA2J/EQ2ybZDtsm2Q42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LmVWxDFVEg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mVWxD3JsaRAhAAQN0AAAAaAAAAAIQwNsKAAAAAAAAAPZ6nT4AAACkAAAAAAAAAKQAAAAAe4NnvvZ6nT57g2e+9nqdPgAAAKQjq2c8yXV4vJ09lj7JdXi8nT2WPnYHWL4jq2c8dgdYviOrZzzJdXi8AAEBAYEAAQEBgYMAFEABgBAAAAAEAAAAwHAA/yQAAAAkAAAAAACAPQAAAAAAAAAAAACAPQAAAAAAAAAAAgAAACUAAAAMAAAAAQAAABMAAAAMAAAAAQAAACUAAAAMAAAACAAAgFsAAABQAAAA6wAAAE4CAAARAQAAagIAAAIAAAAKAAAABQAAAAUAAAAMEZ8mvg6fJr4O7SQMEe0kDBGfJtkOgibxEIIm8RAKJdkOCiXZDoI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sTdekNWIhd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MBwAP8kAAAAJAAAAAAAgD0AAAAAAAAAAAAAgD0AAAAAAAAAAAIAAAAlAAAADAAAAAEAAAATAAAADAAAAAEAAAA7AAAACAAAABsAAAAQAAAA5Q8AADslAABYAAAATAAAAAAAAAAAAAAA//////////8MAAAAwg87JaYPWSWmD34lpg+jJcMPwSXlD8ElCBDBJSQQoyUkEH4lJBBZJQgQOyXlDzslPQAAAAgAAAAbAAAAEAAAAOUPAACsJQAAWAAAAHAAAAAAAAAAAAAAAP//////////FQAAAM0PrCW6D5glug9+JboPaCXID1Yl2w9SJdsPYSXbD3Al2w+AJdsPjSXvD40l7w+AJe8PcCXvD2El7w9SJQIQViUREGglERB+JREQmCX9D6wl5Q+sJT0AAAAIAAAAPAAAAAgAAAA+AAAAGAAAAPoAAABTAgAAAwEAAF0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Tsp+Q1R1BEQIQAACPAAAADAAAAACEMDbAAAAAI4AAAAAAAAAq6qqPAIAAAACAAAAAgAAAAAAAAACEMDbAAAAAMBwAP8IQAEDLAAAACAAAAACEMDbAgAAAAAAAAAAAAAAAAAAAOoPsT4AAAAAAAEDAxVAAQAQAAAABAAAAAAAAAAkAAAAJAAAAAAAgD0AAAAAAAAAAAAAgD0AAAAAAAAAAAIAAABfAAAAOAAAAAIAAAA4AAAAAAAAADgAAAAAAAAAAAABACgAAAAAAAAAAHDAAAAAAAAAAAAAAAAAACUAAAAMAAAAAgAAACUAAAAMAAAABQAAgFcAAAAkAAAA/AAAAA8CAAABAQAAPgIAAAIAAADlDxYh5Q+u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gHpVDPLoERAhAAAI8AAAAMAAAAAIQwNsAAAAAjgAAAAAAAACrqqo8AgAAAAIAAAACAAAAAAAAAAIQwNsAAAAAADP//whAAQMsAAAAIAAAAAIQwNsCAAAAAAAAAAAAAAAAAAAA6g+xPgAAAAAAAQMDFUABABAAAAAEAAAAAAAAACQAAAAkAAAAAACAPQAAAAAAAAAAAACAPQAAAAAAAAAAAgAAAF8AAAA4AAAAAgAAADgAAAAAAAAAOAAAAAAAAAAAAAEAKAAAAAAAAAD/MwAAAAAAAAAAAAAAAAAAJQAAAAwAAAACAAAAJQAAAAwAAAAFAACAVwAAACQAAAAnAQAAEAIAACwBAAA/AgAAAgAAAJwSJyGcEr8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Sn66UPdmBlECEAJAVgIAABMCAAAAhDA2wQAAACKAAAAAwAAAAAAAAAAAADEAACARAAAgERq7AD/ULAA/2rsAP9QsAD/DwSDQwAAAAAAAAAADwSDQwAAAADfXbz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Sn66UN2dhJECEAJAVgIAABMCAAAAhDA2wQAAACKAAAAAwAAAAAAAAAAAADEAACARAAAgERq7AD/ULAA/2rsAP9QsAD/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Sn66UPtaBxECEAJAVgIAABMCAAAAhDA2wQAAACKAAAAAwAAAAAAAAAAAADEAACARAAAgERq7AD/ULAA/2rsAP9QsAD/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Sn66UMWTh9ECEAJAVgIAABMCAAAAhDA2wQAAACKAAAAAwAAAAAAAAAAAADEAACARAAAgERq7AD/ULAA/2rsAP9QsAD/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JpjelDnbAS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JpjelD6KIcRAhAAQN0AAAAaAAAAAIQwNsKAAAAAAAAAPZ6nT4AAAAAAAAAAAAAAAAAAAAAvFGfvfZ6nT68UZ+99nqdPgAAAAAjq2c8UcB3vJ09lj5RwHe8nT2WPqw3gL0jq2c8rDeAvSOrZzxRwHe8AAEBAYEAAQEBgYEAFEABgBAAAAAEAAAAULAA/yQAAAAkAAAAAACAPQAAAAAAAAAAAACAPQAAAAAAAAAAAgAAACUAAAAMAAAAAQAAABMAAAAMAAAAAQAAACUAAAAMAAAACAAAgFsAAABQAAAA0gEAAGgCAAD4AQAAcwIAAAIAAAAKAAAABQAAAAUAAAB5HyEnKh0hJyodjCZ5H4wmeR8hJ0UdBCdeHwQnXh+pJkUdqSZFHQ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mmN6UNmiB9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mmN6UMu0xlECEABA3QAAABoAAAAAhDA2woAAAAAAAAA9nqdPgAAAKQAAAAAAAAApAAAAAB7g2e+9nqdPnuDZ772ep0+AAAApCOrZzzJdXi8nT2WPsl1eLydPZY+dgdYviOrZzx2B1i+I6tnPMl1eLwAAQEBgQABAQGBgwAUQAGAEAAAAAQAAABQsAD/JAAAACQAAAAAAIA9AAAAAAAAAAAAAIA9AAAAAAAAAAACAAAAJQAAAAwAAAABAAAAEwAAAAwAAAABAAAAJQAAAAwAAAAIAACAWwAAAFAAAADSAQAASwIAAPgBAABnAgAAAgAAAAoAAAAFAAAABQAAAHkfbSYqHW0mKh27JHkfuyR5H20mRR1QJl4fUCZeH9gkRR3YJEUdU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WNHwQ6dZFk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ULAA/yQAAAAkAAAAAACAPQAAAAAAAAAAAACAPQAAAAAAAAAAAgAAACUAAAAMAAAAAQAAABMAAAAMAAAAAQAAADsAAAAIAAAAGwAAABAAAABRHgAACCUAAFgAAABMAAAAAAAAAAAAAAD//////////wwAAAAvHgglEx4nJRMeTCUTHnElLx6PJVEejyV0Ho8lkB5xJZAeTCWQHicldB4IJVEeCCU9AAAACAAAABsAAAAQAAAAUR4AAHolAABYAAAAcAAAAAAAAAAAAAAA//////////8VAAAAOh56JSYeZSUmHkwlJh42JTUeJCVIHh8lSB4vJUgePiVIHk0lSB5bJVseWyVbHk0lWx4+JVseLyVbHh8lbh4kJX0eNiV9HkwlfR5lJWkeeiVRHnolPQAAAAgAAAA8AAAACAAAAD4AAAAYAAAA4QEAAFACAADpAQAAWQ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lwQNRD3ZgZRAhACgFYCAAATAgAAAIQwNsEAAAAigAAAAMAAAAAAAAAAAAAxAAAgEQAAIBEPDz//wAA//88PP//AAD//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lwQNRDdnYSRAhACgFYCAAATAgAAAIQwNsEAAAAigAAAAMAAAAAAAAAAAAAxAAAgEQAAIBEPDz//wAA//88PP//AAD//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lwQNRD7WgcRAhACgFYCAAATAgAAAIQwNsEAAAAigAAAAMAAAAAAAAAAAAAxAAAgEQAAIBEPDz//wAA//88PP//AAD//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lwQNRDFk4fRAhACgFYCAAATAgAAAIQwNsEAAAAigAAAAMAAAAAAAAAAAAAxAAAgEQAAIBEPDz//wAA//88PP//AAD//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sNPTQ52wEk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sNPTQ+iiHEQIQAEDdAAAAGgAAAACEMDbCgAAAAAAAAD2ep0+AAAAAAAAAAAAAAAAAAAAALxRn732ep0+vFGfvfZ6nT4AAAAAI6tnPFHAd7ydPZY+UcB3vJ09lj6sN4C9I6tnPKw3gL0jq2c8UcB3vAABAQGBAAEBAYGBABRAAYAQAAAABAAAAAAA//8kAAAAJAAAAAAAgD0AAAAAAAAAAAAAgD0AAAAAAAAAAAIAAAAlAAAADAAAAAEAAAATAAAADAAAAAEAAAAlAAAADAAAAAgAAIBbAAAAUAAAAKcBAABoAgAAzQEAAHMCAAACAAAACgAAAAUAAAAFAAAAwRwhJ3MaISdzGowmwRyMJsEcISeOGgQnphwEJ6YcqSaOGqkmjhoE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Kw09NDZogf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w09NDLtMZRAhAAQN0AAAAaAAAAAIQwNsKAAAAAAAAAPZ6nT4AAACkAAAAAAAAAKQAAAAAe4NnvvZ6nT57g2e+9nqdPgAAAKQjq2c8yXV4vJ09lj7JdXi8nT2WPnYHWL4jq2c8dgdYviOrZzzJdXi8AAEBAYEAAQEBgYMAFEABgBAAAAAEAAAAAAD//yQAAAAkAAAAAACAPQAAAAAAAAAAAACAPQAAAAAAAAAAAgAAACUAAAAMAAAAAQAAABMAAAAMAAAAAQAAACUAAAAMAAAACAAAgFsAAABQAAAApwEAAEsCAADNAQAAZwIAAAIAAAAKAAAABQAAAAUAAADBHG0mcxptJnMauyTBHLskwRxtJo4aUCamHFAmphzYJI4a2CSOGl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qAX20OnWRZ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AAA//8kAAAAJAAAAAAAgD0AAAAAAAAAAAAAgD0AAAAAAAAAAAIAAAAlAAAADAAAAAEAAAATAAAADAAAAAEAAAA7AAAACAAAABsAAAAQAAAAmhsAAAglAABYAAAATAAAAAAAAAAAAAAA//////////8MAAAAeBsIJVsbJyVbG0wlWxtxJXgbjyWaG48lvRuPJdkbcSXZG0wl2RsnJb0bCCWaGwglPQAAAAgAAAAbAAAAEAAAAJobAAB6JQAAWAAAAHAAAAAAAAAAAAAAAP//////////FQAAAIIbeiVvG2UlbxtMJW8bNiV9GyQlkRsfJZEbLyWRGz4lkRtNJZEbWyWkG1slpBtNJaQbPiWkGy8lpBsfJbcbJCXGGzYlxhtMJcYbZSWyG3olmht6JT0AAAAIAAAAPAAAAAgAAAA+AAAAGAAAALUBAABQAgAAvgEAAFk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5Q3dQ6asA0QIQAACPAAAADAAAAACEMDbAAAAAI4AAAAAAAAAq6qqPAIAAAACAAAAAgAAAAAAAAACEMDbAAAAAAAz//8IQAEDLAAAACAAAAACEMDbAgAAAAAAAAAAAAAAAAAAAOoPsT4AAAAAAAEDAxVAAQAQAAAABAAAAAAAAAAkAAAAJAAAAAAAgD0AAAAAAAAAAAAAgD0AAAAAAAAAAAIAAABfAAAAOAAAAAIAAAA4AAAAAAAAADgAAAAAAAAAAAABACgAAAAAAAAA/zMAAAAAAAAAAAAAAAAAACUAAAAMAAAAAgAAACUAAAAMAAAABQAAgFcAAAAkAAAAtwEAAAwCAAC8AQAAOgIAAAIAAACaG+Qgmht8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Cdx/JDjvEDRAhAAAI8AAAAMAAAAAIQwNsAAAAAjgAAAAAAAACrqqo8AgAAAAIAAAACAAAAAAAAAAIQwNsAAAAAULAA/whAAQMsAAAAIAAAAAIQwNsCAAAAAAAAAAAAAAAAAAAA6g+xPgAAAAAAAQMDFUABABAAAAAEAAAAAAAAACQAAAAkAAAAAACAPQAAAAAAAAAAAACAPQAAAAAAAAAAAgAAAF8AAAA4AAAAAgAAADgAAAAAAAAAOAAAAAAAAAAAAAEAKAAAAAAAAAAAsFAAAAAAAAAAAAAAAAAAJQAAAAwAAAACAAAAJQAAAAwAAAAFAACAVwAAACQAAADiAQAADQIAAOgBAAA8AgAAAgAAAFEe9SBRHo0j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VDCmkNioARECEAL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denmUOij/9DCEAM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sjyJQy/a80MIQAEDYAAAAFQAAAACEMDbCAAAAAAAAACFGVc+ADGIvUpA4T0AAACkSkDhPfjFOL0AAAAA+MU4vQAAAAAZ9LO9SkDhPRn0s71KQOE93f8HvoUZVz4AMYi9AAEBAQEBAYEUQAGAEAAAAAQAAAD/////KAAAAAwAAAABAAAAJAAAACQAAAAAAIA9AAAAAAAAAAAAAIA9AAAAAAAAAAACAAAAJwAAABgAAAABAAAAAAAAAP///wAAAAAAJQAAAAwAAAABAAAAEwAAAAwAAAABAAAAJQAAAAwAAAAIAACAVgAAADwAAAD4AAAA1wEAABIBAADoAQAACAAAAI0P9B1NEHQeTRAdHiARHR4gEcsdTRDLHU0QdR2ND/Qd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qLjEMaMABECEABA2AAAABUAAAAAhDA2wgAAAAAAAAA+h5XPuw7iL1KQOE9AAAAAEpA4T34xTi9AAAAAPjFOL0AAAAAGfSzvUpA4T0Z9LO9SkDhPVMFCL76Hlc+7DuIvQABAQEBAQGBFEABgBAAAAAEAAAA/////yQAAAAkAAAAAACAPQAAAAAAAAAAAACAPQAAAAAAAAAAAgAAACUAAAAMAAAAAQAAABMAAAAMAAAAAQAAACUAAAAMAAAACAAAgFYAAAA8AAAA/wAAAPABAAAZAQAAAQIAAAgAAAD3D4UftxAEILcQrh+KEa4fihFcH7cQXB+3EAUf9w+FH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XE5lDIVEDRAhAAQNgAAAAVAAAAAIQwNsIAAAAAAAAAAAAAAC7zoe9lwjNPfL0B76XCM09v5yzvXAkVz6/nLO9cCRXPhotOL2XCM09Gi04vZcIzT0AAICjAAAAALvOh70AAQEBAQEBgRRAAYAQAAAABAAAAP////8kAAAAJAAAAAAAgD0AAAAAAAAAAAAAgD0AAAAAAAAAAAIAAAAlAAAADAAAAAEAAAATAAAADAAAAAEAAAAlAAAADAAAAAgAAIBWAAAAPAAAABgBAAD8AQAAMgEAAA0CAAAIAAAAGxNNIFsSzh9bEiQghxEkIIcRdiBbEnYgWxLNIBsTTSA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sOVQzId+kMIQAEDYAAAAFQAAAACEMDbCAAAAAAAAAAAAAAAptmHvav9zD1o+ge+q/3MPb+cs71wJFc+v5yzvXAkVz4aLTi9q/3MPRotOL2r/cw9AAAApAAAAACm2Ye9AAEBAQEBAYEUQAGAEAAAAAQAAAD/////JAAAACQAAAAAAIA9AAAAAAAAAAAAAIA9AAAAAAAAAAACAAAAJQAAAAwAAAABAAAAEwAAAAwAAAABAAAAJQAAAAwAAAAIAACAVgAAADwAAAARAQAA4wEAACwBAAD0AQAACAAAALESvR7xET0e8RGUHh4RlB4eEeYe8RHmHvERPB+xEr0e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jwzm0Ov2ARECEAB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Rl/2Q6KP/0MIQAwBWAgAAEwIAAACEMDbBAAAAIoAAAADAAAAAAAAAAAAAMQAAIBEAACAROzr6/90aVn/7Ovr/3RpWf/hM60oBgWdQwYFncPhM60oUJ5dSAYFnc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Ih9OVDL9rzQwhAAQNgAAAAVAAAAAIQwNsIAAAAAAAAAIUZVz4AMYi9SkDhPQAAAKRKQOE9+MU4vQAAAAD4xTi9AAAAABn0s71KQOE9GfSzvUpA4T3d/we+hRlXPgAxiL0AAQEBAQEBgRRAAYAQAAAABAAAAP////8oAAAADAAAAAEAAAAkAAAAJAAAAAAAgD0AAAAAAAAAAAAAgD0AAAAAAAAAAAIAAAAnAAAAGAAAAAEAAAAAAAAA////AAAAAAAlAAAADAAAAAEAAAATAAAADAAAAAEAAAAlAAAADAAAAAgAAIBWAAAAPAAAALIBAADXAQAAzAEAAOgBAAAIAAAAJBv0HeQbdB7kGx0etxwdHrccyx3kG8sd5Bt1HSQb9B0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OEPpQxowAEQIQAEDYAAAAFQAAAACEMDbCAAAAAAAAAD6Hlc+7DuIvUpA4T0AAAAASkDhPfjFOL0AAAAA+MU4vQAAAAAZ9LO9SkDhPRn0s71KQOE9UwUIvvoeVz7sO4i9AAEBAQEBAYEUQAGAEAAAAAQAAAD/////JAAAACQAAAAAAIA9AAAAAAAAAAAAAIA9AAAAAAAAAAACAAAAJQAAAAwAAAABAAAAEwAAAAwAAAABAAAAJQAAAAwAAAAIAACAVgAAADwAAAC4AQAA8AEAANMBAAABAgAACAAAAI4bhR9OHAQgThyuHyEdrh8hHVwfThxcH04cBR+OG4Uf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obK9UMhUQNECEABA2AAAABUAAAAAhDA2wgAAAAAAAAAAAAAALvOh72XCM098vQHvpcIzT2/nLO9cCRXPr+cs71wJFc+Gi04vZcIzT0aLTi9lwjNPQAAgKMAAAAAu86HvQABAQEBAQGBFEABgBAAAAAEAAAA/////yQAAAAkAAAAAACAPQAAAAAAAAAAAACAPQAAAAAAAAAAAgAAACUAAAAMAAAAAQAAABMAAAAMAAAAAQAAACUAAAAMAAAACAAAgFYAAAA8AAAA0QEAAPwBAADsAQAADQIAAAgAAACyHk0g8h3OH/IdJCAeHSQgHh12IPIddiDyHc0gsh5NI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de/JDMh36QwhAAQNgAAAAVAAAAAIQwNsIAAAAAAAAAAAAAACm2Ye9q/3MPWj6B76r/cw9v5yzvXAkVz6/nLO9cCRXPhotOL2r/cw9Gi04vav9zD0AAACkAAAAAKbZh70AAQEBAQEBgRRAAYAQAAAABAAAAP////8kAAAAJAAAAAAAgD0AAAAAAAAAAAAAgD0AAAAAAAAAAAIAAAAlAAAADAAAAAEAAAATAAAADAAAAAEAAAAlAAAADAAAAAgAAIBWAAAAPAAAAMsBAADjAQAA5QEAAPQBAAAIAAAASB69HogdPR6IHZQetByUHrQc5h6IHeYeiB08H0gevR4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lKleVCoo//QwhADA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rXoo0Iv2vNDCEABA2AAAABUAAAAAhDA2wgAAAAAAAAAhRlXPgAxiL1KQOE9AAAApEpA4T34xTi9AAAAAPjFOL0AAAAAGfSzvUpA4T0Z9LO9SkDhPd3/B76FGVc+ADGIvQABAQEBAQGBFEABgBAAAAAEAAAA/////ygAAAAMAAAAAQAAACQAAAAkAAAAAACAPQAAAAAAAAAAAACAPQAAAAAAAAAAAgAAACcAAAAYAAAAAQAAAAAAAAD///8AAAAAACUAAAAMAAAAAQAAABMAAAAMAAAAAQAAACUAAAAMAAAACAAAgFYAAAA8AAAAOAAAANcBAABSAAAA6AEAAAgAAACEA/QdRQR0HkUEHR4YBR0eGAXLHUUEyx1FBHUdhAP0H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SJbFCGjAARAhAAQNgAAAAVAAAAAIQwNsIAAAAAAAAAPoeVz7sO4i9SkDhPQAAAABKQOE9+MU4vQAAAAD4xTi9AAAAABn0s71KQOE9GfSzvUpA4T1TBQi++h5XPuw7iL0AAQEBAQEBgRRAAYAQAAAABAAAAP////8kAAAAJAAAAAAAgD0AAAAAAAAAAAAAgD0AAAAAAAAAAAIAAAAlAAAADAAAAAEAAAATAAAADAAAAAEAAAAlAAAADAAAAAgAAIBWAAAAPAAAAD4AAADwAQAAWQAAAAECAAAIAAAA7gOFH64EBCCuBK4fggWuH4IFXB+uBFwfrgQFH+4DhR8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0LjQiFRA0QIQAEDYAAAAFQAAAACEMDbCAAAAAAAAAAAAAAAu86HvZcIzT3y9Ae+lwjNPb+cs71wJFc+v5yzvXAkVz4aLTi9lwjNPRotOL2XCM09AACAowAAAAC7zoe9AAEBAQEBAYEUQAGAEAAAAAQAAAD/////JAAAACQAAAAAAIA9AAAAAAAAAAAAAIA9AAAAAAAAAAACAAAAJQAAAAwAAAABAAAAEwAAAAwAAAABAAAAJQAAAAwAAAAIAACAVgAAADwAAABXAAAA/AEAAHIAAAANAgAACAAAABMHTSBSBs4fUgYkIH8FJCB/BXYgUgZ2IFIGzSATB00g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qIE1kIyHfpDCEABA2AAAABUAAAAAhDA2wgAAAAAAAAAAAAAAKbZh72r/cw9aPoHvqv9zD2/nLO9cCRXPr+cs71wJFc+Gi04vav9zD0aLTi9q/3MPQAAAKQAAAAAptmHvQABAQEBAQGBFEABgBAAAAAEAAAA/////yQAAAAkAAAAAACAPQAAAAAAAAAAAACAPQAAAAAAAAAAAgAAACUAAAAMAAAAAQAAABMAAAAMAAAAAQAAACUAAAAMAAAACAAAgFYAAAA8AAAAUQAAAOMBAABrAAAA9AEAAAgAAACpBr0e6AU9HugFlB4VBZQeFQXmHugF5h7oBTwfqQa9H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LewutCr9gERAhAAQ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"/>
                    <pic:cNvPicPr>
                      <a:picLocks noChangeAspect="1" noChangeArrowheads="1"/>
                    </pic:cNvPicPr>
                  </pic:nvPicPr>
                  <pic:blipFill>
                    <a:blip r:embed="rId16"/>
                    <a:stretch>
                      <a:fillRect/>
                    </a:stretch>
                  </pic:blipFill>
                  <pic:spPr bwMode="auto">
                    <a:xfrm>
                      <a:off x="0" y="0"/>
                      <a:ext cx="3469531" cy="4140557"/>
                    </a:xfrm>
                    <a:prstGeom prst="rect">
                      <a:avLst/>
                    </a:prstGeom>
                    <a:noFill/>
                    <a:ln w="9525">
                      <a:noFill/>
                      <a:headEnd/>
                      <a:tailEnd/>
                    </a:ln>
                  </pic:spPr>
                </pic:pic>
              </a:graphicData>
            </a:graphic>
          </wp:inline>
        </w:drawing>
      </w:r>
    </w:p>
    <w:p w14:paraId="509FDC72" w14:textId="5908D899" w:rsidR="00C66071" w:rsidRPr="00C66071" w:rsidRDefault="00C66071" w:rsidP="0009100C">
      <w:pPr>
        <w:pStyle w:val="BodyText"/>
      </w:pPr>
      <w:r>
        <w:t>Figure 1.10</w:t>
      </w:r>
      <w:r>
        <w:tab/>
      </w:r>
      <w:ins w:id="18" w:author="Ping Song" w:date="2020-11-19T10:25:00Z">
        <w:r w:rsidR="007345BE">
          <w:t>Overlay n</w:t>
        </w:r>
      </w:ins>
      <w:ins w:id="19" w:author="Ping Song" w:date="2020-11-19T10:24:00Z">
        <w:r w:rsidR="007345BE">
          <w:t>etwork segmentation</w:t>
        </w:r>
      </w:ins>
      <w:del w:id="20" w:author="Ping Song" w:date="2020-11-19T10:24:00Z">
        <w:r w:rsidDel="007345BE">
          <w:delText>xxxxx</w:delText>
        </w:r>
      </w:del>
    </w:p>
    <w:p w14:paraId="1FD8F2B5" w14:textId="77777777" w:rsidR="00C66071" w:rsidRDefault="00F82A0C">
      <w:pPr>
        <w:pStyle w:val="BodyText"/>
      </w:pPr>
      <w:r>
        <w:t xml:space="preserve">These encapsulation protocols are providing Overlay connectivity which is required between customer workloads connected to the SDN infrastructure. </w:t>
      </w:r>
    </w:p>
    <w:p w14:paraId="60E3D5CE" w14:textId="77777777" w:rsidR="005E32D4" w:rsidRDefault="00F82A0C">
      <w:pPr>
        <w:pStyle w:val="BodyText"/>
      </w:pPr>
      <w:r>
        <w:t>TIP</w:t>
      </w:r>
      <w:r w:rsidR="00C66071">
        <w:tab/>
        <w:t>I</w:t>
      </w:r>
      <w:r>
        <w:t>n VxLAN, specifically, Each SDN node is call</w:t>
      </w:r>
      <w:r w:rsidR="00C66071">
        <w:t>ed</w:t>
      </w:r>
      <w:r>
        <w:t xml:space="preserve"> a VTEP (Virtual Tunnel End Point) as it is starting and terminating the overlay tunnels.</w:t>
      </w:r>
    </w:p>
    <w:p w14:paraId="1F8E27B0" w14:textId="77777777" w:rsidR="005E32D4" w:rsidRDefault="00C66071">
      <w:pPr>
        <w:pStyle w:val="Heading2"/>
      </w:pPr>
      <w:bookmarkStart w:id="21" w:name="Xe1a580b5f41d5fac33559b9bb459eba1ef69262"/>
      <w:r>
        <w:t xml:space="preserve">Interfaces Between </w:t>
      </w:r>
      <w:bookmarkEnd w:id="21"/>
      <w:r>
        <w:t>Layers</w:t>
      </w:r>
    </w:p>
    <w:p w14:paraId="2B955B56" w14:textId="77777777" w:rsidR="005E32D4" w:rsidRDefault="00C66071">
      <w:pPr>
        <w:pStyle w:val="FirstParagraph"/>
      </w:pPr>
      <w:r>
        <w:t>Let’s</w:t>
      </w:r>
      <w:r w:rsidR="00F82A0C">
        <w:t xml:space="preserve"> elaborate on the concepts of southbound and northbound interface and some available choices in today’s industry.</w:t>
      </w:r>
    </w:p>
    <w:p w14:paraId="1BDDC843" w14:textId="77777777" w:rsidR="005E32D4" w:rsidRDefault="00C66071">
      <w:pPr>
        <w:pStyle w:val="BodyText"/>
      </w:pPr>
      <w:r>
        <w:rPr>
          <w:b/>
        </w:rPr>
        <w:t xml:space="preserve">Southbound </w:t>
      </w:r>
      <w:r w:rsidR="00F82A0C">
        <w:rPr>
          <w:b/>
        </w:rPr>
        <w:t>interface</w:t>
      </w:r>
    </w:p>
    <w:p w14:paraId="265879E6" w14:textId="77777777" w:rsidR="005E32D4" w:rsidRDefault="00F82A0C">
      <w:pPr>
        <w:pStyle w:val="BodyText"/>
      </w:pPr>
      <w:r>
        <w:t xml:space="preserve">The southbound interface resides between the controller in </w:t>
      </w:r>
      <w:r w:rsidR="00E45DD0">
        <w:t xml:space="preserve">the </w:t>
      </w:r>
      <w:r>
        <w:t xml:space="preserve">control layer and network devices in </w:t>
      </w:r>
      <w:r w:rsidR="00E45DD0">
        <w:t xml:space="preserve"> the </w:t>
      </w:r>
      <w:r>
        <w:t xml:space="preserve">infrastructure layer. Basically what it does is to provide a means of communication between the </w:t>
      </w:r>
      <w:r w:rsidR="00E45DD0">
        <w:t xml:space="preserve">two </w:t>
      </w:r>
      <w:r>
        <w:t xml:space="preserve">layers. Based on demands and needs, a SDN Controller will dynamically change the configuration or routing information of network devices. For example, a new VM will advertise a new subnet or host routes when it is spawned in a server, </w:t>
      </w:r>
      <w:r w:rsidR="00E45DD0">
        <w:t xml:space="preserve">and </w:t>
      </w:r>
      <w:r>
        <w:t xml:space="preserve">this advertisement will be delivered to </w:t>
      </w:r>
      <w:r w:rsidR="00E45DD0">
        <w:t xml:space="preserve">an </w:t>
      </w:r>
      <w:r>
        <w:t xml:space="preserve">SDN controller via a southbound protocol. Accordingly, </w:t>
      </w:r>
      <w:r w:rsidR="00E45DD0">
        <w:t xml:space="preserve">the </w:t>
      </w:r>
      <w:r>
        <w:t xml:space="preserve">SDN controller collects all </w:t>
      </w:r>
      <w:r w:rsidR="00E45DD0">
        <w:t xml:space="preserve">the </w:t>
      </w:r>
      <w:r>
        <w:t xml:space="preserve">routing updates from the whole SDN cluster through the southbound interfaces, and decides the most current and best route entries, then, it may reflect </w:t>
      </w:r>
      <w:r w:rsidR="00E45DD0">
        <w:t xml:space="preserve">this </w:t>
      </w:r>
      <w:r>
        <w:t xml:space="preserve">information to all </w:t>
      </w:r>
      <w:r w:rsidR="00E45DD0">
        <w:t xml:space="preserve">the </w:t>
      </w:r>
      <w:r>
        <w:t xml:space="preserve">other network devices or VMs. </w:t>
      </w:r>
      <w:r>
        <w:lastRenderedPageBreak/>
        <w:t xml:space="preserve">This ensures all devices </w:t>
      </w:r>
      <w:r w:rsidR="00E45DD0">
        <w:t xml:space="preserve">has </w:t>
      </w:r>
      <w:r>
        <w:t>the most up</w:t>
      </w:r>
      <w:r w:rsidR="00E45DD0">
        <w:t>-</w:t>
      </w:r>
      <w:r>
        <w:t>to</w:t>
      </w:r>
      <w:r w:rsidR="00E45DD0">
        <w:t>-</w:t>
      </w:r>
      <w:r>
        <w:t xml:space="preserve">date routing information in real time. Among </w:t>
      </w:r>
      <w:r w:rsidRPr="00E45DD0">
        <w:t xml:space="preserve">others, examples of the most well-known southbound interfaces in the industry are </w:t>
      </w:r>
      <w:r w:rsidRPr="0009100C">
        <w:t>openflow</w:t>
      </w:r>
      <w:r w:rsidRPr="00E45DD0">
        <w:t xml:space="preserve">, </w:t>
      </w:r>
      <w:r w:rsidRPr="0009100C">
        <w:t>OVSDB</w:t>
      </w:r>
      <w:r w:rsidRPr="00E45DD0">
        <w:t xml:space="preserve">, </w:t>
      </w:r>
      <w:r w:rsidRPr="0009100C">
        <w:t>gRPC</w:t>
      </w:r>
      <w:r w:rsidRPr="00E45DD0">
        <w:t xml:space="preserve"> and </w:t>
      </w:r>
      <w:r w:rsidRPr="0009100C">
        <w:t>XMPP</w:t>
      </w:r>
      <w:r w:rsidRPr="00E45DD0">
        <w:t xml:space="preserve">. Among them, </w:t>
      </w:r>
      <w:r w:rsidRPr="0009100C">
        <w:t>openflow</w:t>
      </w:r>
      <w:r w:rsidRPr="00E45DD0">
        <w:t xml:space="preserve"> and </w:t>
      </w:r>
      <w:r w:rsidRPr="0009100C">
        <w:t>OVSDB</w:t>
      </w:r>
      <w:r>
        <w:t xml:space="preserve"> perhaps are the most well-known southbound interfaces. We’ll briefly introduce them.</w:t>
      </w:r>
    </w:p>
    <w:p w14:paraId="2B4931F1" w14:textId="77777777" w:rsidR="005E32D4" w:rsidRDefault="00E45DD0">
      <w:pPr>
        <w:pStyle w:val="BodyText"/>
      </w:pPr>
      <w:r>
        <w:rPr>
          <w:b/>
        </w:rPr>
        <w:t>Openflow</w:t>
      </w:r>
    </w:p>
    <w:p w14:paraId="320DA5AC" w14:textId="77777777" w:rsidR="005E32D4" w:rsidRDefault="00F82A0C">
      <w:pPr>
        <w:pStyle w:val="BodyText"/>
      </w:pPr>
      <w:r>
        <w:t>Openflow is a protocol that sends flow information into the virtual switch so the switch can forward the packets between the different ports. Flows are defined based on different criteria such as traffic between a source MAC address and a destination MAC address, source and destination IP addresses, TCP ports, VLANs, tunnels, and so on.</w:t>
      </w:r>
    </w:p>
    <w:p w14:paraId="50997706" w14:textId="77777777" w:rsidR="005E32D4" w:rsidRDefault="00F82A0C">
      <w:pPr>
        <w:pStyle w:val="BodyText"/>
      </w:pPr>
      <w:r>
        <w:t>OpenFlow is one of the most widely deployed southbound standard</w:t>
      </w:r>
      <w:r w:rsidR="00E45DD0">
        <w:t>s</w:t>
      </w:r>
      <w:r>
        <w:t xml:space="preserve"> from </w:t>
      </w:r>
      <w:r w:rsidR="00E45DD0">
        <w:t xml:space="preserve">the </w:t>
      </w:r>
      <w:r>
        <w:t>open source community. It first made its appearance in 2008 by Martin Casado at Stanford University. The appearance of OpenFlow was one of the main factors which gave birth to Software Defined Networking.</w:t>
      </w:r>
    </w:p>
    <w:p w14:paraId="2A77FC38" w14:textId="77777777" w:rsidR="005E32D4" w:rsidRDefault="00F82A0C">
      <w:pPr>
        <w:pStyle w:val="BodyText"/>
      </w:pPr>
      <w:r>
        <w:t xml:space="preserve">OpenFlow provides various information for the </w:t>
      </w:r>
      <w:r w:rsidR="00E45DD0">
        <w:t>controller</w:t>
      </w:r>
      <w:r>
        <w:t>. It generates the event-based messages in case of port or link changes. The protocol generates a flow based statistic for the forwarding network device and passes it to the controller.</w:t>
      </w:r>
    </w:p>
    <w:p w14:paraId="5813BE6B" w14:textId="77777777" w:rsidR="005E32D4" w:rsidRDefault="00F82A0C">
      <w:pPr>
        <w:pStyle w:val="BodyText"/>
      </w:pPr>
      <w:r>
        <w:t xml:space="preserve">OpenFlow also provides a rich set of protocol specifications for effective communication at the controller and switching element side. Open Flow provides an open source platform for </w:t>
      </w:r>
      <w:r w:rsidR="00E45DD0">
        <w:t>the research community</w:t>
      </w:r>
      <w:r>
        <w:t>.</w:t>
      </w:r>
    </w:p>
    <w:p w14:paraId="087CF30E" w14:textId="77777777" w:rsidR="005E32D4" w:rsidRDefault="00F82A0C">
      <w:pPr>
        <w:pStyle w:val="BodyText"/>
      </w:pPr>
      <w:r>
        <w:t xml:space="preserve">Every physical or virtual OpenFlow-enabled network (data plane) device in the SDN domain needs to first register with the OpenFlow controller. The registration process is completed via an </w:t>
      </w:r>
      <w:r w:rsidRPr="00E45DD0">
        <w:t xml:space="preserve">OpenFlow </w:t>
      </w:r>
      <w:r w:rsidRPr="0009100C">
        <w:t>HELLO</w:t>
      </w:r>
      <w:r>
        <w:t xml:space="preserve"> packet originating from the OpenFlow device to the SDN controller.</w:t>
      </w:r>
    </w:p>
    <w:p w14:paraId="3C850DF1" w14:textId="77777777" w:rsidR="005E32D4" w:rsidRDefault="00F82A0C">
      <w:pPr>
        <w:pStyle w:val="BodyText"/>
      </w:pPr>
      <w:r>
        <w:rPr>
          <w:b/>
        </w:rPr>
        <w:t>OVSDB.</w:t>
      </w:r>
    </w:p>
    <w:p w14:paraId="5774B6AF" w14:textId="77777777" w:rsidR="005E32D4" w:rsidRDefault="00E45DD0">
      <w:pPr>
        <w:pStyle w:val="BodyText"/>
      </w:pPr>
      <w:r>
        <w:t xml:space="preserve">An abbreviation </w:t>
      </w:r>
      <w:r w:rsidR="00F82A0C">
        <w:t>for Open vSwitch Database</w:t>
      </w:r>
      <w:r>
        <w:t xml:space="preserve">, </w:t>
      </w:r>
      <w:r w:rsidR="00F82A0C">
        <w:t xml:space="preserve">unlike openflow, OVSDB is a southbound API designed to provide additional </w:t>
      </w:r>
      <w:r w:rsidR="00F82A0C" w:rsidRPr="0009100C">
        <w:rPr>
          <w:bCs/>
        </w:rPr>
        <w:t>management</w:t>
      </w:r>
      <w:r w:rsidR="00F82A0C" w:rsidRPr="00E45DD0">
        <w:rPr>
          <w:bCs/>
        </w:rPr>
        <w:t xml:space="preserve"> or </w:t>
      </w:r>
      <w:r w:rsidR="00F82A0C" w:rsidRPr="0009100C">
        <w:rPr>
          <w:bCs/>
        </w:rPr>
        <w:t>configuration</w:t>
      </w:r>
      <w:r w:rsidR="00F82A0C">
        <w:t xml:space="preserve"> capabilities like networking functions. With OVSDB </w:t>
      </w:r>
      <w:r>
        <w:t xml:space="preserve">you </w:t>
      </w:r>
      <w:r w:rsidR="00F82A0C">
        <w:t xml:space="preserve">can create the virtual switch instances, set the interfaces and connect them to the switches. </w:t>
      </w:r>
      <w:r>
        <w:t xml:space="preserve">you </w:t>
      </w:r>
      <w:r w:rsidR="00F82A0C">
        <w:t>can also provide the QoS policy for the interfaces. OVSDB is a protocol written in the JavaScript Object Notation (JSON) that basically sends and receives commands via JSON RPCs.</w:t>
      </w:r>
    </w:p>
    <w:p w14:paraId="33913323" w14:textId="77777777" w:rsidR="005E32D4" w:rsidRDefault="00F82A0C">
      <w:pPr>
        <w:pStyle w:val="BodyText"/>
      </w:pPr>
      <w:r>
        <w:rPr>
          <w:b/>
        </w:rPr>
        <w:t xml:space="preserve">Northbound </w:t>
      </w:r>
      <w:r w:rsidR="00E45DD0">
        <w:rPr>
          <w:b/>
        </w:rPr>
        <w:t>Interface</w:t>
      </w:r>
    </w:p>
    <w:p w14:paraId="64639E34" w14:textId="77777777" w:rsidR="005E32D4" w:rsidRDefault="00F82A0C">
      <w:pPr>
        <w:pStyle w:val="BodyText"/>
      </w:pPr>
      <w:r>
        <w:t xml:space="preserve">The northbound interface provides connectivity between the controller and the network applications running in </w:t>
      </w:r>
      <w:r w:rsidR="00E45DD0">
        <w:t xml:space="preserve">the </w:t>
      </w:r>
      <w:r>
        <w:t>management plane. As already discussed</w:t>
      </w:r>
      <w:r w:rsidR="00E45DD0">
        <w:t xml:space="preserve">, the </w:t>
      </w:r>
      <w:r>
        <w:t xml:space="preserve">southbound interface has different available protocols, </w:t>
      </w:r>
      <w:r w:rsidR="00E45DD0">
        <w:t xml:space="preserve">while </w:t>
      </w:r>
      <w:r>
        <w:t xml:space="preserve">northbound lacks such type of protocol standards. However with the advancement of technology we </w:t>
      </w:r>
      <w:r w:rsidR="00E45DD0">
        <w:t xml:space="preserve">now </w:t>
      </w:r>
      <w:r>
        <w:t>have a wide range of northbound API support like ad-hoc API’s, RESTful APIs</w:t>
      </w:r>
      <w:r w:rsidR="00E45DD0">
        <w:t>,</w:t>
      </w:r>
      <w:r>
        <w:t xml:space="preserve"> etc. The selection of </w:t>
      </w:r>
      <w:r w:rsidR="00E45DD0">
        <w:t xml:space="preserve">a </w:t>
      </w:r>
      <w:r>
        <w:t>northbound interface usually depends on the programming language used in application development.</w:t>
      </w:r>
    </w:p>
    <w:p w14:paraId="5CB91E96" w14:textId="77777777" w:rsidR="005E32D4" w:rsidRDefault="00F82A0C">
      <w:pPr>
        <w:pStyle w:val="Heading2"/>
      </w:pPr>
      <w:bookmarkStart w:id="22" w:name="Xd96378014e2de32b1245a95ce24398f75e9b119"/>
      <w:r>
        <w:lastRenderedPageBreak/>
        <w:t xml:space="preserve">More </w:t>
      </w:r>
      <w:r w:rsidR="00E45DD0">
        <w:t xml:space="preserve">Alphabet Soup </w:t>
      </w:r>
      <w:r>
        <w:t xml:space="preserve">of </w:t>
      </w:r>
      <w:bookmarkEnd w:id="22"/>
      <w:r w:rsidR="00E45DD0">
        <w:t>Terms</w:t>
      </w:r>
    </w:p>
    <w:p w14:paraId="44D73756" w14:textId="77777777" w:rsidR="005E32D4" w:rsidRDefault="00F82A0C">
      <w:pPr>
        <w:pStyle w:val="FirstParagraph"/>
      </w:pPr>
      <w:r>
        <w:t>With the development of virtualization, SDN technologies</w:t>
      </w:r>
      <w:r w:rsidR="00E45DD0">
        <w:t>,</w:t>
      </w:r>
      <w:r>
        <w:t xml:space="preserve"> and their ecology in recent years, more and more terms and changing of these terms are emerging . A lot of confusion</w:t>
      </w:r>
      <w:r w:rsidR="00E45DD0">
        <w:t xml:space="preserve"> </w:t>
      </w:r>
      <w:r>
        <w:t>rise</w:t>
      </w:r>
      <w:r w:rsidR="00E45DD0">
        <w:t>s</w:t>
      </w:r>
      <w:r>
        <w:t xml:space="preserve"> due to the context in which these terms are used. Sometimes the latest term the industry uses is a particular technology such as VNF or a concept such as NFV. Terms rise and fall out of favor as the industry evolves. In recent years</w:t>
      </w:r>
      <w:r w:rsidR="00E45DD0">
        <w:t xml:space="preserve">, </w:t>
      </w:r>
      <w:r>
        <w:t>terms such as openstack, NVF/VNF have become the industry’s favorite buzzword. This raises the question - Just what is openstack, NVF/VNF and what are what is the relationships of these things with SDN?</w:t>
      </w:r>
    </w:p>
    <w:p w14:paraId="0F72A5BA" w14:textId="77777777" w:rsidR="005E32D4" w:rsidRDefault="00F82A0C">
      <w:pPr>
        <w:pStyle w:val="BodyText"/>
      </w:pPr>
      <w:r>
        <w:rPr>
          <w:b/>
        </w:rPr>
        <w:t>NFV: Networking Function Virtualization.</w:t>
      </w:r>
    </w:p>
    <w:p w14:paraId="3C4C8EFC" w14:textId="77777777" w:rsidR="005E32D4" w:rsidRDefault="00F82A0C">
      <w:pPr>
        <w:pStyle w:val="BodyText"/>
      </w:pPr>
      <w:r>
        <w:rPr>
          <w:rStyle w:val="VerbatimChar"/>
        </w:rPr>
        <w:t>NFV</w:t>
      </w:r>
      <w:r>
        <w:t>/</w:t>
      </w:r>
      <w:r>
        <w:rPr>
          <w:rStyle w:val="VerbatimChar"/>
        </w:rPr>
        <w:t>VNF</w:t>
      </w:r>
      <w:r>
        <w:t xml:space="preserve"> sounds like </w:t>
      </w:r>
      <w:r w:rsidR="00E45DD0">
        <w:t xml:space="preserve">a </w:t>
      </w:r>
      <w:r>
        <w:t xml:space="preserve">new buzzword but </w:t>
      </w:r>
      <w:r w:rsidR="00E45DD0">
        <w:t xml:space="preserve">it’s </w:t>
      </w:r>
      <w:r>
        <w:t>have around for years</w:t>
      </w:r>
      <w:r w:rsidR="00433351">
        <w:t>, see Figure 1.11.</w:t>
      </w:r>
    </w:p>
    <w:p w14:paraId="60163F26" w14:textId="77777777" w:rsidR="005E32D4" w:rsidRDefault="00F82A0C">
      <w:pPr>
        <w:pStyle w:val="BodyText"/>
      </w:pPr>
      <w:r>
        <w:rPr>
          <w:noProof/>
        </w:rPr>
        <w:drawing>
          <wp:inline distT="0" distB="0" distL="0" distR="0" wp14:anchorId="390EDB70" wp14:editId="0A052671">
            <wp:extent cx="5334000" cy="3187390"/>
            <wp:effectExtent l="0" t="0" r="0" b="0"/>
            <wp:docPr id="1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RKinQHrnG1reP/TV6KdC6t1Xm8Lcw1XOs8MwHK73nst/DUMwHLr7bse/koGYLndvPl1+CvZd3TLoEF3hL+eOEK5AUA8GkDhx/Xea+G3KQeg3q+7z7d/Ee1cxJ+b/9/XlFtoKLfQXLrWHO0sxCXKDQAsRucrAAAAABYh/AAAAABgEcIPAAAAABYh/AAAAABgEcIPAAAAABYh/AAAAABgEcIPAAAAABYh/AAAAABgEcIPAAAAABYh/AAAAABgEcIPAAAAABYh/AAAAABgEcIPAAAAABYh/AAAAABgEcIPAAAAABYh/AAAAABgEcIPAAAAABYh/AAAAABgEcIPAAAAABYh/AAAAABgEcIPAAAAABYh/AAAAABgEcIPAAAAABZJUF/MnfHE/ZMfiVZWAAAAPCUlpUQ7CwBMc1v4MSJ93Ij0cdHKCgAAAID+jc5X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"/>
                    <pic:cNvPicPr>
                      <a:picLocks noChangeAspect="1" noChangeArrowheads="1"/>
                    </pic:cNvPicPr>
                  </pic:nvPicPr>
                  <pic:blipFill>
                    <a:blip r:embed="rId17"/>
                    <a:stretch>
                      <a:fillRect/>
                    </a:stretch>
                  </pic:blipFill>
                  <pic:spPr bwMode="auto">
                    <a:xfrm>
                      <a:off x="0" y="0"/>
                      <a:ext cx="5334000" cy="3187390"/>
                    </a:xfrm>
                    <a:prstGeom prst="rect">
                      <a:avLst/>
                    </a:prstGeom>
                    <a:noFill/>
                    <a:ln w="9525">
                      <a:noFill/>
                      <a:headEnd/>
                      <a:tailEnd/>
                    </a:ln>
                  </pic:spPr>
                </pic:pic>
              </a:graphicData>
            </a:graphic>
          </wp:inline>
        </w:drawing>
      </w:r>
    </w:p>
    <w:p w14:paraId="50817A55" w14:textId="77777777" w:rsidR="00433351" w:rsidRPr="00E45DD0" w:rsidRDefault="00433351" w:rsidP="00433351">
      <w:pPr>
        <w:pStyle w:val="BodyText"/>
        <w:rPr>
          <w:bCs/>
        </w:rPr>
      </w:pPr>
      <w:r w:rsidRPr="003D5825">
        <w:rPr>
          <w:bCs/>
        </w:rPr>
        <w:t>Figure 1.11</w:t>
      </w:r>
      <w:r w:rsidRPr="003D5825">
        <w:rPr>
          <w:bCs/>
        </w:rPr>
        <w:tab/>
        <w:t>VNF/VNFI (contrail/NFX) vs NFV (vsrx) vs NMO (cso)</w:t>
      </w:r>
    </w:p>
    <w:p w14:paraId="123EED71" w14:textId="77777777" w:rsidR="00433351" w:rsidRDefault="00F82A0C">
      <w:pPr>
        <w:pStyle w:val="BodyText"/>
      </w:pPr>
      <w:r>
        <w:rPr>
          <w:rStyle w:val="VerbatimChar"/>
        </w:rPr>
        <w:t>NFV</w:t>
      </w:r>
      <w:r>
        <w:t xml:space="preserve"> means network function virtualization, it stands for an operation framework for orchestrating and automating VNFs. </w:t>
      </w:r>
    </w:p>
    <w:p w14:paraId="1327C45F" w14:textId="77777777" w:rsidR="005E32D4" w:rsidRDefault="00F82A0C">
      <w:pPr>
        <w:pStyle w:val="BodyText"/>
      </w:pPr>
      <w:r>
        <w:t xml:space="preserve">And </w:t>
      </w:r>
      <w:r>
        <w:rPr>
          <w:rStyle w:val="VerbatimChar"/>
        </w:rPr>
        <w:t>VNF</w:t>
      </w:r>
      <w:r>
        <w:t xml:space="preserve"> means virtualized network function, such as virtualized routers, firewalls, load balancers, traffic optimizers, IDS or IPS, web application protectors, and so on.</w:t>
      </w:r>
    </w:p>
    <w:p w14:paraId="77A52C74" w14:textId="77777777" w:rsidR="005E32D4" w:rsidRDefault="00F82A0C">
      <w:pPr>
        <w:pStyle w:val="BodyText"/>
      </w:pPr>
      <w:r>
        <w:t>In a nutshell, you can think of NVF as a concept or framework</w:t>
      </w:r>
      <w:r w:rsidR="00433351">
        <w:t xml:space="preserve">= </w:t>
      </w:r>
      <w:r>
        <w:t xml:space="preserve">to virtualize certain network functions, while VNF is the implementation of each individual network functions. Among others, firewalls and load balancers are the two most common </w:t>
      </w:r>
      <w:r>
        <w:rPr>
          <w:rStyle w:val="VerbatimChar"/>
        </w:rPr>
        <w:t>VNFs</w:t>
      </w:r>
      <w:r>
        <w:t xml:space="preserve"> in the industry, especially for deployments inside data centers. When you read today’s documents about virtualization technology, you will see the terms in such a pattern like vXXX (e.g.</w:t>
      </w:r>
      <w:r w:rsidR="00433351">
        <w:t>,</w:t>
      </w:r>
      <w:r>
        <w:t xml:space="preserve"> vSRX, vMX), or cXXX (e.g.</w:t>
      </w:r>
      <w:r w:rsidR="00433351">
        <w:t>,</w:t>
      </w:r>
      <w:r>
        <w:t xml:space="preserve"> cSRX) </w:t>
      </w:r>
      <w:r w:rsidR="00433351">
        <w:t>where the</w:t>
      </w:r>
      <w:r>
        <w:t xml:space="preserve"> </w:t>
      </w:r>
      <w:r w:rsidRPr="00433351">
        <w:t xml:space="preserve">letter </w:t>
      </w:r>
      <w:r w:rsidRPr="0009100C">
        <w:t>v</w:t>
      </w:r>
      <w:r w:rsidRPr="00433351">
        <w:t xml:space="preserve"> indicates it is a virtualized product while </w:t>
      </w:r>
      <w:r w:rsidR="00433351">
        <w:t xml:space="preserve">the </w:t>
      </w:r>
      <w:r w:rsidRPr="00433351">
        <w:t xml:space="preserve">letter </w:t>
      </w:r>
      <w:r w:rsidRPr="0009100C">
        <w:t>c</w:t>
      </w:r>
      <w:r w:rsidRPr="00433351">
        <w:t xml:space="preserve"> </w:t>
      </w:r>
      <w:r w:rsidR="00433351">
        <w:t>equals</w:t>
      </w:r>
      <w:r w:rsidR="00433351" w:rsidRPr="00433351">
        <w:t xml:space="preserve"> </w:t>
      </w:r>
      <w:r w:rsidRPr="00433351">
        <w:t>containerized</w:t>
      </w:r>
      <w:r w:rsidR="00433351">
        <w:t xml:space="preserve"> or</w:t>
      </w:r>
      <w:r w:rsidRPr="00433351">
        <w:t xml:space="preserve"> its container version</w:t>
      </w:r>
      <w:r>
        <w:t>.</w:t>
      </w:r>
    </w:p>
    <w:p w14:paraId="16A743F9" w14:textId="77777777" w:rsidR="005E32D4" w:rsidRPr="00E31B42" w:rsidRDefault="00E31B42">
      <w:pPr>
        <w:pStyle w:val="BodyText"/>
        <w:rPr>
          <w:bCs/>
        </w:rPr>
      </w:pPr>
      <w:r w:rsidRPr="0009100C">
        <w:rPr>
          <w:bCs/>
        </w:rPr>
        <w:lastRenderedPageBreak/>
        <w:t>Open</w:t>
      </w:r>
      <w:r>
        <w:rPr>
          <w:bCs/>
        </w:rPr>
        <w:t>S</w:t>
      </w:r>
      <w:r w:rsidRPr="0009100C">
        <w:rPr>
          <w:bCs/>
        </w:rPr>
        <w:t>tack</w:t>
      </w:r>
    </w:p>
    <w:p w14:paraId="29E7553D" w14:textId="77777777" w:rsidR="005E32D4" w:rsidRDefault="00F82A0C">
      <w:pPr>
        <w:pStyle w:val="BodyText"/>
      </w:pPr>
      <w:r>
        <w:t xml:space="preserve">Jointly launched by NASA and Rackspace in 2010, </w:t>
      </w:r>
      <w:r w:rsidR="00E31B42">
        <w:t xml:space="preserve">OpenStack </w:t>
      </w:r>
      <w:r>
        <w:t>has rapidly gained popularity in many enterprise data cent</w:t>
      </w:r>
      <w:r w:rsidR="00E31B42">
        <w:t>er</w:t>
      </w:r>
      <w:r>
        <w:t xml:space="preserve">s. It is one of the most used open source cloud computing platform to support software development and </w:t>
      </w:r>
      <w:r w:rsidR="00E31B42">
        <w:t xml:space="preserve">big data </w:t>
      </w:r>
      <w:r>
        <w:t xml:space="preserve">analytics. OpenStack comprises a set of software modules, </w:t>
      </w:r>
      <w:r w:rsidR="00E31B42">
        <w:t>for example</w:t>
      </w:r>
      <w:r>
        <w:t xml:space="preserve"> compute, storage </w:t>
      </w:r>
      <w:r w:rsidR="00E31B42">
        <w:t xml:space="preserve">and </w:t>
      </w:r>
      <w:r>
        <w:t xml:space="preserve">networking modules, which work together to provide an open source choice for building private </w:t>
      </w:r>
      <w:r w:rsidR="00E31B42">
        <w:t xml:space="preserve">and </w:t>
      </w:r>
      <w:r>
        <w:t>public cloud environments. As an IaaS (Infrastructure As A Service) open source implementation,</w:t>
      </w:r>
      <w:r w:rsidR="00E31B42">
        <w:t xml:space="preserve"> </w:t>
      </w:r>
      <w:r>
        <w:t>it provides a wide range of services, from basic service</w:t>
      </w:r>
      <w:r w:rsidR="00E31B42">
        <w:t>s</w:t>
      </w:r>
      <w:r>
        <w:t xml:space="preserve"> like computing service, storage service, networking service</w:t>
      </w:r>
      <w:r w:rsidR="00E31B42">
        <w:t xml:space="preserve"> and more </w:t>
      </w:r>
      <w:r>
        <w:t>to advanced services like database, container orchestration</w:t>
      </w:r>
      <w:r w:rsidR="00E31B42">
        <w:t>,</w:t>
      </w:r>
      <w:r>
        <w:t xml:space="preserve"> and others.</w:t>
      </w:r>
    </w:p>
    <w:p w14:paraId="2ABDDE54" w14:textId="77777777" w:rsidR="005E32D4" w:rsidRDefault="00F82A0C">
      <w:pPr>
        <w:pStyle w:val="BodyText"/>
      </w:pPr>
      <w:r>
        <w:t xml:space="preserve">You can think of </w:t>
      </w:r>
      <w:r w:rsidR="00E31B42">
        <w:t xml:space="preserve">OpenStack </w:t>
      </w:r>
      <w:r>
        <w:t xml:space="preserve">as an abstraction layer providing a cloud environment on your promise. With </w:t>
      </w:r>
      <w:r w:rsidR="00E31B42">
        <w:t xml:space="preserve">OpenStack </w:t>
      </w:r>
      <w:r>
        <w:t xml:space="preserve">installed </w:t>
      </w:r>
      <w:r w:rsidR="00E31B42">
        <w:t xml:space="preserve">on </w:t>
      </w:r>
      <w:r>
        <w:t>your servers, you can spawn a VM, consume and recycle it when you are done, all in seconds</w:t>
      </w:r>
      <w:r w:rsidR="00E31B42">
        <w:t xml:space="preserve"> (see Figure 1.12)</w:t>
      </w:r>
      <w:r>
        <w:t xml:space="preserve">. Under that abstraction layer, </w:t>
      </w:r>
      <w:r w:rsidR="00E31B42">
        <w:t xml:space="preserve">OpenStack </w:t>
      </w:r>
      <w:r>
        <w:t>hides most complexities of automation and orchestration of diverse underlying resources like compute, storage</w:t>
      </w:r>
      <w:r w:rsidR="00E31B42">
        <w:t>,</w:t>
      </w:r>
      <w:r>
        <w:t xml:space="preserve"> and networking. You could choose </w:t>
      </w:r>
      <w:r w:rsidR="00E31B42">
        <w:t>servers</w:t>
      </w:r>
      <w:r>
        <w:t xml:space="preserve">, storage, networking devices from your favorite vendors to build the underlying infrastructure, and </w:t>
      </w:r>
      <w:r w:rsidR="00E31B42">
        <w:t xml:space="preserve">OpenStack </w:t>
      </w:r>
      <w:r>
        <w:t xml:space="preserve">will consume all of them and expose </w:t>
      </w:r>
      <w:r w:rsidR="00E31B42">
        <w:t xml:space="preserve">them </w:t>
      </w:r>
      <w:r>
        <w:t>to the user as a pool of common resources like number of CPUs, RAMs, hard disk spaces, IP addresses, etc. The user does not (need to) care about vendor and brand details.</w:t>
      </w:r>
    </w:p>
    <w:p w14:paraId="5106F5D6" w14:textId="77777777" w:rsidR="005E32D4" w:rsidRDefault="00F82A0C">
      <w:pPr>
        <w:pStyle w:val="BodyText"/>
      </w:pPr>
      <w:r>
        <w:rPr>
          <w:noProof/>
        </w:rPr>
        <w:drawing>
          <wp:inline distT="0" distB="0" distL="0" distR="0" wp14:anchorId="02A06CDC" wp14:editId="5F7CE30D">
            <wp:extent cx="5334000" cy="2548502"/>
            <wp:effectExtent l="0" t="0" r="0" b="0"/>
            <wp:docPr id="12"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"/>
                    <pic:cNvPicPr>
                      <a:picLocks noChangeAspect="1" noChangeArrowheads="1"/>
                    </pic:cNvPicPr>
                  </pic:nvPicPr>
                  <pic:blipFill>
                    <a:blip r:embed="rId18"/>
                    <a:stretch>
                      <a:fillRect/>
                    </a:stretch>
                  </pic:blipFill>
                  <pic:spPr bwMode="auto">
                    <a:xfrm>
                      <a:off x="0" y="0"/>
                      <a:ext cx="5334000" cy="2548502"/>
                    </a:xfrm>
                    <a:prstGeom prst="rect">
                      <a:avLst/>
                    </a:prstGeom>
                    <a:noFill/>
                    <a:ln w="9525">
                      <a:noFill/>
                      <a:headEnd/>
                      <a:tailEnd/>
                    </a:ln>
                  </pic:spPr>
                </pic:pic>
              </a:graphicData>
            </a:graphic>
          </wp:inline>
        </w:drawing>
      </w:r>
    </w:p>
    <w:p w14:paraId="1311EADC" w14:textId="77777777" w:rsidR="00E31B42" w:rsidRDefault="00E31B42">
      <w:pPr>
        <w:pStyle w:val="BodyText"/>
      </w:pPr>
      <w:r>
        <w:t>Figure 1.12</w:t>
      </w:r>
      <w:r>
        <w:tab/>
        <w:t>OpenStack Launching a New Instance</w:t>
      </w:r>
    </w:p>
    <w:p w14:paraId="316BC4C7" w14:textId="77777777" w:rsidR="00DF1A63" w:rsidRDefault="00F82A0C">
      <w:pPr>
        <w:pStyle w:val="BodyText"/>
      </w:pPr>
      <w:r>
        <w:t xml:space="preserve">If </w:t>
      </w:r>
      <w:r w:rsidR="00E31B42">
        <w:t xml:space="preserve">you </w:t>
      </w:r>
      <w:r>
        <w:t xml:space="preserve">compare openstack with SDN, it’s </w:t>
      </w:r>
      <w:r w:rsidR="00E31B42">
        <w:t>easy</w:t>
      </w:r>
      <w:r>
        <w:t>to see that the two model</w:t>
      </w:r>
      <w:r w:rsidR="00E31B42">
        <w:t xml:space="preserve">s </w:t>
      </w:r>
      <w:r>
        <w:t xml:space="preserve">share some common features. Both provide </w:t>
      </w:r>
      <w:r w:rsidR="00E31B42">
        <w:t xml:space="preserve">a </w:t>
      </w:r>
      <w:r>
        <w:t xml:space="preserve">certain level of abstraction, </w:t>
      </w:r>
      <w:r w:rsidR="00E31B42">
        <w:t xml:space="preserve">hiding </w:t>
      </w:r>
      <w:r>
        <w:t>the low</w:t>
      </w:r>
      <w:r w:rsidR="00E31B42">
        <w:t>-</w:t>
      </w:r>
      <w:r>
        <w:t xml:space="preserve">level hardware details and </w:t>
      </w:r>
      <w:r w:rsidR="00E31B42">
        <w:t xml:space="preserve">exposing </w:t>
      </w:r>
      <w:r>
        <w:t xml:space="preserve">upper level user applications. The differences are somewhat subtle to describe in just a few words. First off, although there are various distributions from different vendors, they share common core components managed by the OpenStack Foundation. SDN is more of a framework or an approach to manage the network dynamically, which can be implemented with totally different software techniques. </w:t>
      </w:r>
    </w:p>
    <w:p w14:paraId="0E68CB61" w14:textId="77777777" w:rsidR="005E32D4" w:rsidRDefault="00F82A0C">
      <w:pPr>
        <w:pStyle w:val="BodyText"/>
      </w:pPr>
      <w:r>
        <w:lastRenderedPageBreak/>
        <w:t xml:space="preserve">Secondly, </w:t>
      </w:r>
      <w:r w:rsidR="00DF1A63">
        <w:t xml:space="preserve">from </w:t>
      </w:r>
      <w:r>
        <w:t xml:space="preserve">the perspective of technical ecological coverage, the ecological aspects of OpenStack are much wider, because networking is just one of its services that is implemented by </w:t>
      </w:r>
      <w:r w:rsidRPr="00E31B42">
        <w:t xml:space="preserve">its </w:t>
      </w:r>
      <w:r w:rsidRPr="0009100C">
        <w:t>Neutron</w:t>
      </w:r>
      <w:r w:rsidRPr="00E31B42">
        <w:t xml:space="preserve"> component among its other various plugins. SDN, and its ecology, in contrast, mainly focus on the networkin</w:t>
      </w:r>
      <w:r w:rsidRPr="00DF1A63">
        <w:t>g. There are also difference</w:t>
      </w:r>
      <w:r w:rsidR="00DF1A63">
        <w:t>s</w:t>
      </w:r>
      <w:r w:rsidRPr="00DF1A63">
        <w:t xml:space="preserve"> in the way that Neutron works </w:t>
      </w:r>
      <w:r w:rsidR="00DF1A63" w:rsidRPr="00DF1A63">
        <w:t>compari</w:t>
      </w:r>
      <w:r w:rsidR="00DF1A63">
        <w:t>ed</w:t>
      </w:r>
      <w:r w:rsidR="00DF1A63" w:rsidRPr="00DF1A63">
        <w:t xml:space="preserve"> </w:t>
      </w:r>
      <w:r w:rsidRPr="00DF1A63">
        <w:t xml:space="preserve">with how a typical SDN controller works. OpenStack Neutron focuses on providing network services for virtual machines, containers, physical servers, etc, and provides a unified </w:t>
      </w:r>
      <w:r w:rsidRPr="0009100C">
        <w:t>northbound</w:t>
      </w:r>
      <w:r w:rsidRPr="00E31B42">
        <w:t xml:space="preserve"> REST API to users</w:t>
      </w:r>
      <w:r w:rsidR="00DF1A63">
        <w:t>.</w:t>
      </w:r>
      <w:r w:rsidR="00DF1A63" w:rsidRPr="00E31B42">
        <w:t xml:space="preserve"> </w:t>
      </w:r>
      <w:r w:rsidRPr="00E31B42">
        <w:t>SDN focuses on configuration and management of forwarding control</w:t>
      </w:r>
      <w:r w:rsidRPr="00DF1A63">
        <w:t xml:space="preserve"> toward the underlaying network device, it not only provides</w:t>
      </w:r>
      <w:r>
        <w:t xml:space="preserve"> user-oriented northbound API, but also provides standard </w:t>
      </w:r>
      <w:r w:rsidRPr="0009100C">
        <w:t>southbound</w:t>
      </w:r>
      <w:r w:rsidRPr="00E31B42">
        <w:t xml:space="preserve"> API</w:t>
      </w:r>
      <w:r w:rsidR="00DF1A63">
        <w:t>s</w:t>
      </w:r>
      <w:r w:rsidRPr="00E31B42">
        <w:t xml:space="preserve"> </w:t>
      </w:r>
      <w:r w:rsidR="00DF1A63">
        <w:t>for</w:t>
      </w:r>
      <w:r w:rsidR="00DF1A63" w:rsidRPr="00E31B42">
        <w:t xml:space="preserve"> </w:t>
      </w:r>
      <w:r w:rsidRPr="00E31B42">
        <w:t>communicating</w:t>
      </w:r>
      <w:r>
        <w:t xml:space="preserve"> with various hardware devices.</w:t>
      </w:r>
    </w:p>
    <w:p w14:paraId="654F0DD8" w14:textId="77777777" w:rsidR="005E32D4" w:rsidRDefault="00F82A0C">
      <w:pPr>
        <w:pStyle w:val="BodyText"/>
      </w:pPr>
      <w:r>
        <w:t xml:space="preserve">The comparison between </w:t>
      </w:r>
      <w:r w:rsidR="00DF1A63">
        <w:t xml:space="preserve">OpenStack </w:t>
      </w:r>
      <w:r>
        <w:t xml:space="preserve">and SDN here </w:t>
      </w:r>
      <w:r w:rsidR="00DF1A63">
        <w:t>is</w:t>
      </w:r>
      <w:r>
        <w:t xml:space="preserve"> conceptual. In reality these two models can, and in fact </w:t>
      </w:r>
      <w:r w:rsidR="00DF1A63">
        <w:t xml:space="preserve">are </w:t>
      </w:r>
      <w:r>
        <w:t xml:space="preserve">often coupled with each other in some way, loosely or tightly. </w:t>
      </w:r>
      <w:r w:rsidR="00DF1A63">
        <w:t xml:space="preserve">One </w:t>
      </w:r>
      <w:r>
        <w:t>example is Tungsten Fabric(TF), which we’ll talk about later in this chapter.</w:t>
      </w:r>
    </w:p>
    <w:p w14:paraId="24D30DDC" w14:textId="77777777" w:rsidR="005E32D4" w:rsidRDefault="00F82A0C">
      <w:pPr>
        <w:pStyle w:val="Heading1"/>
      </w:pPr>
      <w:bookmarkStart w:id="23" w:name="X18b4afb732680a313a643cea8392ee1836bf6e8"/>
      <w:r>
        <w:t xml:space="preserve">SDN </w:t>
      </w:r>
      <w:r w:rsidR="00DF1A63">
        <w:t xml:space="preserve">Solutions </w:t>
      </w:r>
      <w:r>
        <w:t>Overview</w:t>
      </w:r>
      <w:bookmarkEnd w:id="23"/>
    </w:p>
    <w:p w14:paraId="4FC76419" w14:textId="77777777" w:rsidR="005E32D4" w:rsidRDefault="00F82A0C">
      <w:pPr>
        <w:pStyle w:val="Heading2"/>
      </w:pPr>
      <w:bookmarkStart w:id="24" w:name="X33d3619f9f77be54eb5bedf73d239310665862f"/>
      <w:r>
        <w:t>controllers</w:t>
      </w:r>
      <w:bookmarkEnd w:id="24"/>
    </w:p>
    <w:p w14:paraId="2F57EF3F" w14:textId="77777777" w:rsidR="005E32D4" w:rsidRDefault="00F82A0C">
      <w:pPr>
        <w:pStyle w:val="FirstParagraph"/>
      </w:pPr>
      <w:r>
        <w:t xml:space="preserve">As mentioned </w:t>
      </w:r>
      <w:r w:rsidR="00DF1A63">
        <w:t>previously</w:t>
      </w:r>
      <w:r>
        <w:t xml:space="preserve">, SDN is a networking solution which changes the traditional network architecture by bringing all control functionalities to a single location and making centralized decisions. SDN controllers are the brain of SDN architecture, which perform the control decision tasks while routing the packets. Centralized decision capability for routing enhances the network performance. As a result, </w:t>
      </w:r>
      <w:r w:rsidR="00DF1A63">
        <w:t xml:space="preserve">an </w:t>
      </w:r>
      <w:r>
        <w:t>SDN controller is the core components of any SDN solutions.</w:t>
      </w:r>
    </w:p>
    <w:p w14:paraId="5B820765" w14:textId="77777777" w:rsidR="005E32D4" w:rsidRDefault="00F82A0C">
      <w:pPr>
        <w:pStyle w:val="BodyText"/>
      </w:pPr>
      <w:r>
        <w:t>While working with SDN architecture, one of the major point</w:t>
      </w:r>
      <w:r w:rsidR="00DF1A63">
        <w:t xml:space="preserve">s </w:t>
      </w:r>
      <w:r>
        <w:t>of concer</w:t>
      </w:r>
      <w:r w:rsidR="00DF1A63">
        <w:t>n</w:t>
      </w:r>
      <w:r>
        <w:t xml:space="preserve"> is which controller and solution should be selected for deployment. There are quite a few SDN controller and solution implementations from various vendors, and every solution has its own pros and cons along with its working domain. In this section we’ll review some of the popular SDN controllers in the market, and the corresponding SDN solutions.</w:t>
      </w:r>
    </w:p>
    <w:p w14:paraId="2662A0C8" w14:textId="77777777" w:rsidR="005E32D4" w:rsidRDefault="00DF1A63">
      <w:pPr>
        <w:pStyle w:val="Heading2"/>
      </w:pPr>
      <w:bookmarkStart w:id="25" w:name="X136ac85c789f315ebcb74bde6af5c6e2018d576"/>
      <w:r>
        <w:t xml:space="preserve">OpenDaylight </w:t>
      </w:r>
      <w:r w:rsidR="00F82A0C">
        <w:t>(ODL)</w:t>
      </w:r>
      <w:bookmarkEnd w:id="25"/>
    </w:p>
    <w:p w14:paraId="30BEF27F" w14:textId="77777777" w:rsidR="005E32D4" w:rsidRDefault="00F82A0C">
      <w:pPr>
        <w:pStyle w:val="FirstParagraph"/>
      </w:pPr>
      <w:r>
        <w:t>OpenDaylight, aften abbreviated as ODL, is a Java</w:t>
      </w:r>
      <w:r w:rsidR="00DF1A63">
        <w:t>-</w:t>
      </w:r>
      <w:r>
        <w:t>based open source project started from 2013</w:t>
      </w:r>
      <w:r w:rsidR="00DF1A63">
        <w:t>. I</w:t>
      </w:r>
      <w:r>
        <w:t xml:space="preserve">t was originally led by IBM and Cisco but later hosted under the Linux Foundation. it was the first open source </w:t>
      </w:r>
      <w:r w:rsidR="00DF1A63">
        <w:t xml:space="preserve">Controller </w:t>
      </w:r>
      <w:r>
        <w:t>that could support non-OpenFlow southbound protocols, which made it much easier to be integrated with multiple vendors.</w:t>
      </w:r>
    </w:p>
    <w:p w14:paraId="2869C3CF" w14:textId="77777777" w:rsidR="005E32D4" w:rsidRDefault="00F82A0C">
      <w:pPr>
        <w:pStyle w:val="BodyText"/>
      </w:pPr>
      <w:r>
        <w:t>ODL is a modular platform for SDN. It is not a single piece of software. It is a modular platform for integrating multiple plugins and modules under one umbrella There are many plugins and modules built for OpenDaylight. Some are in production, while some are still under development.</w:t>
      </w:r>
    </w:p>
    <w:p w14:paraId="7C89B596" w14:textId="77777777" w:rsidR="005E32D4" w:rsidRDefault="00F82A0C">
      <w:pPr>
        <w:pStyle w:val="BodyText"/>
      </w:pPr>
      <w:r>
        <w:rPr>
          <w:noProof/>
        </w:rPr>
        <w:lastRenderedPageBreak/>
        <w:drawing>
          <wp:inline distT="0" distB="0" distL="0" distR="0" wp14:anchorId="551F4D3B" wp14:editId="2CE2A34E">
            <wp:extent cx="5334000" cy="3001264"/>
            <wp:effectExtent l="0" t="0" r="0" b="0"/>
            <wp:docPr id="13" name="Picture" descr="BoronDiagrams final"/>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"/>
                    <pic:cNvPicPr>
                      <a:picLocks noChangeAspect="1" noChangeArrowheads="1"/>
                    </pic:cNvPicPr>
                  </pic:nvPicPr>
                  <pic:blipFill>
                    <a:blip r:embed="rId19"/>
                    <a:stretch>
                      <a:fillRect/>
                    </a:stretch>
                  </pic:blipFill>
                  <pic:spPr bwMode="auto">
                    <a:xfrm>
                      <a:off x="0" y="0"/>
                      <a:ext cx="5334000" cy="3001264"/>
                    </a:xfrm>
                    <a:prstGeom prst="rect">
                      <a:avLst/>
                    </a:prstGeom>
                    <a:noFill/>
                    <a:ln w="9525">
                      <a:noFill/>
                      <a:headEnd/>
                      <a:tailEnd/>
                    </a:ln>
                  </pic:spPr>
                </pic:pic>
              </a:graphicData>
            </a:graphic>
          </wp:inline>
        </w:drawing>
      </w:r>
    </w:p>
    <w:p w14:paraId="4A083015" w14:textId="77777777" w:rsidR="00DF1A63" w:rsidRPr="00DF1A63" w:rsidRDefault="00DF1A63" w:rsidP="00DF1A63">
      <w:pPr>
        <w:pStyle w:val="BodyText"/>
        <w:rPr>
          <w:bCs/>
        </w:rPr>
      </w:pPr>
      <w:r w:rsidRPr="003D5825">
        <w:rPr>
          <w:bCs/>
        </w:rPr>
        <w:t>Figure 1.12</w:t>
      </w:r>
      <w:r w:rsidRPr="003D5825">
        <w:rPr>
          <w:bCs/>
        </w:rPr>
        <w:tab/>
      </w:r>
      <w:r>
        <w:rPr>
          <w:bCs/>
        </w:rPr>
        <w:t>O</w:t>
      </w:r>
      <w:r w:rsidRPr="003D5825">
        <w:rPr>
          <w:bCs/>
        </w:rPr>
        <w:t>pen</w:t>
      </w:r>
      <w:r>
        <w:rPr>
          <w:bCs/>
        </w:rPr>
        <w:t>D</w:t>
      </w:r>
      <w:r w:rsidRPr="003D5825">
        <w:rPr>
          <w:bCs/>
        </w:rPr>
        <w:t>aylight Boron</w:t>
      </w:r>
    </w:p>
    <w:p w14:paraId="37296162" w14:textId="77777777" w:rsidR="005E32D4" w:rsidRDefault="00F82A0C">
      <w:pPr>
        <w:pStyle w:val="BodyText"/>
      </w:pPr>
      <w:r>
        <w:t xml:space="preserve">Some of the initial SDN controllers had their southbound APIs tightly bound to OpenFlow, but as </w:t>
      </w:r>
      <w:r w:rsidR="00DF1A63">
        <w:t xml:space="preserve">you </w:t>
      </w:r>
      <w:r>
        <w:t xml:space="preserve">can see from </w:t>
      </w:r>
      <w:r w:rsidR="00DF1A63">
        <w:t>Figure 1.12</w:t>
      </w:r>
      <w:r>
        <w:t xml:space="preserve">, besides </w:t>
      </w:r>
      <w:r w:rsidR="00DF1A63">
        <w:t>OpenFow</w:t>
      </w:r>
      <w:r>
        <w:t xml:space="preserve">, many other southbound protocols that are available in today’s market are also supported. Examples are NETCONF, OVSDB, SNMP, BGP, </w:t>
      </w:r>
      <w:r w:rsidR="00DF1A63">
        <w:t>and more</w:t>
      </w:r>
      <w:r>
        <w:t xml:space="preserve">. Support </w:t>
      </w:r>
      <w:r w:rsidR="00DF1A63">
        <w:t xml:space="preserve">for </w:t>
      </w:r>
      <w:r>
        <w:t xml:space="preserve">these protocols </w:t>
      </w:r>
      <w:r w:rsidR="00DF1A63">
        <w:t xml:space="preserve">is </w:t>
      </w:r>
      <w:r>
        <w:t xml:space="preserve">done in a modular method in the form of different plugins, which are linked dynamically to a central component named </w:t>
      </w:r>
      <w:r w:rsidR="00DF1A63">
        <w:t xml:space="preserve">the </w:t>
      </w:r>
      <w:r>
        <w:t xml:space="preserve">Service Abstraction Layer (SAL). SAL does translations between the SDN application and the underlaying network equipment. </w:t>
      </w:r>
      <w:r w:rsidR="00DF1A63">
        <w:t xml:space="preserve">For </w:t>
      </w:r>
      <w:r>
        <w:t>instance, when it receives a service request from a</w:t>
      </w:r>
      <w:r w:rsidR="00DF1A63">
        <w:t>n</w:t>
      </w:r>
      <w:r>
        <w:t xml:space="preserve"> SDN application, typically via high level API calls (northbound), it understands the API call and translates the request to a language that the underlying network </w:t>
      </w:r>
      <w:r w:rsidR="00DF1A63">
        <w:t xml:space="preserve">equipment </w:t>
      </w:r>
      <w:r>
        <w:t>can also understand. That language is one of the southbound protocols.</w:t>
      </w:r>
    </w:p>
    <w:p w14:paraId="4989B894" w14:textId="77777777" w:rsidR="005E32D4" w:rsidRDefault="00F82A0C">
      <w:pPr>
        <w:pStyle w:val="BodyText"/>
      </w:pPr>
      <w:r>
        <w:t>While this translation is transparent to the SDN application, ODL itself needs to know all the details about how to talk to each one of the network devices it supports, their features, capabilities</w:t>
      </w:r>
      <w:r w:rsidR="00DF1A63">
        <w:t>,</w:t>
      </w:r>
      <w:r>
        <w:t xml:space="preserve"> etc. </w:t>
      </w:r>
      <w:r w:rsidRPr="00DF1A63">
        <w:t xml:space="preserve">A </w:t>
      </w:r>
      <w:r w:rsidRPr="0009100C">
        <w:t>topology manager</w:t>
      </w:r>
      <w:r w:rsidRPr="00DF1A63">
        <w:t xml:space="preserve"> module in ODL manages this type of information. It collects topology related information from various modules and protocols, such as ARP, host tracker, device manager, switch manager, OpenFlow, etc</w:t>
      </w:r>
      <w:r w:rsidR="00DF1A63">
        <w:t>.,</w:t>
      </w:r>
      <w:r w:rsidR="00DF1A63" w:rsidRPr="00DF1A63">
        <w:t xml:space="preserve"> </w:t>
      </w:r>
      <w:r w:rsidRPr="00DF1A63">
        <w:t>and based on this info, it visualizes the network topology by drawing a diagram</w:t>
      </w:r>
      <w:r>
        <w:t xml:space="preserve"> dynamically, </w:t>
      </w:r>
      <w:r w:rsidR="00DF1A63">
        <w:t xml:space="preserve">showing </w:t>
      </w:r>
      <w:r>
        <w:t>all the managed devices and how they are connected together</w:t>
      </w:r>
      <w:r w:rsidR="00DF1A63">
        <w:t xml:space="preserve"> (see Figures 1.13 and 1.14)</w:t>
      </w:r>
      <w:r>
        <w:t>.</w:t>
      </w:r>
    </w:p>
    <w:p w14:paraId="437AE6A6" w14:textId="77777777" w:rsidR="005E32D4" w:rsidRDefault="00F82A0C">
      <w:pPr>
        <w:pStyle w:val="BodyText"/>
      </w:pPr>
      <w:r>
        <w:rPr>
          <w:noProof/>
        </w:rPr>
        <w:lastRenderedPageBreak/>
        <w:drawing>
          <wp:inline distT="0" distB="0" distL="0" distR="0" wp14:anchorId="0D9FBD22" wp14:editId="44277401">
            <wp:extent cx="5334000" cy="2927630"/>
            <wp:effectExtent l="0" t="0" r="0" b="0"/>
            <wp:docPr id="14" name="Picture" descr="odl topo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ig+npfAADw/eFtb337630JAAAA8D3BiXUAAAAAAChAWAcAAAAAgAKEdQAAAAAAKEBYBwAAAACAAoR1AAAAAAAoQFgHAAAAAIAChHUAAAAAACjg/wMV/yXeaiKyMgAAAABJRU5ErkJggg=="/>
                    <pic:cNvPicPr>
                      <a:picLocks noChangeAspect="1" noChangeArrowheads="1"/>
                    </pic:cNvPicPr>
                  </pic:nvPicPr>
                  <pic:blipFill>
                    <a:blip r:embed="rId20"/>
                    <a:stretch>
                      <a:fillRect/>
                    </a:stretch>
                  </pic:blipFill>
                  <pic:spPr bwMode="auto">
                    <a:xfrm>
                      <a:off x="0" y="0"/>
                      <a:ext cx="5334000" cy="2927630"/>
                    </a:xfrm>
                    <a:prstGeom prst="rect">
                      <a:avLst/>
                    </a:prstGeom>
                    <a:noFill/>
                    <a:ln w="9525">
                      <a:noFill/>
                      <a:headEnd/>
                      <a:tailEnd/>
                    </a:ln>
                  </pic:spPr>
                </pic:pic>
              </a:graphicData>
            </a:graphic>
          </wp:inline>
        </w:drawing>
      </w:r>
    </w:p>
    <w:p w14:paraId="5CEF42D3" w14:textId="77777777" w:rsidR="00DF1A63" w:rsidRPr="00DF1A63" w:rsidRDefault="00DF1A63" w:rsidP="00DF1A63">
      <w:pPr>
        <w:pStyle w:val="BodyText"/>
        <w:rPr>
          <w:bCs/>
        </w:rPr>
      </w:pPr>
      <w:r w:rsidRPr="003D5825">
        <w:rPr>
          <w:bCs/>
        </w:rPr>
        <w:t>Figure 1.13</w:t>
      </w:r>
      <w:r w:rsidRPr="003D5825">
        <w:rPr>
          <w:bCs/>
        </w:rPr>
        <w:tab/>
        <w:t>ODL topology.</w:t>
      </w:r>
    </w:p>
    <w:p w14:paraId="61E36E4B" w14:textId="77777777" w:rsidR="00DF1A63" w:rsidRDefault="00DF1A63">
      <w:pPr>
        <w:pStyle w:val="BodyText"/>
      </w:pPr>
    </w:p>
    <w:p w14:paraId="6D0B24AF" w14:textId="77777777" w:rsidR="005E32D4" w:rsidRDefault="00F82A0C">
      <w:pPr>
        <w:pStyle w:val="BodyText"/>
      </w:pPr>
      <w:r>
        <w:t>Any topology changes, such as adding new devices, will be updated in the database and reflected immediately in the diagram.</w:t>
      </w:r>
    </w:p>
    <w:p w14:paraId="5F8B4DED" w14:textId="77777777" w:rsidR="005E32D4" w:rsidRDefault="00F82A0C">
      <w:pPr>
        <w:pStyle w:val="BodyText"/>
      </w:pPr>
      <w:r>
        <w:rPr>
          <w:noProof/>
        </w:rPr>
        <w:drawing>
          <wp:inline distT="0" distB="0" distL="0" distR="0" wp14:anchorId="389A1C1C" wp14:editId="0B353E89">
            <wp:extent cx="5334000" cy="2689945"/>
            <wp:effectExtent l="0" t="0" r="0" b="0"/>
            <wp:docPr id="15" name="Picture" descr="odl topo2"/>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"/>
                    <pic:cNvPicPr>
                      <a:picLocks noChangeAspect="1" noChangeArrowheads="1"/>
                    </pic:cNvPicPr>
                  </pic:nvPicPr>
                  <pic:blipFill>
                    <a:blip r:embed="rId21"/>
                    <a:stretch>
                      <a:fillRect/>
                    </a:stretch>
                  </pic:blipFill>
                  <pic:spPr bwMode="auto">
                    <a:xfrm>
                      <a:off x="0" y="0"/>
                      <a:ext cx="5334000" cy="2689945"/>
                    </a:xfrm>
                    <a:prstGeom prst="rect">
                      <a:avLst/>
                    </a:prstGeom>
                    <a:noFill/>
                    <a:ln w="9525">
                      <a:noFill/>
                      <a:headEnd/>
                      <a:tailEnd/>
                    </a:ln>
                  </pic:spPr>
                </pic:pic>
              </a:graphicData>
            </a:graphic>
          </wp:inline>
        </w:drawing>
      </w:r>
    </w:p>
    <w:p w14:paraId="7E395CC7" w14:textId="77777777" w:rsidR="00DF1A63" w:rsidRPr="00DF1A63" w:rsidRDefault="00DF1A63" w:rsidP="00DF1A63">
      <w:pPr>
        <w:pStyle w:val="BodyText"/>
        <w:rPr>
          <w:bCs/>
        </w:rPr>
      </w:pPr>
      <w:r w:rsidRPr="003D5825">
        <w:rPr>
          <w:bCs/>
        </w:rPr>
        <w:t>Figure 1.14</w:t>
      </w:r>
      <w:r w:rsidRPr="003D5825">
        <w:rPr>
          <w:bCs/>
        </w:rPr>
        <w:tab/>
        <w:t>ODL topology update.</w:t>
      </w:r>
    </w:p>
    <w:p w14:paraId="79A93CC5" w14:textId="77777777" w:rsidR="00DF1A63" w:rsidRDefault="00DF1A63">
      <w:pPr>
        <w:pStyle w:val="BodyText"/>
      </w:pPr>
    </w:p>
    <w:p w14:paraId="6C8D42C8" w14:textId="77777777" w:rsidR="005E32D4" w:rsidRDefault="00F82A0C">
      <w:pPr>
        <w:pStyle w:val="BodyText"/>
      </w:pPr>
      <w:r>
        <w:t xml:space="preserve">As an SDN controller, ODL has </w:t>
      </w:r>
      <w:r w:rsidR="00DF1A63">
        <w:t xml:space="preserve"> a </w:t>
      </w:r>
      <w:r>
        <w:t xml:space="preserve">global view of the whole network, therefore it has all </w:t>
      </w:r>
      <w:r w:rsidR="00DC2569">
        <w:t xml:space="preserve">the </w:t>
      </w:r>
      <w:r>
        <w:t>necessary visibility and knowledge of the network that can be used to draw the network diagram in realtime.</w:t>
      </w:r>
    </w:p>
    <w:p w14:paraId="0247DE2F" w14:textId="77777777" w:rsidR="005E32D4" w:rsidRDefault="00F82A0C">
      <w:pPr>
        <w:pStyle w:val="Heading2"/>
      </w:pPr>
      <w:bookmarkStart w:id="26" w:name="Xb90ab67d8d53ee9d0f26998692c3b3bdb5c162f"/>
      <w:r>
        <w:lastRenderedPageBreak/>
        <w:t xml:space="preserve">Open vSwitch (OVS) </w:t>
      </w:r>
      <w:bookmarkEnd w:id="26"/>
    </w:p>
    <w:p w14:paraId="1A23575D" w14:textId="77777777" w:rsidR="005E32D4" w:rsidRDefault="00F82A0C">
      <w:pPr>
        <w:pStyle w:val="FirstParagraph"/>
      </w:pPr>
      <w:r>
        <w:t>OVS is one of the most popular and production quality open source implementation</w:t>
      </w:r>
      <w:r w:rsidR="00DC2569">
        <w:t>s</w:t>
      </w:r>
      <w:r>
        <w:t xml:space="preserve"> of a multilayer virtual switch. OVS was created by Nicira back in 2009, which was acquired by VMware. It is licensed under the Apache 2.0 license and provided by Linux Foundation.The virtual switch does most of the jobs you could expect a physical switch does but in a software method. OVS is typically run</w:t>
      </w:r>
      <w:r w:rsidR="00DC2569">
        <w:t xml:space="preserve"> </w:t>
      </w:r>
      <w:r>
        <w:t xml:space="preserve">with </w:t>
      </w:r>
      <w:r w:rsidR="00DC2569">
        <w:t xml:space="preserve">Linux </w:t>
      </w:r>
      <w:r>
        <w:t>hypervisors like KVM and can be loaded on a Linux kernel. OVS supports most features supported in tradtional physical switches, such as:</w:t>
      </w:r>
    </w:p>
    <w:p w14:paraId="58DB5DA8" w14:textId="77777777" w:rsidR="005E32D4" w:rsidRDefault="00F82A0C">
      <w:pPr>
        <w:numPr>
          <w:ilvl w:val="0"/>
          <w:numId w:val="13"/>
        </w:numPr>
      </w:pPr>
      <w:r>
        <w:t>802.1Q and VLAN</w:t>
      </w:r>
    </w:p>
    <w:p w14:paraId="72A4E2D3" w14:textId="77777777" w:rsidR="005E32D4" w:rsidRDefault="00F82A0C">
      <w:pPr>
        <w:numPr>
          <w:ilvl w:val="0"/>
          <w:numId w:val="13"/>
        </w:numPr>
      </w:pPr>
      <w:r>
        <w:t>BFD</w:t>
      </w:r>
    </w:p>
    <w:p w14:paraId="3A9EAEF7" w14:textId="77777777" w:rsidR="005E32D4" w:rsidRDefault="00F82A0C">
      <w:pPr>
        <w:numPr>
          <w:ilvl w:val="0"/>
          <w:numId w:val="13"/>
        </w:numPr>
      </w:pPr>
      <w:r>
        <w:t>NetFlow/sFlow</w:t>
      </w:r>
    </w:p>
    <w:p w14:paraId="74AB0C60" w14:textId="77777777" w:rsidR="005E32D4" w:rsidRDefault="00F82A0C">
      <w:pPr>
        <w:numPr>
          <w:ilvl w:val="0"/>
          <w:numId w:val="13"/>
        </w:numPr>
      </w:pPr>
      <w:r>
        <w:t>port mirroring</w:t>
      </w:r>
    </w:p>
    <w:p w14:paraId="6106A620" w14:textId="77777777" w:rsidR="005E32D4" w:rsidRDefault="00F82A0C">
      <w:pPr>
        <w:numPr>
          <w:ilvl w:val="0"/>
          <w:numId w:val="13"/>
        </w:numPr>
      </w:pPr>
      <w:r>
        <w:t>LACP</w:t>
      </w:r>
    </w:p>
    <w:p w14:paraId="571FFF27" w14:textId="77777777" w:rsidR="005E32D4" w:rsidRDefault="00F82A0C">
      <w:pPr>
        <w:numPr>
          <w:ilvl w:val="0"/>
          <w:numId w:val="13"/>
        </w:numPr>
      </w:pPr>
      <w:r>
        <w:t>VXLAN</w:t>
      </w:r>
    </w:p>
    <w:p w14:paraId="018C59BB" w14:textId="77777777" w:rsidR="005E32D4" w:rsidRDefault="00F82A0C">
      <w:pPr>
        <w:numPr>
          <w:ilvl w:val="0"/>
          <w:numId w:val="13"/>
        </w:numPr>
      </w:pPr>
      <w:r>
        <w:t>GENEVE GRE Overlays</w:t>
      </w:r>
    </w:p>
    <w:p w14:paraId="005B1741" w14:textId="77777777" w:rsidR="005E32D4" w:rsidRDefault="00F82A0C">
      <w:pPr>
        <w:numPr>
          <w:ilvl w:val="0"/>
          <w:numId w:val="13"/>
        </w:numPr>
      </w:pPr>
      <w:r>
        <w:t>STP</w:t>
      </w:r>
    </w:p>
    <w:p w14:paraId="4197D48F" w14:textId="77777777" w:rsidR="005E32D4" w:rsidRDefault="00F82A0C">
      <w:pPr>
        <w:numPr>
          <w:ilvl w:val="0"/>
          <w:numId w:val="13"/>
        </w:numPr>
      </w:pPr>
      <w:r>
        <w:t>IPv6</w:t>
      </w:r>
    </w:p>
    <w:p w14:paraId="78C23CE9" w14:textId="77777777" w:rsidR="005E32D4" w:rsidRDefault="00F82A0C">
      <w:pPr>
        <w:pStyle w:val="FirstParagraph"/>
      </w:pPr>
      <w:r>
        <w:t xml:space="preserve">Besides </w:t>
      </w:r>
      <w:r w:rsidR="00DC2569">
        <w:t xml:space="preserve">the </w:t>
      </w:r>
      <w:r>
        <w:t xml:space="preserve">functions of </w:t>
      </w:r>
      <w:r w:rsidRPr="0009100C">
        <w:rPr>
          <w:rStyle w:val="BodyTextChar"/>
        </w:rPr>
        <w:t xml:space="preserve">traditional switches, the bigger advantage of OVS is that it also has native support to </w:t>
      </w:r>
      <w:r w:rsidR="00DC2569">
        <w:rPr>
          <w:rStyle w:val="BodyTextChar"/>
        </w:rPr>
        <w:t xml:space="preserve">the </w:t>
      </w:r>
      <w:r w:rsidRPr="0009100C">
        <w:rPr>
          <w:rStyle w:val="BodyTextChar"/>
        </w:rPr>
        <w:t xml:space="preserve">SDN solution via OVSDB and OpenFlow protocols. That means any SDN controller can integrate OVS via these </w:t>
      </w:r>
      <w:r w:rsidR="00DC2569">
        <w:rPr>
          <w:rStyle w:val="BodyTextChar"/>
        </w:rPr>
        <w:t>two</w:t>
      </w:r>
      <w:r w:rsidR="00DC2569" w:rsidRPr="0009100C">
        <w:rPr>
          <w:rStyle w:val="BodyTextChar"/>
        </w:rPr>
        <w:t xml:space="preserve"> </w:t>
      </w:r>
      <w:r w:rsidRPr="0009100C">
        <w:rPr>
          <w:rStyle w:val="BodyTextChar"/>
        </w:rPr>
        <w:t xml:space="preserve">open standard protocols. Therefore OVS can work either as a standalone L2 switch within a hypervisor host, or it can be managed and programmed via an SDN controller, such as ODL. </w:t>
      </w:r>
      <w:r w:rsidR="00DC2569">
        <w:rPr>
          <w:rStyle w:val="BodyTextChar"/>
        </w:rPr>
        <w:t>T</w:t>
      </w:r>
      <w:r w:rsidR="00DC2569" w:rsidRPr="0009100C">
        <w:rPr>
          <w:rStyle w:val="BodyTextChar"/>
        </w:rPr>
        <w:t xml:space="preserve">hat </w:t>
      </w:r>
      <w:r w:rsidRPr="0009100C">
        <w:rPr>
          <w:rStyle w:val="BodyTextChar"/>
        </w:rPr>
        <w:t>is why it is used in so many open source and commercial virtualization projects</w:t>
      </w:r>
      <w:r>
        <w:t>.</w:t>
      </w:r>
    </w:p>
    <w:p w14:paraId="4EA7AB9B" w14:textId="77777777" w:rsidR="005E32D4" w:rsidRDefault="00F82A0C">
      <w:pPr>
        <w:pStyle w:val="Heading2"/>
      </w:pPr>
      <w:bookmarkStart w:id="27" w:name="X1a237d3a1210895d9372b638d729cc5f41bd51d"/>
      <w:r>
        <w:t xml:space="preserve">Calico </w:t>
      </w:r>
      <w:bookmarkEnd w:id="27"/>
    </w:p>
    <w:p w14:paraId="116F47FB" w14:textId="77777777" w:rsidR="005E32D4" w:rsidRDefault="00F82A0C">
      <w:pPr>
        <w:pStyle w:val="FirstParagraph"/>
      </w:pPr>
      <w:r>
        <w:t>Quote from calico official website:</w:t>
      </w:r>
    </w:p>
    <w:p w14:paraId="75292685" w14:textId="77777777" w:rsidR="005E32D4" w:rsidRPr="0009100C" w:rsidRDefault="00F82A0C">
      <w:pPr>
        <w:pStyle w:val="BlockText"/>
        <w:rPr>
          <w:i/>
          <w:iCs/>
        </w:rPr>
      </w:pPr>
      <w:r w:rsidRPr="0009100C">
        <w:rPr>
          <w:i/>
          <w:iCs/>
        </w:rPr>
        <w:t>Calico is an open source networking and network security solution for containers, virtual machines, and native host-based workloads. Calico supports a broad range of platforms including Kubernetes, OpenShift, Docker EE, OpenStack, and bare metal services.</w:t>
      </w:r>
    </w:p>
    <w:p w14:paraId="46B7C150" w14:textId="77777777" w:rsidR="005E32D4" w:rsidRDefault="00F82A0C">
      <w:pPr>
        <w:pStyle w:val="FirstParagraph"/>
      </w:pPr>
      <w:r>
        <w:t xml:space="preserve">Calico has been an open-source project from day one. It was originally designed for today’s modern cloud-native world and runs on both public and private clouds. Its reputation mostly comes from it’s deplayment in Kubernetes and its ecosystem environments. Today Calico has become one of the most used </w:t>
      </w:r>
      <w:r w:rsidR="00D93E0A">
        <w:t xml:space="preserve">Kubernetes </w:t>
      </w:r>
      <w:r>
        <w:t>Contrainer Network Interfaces(CNI) and many enterprises are using it at scale.</w:t>
      </w:r>
    </w:p>
    <w:p w14:paraId="128003CA" w14:textId="77777777" w:rsidR="005E32D4" w:rsidRDefault="00D93E0A">
      <w:pPr>
        <w:pStyle w:val="BodyText"/>
      </w:pPr>
      <w:r>
        <w:lastRenderedPageBreak/>
        <w:t xml:space="preserve">Compared </w:t>
      </w:r>
      <w:r w:rsidR="00F82A0C">
        <w:t>with other overlay network SDN solutions, Calico is special in the sense that it does not use any overlay networking design or tunneling protocols, nor does it require NAT. Instead it uses a plain IP networking fabric to enable host</w:t>
      </w:r>
      <w:r>
        <w:t>-</w:t>
      </w:r>
      <w:r w:rsidR="00F82A0C">
        <w:t>to</w:t>
      </w:r>
      <w:r>
        <w:t>-</w:t>
      </w:r>
      <w:r w:rsidR="00F82A0C">
        <w:t>host and pod</w:t>
      </w:r>
      <w:r>
        <w:t>-</w:t>
      </w:r>
      <w:r w:rsidR="00F82A0C">
        <w:t>to</w:t>
      </w:r>
      <w:r>
        <w:t>-</w:t>
      </w:r>
      <w:r w:rsidR="00F82A0C">
        <w:t xml:space="preserve">pod networking. The basic idea is to provide Layer 3 networking capabilities and associates a virtual router with each node, so that each node is behaving like a traditional router, or a virtual router. We know that a typical </w:t>
      </w:r>
      <w:r>
        <w:t xml:space="preserve">internet </w:t>
      </w:r>
      <w:r w:rsidR="00F82A0C">
        <w:t xml:space="preserve">router relies on routing protocols like OSPF, </w:t>
      </w:r>
      <w:r>
        <w:t xml:space="preserve">or </w:t>
      </w:r>
      <w:r w:rsidR="00F82A0C">
        <w:t xml:space="preserve">BGP to learn and advertise the routing information, and </w:t>
      </w:r>
      <w:r>
        <w:t xml:space="preserve">that </w:t>
      </w:r>
      <w:r w:rsidR="00F82A0C">
        <w:t xml:space="preserve">is the way a node in calico networking works. It chooses BGP as its routing </w:t>
      </w:r>
      <w:r>
        <w:t>protocol</w:t>
      </w:r>
      <w:r w:rsidR="00F82A0C">
        <w:t xml:space="preserve"> because of its </w:t>
      </w:r>
      <w:r>
        <w:t>simplicity</w:t>
      </w:r>
      <w:r w:rsidR="00F82A0C">
        <w:t xml:space="preserve">, </w:t>
      </w:r>
      <w:r>
        <w:t xml:space="preserve">the </w:t>
      </w:r>
      <w:r w:rsidR="00F82A0C">
        <w:t>industry’s current best practice, and the only protocol that sufficiently scale</w:t>
      </w:r>
      <w:r>
        <w:t>s</w:t>
      </w:r>
      <w:r w:rsidR="00F82A0C">
        <w:t>.</w:t>
      </w:r>
    </w:p>
    <w:p w14:paraId="541E1B2C" w14:textId="77777777" w:rsidR="005E32D4" w:rsidRDefault="00F82A0C">
      <w:pPr>
        <w:pStyle w:val="BodyText"/>
      </w:pPr>
      <w:r>
        <w:t>Calico uses a policy engine to deliver high-level network policy management.</w:t>
      </w:r>
    </w:p>
    <w:p w14:paraId="22054911" w14:textId="77777777" w:rsidR="005E32D4" w:rsidRDefault="00F82A0C">
      <w:pPr>
        <w:pStyle w:val="Heading2"/>
      </w:pPr>
      <w:bookmarkStart w:id="28" w:name="X4e7ed0fe12f78dc9ce6c2f3786b365835382b3a"/>
      <w:r>
        <w:t xml:space="preserve">VCP(nuage) </w:t>
      </w:r>
      <w:bookmarkEnd w:id="28"/>
    </w:p>
    <w:p w14:paraId="3FD0E219" w14:textId="77777777" w:rsidR="005E32D4" w:rsidRDefault="00F82A0C">
      <w:pPr>
        <w:pStyle w:val="FirstParagraph"/>
      </w:pPr>
      <w:r>
        <w:t>The SDN platform offered by Nuage Networks (</w:t>
      </w:r>
      <w:r w:rsidR="00D93E0A">
        <w:t xml:space="preserve">now </w:t>
      </w:r>
      <w:r>
        <w:t>Nokia) is called Virtualized Cloud Platform (VCP). It provides a policy-based SDN platform that has a data plane built on top of the open source OVS, and a closed source SDN controller.</w:t>
      </w:r>
    </w:p>
    <w:p w14:paraId="4B7EB984" w14:textId="77777777" w:rsidR="005E32D4" w:rsidRDefault="00F82A0C">
      <w:pPr>
        <w:pStyle w:val="BodyText"/>
      </w:pPr>
      <w:r>
        <w:t xml:space="preserve">The Nuage platform uses overlays to provide policy-based networking between different clouding environment (Kubernetes </w:t>
      </w:r>
      <w:r w:rsidR="00D93E0A">
        <w:t xml:space="preserve">pods </w:t>
      </w:r>
      <w:r>
        <w:t>or non-Kubernetes environments such as VMs and bare metal servers). It also has a real-time analytics engine to monitor Kubernetes applications.</w:t>
      </w:r>
    </w:p>
    <w:p w14:paraId="579FCE06" w14:textId="77777777" w:rsidR="005E32D4" w:rsidRDefault="00F82A0C">
      <w:pPr>
        <w:pStyle w:val="BodyText"/>
      </w:pPr>
      <w:r>
        <w:t>All components can be installed in containers. There are no special hardware requirements.</w:t>
      </w:r>
    </w:p>
    <w:p w14:paraId="28AFAA8D" w14:textId="77777777" w:rsidR="005E32D4" w:rsidRDefault="00F82A0C">
      <w:pPr>
        <w:pStyle w:val="Heading1"/>
      </w:pPr>
      <w:bookmarkStart w:id="29" w:name="X2e082d5f7979465410637dea1aa2d3fc8dff051"/>
      <w:r>
        <w:t>Overview of Tungsten Fabric (TF)</w:t>
      </w:r>
      <w:bookmarkEnd w:id="29"/>
    </w:p>
    <w:p w14:paraId="762EAC0D" w14:textId="77777777" w:rsidR="005E32D4" w:rsidRDefault="00F82A0C">
      <w:pPr>
        <w:pStyle w:val="FirstParagraph"/>
      </w:pPr>
      <w:r>
        <w:t>The Tungsten Fabric (TF), is an open-standard based, proactive overlay SDN solution. It works with existing physical network devices and help address the networking challenges for self-service, automated, and vertically integrated cloud architecture. It also improves scalability through a proactive overlay virtual network technique.</w:t>
      </w:r>
    </w:p>
    <w:p w14:paraId="778B5DD7" w14:textId="77777777" w:rsidR="005E32D4" w:rsidRDefault="00D93E0A">
      <w:pPr>
        <w:pStyle w:val="BodyText"/>
      </w:pPr>
      <w:r>
        <w:t xml:space="preserve">The </w:t>
      </w:r>
      <w:r w:rsidR="00F82A0C">
        <w:t>TF controller integrates with most popular cloud management systems such as OpenStack, vmware, and Kubernetes. TF’s focus is to provide networking connectivity and functionalities, and enforce user-defined network and security policies to the various workloads based on different platforms and orchestrators.</w:t>
      </w:r>
    </w:p>
    <w:p w14:paraId="389BE955" w14:textId="77777777" w:rsidR="005E32D4" w:rsidRDefault="00F82A0C">
      <w:pPr>
        <w:pStyle w:val="BodyText"/>
      </w:pPr>
      <w:r>
        <w:t xml:space="preserve">One </w:t>
      </w:r>
      <w:r w:rsidR="00905665">
        <w:t>other</w:t>
      </w:r>
      <w:r>
        <w:t xml:space="preserve"> major advantage of Tungsten Fabric is that it is multi-cloud and multi-stack. It is made up of open standards for easier interoperability with other networking hardware like routers or switches. Today it supports:</w:t>
      </w:r>
    </w:p>
    <w:p w14:paraId="50532ED4" w14:textId="77777777" w:rsidR="005E32D4" w:rsidRDefault="00F82A0C">
      <w:pPr>
        <w:numPr>
          <w:ilvl w:val="0"/>
          <w:numId w:val="14"/>
        </w:numPr>
      </w:pPr>
      <w:r>
        <w:t>Multiple compute types - Baremetal, VMs and containers</w:t>
      </w:r>
    </w:p>
    <w:p w14:paraId="223869C3" w14:textId="77777777" w:rsidR="005E32D4" w:rsidRDefault="00F82A0C">
      <w:pPr>
        <w:numPr>
          <w:ilvl w:val="0"/>
          <w:numId w:val="14"/>
        </w:numPr>
      </w:pPr>
      <w:r>
        <w:t>Multiple cloud stack types - VMware, OpenStack, Kubernetes (via CNI), OpenShift</w:t>
      </w:r>
    </w:p>
    <w:p w14:paraId="693E2325" w14:textId="77777777" w:rsidR="005E32D4" w:rsidRDefault="00F82A0C">
      <w:pPr>
        <w:numPr>
          <w:ilvl w:val="0"/>
          <w:numId w:val="14"/>
        </w:numPr>
      </w:pPr>
      <w:r>
        <w:t>Multiple performance modes - Kernel native, DPDK accelerated, and several SmartNICs from different vendors</w:t>
      </w:r>
    </w:p>
    <w:p w14:paraId="0FD74352" w14:textId="77777777" w:rsidR="005E32D4" w:rsidRDefault="00F82A0C">
      <w:pPr>
        <w:numPr>
          <w:ilvl w:val="0"/>
          <w:numId w:val="14"/>
        </w:numPr>
      </w:pPr>
      <w:r>
        <w:lastRenderedPageBreak/>
        <w:t>Multiple overlay models - VxLAN, MPLSoUDP, MPLSoGRE tunnels or direct, non-overlay mode (no tunneling)</w:t>
      </w:r>
    </w:p>
    <w:p w14:paraId="503E6473" w14:textId="77777777" w:rsidR="005E32D4" w:rsidRDefault="00F82A0C">
      <w:pPr>
        <w:pStyle w:val="FirstParagraph"/>
      </w:pPr>
      <w:r>
        <w:t>TF fits seamlessly into Linux Foundation Networking</w:t>
      </w:r>
      <w:r w:rsidR="00905665">
        <w:t>’s</w:t>
      </w:r>
      <w:r>
        <w:t xml:space="preserve"> (LFN) mission to foster open source innovation in the networking space.</w:t>
      </w:r>
    </w:p>
    <w:p w14:paraId="04A06A72" w14:textId="77777777" w:rsidR="005E32D4" w:rsidRDefault="00F82A0C">
      <w:pPr>
        <w:pStyle w:val="BodyText"/>
      </w:pPr>
      <w:r>
        <w:t>The TF system is implemented as a set of nodes running on general-purpose x86 servers. Each node can be implemented as a separate physical server, or VM.</w:t>
      </w:r>
    </w:p>
    <w:p w14:paraId="192042A6" w14:textId="77777777" w:rsidR="005E32D4" w:rsidRDefault="00F82A0C">
      <w:pPr>
        <w:pStyle w:val="BodyText"/>
      </w:pPr>
      <w:r>
        <w:rPr>
          <w:b/>
        </w:rPr>
        <w:t xml:space="preserve">Open </w:t>
      </w:r>
      <w:r w:rsidR="00905665">
        <w:rPr>
          <w:b/>
        </w:rPr>
        <w:t>Source Version</w:t>
      </w:r>
    </w:p>
    <w:p w14:paraId="05A9ACBB" w14:textId="77777777" w:rsidR="005E32D4" w:rsidRDefault="00F82A0C">
      <w:pPr>
        <w:pStyle w:val="BodyText"/>
      </w:pPr>
      <w:r>
        <w:t xml:space="preserve">Initially, Contrail was a product of a startup company Contrail </w:t>
      </w:r>
      <w:r w:rsidR="00905665">
        <w:t>System,</w:t>
      </w:r>
      <w:r>
        <w:t xml:space="preserve"> which was acquired by Juniper Networks in Dec. 2012. It was open sourced in 2013 with a new name OpenContrail under the Apache 2.0 license, which means that anyone can use and modify the code of </w:t>
      </w:r>
      <w:r w:rsidR="00905665">
        <w:t xml:space="preserve">the </w:t>
      </w:r>
      <w:r>
        <w:t>Open</w:t>
      </w:r>
      <w:r w:rsidR="00905665">
        <w:t>C</w:t>
      </w:r>
      <w:r>
        <w:t>ontrail system without any obligation to publish or release the modifications. In early 2018, it was rebranded to Tungsten Fabric</w:t>
      </w:r>
      <w:r w:rsidR="00905665">
        <w:t xml:space="preserve"> </w:t>
      </w:r>
      <w:r>
        <w:t>as it transitioned into a fully-fledged Linux Foundation project. Currently TF is still managed by the Linux Foundation.</w:t>
      </w:r>
    </w:p>
    <w:p w14:paraId="59542DEA" w14:textId="77777777" w:rsidR="005E32D4" w:rsidRDefault="00905665">
      <w:pPr>
        <w:pStyle w:val="BodyText"/>
      </w:pPr>
      <w:r>
        <w:rPr>
          <w:b/>
        </w:rPr>
        <w:t>Commercial Version</w:t>
      </w:r>
    </w:p>
    <w:p w14:paraId="0D725BC1" w14:textId="77777777" w:rsidR="005E32D4" w:rsidRDefault="00F82A0C">
      <w:pPr>
        <w:pStyle w:val="BodyText"/>
      </w:pPr>
      <w:r>
        <w:t xml:space="preserve">Juniper also maintains a commercial version of the Contrail </w:t>
      </w:r>
      <w:r w:rsidR="00905665">
        <w:t>System</w:t>
      </w:r>
      <w:r>
        <w:t xml:space="preserve">, and provides commercial support to </w:t>
      </w:r>
      <w:r w:rsidR="00905665">
        <w:t>licensed</w:t>
      </w:r>
      <w:r>
        <w:t xml:space="preserve"> users. Both the open</w:t>
      </w:r>
      <w:r w:rsidR="00905665">
        <w:t xml:space="preserve"> </w:t>
      </w:r>
      <w:r>
        <w:t>source version and commerical version of Contrail provides the same full functionalities, features and performances.</w:t>
      </w:r>
    </w:p>
    <w:p w14:paraId="7736A43F" w14:textId="77777777" w:rsidR="005E32D4" w:rsidRDefault="00F82A0C">
      <w:pPr>
        <w:pStyle w:val="BodyText"/>
      </w:pPr>
      <w:r>
        <w:t>Throughout this book, we use these terms Contrail, Opencontrail, Tungsten Fabric and TF interchangeably.</w:t>
      </w:r>
    </w:p>
    <w:p w14:paraId="0647FA61" w14:textId="77777777" w:rsidR="005E32D4" w:rsidRDefault="00F82A0C">
      <w:pPr>
        <w:pStyle w:val="Heading2"/>
      </w:pPr>
      <w:bookmarkStart w:id="30" w:name="Xa2fa4dde935253100b9f00824da0d4b9ba5b224"/>
      <w:r>
        <w:t>TF architecture</w:t>
      </w:r>
      <w:bookmarkEnd w:id="30"/>
    </w:p>
    <w:p w14:paraId="125D0786" w14:textId="77777777" w:rsidR="005E32D4" w:rsidRDefault="00F82A0C">
      <w:pPr>
        <w:pStyle w:val="FirstParagraph"/>
      </w:pPr>
      <w:r>
        <w:t>TF consists of two main components:</w:t>
      </w:r>
    </w:p>
    <w:p w14:paraId="15F66092" w14:textId="77777777" w:rsidR="005E32D4" w:rsidRDefault="00F82A0C">
      <w:pPr>
        <w:numPr>
          <w:ilvl w:val="0"/>
          <w:numId w:val="15"/>
        </w:numPr>
      </w:pPr>
      <w:r>
        <w:t>Tungsten Fabric Controller: This is the SDN controller in the SDN architecture.</w:t>
      </w:r>
    </w:p>
    <w:p w14:paraId="27E3800E" w14:textId="77777777" w:rsidR="005E32D4" w:rsidRDefault="00F82A0C">
      <w:pPr>
        <w:numPr>
          <w:ilvl w:val="0"/>
          <w:numId w:val="16"/>
        </w:numPr>
      </w:pPr>
      <w:r>
        <w:t xml:space="preserve">Tungsten Fabric vRouter: This is the forwarding plane that runs in each compute node performing packet forwarding and </w:t>
      </w:r>
      <w:r w:rsidR="00905665">
        <w:t xml:space="preserve">enforcing </w:t>
      </w:r>
      <w:r>
        <w:t>network and security policies.</w:t>
      </w:r>
    </w:p>
    <w:p w14:paraId="5DB469B5" w14:textId="77777777" w:rsidR="005E32D4" w:rsidRDefault="00F82A0C">
      <w:pPr>
        <w:pStyle w:val="FirstParagraph"/>
      </w:pPr>
      <w:r>
        <w:t>The communication between the controller and vRouters is via XMPP, which is a widely used messaging protocol.</w:t>
      </w:r>
    </w:p>
    <w:p w14:paraId="6D482FAD" w14:textId="77777777" w:rsidR="005E32D4" w:rsidRDefault="00F82A0C">
      <w:pPr>
        <w:pStyle w:val="BodyText"/>
      </w:pPr>
      <w:r>
        <w:t xml:space="preserve">A high level Tungsten Fabric architecture is shown </w:t>
      </w:r>
      <w:r w:rsidR="00905665">
        <w:t>in Figure 1.15</w:t>
      </w:r>
    </w:p>
    <w:p w14:paraId="0559E169" w14:textId="77777777" w:rsidR="005E32D4" w:rsidRDefault="00F82A0C">
      <w:pPr>
        <w:pStyle w:val="BodyText"/>
      </w:pPr>
      <w:r>
        <w:rPr>
          <w:noProof/>
        </w:rPr>
        <w:lastRenderedPageBreak/>
        <w:drawing>
          <wp:inline distT="0" distB="0" distL="0" distR="0" wp14:anchorId="14ACB183" wp14:editId="4022BAB8">
            <wp:extent cx="5334000" cy="3180338"/>
            <wp:effectExtent l="0" t="0" r="0" b="0"/>
            <wp:docPr id="16" name="Picture" descr="TF arch"/>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gAAIgAAIgAAIgAAIgAAIgAAIgAAIRAjAgRhhgRAIgAAIgAAIgAAIgAAIgAAIgAAIgAAIgAAIgAAIgAAIgAAIgAAIVHgCcCBW+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"/>
                    <pic:cNvPicPr>
                      <a:picLocks noChangeAspect="1" noChangeArrowheads="1"/>
                    </pic:cNvPicPr>
                  </pic:nvPicPr>
                  <pic:blipFill>
                    <a:blip r:embed="rId22"/>
                    <a:stretch>
                      <a:fillRect/>
                    </a:stretch>
                  </pic:blipFill>
                  <pic:spPr bwMode="auto">
                    <a:xfrm>
                      <a:off x="0" y="0"/>
                      <a:ext cx="5334000" cy="3180338"/>
                    </a:xfrm>
                    <a:prstGeom prst="rect">
                      <a:avLst/>
                    </a:prstGeom>
                    <a:noFill/>
                    <a:ln w="9525">
                      <a:noFill/>
                      <a:headEnd/>
                      <a:tailEnd/>
                    </a:ln>
                  </pic:spPr>
                </pic:pic>
              </a:graphicData>
            </a:graphic>
          </wp:inline>
        </w:drawing>
      </w:r>
    </w:p>
    <w:p w14:paraId="64291970" w14:textId="77777777" w:rsidR="00905665" w:rsidRPr="00905665" w:rsidRDefault="00905665" w:rsidP="00905665">
      <w:pPr>
        <w:pStyle w:val="BodyText"/>
        <w:rPr>
          <w:bCs/>
        </w:rPr>
      </w:pPr>
      <w:r w:rsidRPr="003D5825">
        <w:rPr>
          <w:bCs/>
        </w:rPr>
        <w:t>Figure 1.15</w:t>
      </w:r>
      <w:r w:rsidRPr="003D5825">
        <w:rPr>
          <w:bCs/>
        </w:rPr>
        <w:tab/>
        <w:t xml:space="preserve">TF </w:t>
      </w:r>
      <w:r>
        <w:rPr>
          <w:bCs/>
        </w:rPr>
        <w:t>A</w:t>
      </w:r>
      <w:r w:rsidRPr="003D5825">
        <w:rPr>
          <w:bCs/>
        </w:rPr>
        <w:t>rchitecture</w:t>
      </w:r>
    </w:p>
    <w:p w14:paraId="17C1C28B" w14:textId="77777777" w:rsidR="005E32D4" w:rsidRDefault="00F82A0C">
      <w:pPr>
        <w:pStyle w:val="Heading3"/>
      </w:pPr>
      <w:bookmarkStart w:id="31" w:name="X35a0f34ac3cff1d6e1b930533b0a8a0c2eed03d"/>
      <w:r>
        <w:t xml:space="preserve">The TF SDN </w:t>
      </w:r>
      <w:r w:rsidR="00905665">
        <w:t xml:space="preserve">Controller </w:t>
      </w:r>
      <w:bookmarkEnd w:id="31"/>
      <w:r w:rsidR="00905665">
        <w:t>Node</w:t>
      </w:r>
    </w:p>
    <w:p w14:paraId="7F5114B3" w14:textId="77777777" w:rsidR="005E32D4" w:rsidRDefault="00F82A0C">
      <w:pPr>
        <w:pStyle w:val="FirstParagraph"/>
      </w:pPr>
      <w:r>
        <w:t>The TF SDN controller integrates with an orchestrator’s networking module in the form of a plugin, for instance:</w:t>
      </w:r>
    </w:p>
    <w:p w14:paraId="64941ECC" w14:textId="77777777" w:rsidR="005E32D4" w:rsidRDefault="00F82A0C">
      <w:pPr>
        <w:numPr>
          <w:ilvl w:val="0"/>
          <w:numId w:val="17"/>
        </w:numPr>
      </w:pPr>
      <w:r>
        <w:t>In OpenStack environment, TF interfaces with the Neutron server as a neutron plugin</w:t>
      </w:r>
    </w:p>
    <w:p w14:paraId="216E570C" w14:textId="77777777" w:rsidR="005E32D4" w:rsidRDefault="00F82A0C">
      <w:pPr>
        <w:numPr>
          <w:ilvl w:val="0"/>
          <w:numId w:val="17"/>
        </w:numPr>
      </w:pPr>
      <w:r>
        <w:t xml:space="preserve">In </w:t>
      </w:r>
      <w:r w:rsidR="00905665">
        <w:t xml:space="preserve">Kubernetes </w:t>
      </w:r>
      <w:r>
        <w:t xml:space="preserve">environment, TF interfaces with </w:t>
      </w:r>
      <w:r w:rsidRPr="00905665">
        <w:t>k8</w:t>
      </w:r>
      <w:r w:rsidR="00905665">
        <w:t>’</w:t>
      </w:r>
      <w:r w:rsidRPr="00905665">
        <w:t xml:space="preserve">s API server as a </w:t>
      </w:r>
      <w:r w:rsidRPr="0009100C">
        <w:t>kube-network-manager</w:t>
      </w:r>
      <w:r w:rsidRPr="00905665">
        <w:t xml:space="preserve"> process and a </w:t>
      </w:r>
      <w:r w:rsidRPr="0009100C">
        <w:t>CNI</w:t>
      </w:r>
      <w:r w:rsidRPr="00905665">
        <w:t xml:space="preserve"> plugin that is watching the events from the k8s API.</w:t>
      </w:r>
    </w:p>
    <w:p w14:paraId="210E2028" w14:textId="77777777" w:rsidR="005E32D4" w:rsidRDefault="00F82A0C">
      <w:pPr>
        <w:pStyle w:val="FirstParagraph"/>
      </w:pPr>
      <w:r>
        <w:t xml:space="preserve">TF SDN Controller is </w:t>
      </w:r>
      <w:r w:rsidR="00905665">
        <w:t>described as a</w:t>
      </w:r>
      <w:r>
        <w:t xml:space="preserve"> logically centralized but physically distributed SDN controller. It is physically distributed because </w:t>
      </w:r>
      <w:r w:rsidR="00905665">
        <w:t xml:space="preserve">THE </w:t>
      </w:r>
      <w:r>
        <w:t>same exact controllers can be running in multiple (</w:t>
      </w:r>
      <w:r w:rsidR="00905665">
        <w:t xml:space="preserve">typically </w:t>
      </w:r>
      <w:r>
        <w:t>three) nodes in a cluster for high availability</w:t>
      </w:r>
      <w:r w:rsidR="00905665">
        <w:t xml:space="preserve"> </w:t>
      </w:r>
      <w:r>
        <w:t>(HA) purpose. However, all controllers work together to behave as a single logical unit that is responsible for providing the management, control, and analytics functions of the whole cluster.</w:t>
      </w:r>
    </w:p>
    <w:p w14:paraId="35F46C3C" w14:textId="77777777" w:rsidR="005E32D4" w:rsidRDefault="00F82A0C">
      <w:pPr>
        <w:pStyle w:val="BodyText"/>
      </w:pPr>
      <w:r>
        <w:t xml:space="preserve">This physically distributed nature of the Contrail SDN Controller is a distinguishing feature. Because there can be multiple redundant instances of the controller, operating in an active/active mode (as opposed to an active-standby mode). When everything works, two controllers can share the workload and load balance the control tasks. When a node becomes overloaded, additional instances of that node type can be instantiated after which the load is automatically redistributed. On the failure of any active node, the system as a whole can continue to operate without any interruption. This prevents any single node from becoming a bottleneck and allows the system to manage a very large-scale system. In production, a typical High-Availability (HA) deployment is to run three controller nodes in an active-active mode, </w:t>
      </w:r>
      <w:r w:rsidR="00905665">
        <w:t xml:space="preserve">as </w:t>
      </w:r>
      <w:r>
        <w:t>single point failure is eliminated.</w:t>
      </w:r>
    </w:p>
    <w:p w14:paraId="7CE8FB22" w14:textId="77777777" w:rsidR="005E32D4" w:rsidRDefault="00F82A0C">
      <w:pPr>
        <w:pStyle w:val="BodyText"/>
      </w:pPr>
      <w:r>
        <w:lastRenderedPageBreak/>
        <w:t xml:space="preserve">As any SDN controller, </w:t>
      </w:r>
      <w:r w:rsidR="00905665">
        <w:t xml:space="preserve">the </w:t>
      </w:r>
      <w:r>
        <w:t>TF controller has a global view of all routes in the cluster. it implements this by collecting the route information from all computes (where the TF vRouters resides) and distributes this information throughout the cluster.</w:t>
      </w:r>
    </w:p>
    <w:p w14:paraId="10F7302E" w14:textId="77777777" w:rsidR="005E32D4" w:rsidRDefault="00F82A0C">
      <w:pPr>
        <w:pStyle w:val="Heading3"/>
      </w:pPr>
      <w:bookmarkStart w:id="32" w:name="X90f6c7331d0d9d8775cf8b7d303fe6d6b3758e2"/>
      <w:r>
        <w:t>TF vRouter: compute node</w:t>
      </w:r>
      <w:bookmarkEnd w:id="32"/>
    </w:p>
    <w:p w14:paraId="76000CAE" w14:textId="77777777" w:rsidR="005E32D4" w:rsidRDefault="00F82A0C">
      <w:pPr>
        <w:pStyle w:val="FirstParagraph"/>
      </w:pPr>
      <w:r>
        <w:t>Compute nodes are general-purpose virtualized servers that host VMs. These VMs can be tenants running general applications, or service VMs running network services such as a virtual load balancer or virtual firewall. Each compute node contains a TF vRouter that implements the forwarding plane.</w:t>
      </w:r>
    </w:p>
    <w:p w14:paraId="7AF36359" w14:textId="77777777" w:rsidR="005E32D4" w:rsidRDefault="00F82A0C">
      <w:pPr>
        <w:pStyle w:val="BodyText"/>
      </w:pPr>
      <w:r>
        <w:t xml:space="preserve">The TF vRouter is conceptually similar to other existing virtualized switches such as the Open vSwitch (OVS), but it also provides routing and higher layer services. It replaces traditional Linux bridge and IP tables, or Open vSwitch networking on the compute hosts. Configured by </w:t>
      </w:r>
      <w:r w:rsidR="00905665">
        <w:t xml:space="preserve">the </w:t>
      </w:r>
      <w:r>
        <w:t>TF controller,</w:t>
      </w:r>
      <w:r w:rsidR="00905665">
        <w:t xml:space="preserve"> the</w:t>
      </w:r>
      <w:r>
        <w:t xml:space="preserve"> TF vRouter implement</w:t>
      </w:r>
      <w:r w:rsidR="00905665">
        <w:t>s</w:t>
      </w:r>
      <w:r>
        <w:t xml:space="preserve"> the desired networking and security policies. While workloads in same network can communicate with each other by default, an explicit network policy is required to communicate with VMs in different networks.</w:t>
      </w:r>
    </w:p>
    <w:p w14:paraId="66373C26" w14:textId="77777777" w:rsidR="005E32D4" w:rsidRDefault="00F82A0C">
      <w:pPr>
        <w:pStyle w:val="BodyText"/>
      </w:pPr>
      <w:r>
        <w:t xml:space="preserve">As </w:t>
      </w:r>
      <w:r w:rsidR="00117A68">
        <w:t xml:space="preserve">with </w:t>
      </w:r>
      <w:r>
        <w:t xml:space="preserve">other overlay SDN solutions, TF vRouter extends the network from the physical routers and switches in a data center into a virtual overlay network hosted in the virtualized servers. Overlay tunnels are established between all computes, communication between VMs on different nodes are carried </w:t>
      </w:r>
      <w:r w:rsidR="00117A68">
        <w:t xml:space="preserve">out </w:t>
      </w:r>
      <w:r>
        <w:t xml:space="preserve">in these tunnels and </w:t>
      </w:r>
      <w:r w:rsidR="00117A68">
        <w:t xml:space="preserve">behave= </w:t>
      </w:r>
      <w:r>
        <w:t>as if they are on the same compute. Currently VxLAN, MPLSoUDP</w:t>
      </w:r>
      <w:r w:rsidR="00117A68">
        <w:t>,</w:t>
      </w:r>
      <w:r>
        <w:t xml:space="preserve"> and MPLSoGRE tunnels are supported.</w:t>
      </w:r>
    </w:p>
    <w:p w14:paraId="700B7084" w14:textId="77777777" w:rsidR="00117A68" w:rsidRDefault="00117A68">
      <w:pPr>
        <w:pStyle w:val="Heading3"/>
      </w:pPr>
      <w:bookmarkStart w:id="33" w:name="Xc7f2f82c9f75cb198f2263e34a7f1ca4cec2ece"/>
      <w:r>
        <w:t xml:space="preserve">TF controller components </w:t>
      </w:r>
    </w:p>
    <w:bookmarkEnd w:id="33"/>
    <w:p w14:paraId="01E87BAE" w14:textId="77777777" w:rsidR="005E32D4" w:rsidRDefault="00F82A0C">
      <w:pPr>
        <w:pStyle w:val="FirstParagraph"/>
      </w:pPr>
      <w:r>
        <w:t>In each TF SDN Controller there are three main components</w:t>
      </w:r>
      <w:r w:rsidR="00117A68">
        <w:t xml:space="preserve"> as shown in Figure 1.16.</w:t>
      </w:r>
    </w:p>
    <w:p w14:paraId="4EDD8246" w14:textId="77777777" w:rsidR="005E32D4" w:rsidRDefault="00F82A0C">
      <w:pPr>
        <w:pStyle w:val="BodyText"/>
      </w:pPr>
      <w:r>
        <w:rPr>
          <w:noProof/>
        </w:rPr>
        <w:lastRenderedPageBreak/>
        <w:drawing>
          <wp:inline distT="0" distB="0" distL="0" distR="0" wp14:anchorId="0F61ED4D" wp14:editId="3AD96F40">
            <wp:extent cx="5334000" cy="4962417"/>
            <wp:effectExtent l="0" t="0" r="0" b="0"/>
            <wp:docPr id="17" name="Picture" descr="contrail arch"/>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"/>
                    <pic:cNvPicPr>
                      <a:picLocks noChangeAspect="1" noChangeArrowheads="1"/>
                    </pic:cNvPicPr>
                  </pic:nvPicPr>
                  <pic:blipFill>
                    <a:blip r:embed="rId23"/>
                    <a:stretch>
                      <a:fillRect/>
                    </a:stretch>
                  </pic:blipFill>
                  <pic:spPr bwMode="auto">
                    <a:xfrm>
                      <a:off x="0" y="0"/>
                      <a:ext cx="5334000" cy="4962417"/>
                    </a:xfrm>
                    <a:prstGeom prst="rect">
                      <a:avLst/>
                    </a:prstGeom>
                    <a:noFill/>
                    <a:ln w="9525">
                      <a:noFill/>
                      <a:headEnd/>
                      <a:tailEnd/>
                    </a:ln>
                  </pic:spPr>
                </pic:pic>
              </a:graphicData>
            </a:graphic>
          </wp:inline>
        </w:drawing>
      </w:r>
    </w:p>
    <w:p w14:paraId="22DB9CE3" w14:textId="77777777" w:rsidR="00117A68" w:rsidRDefault="00117A68" w:rsidP="00117A68">
      <w:pPr>
        <w:pStyle w:val="Heading3"/>
      </w:pPr>
      <w:r>
        <w:t>Figure 1.16</w:t>
      </w:r>
      <w:r>
        <w:tab/>
        <w:t>TF controller components</w:t>
      </w:r>
    </w:p>
    <w:p w14:paraId="5E1E78B2" w14:textId="77777777" w:rsidR="00117A68" w:rsidRPr="00117A68" w:rsidRDefault="00117A68" w:rsidP="0009100C">
      <w:pPr>
        <w:pStyle w:val="BodyText"/>
      </w:pPr>
      <w:r>
        <w:t>The figure shows:</w:t>
      </w:r>
    </w:p>
    <w:p w14:paraId="52092266" w14:textId="77777777" w:rsidR="005E32D4" w:rsidRDefault="00F82A0C">
      <w:pPr>
        <w:numPr>
          <w:ilvl w:val="0"/>
          <w:numId w:val="18"/>
        </w:numPr>
      </w:pPr>
      <w:r>
        <w:t xml:space="preserve">Configuration nodes - These nodes keep a persistent copy of the intended configuration states and store them in </w:t>
      </w:r>
      <w:r w:rsidR="00117A68">
        <w:t xml:space="preserve">a </w:t>
      </w:r>
      <w:r>
        <w:t xml:space="preserve">cassandra database. </w:t>
      </w:r>
      <w:r w:rsidR="00117A68">
        <w:t xml:space="preserve">They </w:t>
      </w:r>
      <w:r>
        <w:t>are also responsible for translating the high-level data model into a lower-level form suitable for interacting with control nodes.</w:t>
      </w:r>
    </w:p>
    <w:p w14:paraId="437985CF" w14:textId="77777777" w:rsidR="005E32D4" w:rsidRDefault="00F82A0C">
      <w:pPr>
        <w:numPr>
          <w:ilvl w:val="0"/>
          <w:numId w:val="18"/>
        </w:numPr>
      </w:pPr>
      <w:r>
        <w:t>Control nodes - These nodes are responsible for propagating the low-level state data it received from configuration node to the network devices and peer systems in an eventually consistent way. They implement a logically centralized control plane that is responsible for maintaining network state. Control nodes run XMPP with network devices, and run BGP with each other.</w:t>
      </w:r>
    </w:p>
    <w:p w14:paraId="280F3F7A" w14:textId="77777777" w:rsidR="005E32D4" w:rsidRDefault="00F82A0C">
      <w:pPr>
        <w:numPr>
          <w:ilvl w:val="0"/>
          <w:numId w:val="18"/>
        </w:numPr>
      </w:pPr>
      <w:r>
        <w:t xml:space="preserve">Analytics nodes - These nodes are mostly about statistics and logging. They are responsible for capturing real-time data from network elements, abstracting it, and </w:t>
      </w:r>
      <w:r>
        <w:lastRenderedPageBreak/>
        <w:t xml:space="preserve">presenting it in a form suitable for applications to consume. </w:t>
      </w:r>
      <w:r w:rsidR="00117A68">
        <w:t xml:space="preserve">It </w:t>
      </w:r>
      <w:r>
        <w:t>collects, stores, correlates, and analyzes information from network elements.</w:t>
      </w:r>
    </w:p>
    <w:p w14:paraId="6C02E6A9" w14:textId="77777777" w:rsidR="005E32D4" w:rsidRDefault="00F82A0C">
      <w:pPr>
        <w:pStyle w:val="Heading3"/>
      </w:pPr>
      <w:bookmarkStart w:id="34" w:name="Xafd20ea4fc022f5354eda04d938161463748cd5"/>
      <w:r>
        <w:t>TF vRouter components</w:t>
      </w:r>
      <w:bookmarkEnd w:id="34"/>
    </w:p>
    <w:p w14:paraId="4657DC34" w14:textId="77777777" w:rsidR="005E32D4" w:rsidRDefault="00117A68">
      <w:pPr>
        <w:pStyle w:val="FirstParagraph"/>
      </w:pPr>
      <w:r>
        <w:t xml:space="preserve">The </w:t>
      </w:r>
      <w:r w:rsidR="00F82A0C">
        <w:t>TF vRouter is the main forwarding module running in each compute node. The compute node is a general-purpose x86 server that hosts tenant VMs running customer applications.</w:t>
      </w:r>
    </w:p>
    <w:p w14:paraId="33A785A4" w14:textId="77777777" w:rsidR="005E32D4" w:rsidRDefault="00C14316">
      <w:pPr>
        <w:pStyle w:val="BodyText"/>
      </w:pPr>
      <w:r>
        <w:t xml:space="preserve">The </w:t>
      </w:r>
      <w:r w:rsidR="00F82A0C">
        <w:t xml:space="preserve">TF vRouter consists </w:t>
      </w:r>
      <w:r>
        <w:t xml:space="preserve">of </w:t>
      </w:r>
      <w:r w:rsidR="00F82A0C">
        <w:t>two components:</w:t>
      </w:r>
    </w:p>
    <w:p w14:paraId="3CBEBABF" w14:textId="77777777" w:rsidR="005E32D4" w:rsidRDefault="00F82A0C">
      <w:pPr>
        <w:numPr>
          <w:ilvl w:val="0"/>
          <w:numId w:val="19"/>
        </w:numPr>
      </w:pPr>
      <w:r>
        <w:t>The vRouter agent, which is the local control plane</w:t>
      </w:r>
    </w:p>
    <w:p w14:paraId="7C0F06E0" w14:textId="77777777" w:rsidR="005E32D4" w:rsidRDefault="00F82A0C">
      <w:pPr>
        <w:numPr>
          <w:ilvl w:val="0"/>
          <w:numId w:val="19"/>
        </w:numPr>
      </w:pPr>
      <w:r>
        <w:t>The vRouter forwarding plane</w:t>
      </w:r>
    </w:p>
    <w:p w14:paraId="6787C93E" w14:textId="77777777" w:rsidR="005E32D4" w:rsidRDefault="00F82A0C">
      <w:pPr>
        <w:pStyle w:val="FirstParagraph"/>
      </w:pPr>
      <w:r>
        <w:t xml:space="preserve">In </w:t>
      </w:r>
      <w:r w:rsidR="00C14316">
        <w:t xml:space="preserve">a </w:t>
      </w:r>
      <w:r>
        <w:t xml:space="preserve">typical configuration, Linux is the host OS and KVM is the hypervisor. The Contrail vRouter forwarding plane can sit either in the Linux kernel space or in the user space in DPDK mode. </w:t>
      </w:r>
      <w:r w:rsidR="00C14316">
        <w:t xml:space="preserve">More </w:t>
      </w:r>
      <w:r>
        <w:t>details about this will be covered in later chapters.</w:t>
      </w:r>
    </w:p>
    <w:p w14:paraId="5F4031C1" w14:textId="77777777" w:rsidR="00C14316" w:rsidRDefault="00C14316" w:rsidP="00C14316">
      <w:pPr>
        <w:pStyle w:val="BodyText"/>
      </w:pPr>
      <w:r>
        <w:t>The vRouter agent is a user space process running inside Linux. It acts as the local, lightweight control plane in the compute, in a way similar to what a routing engine does in a physical router (see Figure 1.17). For example, vRouter agents establish XMPP neighborships with two controller nodes, then exchances the routing information with them. The vRouter agent also dynamically generates flow entries and injects them into the vRouter forwarding plane. This gives instructions to the vRouter about how to forward packets.</w:t>
      </w:r>
    </w:p>
    <w:p w14:paraId="3CC197F9" w14:textId="77777777" w:rsidR="005E32D4" w:rsidRDefault="00F82A0C">
      <w:pPr>
        <w:pStyle w:val="BodyText"/>
      </w:pPr>
      <w:r>
        <w:rPr>
          <w:noProof/>
        </w:rPr>
        <w:drawing>
          <wp:inline distT="0" distB="0" distL="0" distR="0" wp14:anchorId="428DC0A4" wp14:editId="53243DFA">
            <wp:extent cx="5334000" cy="3338626"/>
            <wp:effectExtent l="0" t="0" r="0" b="0"/>
            <wp:docPr id="18" name="Picture" descr="contrail vrouter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"/>
                    <pic:cNvPicPr>
                      <a:picLocks noChangeAspect="1" noChangeArrowheads="1"/>
                    </pic:cNvPicPr>
                  </pic:nvPicPr>
                  <pic:blipFill>
                    <a:blip r:embed="rId24"/>
                    <a:stretch>
                      <a:fillRect/>
                    </a:stretch>
                  </pic:blipFill>
                  <pic:spPr bwMode="auto">
                    <a:xfrm>
                      <a:off x="0" y="0"/>
                      <a:ext cx="5334000" cy="3338626"/>
                    </a:xfrm>
                    <a:prstGeom prst="rect">
                      <a:avLst/>
                    </a:prstGeom>
                    <a:noFill/>
                    <a:ln w="9525">
                      <a:noFill/>
                      <a:headEnd/>
                      <a:tailEnd/>
                    </a:ln>
                  </pic:spPr>
                </pic:pic>
              </a:graphicData>
            </a:graphic>
          </wp:inline>
        </w:drawing>
      </w:r>
    </w:p>
    <w:p w14:paraId="69F003A5" w14:textId="77777777" w:rsidR="00C14316" w:rsidRPr="00C14316" w:rsidRDefault="00C14316" w:rsidP="00C14316">
      <w:pPr>
        <w:pStyle w:val="BodyText"/>
        <w:rPr>
          <w:bCs/>
        </w:rPr>
      </w:pPr>
      <w:r w:rsidRPr="003D5825">
        <w:rPr>
          <w:bCs/>
        </w:rPr>
        <w:t>Figure 1.17</w:t>
      </w:r>
      <w:r w:rsidRPr="003D5825">
        <w:rPr>
          <w:bCs/>
        </w:rPr>
        <w:tab/>
        <w:t>vRouter Agent.</w:t>
      </w:r>
    </w:p>
    <w:p w14:paraId="37C8C921" w14:textId="77777777" w:rsidR="00C14316" w:rsidRDefault="00C14316" w:rsidP="00C14316">
      <w:pPr>
        <w:pStyle w:val="BodyText"/>
      </w:pPr>
      <w:r>
        <w:lastRenderedPageBreak/>
        <w:t>The vRouter forwarding plane works like a line card of a traditional router (see Figure 1.18). It looks up its local FIB and determines the next hop of a packet. It also encapsulates packets properly before sending them to the underlay network and decapsulates packets to be received from the underlay network.</w:t>
      </w:r>
    </w:p>
    <w:p w14:paraId="2CD8B7F4" w14:textId="77777777" w:rsidR="00C14316" w:rsidRDefault="00C14316" w:rsidP="00C14316">
      <w:pPr>
        <w:pStyle w:val="BodyText"/>
      </w:pPr>
      <w:r>
        <w:t>We’ll cover more details of TF vrouter in the later chapters.</w:t>
      </w:r>
    </w:p>
    <w:p w14:paraId="1115D1A0" w14:textId="77777777" w:rsidR="005E32D4" w:rsidRDefault="00F82A0C">
      <w:pPr>
        <w:pStyle w:val="BodyText"/>
      </w:pPr>
      <w:r>
        <w:rPr>
          <w:noProof/>
        </w:rPr>
        <w:drawing>
          <wp:inline distT="0" distB="0" distL="0" distR="0" wp14:anchorId="306A76F7" wp14:editId="7F629EB8">
            <wp:extent cx="5334000" cy="3962915"/>
            <wp:effectExtent l="0" t="0" r="0" b="0"/>
            <wp:docPr id="19" name="Picture" descr="contrail vrouter2"/>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"/>
                    <pic:cNvPicPr>
                      <a:picLocks noChangeAspect="1" noChangeArrowheads="1"/>
                    </pic:cNvPicPr>
                  </pic:nvPicPr>
                  <pic:blipFill>
                    <a:blip r:embed="rId25"/>
                    <a:stretch>
                      <a:fillRect/>
                    </a:stretch>
                  </pic:blipFill>
                  <pic:spPr bwMode="auto">
                    <a:xfrm>
                      <a:off x="0" y="0"/>
                      <a:ext cx="5334000" cy="3962915"/>
                    </a:xfrm>
                    <a:prstGeom prst="rect">
                      <a:avLst/>
                    </a:prstGeom>
                    <a:noFill/>
                    <a:ln w="9525">
                      <a:noFill/>
                      <a:headEnd/>
                      <a:tailEnd/>
                    </a:ln>
                  </pic:spPr>
                </pic:pic>
              </a:graphicData>
            </a:graphic>
          </wp:inline>
        </w:drawing>
      </w:r>
    </w:p>
    <w:p w14:paraId="0D17B3A1" w14:textId="77777777" w:rsidR="00C14316" w:rsidRPr="00C14316" w:rsidRDefault="00C14316" w:rsidP="00C14316">
      <w:pPr>
        <w:pStyle w:val="BodyText"/>
        <w:rPr>
          <w:bCs/>
        </w:rPr>
      </w:pPr>
      <w:r w:rsidRPr="003D5825">
        <w:rPr>
          <w:bCs/>
        </w:rPr>
        <w:t>Figure 1.18</w:t>
      </w:r>
      <w:r w:rsidRPr="003D5825">
        <w:rPr>
          <w:bCs/>
        </w:rPr>
        <w:tab/>
        <w:t>vRouter Forwarding Plane.</w:t>
      </w:r>
    </w:p>
    <w:p w14:paraId="6152EC6C" w14:textId="77777777" w:rsidR="00C14316" w:rsidRDefault="00C14316">
      <w:pPr>
        <w:pStyle w:val="BodyText"/>
      </w:pPr>
    </w:p>
    <w:p w14:paraId="4544C945" w14:textId="77777777" w:rsidR="005E32D4" w:rsidRDefault="00F82A0C">
      <w:pPr>
        <w:pStyle w:val="Heading1"/>
      </w:pPr>
      <w:bookmarkStart w:id="35" w:name="X7dc5ec89ace04afa0dfcc5c2c63a457bc733b57"/>
      <w:r>
        <w:t>References</w:t>
      </w:r>
      <w:bookmarkEnd w:id="35"/>
    </w:p>
    <w:p w14:paraId="7AEA3454" w14:textId="77777777" w:rsidR="005E32D4" w:rsidRDefault="007345BE">
      <w:pPr>
        <w:numPr>
          <w:ilvl w:val="0"/>
          <w:numId w:val="20"/>
        </w:numPr>
      </w:pPr>
      <w:hyperlink r:id="rId26">
        <w:r w:rsidR="00F82A0C">
          <w:rPr>
            <w:rStyle w:val="Hyperlink"/>
          </w:rPr>
          <w:t>https://www.cs.princeton.edu/courses/archive/fall13/cos597E/papers/sdnhistory.pdf</w:t>
        </w:r>
      </w:hyperlink>
    </w:p>
    <w:p w14:paraId="05E679AC" w14:textId="77777777" w:rsidR="005E32D4" w:rsidRDefault="007345BE">
      <w:pPr>
        <w:numPr>
          <w:ilvl w:val="0"/>
          <w:numId w:val="20"/>
        </w:numPr>
      </w:pPr>
      <w:hyperlink r:id="rId27">
        <w:r w:rsidR="00F82A0C">
          <w:rPr>
            <w:rStyle w:val="Hyperlink"/>
          </w:rPr>
          <w:t>https://www.opennetworking.org/sdn-definition/</w:t>
        </w:r>
      </w:hyperlink>
    </w:p>
    <w:p w14:paraId="75D67866" w14:textId="77777777" w:rsidR="005E32D4" w:rsidRDefault="007345BE">
      <w:pPr>
        <w:numPr>
          <w:ilvl w:val="0"/>
          <w:numId w:val="20"/>
        </w:numPr>
      </w:pPr>
      <w:hyperlink r:id="rId28">
        <w:r w:rsidR="00F82A0C">
          <w:rPr>
            <w:rStyle w:val="Hyperlink"/>
          </w:rPr>
          <w:t>https://www.openvswitch.org/</w:t>
        </w:r>
      </w:hyperlink>
    </w:p>
    <w:sectPr w:rsidR="005E32D4">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408477" w14:textId="77777777" w:rsidR="0044771F" w:rsidRDefault="0044771F">
      <w:pPr>
        <w:spacing w:after="0"/>
      </w:pPr>
      <w:r>
        <w:separator/>
      </w:r>
    </w:p>
  </w:endnote>
  <w:endnote w:type="continuationSeparator" w:id="0">
    <w:p w14:paraId="44053BEF" w14:textId="77777777" w:rsidR="0044771F" w:rsidRDefault="004477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A4498" w14:textId="77777777" w:rsidR="007345BE" w:rsidRDefault="007345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A74A6" w14:textId="5DECBDF3" w:rsidR="007345BE" w:rsidRDefault="007345BE">
    <w:pPr>
      <w:pStyle w:val="Footer"/>
    </w:pPr>
    <w:r>
      <w:rPr>
        <w:noProof/>
      </w:rPr>
      <w:pict w14:anchorId="5E3FFCC6">
        <v:shapetype id="_x0000_t202" coordsize="21600,21600" o:spt="202" path="m,l,21600r21600,l21600,xe">
          <v:stroke joinstyle="miter"/>
          <v:path gradientshapeok="t" o:connecttype="rect"/>
        </v:shapetype>
        <v:shape id="MSIPCM8d9548d0ab7a4f26c448389f" o:spid="_x0000_s2049" type="#_x0000_t202" alt="{&quot;HashCode&quot;:817091896,&quot;Height&quot;:792.0,&quot;Width&quot;:612.0,&quot;Placement&quot;:&quot;Footer&quot;,&quot;Index&quot;:&quot;Primary&quot;,&quot;Section&quot;:1,&quot;Top&quot;:0.0,&quot;Left&quot;:0.0}" style="position:absolute;margin-left:0;margin-top:755.45pt;width:612pt;height:21.55pt;z-index:251658240;mso-wrap-style:square;mso-position-horizontal:absolute;mso-position-horizontal-relative:page;mso-position-vertical:absolute;mso-position-vertical-relative:page;v-text-anchor:bottom" o:allowincell="f" filled="f" stroked="f">
          <v:textbox inset=",0,,0">
            <w:txbxContent>
              <w:p w14:paraId="27B3C791" w14:textId="36FBCA50" w:rsidR="007345BE" w:rsidRPr="007345BE" w:rsidRDefault="007345BE" w:rsidP="007345BE">
                <w:pPr>
                  <w:spacing w:after="0"/>
                  <w:jc w:val="center"/>
                  <w:rPr>
                    <w:rFonts w:ascii="Calibri" w:hAnsi="Calibri" w:cs="Calibri"/>
                    <w:color w:val="000000"/>
                    <w:sz w:val="14"/>
                  </w:rPr>
                </w:pPr>
                <w:r w:rsidRPr="007345BE">
                  <w:rPr>
                    <w:rFonts w:ascii="Calibri" w:hAnsi="Calibri" w:cs="Calibri"/>
                    <w:color w:val="000000"/>
                    <w:sz w:val="14"/>
                  </w:rPr>
                  <w:t>Juniper Business Use Only</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6C3A8" w14:textId="77777777" w:rsidR="007345BE" w:rsidRDefault="007345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FF381" w14:textId="77777777" w:rsidR="0044771F" w:rsidRDefault="0044771F">
      <w:r>
        <w:separator/>
      </w:r>
    </w:p>
  </w:footnote>
  <w:footnote w:type="continuationSeparator" w:id="0">
    <w:p w14:paraId="71393741" w14:textId="77777777" w:rsidR="0044771F" w:rsidRDefault="004477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6FDD4" w14:textId="77777777" w:rsidR="007345BE" w:rsidRDefault="007345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3923E" w14:textId="77777777" w:rsidR="007345BE" w:rsidRDefault="007345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5F6E8" w14:textId="77777777" w:rsidR="007345BE" w:rsidRDefault="007345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55A1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C84D99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1C4FE4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626A7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D0A1B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B540D6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95873F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4784FD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E00867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F206B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220C5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46FD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2"/>
  </w:num>
  <w:num w:numId="23">
    <w:abstractNumId w:val="3"/>
  </w:num>
  <w:num w:numId="24">
    <w:abstractNumId w:val="4"/>
  </w:num>
  <w:num w:numId="25">
    <w:abstractNumId w:val="9"/>
  </w:num>
  <w:num w:numId="26">
    <w:abstractNumId w:val="5"/>
  </w:num>
  <w:num w:numId="27">
    <w:abstractNumId w:val="6"/>
  </w:num>
  <w:num w:numId="28">
    <w:abstractNumId w:val="7"/>
  </w:num>
  <w:num w:numId="29">
    <w:abstractNumId w:val="8"/>
  </w:num>
  <w:num w:numId="3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ing Song">
    <w15:presenceInfo w15:providerId="AD" w15:userId="S::pings@juniper.net::39a4b0a8-19cf-4625-92f1-55c5cbb30c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7413"/>
    <w:rsid w:val="0009100C"/>
    <w:rsid w:val="00117A68"/>
    <w:rsid w:val="00191BDD"/>
    <w:rsid w:val="00433351"/>
    <w:rsid w:val="0044771F"/>
    <w:rsid w:val="004E29B3"/>
    <w:rsid w:val="00590D07"/>
    <w:rsid w:val="005E32D4"/>
    <w:rsid w:val="0067152F"/>
    <w:rsid w:val="007345BE"/>
    <w:rsid w:val="00745715"/>
    <w:rsid w:val="00784D58"/>
    <w:rsid w:val="00874368"/>
    <w:rsid w:val="008C0DC0"/>
    <w:rsid w:val="008D6863"/>
    <w:rsid w:val="00905665"/>
    <w:rsid w:val="00B86B75"/>
    <w:rsid w:val="00BC48D5"/>
    <w:rsid w:val="00C14316"/>
    <w:rsid w:val="00C36279"/>
    <w:rsid w:val="00C66071"/>
    <w:rsid w:val="00D93E0A"/>
    <w:rsid w:val="00DC2569"/>
    <w:rsid w:val="00DF1A63"/>
    <w:rsid w:val="00E315A3"/>
    <w:rsid w:val="00E31B42"/>
    <w:rsid w:val="00E45DD0"/>
    <w:rsid w:val="00ED6F0A"/>
    <w:rsid w:val="00F82A0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B7155AD"/>
  <w15:docId w15:val="{3392BA2E-33F8-3F42-92F5-9693CCC72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8C0DC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C0DC0"/>
    <w:rPr>
      <w:rFonts w:ascii="Times New Roman" w:hAnsi="Times New Roman" w:cs="Times New Roman"/>
      <w:sz w:val="18"/>
      <w:szCs w:val="18"/>
    </w:rPr>
  </w:style>
  <w:style w:type="character" w:styleId="FollowedHyperlink">
    <w:name w:val="FollowedHyperlink"/>
    <w:basedOn w:val="DefaultParagraphFont"/>
    <w:semiHidden/>
    <w:unhideWhenUsed/>
    <w:rsid w:val="00874368"/>
    <w:rPr>
      <w:color w:val="800080" w:themeColor="followedHyperlink"/>
      <w:u w:val="single"/>
    </w:rPr>
  </w:style>
  <w:style w:type="character" w:customStyle="1" w:styleId="BodyTextChar">
    <w:name w:val="Body Text Char"/>
    <w:basedOn w:val="DefaultParagraphFont"/>
    <w:link w:val="BodyText"/>
    <w:rsid w:val="00E45DD0"/>
  </w:style>
  <w:style w:type="paragraph" w:styleId="Header">
    <w:name w:val="header"/>
    <w:basedOn w:val="Normal"/>
    <w:link w:val="HeaderChar"/>
    <w:unhideWhenUsed/>
    <w:rsid w:val="007345BE"/>
    <w:pPr>
      <w:tabs>
        <w:tab w:val="center" w:pos="4320"/>
        <w:tab w:val="right" w:pos="8640"/>
      </w:tabs>
      <w:spacing w:after="0"/>
    </w:pPr>
  </w:style>
  <w:style w:type="character" w:customStyle="1" w:styleId="HeaderChar">
    <w:name w:val="Header Char"/>
    <w:basedOn w:val="DefaultParagraphFont"/>
    <w:link w:val="Header"/>
    <w:rsid w:val="007345BE"/>
  </w:style>
  <w:style w:type="paragraph" w:styleId="Footer">
    <w:name w:val="footer"/>
    <w:basedOn w:val="Normal"/>
    <w:link w:val="FooterChar"/>
    <w:unhideWhenUsed/>
    <w:rsid w:val="007345BE"/>
    <w:pPr>
      <w:tabs>
        <w:tab w:val="center" w:pos="4320"/>
        <w:tab w:val="right" w:pos="8640"/>
      </w:tabs>
      <w:spacing w:after="0"/>
    </w:pPr>
  </w:style>
  <w:style w:type="character" w:customStyle="1" w:styleId="FooterChar">
    <w:name w:val="Footer Char"/>
    <w:basedOn w:val="DefaultParagraphFont"/>
    <w:link w:val="Footer"/>
    <w:rsid w:val="007345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cs.princeton.edu/courses/archive/fall13/cos597E/papers/sdnhistory.pdf" TargetMode="External"/><Relationship Id="rId21" Type="http://schemas.openxmlformats.org/officeDocument/2006/relationships/image" Target="media/image15.png"/><Relationship Id="rId34" Type="http://schemas.openxmlformats.org/officeDocument/2006/relationships/footer" Target="footer3.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png"/><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png"/><Relationship Id="rId28" Type="http://schemas.openxmlformats.org/officeDocument/2006/relationships/hyperlink" Target="https://www.openvswitch.org/" TargetMode="External"/><Relationship Id="rId36" Type="http://schemas.microsoft.com/office/2011/relationships/people" Target="people.xml"/><Relationship Id="rId10" Type="http://schemas.openxmlformats.org/officeDocument/2006/relationships/image" Target="media/image4.emf"/><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png"/><Relationship Id="rId27" Type="http://schemas.openxmlformats.org/officeDocument/2006/relationships/hyperlink" Target="https://www.opennetworking.org/sdn-definition/"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7</Pages>
  <Words>6107</Words>
  <Characters>34812</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chapter 1</vt:lpstr>
    </vt:vector>
  </TitlesOfParts>
  <Company/>
  <LinksUpToDate>false</LinksUpToDate>
  <CharactersWithSpaces>4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creator>Ping Song</dc:creator>
  <cp:keywords/>
  <cp:lastModifiedBy>Ping Song</cp:lastModifiedBy>
  <cp:revision>2</cp:revision>
  <dcterms:created xsi:type="dcterms:W3CDTF">2020-11-19T15:26:00Z</dcterms:created>
  <dcterms:modified xsi:type="dcterms:W3CDTF">2020-11-1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2</vt:lpwstr>
  </property>
  <property fmtid="{D5CDD505-2E9C-101B-9397-08002B2CF9AE}" pid="3" name="subtitle">
    <vt:lpwstr>SDN overview</vt:lpwstr>
  </property>
  <property fmtid="{D5CDD505-2E9C-101B-9397-08002B2CF9AE}" pid="4" name="MSIP_Label_0633b888-ae0d-4341-a75f-06e04137d755_Enabled">
    <vt:lpwstr>true</vt:lpwstr>
  </property>
  <property fmtid="{D5CDD505-2E9C-101B-9397-08002B2CF9AE}" pid="5" name="MSIP_Label_0633b888-ae0d-4341-a75f-06e04137d755_SetDate">
    <vt:lpwstr>2020-11-19T15:26:16Z</vt:lpwstr>
  </property>
  <property fmtid="{D5CDD505-2E9C-101B-9397-08002B2CF9AE}" pid="6" name="MSIP_Label_0633b888-ae0d-4341-a75f-06e04137d755_Method">
    <vt:lpwstr>Standard</vt:lpwstr>
  </property>
  <property fmtid="{D5CDD505-2E9C-101B-9397-08002B2CF9AE}" pid="7" name="MSIP_Label_0633b888-ae0d-4341-a75f-06e04137d755_Name">
    <vt:lpwstr>0633b888-ae0d-4341-a75f-06e04137d755</vt:lpwstr>
  </property>
  <property fmtid="{D5CDD505-2E9C-101B-9397-08002B2CF9AE}" pid="8" name="MSIP_Label_0633b888-ae0d-4341-a75f-06e04137d755_SiteId">
    <vt:lpwstr>bea78b3c-4cdb-4130-854a-1d193232e5f4</vt:lpwstr>
  </property>
  <property fmtid="{D5CDD505-2E9C-101B-9397-08002B2CF9AE}" pid="9" name="MSIP_Label_0633b888-ae0d-4341-a75f-06e04137d755_ActionId">
    <vt:lpwstr>00a83fbb-171d-4a42-9e6c-d6929030d6a1</vt:lpwstr>
  </property>
  <property fmtid="{D5CDD505-2E9C-101B-9397-08002B2CF9AE}" pid="10" name="MSIP_Label_0633b888-ae0d-4341-a75f-06e04137d755_ContentBits">
    <vt:lpwstr>2</vt:lpwstr>
  </property>
</Properties>
</file>